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04"/>
        <w:gridCol w:w="2179"/>
        <w:gridCol w:w="1856"/>
        <w:gridCol w:w="382"/>
        <w:gridCol w:w="2001"/>
        <w:gridCol w:w="243"/>
        <w:gridCol w:w="1905"/>
        <w:gridCol w:w="324"/>
        <w:gridCol w:w="2478"/>
        <w:gridCol w:w="492"/>
        <w:gridCol w:w="1826"/>
      </w:tblGrid>
      <w:tr w:rsidR="003222EB" w:rsidRPr="00386E42" w14:paraId="126E720A" w14:textId="77777777" w:rsidTr="009B20E4">
        <w:tc>
          <w:tcPr>
            <w:tcW w:w="5000" w:type="pct"/>
            <w:gridSpan w:val="11"/>
            <w:shd w:val="clear" w:color="auto" w:fill="FFFF00"/>
          </w:tcPr>
          <w:p w14:paraId="44E0BFD2" w14:textId="20A4B49C" w:rsidR="003222EB" w:rsidRPr="00386E42" w:rsidRDefault="003222EB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Lakeview College of Nursing</w:t>
            </w:r>
          </w:p>
          <w:p w14:paraId="7D2BBFEA" w14:textId="435C4352" w:rsidR="003222EB" w:rsidRPr="00386E42" w:rsidRDefault="003222EB" w:rsidP="00970C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N431 Adult Health II</w:t>
            </w:r>
          </w:p>
        </w:tc>
      </w:tr>
      <w:tr w:rsidR="003222EB" w:rsidRPr="00386E42" w14:paraId="3536BAD5" w14:textId="77777777" w:rsidTr="009B20E4">
        <w:tc>
          <w:tcPr>
            <w:tcW w:w="5000" w:type="pct"/>
            <w:gridSpan w:val="11"/>
          </w:tcPr>
          <w:p w14:paraId="3219B131" w14:textId="2A8F76F6" w:rsidR="003222EB" w:rsidRPr="00386E42" w:rsidRDefault="003222EB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Course Concepts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: Medication Administration Review, Atelectasis, Pneumonia, Pleural Effusion, Tuberculos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TB)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, Pleurisy, Empyema</w:t>
            </w:r>
          </w:p>
          <w:p w14:paraId="1EAF6A30" w14:textId="265966BF" w:rsidR="003222EB" w:rsidRDefault="006124FE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Collaboration, Patient-Centered C</w:t>
            </w:r>
            <w:r w:rsidR="003222EB"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re, Clinical Judgment/Evidence-Based Practice, Health Promotion, Safety, Professionalism) </w:t>
            </w:r>
          </w:p>
          <w:p w14:paraId="5925D633" w14:textId="77777777" w:rsidR="00522260" w:rsidRPr="00386E42" w:rsidRDefault="00522260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896E8E" w14:textId="77777777" w:rsidR="003222EB" w:rsidRPr="00386E42" w:rsidRDefault="003222EB" w:rsidP="00970C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 Learning Outcomes (CLOs):  </w:t>
            </w:r>
          </w:p>
          <w:p w14:paraId="0A6337DF" w14:textId="77777777" w:rsidR="003222EB" w:rsidRPr="00386E42" w:rsidRDefault="003222EB" w:rsidP="00640F54">
            <w:pPr>
              <w:pStyle w:val="ListParagraph"/>
              <w:numPr>
                <w:ilvl w:val="0"/>
                <w:numId w:val="5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monstrate evidence-based clinical judgment to provide safe, patient-centered care for adults with a variety of complex acute and chronic health problems.</w:t>
            </w:r>
          </w:p>
          <w:p w14:paraId="1B632C26" w14:textId="77777777" w:rsidR="003222EB" w:rsidRPr="00386E42" w:rsidRDefault="003222EB" w:rsidP="00640F54">
            <w:pPr>
              <w:pStyle w:val="ListParagraph"/>
              <w:numPr>
                <w:ilvl w:val="0"/>
                <w:numId w:val="5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pply pathophysiology to prioritize safe, evidence-based nursing care to patients with complex acute and chronic health conditions. </w:t>
            </w:r>
          </w:p>
          <w:p w14:paraId="46A161E1" w14:textId="4C924170" w:rsidR="003222EB" w:rsidRPr="00386E42" w:rsidRDefault="003222EB" w:rsidP="00640F54">
            <w:pPr>
              <w:pStyle w:val="ListParagraph"/>
              <w:numPr>
                <w:ilvl w:val="0"/>
                <w:numId w:val="5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ractice appropriate culturally competent communication skills and professional behaviors to collaborate with patients, nursing team members, and the interdisciplinary health care team.</w:t>
            </w:r>
          </w:p>
          <w:p w14:paraId="3834D7CB" w14:textId="77777777" w:rsidR="003222EB" w:rsidRPr="00386E42" w:rsidRDefault="003222EB" w:rsidP="00640F54">
            <w:pPr>
              <w:pStyle w:val="ListParagraph"/>
              <w:numPr>
                <w:ilvl w:val="0"/>
                <w:numId w:val="5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ifferentiate the nursing role in delegation and supervision of care of the adult patient.</w:t>
            </w:r>
          </w:p>
          <w:p w14:paraId="5E476587" w14:textId="77777777" w:rsidR="003222EB" w:rsidRPr="00386E42" w:rsidRDefault="003222EB" w:rsidP="00640F54">
            <w:pPr>
              <w:pStyle w:val="ListParagraph"/>
              <w:numPr>
                <w:ilvl w:val="0"/>
                <w:numId w:val="5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erform advanced nursing psychomotor skills for safe, quality patient care.</w:t>
            </w:r>
          </w:p>
          <w:p w14:paraId="10B2C4DB" w14:textId="740EE3A0" w:rsidR="003222EB" w:rsidRPr="00386E42" w:rsidRDefault="003222EB" w:rsidP="00640F54">
            <w:pPr>
              <w:pStyle w:val="ListParagraph"/>
              <w:numPr>
                <w:ilvl w:val="0"/>
                <w:numId w:val="5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ordinate patient education to promote health and prevent illness.</w:t>
            </w:r>
          </w:p>
        </w:tc>
      </w:tr>
      <w:tr w:rsidR="009B20E4" w:rsidRPr="00386E42" w14:paraId="3F72317B" w14:textId="77777777" w:rsidTr="009B20E4">
        <w:tc>
          <w:tcPr>
            <w:tcW w:w="311" w:type="pct"/>
            <w:shd w:val="clear" w:color="auto" w:fill="F2F2F2" w:themeFill="background1" w:themeFillShade="F2"/>
          </w:tcPr>
          <w:p w14:paraId="0FAA5CD7" w14:textId="76BB77DC" w:rsidR="003222EB" w:rsidRPr="006B5FB5" w:rsidRDefault="003222EB" w:rsidP="00B54A96">
            <w:pPr>
              <w:rPr>
                <w:rFonts w:ascii="Times New Roman" w:hAnsi="Times New Roman" w:cs="Times New Roman"/>
                <w:b/>
              </w:rPr>
            </w:pPr>
            <w:r w:rsidRPr="006B5FB5">
              <w:rPr>
                <w:rFonts w:ascii="Times New Roman" w:hAnsi="Times New Roman" w:cs="Times New Roman"/>
                <w:b/>
              </w:rPr>
              <w:t>W</w:t>
            </w:r>
            <w:r w:rsidR="006B5FB5">
              <w:rPr>
                <w:rFonts w:ascii="Times New Roman" w:hAnsi="Times New Roman" w:cs="Times New Roman"/>
                <w:b/>
              </w:rPr>
              <w:t xml:space="preserve">eek </w:t>
            </w:r>
          </w:p>
          <w:p w14:paraId="15B86752" w14:textId="77777777" w:rsidR="003222EB" w:rsidRPr="00386E42" w:rsidRDefault="003222EB" w:rsidP="00903A1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1" w:type="pct"/>
            <w:shd w:val="clear" w:color="auto" w:fill="F2F2F2" w:themeFill="background1" w:themeFillShade="F2"/>
          </w:tcPr>
          <w:p w14:paraId="5E6065A4" w14:textId="77777777" w:rsidR="003222EB" w:rsidRPr="00510AC9" w:rsidRDefault="003222EB" w:rsidP="00903A1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0AC9">
              <w:rPr>
                <w:rFonts w:ascii="Times New Roman" w:hAnsi="Times New Roman" w:cs="Times New Roman"/>
                <w:b/>
                <w:sz w:val="24"/>
                <w:szCs w:val="24"/>
              </w:rPr>
              <w:t>Unit Concept</w:t>
            </w:r>
          </w:p>
        </w:tc>
        <w:tc>
          <w:tcPr>
            <w:tcW w:w="645" w:type="pct"/>
            <w:shd w:val="clear" w:color="auto" w:fill="F2F2F2" w:themeFill="background1" w:themeFillShade="F2"/>
          </w:tcPr>
          <w:p w14:paraId="33282EE7" w14:textId="77777777" w:rsidR="003222EB" w:rsidRPr="00510AC9" w:rsidRDefault="003222EB" w:rsidP="00903A1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0AC9">
              <w:rPr>
                <w:rFonts w:ascii="Times New Roman" w:hAnsi="Times New Roman" w:cs="Times New Roman"/>
                <w:b/>
                <w:sz w:val="24"/>
                <w:szCs w:val="24"/>
              </w:rPr>
              <w:t>Weekly Student Outcomes</w:t>
            </w:r>
          </w:p>
        </w:tc>
        <w:tc>
          <w:tcPr>
            <w:tcW w:w="828" w:type="pct"/>
            <w:gridSpan w:val="2"/>
            <w:shd w:val="clear" w:color="auto" w:fill="F2F2F2" w:themeFill="background1" w:themeFillShade="F2"/>
          </w:tcPr>
          <w:p w14:paraId="279C2418" w14:textId="77777777" w:rsidR="003222EB" w:rsidRPr="00510AC9" w:rsidRDefault="003222EB" w:rsidP="00903A1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0AC9">
              <w:rPr>
                <w:rFonts w:ascii="Times New Roman" w:hAnsi="Times New Roman" w:cs="Times New Roman"/>
                <w:b/>
                <w:sz w:val="24"/>
                <w:szCs w:val="24"/>
              </w:rPr>
              <w:t>Required Assignment in Hinkle &amp; Cheever</w:t>
            </w:r>
          </w:p>
        </w:tc>
        <w:tc>
          <w:tcPr>
            <w:tcW w:w="746" w:type="pct"/>
            <w:gridSpan w:val="2"/>
            <w:shd w:val="clear" w:color="auto" w:fill="F2F2F2" w:themeFill="background1" w:themeFillShade="F2"/>
          </w:tcPr>
          <w:p w14:paraId="31DBC5E3" w14:textId="4A0039DF" w:rsidR="003222EB" w:rsidRPr="00510AC9" w:rsidRDefault="003222EB" w:rsidP="00903A1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0AC9">
              <w:rPr>
                <w:rFonts w:ascii="Times New Roman" w:hAnsi="Times New Roman" w:cs="Times New Roman"/>
                <w:b/>
                <w:sz w:val="24"/>
                <w:szCs w:val="24"/>
              </w:rPr>
              <w:t>Teaching Methods/Classroom Activities</w:t>
            </w:r>
          </w:p>
        </w:tc>
        <w:tc>
          <w:tcPr>
            <w:tcW w:w="974" w:type="pct"/>
            <w:gridSpan w:val="2"/>
            <w:shd w:val="clear" w:color="auto" w:fill="F2F2F2" w:themeFill="background1" w:themeFillShade="F2"/>
          </w:tcPr>
          <w:p w14:paraId="2C216DD5" w14:textId="7088240C" w:rsidR="003222EB" w:rsidRPr="00510AC9" w:rsidRDefault="003222EB" w:rsidP="00903A1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0AC9">
              <w:rPr>
                <w:rFonts w:ascii="Times New Roman" w:hAnsi="Times New Roman" w:cs="Times New Roman"/>
                <w:b/>
                <w:sz w:val="24"/>
                <w:szCs w:val="24"/>
              </w:rPr>
              <w:t>Lab/Clinical/Sim Lab Activities</w:t>
            </w:r>
          </w:p>
        </w:tc>
        <w:tc>
          <w:tcPr>
            <w:tcW w:w="805" w:type="pct"/>
            <w:gridSpan w:val="2"/>
            <w:shd w:val="clear" w:color="auto" w:fill="F2F2F2" w:themeFill="background1" w:themeFillShade="F2"/>
          </w:tcPr>
          <w:p w14:paraId="197F584D" w14:textId="21E55615" w:rsidR="003222EB" w:rsidRPr="00510AC9" w:rsidRDefault="003222EB" w:rsidP="00903A1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0AC9">
              <w:rPr>
                <w:rFonts w:ascii="Times New Roman" w:hAnsi="Times New Roman" w:cs="Times New Roman"/>
                <w:b/>
                <w:sz w:val="24"/>
                <w:szCs w:val="24"/>
              </w:rPr>
              <w:t>Evaluation</w:t>
            </w:r>
          </w:p>
          <w:p w14:paraId="456B463B" w14:textId="77777777" w:rsidR="003222EB" w:rsidRPr="00386E42" w:rsidRDefault="003222EB" w:rsidP="00903A1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0AC9">
              <w:rPr>
                <w:rFonts w:ascii="Times New Roman" w:hAnsi="Times New Roman" w:cs="Times New Roman"/>
                <w:b/>
                <w:sz w:val="24"/>
                <w:szCs w:val="24"/>
              </w:rPr>
              <w:t>Method</w:t>
            </w:r>
          </w:p>
        </w:tc>
      </w:tr>
      <w:tr w:rsidR="009B20E4" w:rsidRPr="00386E42" w14:paraId="07E0FE03" w14:textId="77777777" w:rsidTr="009B20E4">
        <w:tc>
          <w:tcPr>
            <w:tcW w:w="311" w:type="pct"/>
          </w:tcPr>
          <w:p w14:paraId="1AE112AE" w14:textId="77777777" w:rsidR="003222EB" w:rsidRPr="00386E42" w:rsidRDefault="003222EB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6162348B" w14:textId="77777777" w:rsidR="003222EB" w:rsidRDefault="003222EB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964C44" w14:textId="35BC134C" w:rsidR="00510AC9" w:rsidRPr="00386E42" w:rsidRDefault="00510AC9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1" w:type="pct"/>
          </w:tcPr>
          <w:p w14:paraId="6D3D4E39" w14:textId="659F2D50" w:rsidR="00510AC9" w:rsidRPr="00510AC9" w:rsidRDefault="00510AC9" w:rsidP="00510AC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0AC9"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  <w:p w14:paraId="11D55852" w14:textId="2CF92641" w:rsidR="003222EB" w:rsidRPr="00386E42" w:rsidRDefault="003222EB" w:rsidP="003237A9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Introduction to N431</w:t>
            </w:r>
          </w:p>
          <w:p w14:paraId="687FB277" w14:textId="3E7D11D8" w:rsidR="003222EB" w:rsidRPr="00386E42" w:rsidRDefault="003222EB" w:rsidP="003237A9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Syllabus Review</w:t>
            </w:r>
          </w:p>
          <w:p w14:paraId="5F226921" w14:textId="00A068EB" w:rsidR="003222EB" w:rsidRPr="00386E42" w:rsidRDefault="003222EB" w:rsidP="003237A9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lassroom and Clinical Expectations</w:t>
            </w:r>
          </w:p>
          <w:p w14:paraId="24E5A00B" w14:textId="38483422" w:rsidR="003222EB" w:rsidRPr="00386E42" w:rsidRDefault="005B1367" w:rsidP="003237A9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age</w:t>
            </w:r>
            <w:r w:rsidR="003222EB"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Calculation Review</w:t>
            </w:r>
          </w:p>
          <w:p w14:paraId="53375D2A" w14:textId="2834382C" w:rsidR="003222EB" w:rsidRPr="00386E42" w:rsidRDefault="003222EB" w:rsidP="003237A9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Atelectasis</w:t>
            </w:r>
          </w:p>
          <w:p w14:paraId="765BAC39" w14:textId="306F9BED" w:rsidR="003222EB" w:rsidRPr="00386E42" w:rsidRDefault="003222EB" w:rsidP="003237A9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neumonia</w:t>
            </w:r>
          </w:p>
          <w:p w14:paraId="44BD987B" w14:textId="269A3D04" w:rsidR="003222EB" w:rsidRDefault="003222EB" w:rsidP="003237A9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leural Effusion</w:t>
            </w:r>
          </w:p>
          <w:p w14:paraId="425330F8" w14:textId="77777777" w:rsidR="002D1AF8" w:rsidRPr="002D1AF8" w:rsidRDefault="002D1AF8" w:rsidP="002D1AF8">
            <w:pPr>
              <w:ind w:left="57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238BF6" w14:textId="11A948C8" w:rsidR="00510AC9" w:rsidRPr="00510AC9" w:rsidRDefault="00510AC9" w:rsidP="00510AC9">
            <w:pPr>
              <w:ind w:left="5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0AC9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  <w:p w14:paraId="64581EB7" w14:textId="4F0677E2" w:rsidR="0097267B" w:rsidRDefault="0097267B" w:rsidP="003237A9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berculosis (TB)</w:t>
            </w:r>
          </w:p>
          <w:p w14:paraId="4631FBDB" w14:textId="03B1D21E" w:rsidR="00FE0559" w:rsidRDefault="00FE0559" w:rsidP="003237A9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cheobronchitis</w:t>
            </w:r>
          </w:p>
          <w:p w14:paraId="310AF8F9" w14:textId="72D8575A" w:rsidR="0097267B" w:rsidRDefault="0097267B" w:rsidP="003237A9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ung Abscess</w:t>
            </w:r>
          </w:p>
          <w:p w14:paraId="709C065D" w14:textId="44C64AD5" w:rsidR="0097267B" w:rsidRDefault="0097267B" w:rsidP="003237A9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piration</w:t>
            </w:r>
          </w:p>
          <w:p w14:paraId="0631B6CF" w14:textId="4EFCB518" w:rsidR="0097267B" w:rsidRDefault="0097267B" w:rsidP="003237A9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urisy</w:t>
            </w:r>
          </w:p>
          <w:p w14:paraId="4FBC2C37" w14:textId="208D6A59" w:rsidR="0097267B" w:rsidRDefault="0097267B" w:rsidP="003237A9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st Tubes</w:t>
            </w:r>
          </w:p>
          <w:p w14:paraId="6C35AB80" w14:textId="069631FE" w:rsidR="0097267B" w:rsidRDefault="0097267B" w:rsidP="003237A9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oracentesis</w:t>
            </w:r>
          </w:p>
          <w:p w14:paraId="4B0887C2" w14:textId="16F63E63" w:rsidR="003C74E3" w:rsidRDefault="003C74E3" w:rsidP="003237A9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yema</w:t>
            </w:r>
          </w:p>
          <w:p w14:paraId="6EE96D27" w14:textId="77777777" w:rsidR="0097267B" w:rsidRPr="00386E42" w:rsidRDefault="0097267B" w:rsidP="0097267B">
            <w:pPr>
              <w:pStyle w:val="ListParagraph"/>
              <w:ind w:left="417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F94EF9" w14:textId="77777777" w:rsidR="003222EB" w:rsidRPr="00386E42" w:rsidRDefault="003222EB" w:rsidP="00970C6A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574D44" w14:textId="1721F8DE" w:rsidR="003222EB" w:rsidRPr="00386E42" w:rsidRDefault="003222EB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5" w:type="pct"/>
          </w:tcPr>
          <w:p w14:paraId="0F3C2D5B" w14:textId="77777777" w:rsidR="003222EB" w:rsidRPr="00386E42" w:rsidRDefault="003222EB" w:rsidP="003237A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alculate medication dosages for accurate administration. (CSLOs #1,2,3,5)</w:t>
            </w:r>
          </w:p>
          <w:p w14:paraId="731D8B71" w14:textId="77777777" w:rsidR="003222EB" w:rsidRPr="00386E42" w:rsidRDefault="003222EB" w:rsidP="003237A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Identify patients at risk for chest and lower respiratory disorders. (CSLOs#1,2)</w:t>
            </w:r>
          </w:p>
          <w:p w14:paraId="4F7B6496" w14:textId="77777777" w:rsidR="003222EB" w:rsidRPr="00386E42" w:rsidRDefault="003222EB" w:rsidP="003237A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Develop a plan of care for health promotion and disease prevention 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f chest and lower respiratory disorders. (CSLOs #1,2,3,6)</w:t>
            </w:r>
          </w:p>
          <w:p w14:paraId="4BCEB61E" w14:textId="77777777" w:rsidR="003222EB" w:rsidRPr="00386E42" w:rsidRDefault="003222EB" w:rsidP="003237A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monstrate nursing management of patients with chest and lower respiratory disorders. (CSLOs # 1,2,3,4,5,6)</w:t>
            </w:r>
          </w:p>
          <w:p w14:paraId="1385FDDB" w14:textId="79DE7E5B" w:rsidR="003222EB" w:rsidRPr="005F5150" w:rsidRDefault="003222EB" w:rsidP="005F515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8" w:type="pct"/>
            <w:gridSpan w:val="2"/>
          </w:tcPr>
          <w:p w14:paraId="3C3EF719" w14:textId="77777777" w:rsidR="003222EB" w:rsidRPr="00386E42" w:rsidRDefault="003222EB" w:rsidP="00AB54DF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Review the A &amp; P of the respiratory system prior to class. </w:t>
            </w:r>
          </w:p>
          <w:p w14:paraId="569A5C50" w14:textId="77777777" w:rsidR="003222EB" w:rsidRPr="00386E42" w:rsidRDefault="003222EB" w:rsidP="00AB54D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38C264" w14:textId="4E3041C2" w:rsidR="003222EB" w:rsidRPr="00BC0174" w:rsidRDefault="003222EB" w:rsidP="00640F54">
            <w:pPr>
              <w:pStyle w:val="ListParagraph"/>
              <w:numPr>
                <w:ilvl w:val="0"/>
                <w:numId w:val="7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electasis—Ch. 23</w:t>
            </w:r>
          </w:p>
          <w:p w14:paraId="2A170C2F" w14:textId="2CAC3D72" w:rsidR="003222EB" w:rsidRPr="00BC0174" w:rsidRDefault="003222EB" w:rsidP="00640F54">
            <w:pPr>
              <w:pStyle w:val="ListParagraph"/>
              <w:numPr>
                <w:ilvl w:val="0"/>
                <w:numId w:val="7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neumonia—Ch. 23</w:t>
            </w:r>
          </w:p>
          <w:p w14:paraId="176F8B6A" w14:textId="60F36B9C" w:rsidR="003222EB" w:rsidRPr="00BC0174" w:rsidRDefault="003222EB" w:rsidP="00640F54">
            <w:pPr>
              <w:pStyle w:val="ListParagraph"/>
              <w:numPr>
                <w:ilvl w:val="0"/>
                <w:numId w:val="7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ural Effusion—Ch. 23</w:t>
            </w:r>
          </w:p>
          <w:p w14:paraId="5F97DF24" w14:textId="57D68A62" w:rsidR="003222EB" w:rsidRDefault="003222EB" w:rsidP="00640F54">
            <w:pPr>
              <w:pStyle w:val="ListParagraph"/>
              <w:numPr>
                <w:ilvl w:val="0"/>
                <w:numId w:val="7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berculosis (TB)—Ch. 23</w:t>
            </w:r>
          </w:p>
          <w:p w14:paraId="5C87C85D" w14:textId="777D6728" w:rsidR="00FE0559" w:rsidRDefault="00FE0559" w:rsidP="00640F54">
            <w:pPr>
              <w:pStyle w:val="ListParagraph"/>
              <w:numPr>
                <w:ilvl w:val="0"/>
                <w:numId w:val="7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cheobronchitis—Ch. 23</w:t>
            </w:r>
          </w:p>
          <w:p w14:paraId="5579AB7A" w14:textId="729F7B01" w:rsidR="00F1630B" w:rsidRDefault="00F1630B" w:rsidP="00640F54">
            <w:pPr>
              <w:pStyle w:val="ListParagraph"/>
              <w:numPr>
                <w:ilvl w:val="0"/>
                <w:numId w:val="7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ng Abscess</w:t>
            </w:r>
            <w:r w:rsidR="001F6C5F">
              <w:rPr>
                <w:rFonts w:ascii="Times New Roman" w:hAnsi="Times New Roman" w:cs="Times New Roman"/>
                <w:sz w:val="24"/>
                <w:szCs w:val="24"/>
              </w:rPr>
              <w:t>—Ch. 23</w:t>
            </w:r>
          </w:p>
          <w:p w14:paraId="6D3A7596" w14:textId="44939F10" w:rsidR="00F1630B" w:rsidRPr="00BC0174" w:rsidRDefault="00F1630B" w:rsidP="00640F54">
            <w:pPr>
              <w:pStyle w:val="ListParagraph"/>
              <w:numPr>
                <w:ilvl w:val="0"/>
                <w:numId w:val="7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piration</w:t>
            </w:r>
            <w:r w:rsidR="001F6C5F">
              <w:rPr>
                <w:rFonts w:ascii="Times New Roman" w:hAnsi="Times New Roman" w:cs="Times New Roman"/>
                <w:sz w:val="24"/>
                <w:szCs w:val="24"/>
              </w:rPr>
              <w:t>—Ch. 23</w:t>
            </w:r>
          </w:p>
          <w:p w14:paraId="34C60777" w14:textId="437D01DC" w:rsidR="003222EB" w:rsidRDefault="003222EB" w:rsidP="00640F54">
            <w:pPr>
              <w:pStyle w:val="ListParagraph"/>
              <w:numPr>
                <w:ilvl w:val="0"/>
                <w:numId w:val="7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urisy—Ch. 23</w:t>
            </w:r>
          </w:p>
          <w:p w14:paraId="2DBD2F36" w14:textId="6F32A45E" w:rsidR="00F1630B" w:rsidRDefault="00F1630B" w:rsidP="00640F54">
            <w:pPr>
              <w:pStyle w:val="ListParagraph"/>
              <w:numPr>
                <w:ilvl w:val="0"/>
                <w:numId w:val="7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st Tubes</w:t>
            </w:r>
            <w:r w:rsidR="001F6C5F">
              <w:rPr>
                <w:rFonts w:ascii="Times New Roman" w:hAnsi="Times New Roman" w:cs="Times New Roman"/>
                <w:sz w:val="24"/>
                <w:szCs w:val="24"/>
              </w:rPr>
              <w:t>—Ch. 21</w:t>
            </w:r>
          </w:p>
          <w:p w14:paraId="6C081C0F" w14:textId="25F8C4B2" w:rsidR="00F1630B" w:rsidRPr="00BC0174" w:rsidRDefault="00F1630B" w:rsidP="00640F54">
            <w:pPr>
              <w:pStyle w:val="ListParagraph"/>
              <w:numPr>
                <w:ilvl w:val="0"/>
                <w:numId w:val="7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horacentesis</w:t>
            </w:r>
            <w:r w:rsidR="00B90E95">
              <w:rPr>
                <w:rFonts w:ascii="Times New Roman" w:hAnsi="Times New Roman" w:cs="Times New Roman"/>
                <w:sz w:val="24"/>
                <w:szCs w:val="24"/>
              </w:rPr>
              <w:t>—Ch. 20</w:t>
            </w:r>
          </w:p>
          <w:p w14:paraId="2BF31A3D" w14:textId="5A1BC59D" w:rsidR="003222EB" w:rsidRPr="00014A55" w:rsidRDefault="003222EB" w:rsidP="00640F54">
            <w:pPr>
              <w:pStyle w:val="ListParagraph"/>
              <w:numPr>
                <w:ilvl w:val="0"/>
                <w:numId w:val="7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yema—Ch. 23</w:t>
            </w:r>
          </w:p>
          <w:p w14:paraId="58EF804E" w14:textId="4657DCC3" w:rsidR="003222EB" w:rsidRDefault="003222EB" w:rsidP="008A7375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Recommended Extra Learning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8A7375">
              <w:rPr>
                <w:rFonts w:ascii="Times New Roman" w:hAnsi="Times New Roman" w:cs="Times New Roman"/>
                <w:sz w:val="24"/>
                <w:szCs w:val="24"/>
              </w:rPr>
              <w:t>RN Adult Medical Surgical Nursing ATI Bo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  <w:p w14:paraId="33BD092B" w14:textId="761598C6" w:rsidR="003222EB" w:rsidRDefault="003222EB" w:rsidP="008A7375">
            <w:pPr>
              <w:pStyle w:val="ListParagraph"/>
              <w:ind w:left="19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87579C1" w14:textId="5B11A762" w:rsidR="003222EB" w:rsidRPr="00BC0174" w:rsidRDefault="003222EB" w:rsidP="00640F54">
            <w:pPr>
              <w:pStyle w:val="ListParagraph"/>
              <w:numPr>
                <w:ilvl w:val="0"/>
                <w:numId w:val="80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telectasis—Ch. 20</w:t>
            </w:r>
          </w:p>
          <w:p w14:paraId="78DD4FC8" w14:textId="5B88E604" w:rsidR="003222EB" w:rsidRPr="00BC0174" w:rsidRDefault="003222EB" w:rsidP="00640F54">
            <w:pPr>
              <w:pStyle w:val="ListParagraph"/>
              <w:numPr>
                <w:ilvl w:val="0"/>
                <w:numId w:val="80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neumonia—Ch. 20</w:t>
            </w:r>
          </w:p>
          <w:p w14:paraId="3AD5B796" w14:textId="1F7565F8" w:rsidR="003222EB" w:rsidRPr="00BC0174" w:rsidRDefault="003222EB" w:rsidP="00640F54">
            <w:pPr>
              <w:pStyle w:val="ListParagraph"/>
              <w:numPr>
                <w:ilvl w:val="0"/>
                <w:numId w:val="80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leural Effusion—Ch. 18</w:t>
            </w:r>
          </w:p>
          <w:p w14:paraId="1F63B21F" w14:textId="20EB55A8" w:rsidR="003222EB" w:rsidRDefault="003222EB" w:rsidP="00640F54">
            <w:pPr>
              <w:pStyle w:val="ListParagraph"/>
              <w:numPr>
                <w:ilvl w:val="0"/>
                <w:numId w:val="80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uberculosis (TB)—Ch. 23</w:t>
            </w:r>
          </w:p>
          <w:p w14:paraId="7F41C5B3" w14:textId="7EE1B8B0" w:rsidR="00FE0559" w:rsidRDefault="00FE0559" w:rsidP="00640F54">
            <w:pPr>
              <w:pStyle w:val="ListParagraph"/>
              <w:numPr>
                <w:ilvl w:val="0"/>
                <w:numId w:val="80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racheobronchitis</w:t>
            </w:r>
          </w:p>
          <w:p w14:paraId="5B6F6458" w14:textId="4988B056" w:rsidR="00D86101" w:rsidRDefault="00D86101" w:rsidP="00640F54">
            <w:pPr>
              <w:pStyle w:val="ListParagraph"/>
              <w:numPr>
                <w:ilvl w:val="0"/>
                <w:numId w:val="80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ung Abscess</w:t>
            </w:r>
          </w:p>
          <w:p w14:paraId="1BE1A418" w14:textId="6E30DCBD" w:rsidR="00D86101" w:rsidRPr="00BC0174" w:rsidRDefault="00D86101" w:rsidP="00640F54">
            <w:pPr>
              <w:pStyle w:val="ListParagraph"/>
              <w:numPr>
                <w:ilvl w:val="0"/>
                <w:numId w:val="80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spiration</w:t>
            </w:r>
          </w:p>
          <w:p w14:paraId="52B2FDA9" w14:textId="71F067E7" w:rsidR="00D86101" w:rsidRDefault="003222EB" w:rsidP="00640F54">
            <w:pPr>
              <w:pStyle w:val="ListParagraph"/>
              <w:numPr>
                <w:ilvl w:val="0"/>
                <w:numId w:val="80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leurisy</w:t>
            </w:r>
          </w:p>
          <w:p w14:paraId="2ECF0D64" w14:textId="1DE9586A" w:rsidR="00D86101" w:rsidRPr="00D86101" w:rsidRDefault="00D86101" w:rsidP="00640F54">
            <w:pPr>
              <w:pStyle w:val="ListParagraph"/>
              <w:numPr>
                <w:ilvl w:val="0"/>
                <w:numId w:val="80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hest Tubes—Ch. 18</w:t>
            </w:r>
          </w:p>
          <w:p w14:paraId="278BB26D" w14:textId="6ADD4421" w:rsidR="003222EB" w:rsidRPr="00BC0174" w:rsidRDefault="003222EB" w:rsidP="00640F54">
            <w:pPr>
              <w:pStyle w:val="ListParagraph"/>
              <w:numPr>
                <w:ilvl w:val="0"/>
                <w:numId w:val="80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mpyema</w:t>
            </w:r>
          </w:p>
          <w:p w14:paraId="65106D69" w14:textId="77777777" w:rsidR="0097267B" w:rsidRPr="0097267B" w:rsidRDefault="0097267B" w:rsidP="0097267B">
            <w:pPr>
              <w:ind w:left="19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6C8F9FB7" w14:textId="77777777" w:rsidR="003222EB" w:rsidRPr="00386E42" w:rsidRDefault="003222EB" w:rsidP="00970C6A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EF28CA" w14:textId="77777777" w:rsidR="003222EB" w:rsidRPr="00386E42" w:rsidRDefault="003222EB" w:rsidP="00970C6A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FCAA38" w14:textId="77777777" w:rsidR="003222EB" w:rsidRPr="00386E42" w:rsidRDefault="003222EB" w:rsidP="00970C6A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1B0235" w14:textId="77777777" w:rsidR="003222EB" w:rsidRPr="00386E42" w:rsidRDefault="003222EB" w:rsidP="00970C6A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307941" w14:textId="77777777" w:rsidR="003222EB" w:rsidRPr="00386E42" w:rsidRDefault="003222EB" w:rsidP="00970C6A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A88FD4" w14:textId="77777777" w:rsidR="003222EB" w:rsidRPr="00386E42" w:rsidRDefault="003222EB" w:rsidP="00970C6A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A269FE" w14:textId="77777777" w:rsidR="003222EB" w:rsidRPr="00386E42" w:rsidRDefault="003222EB" w:rsidP="00970C6A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C91508" w14:textId="77777777" w:rsidR="003222EB" w:rsidRPr="00386E42" w:rsidRDefault="003222EB" w:rsidP="00970C6A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38B2FE" w14:textId="77777777" w:rsidR="003222EB" w:rsidRPr="00386E42" w:rsidRDefault="003222EB" w:rsidP="00970C6A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378101" w14:textId="77777777" w:rsidR="003222EB" w:rsidRPr="00386E42" w:rsidRDefault="003222EB" w:rsidP="00970C6A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5CEF30" w14:textId="77777777" w:rsidR="003222EB" w:rsidRPr="00386E42" w:rsidRDefault="003222EB" w:rsidP="00970C6A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50C699" w14:textId="77777777" w:rsidR="003222EB" w:rsidRPr="00386E42" w:rsidRDefault="003222EB" w:rsidP="00970C6A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DFC454" w14:textId="77777777" w:rsidR="003222EB" w:rsidRPr="00386E42" w:rsidRDefault="003222EB" w:rsidP="00970C6A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6" w:type="pct"/>
            <w:gridSpan w:val="2"/>
          </w:tcPr>
          <w:p w14:paraId="27CB78A3" w14:textId="30E5FE9B" w:rsidR="003222EB" w:rsidRDefault="00D350DB" w:rsidP="00640F54">
            <w:pPr>
              <w:pStyle w:val="ListParagraph"/>
              <w:numPr>
                <w:ilvl w:val="0"/>
                <w:numId w:val="5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ce Breaker Introduction Game</w:t>
            </w:r>
          </w:p>
          <w:p w14:paraId="4EFBC7DE" w14:textId="60AD794C" w:rsidR="00D350DB" w:rsidRDefault="005B1367" w:rsidP="00640F54">
            <w:pPr>
              <w:pStyle w:val="ListParagraph"/>
              <w:numPr>
                <w:ilvl w:val="0"/>
                <w:numId w:val="5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age</w:t>
            </w:r>
            <w:r w:rsidR="00D350DB">
              <w:rPr>
                <w:rFonts w:ascii="Times New Roman" w:hAnsi="Times New Roman" w:cs="Times New Roman"/>
                <w:sz w:val="24"/>
                <w:szCs w:val="24"/>
              </w:rPr>
              <w:t xml:space="preserve"> Calculation Practice Questions</w:t>
            </w:r>
          </w:p>
          <w:p w14:paraId="2134393F" w14:textId="64B222F3" w:rsidR="00D350DB" w:rsidRDefault="00D350DB" w:rsidP="00640F54">
            <w:pPr>
              <w:pStyle w:val="ListParagraph"/>
              <w:numPr>
                <w:ilvl w:val="0"/>
                <w:numId w:val="5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ptional </w:t>
            </w:r>
            <w:r w:rsidR="005B1367">
              <w:rPr>
                <w:rFonts w:ascii="Times New Roman" w:hAnsi="Times New Roman" w:cs="Times New Roman"/>
                <w:sz w:val="24"/>
                <w:szCs w:val="24"/>
              </w:rPr>
              <w:t>Dos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lculation practice quiz in ATI</w:t>
            </w:r>
          </w:p>
          <w:p w14:paraId="49F92D9C" w14:textId="79736D1D" w:rsidR="00D350DB" w:rsidRDefault="00D350DB" w:rsidP="00640F54">
            <w:pPr>
              <w:pStyle w:val="ListParagraph"/>
              <w:numPr>
                <w:ilvl w:val="0"/>
                <w:numId w:val="5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erPoint Lecture</w:t>
            </w:r>
          </w:p>
          <w:p w14:paraId="5C2DDB68" w14:textId="26247545" w:rsidR="003C74E3" w:rsidRDefault="003C74E3" w:rsidP="00640F54">
            <w:pPr>
              <w:pStyle w:val="ListParagraph"/>
              <w:numPr>
                <w:ilvl w:val="0"/>
                <w:numId w:val="5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piratory Disorders Comparison Chart</w:t>
            </w:r>
          </w:p>
          <w:p w14:paraId="0F13A0C6" w14:textId="5C81B7C8" w:rsidR="003C74E3" w:rsidRDefault="003C74E3" w:rsidP="00640F54">
            <w:pPr>
              <w:pStyle w:val="ListParagraph"/>
              <w:numPr>
                <w:ilvl w:val="0"/>
                <w:numId w:val="5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neumonia Case Study</w:t>
            </w:r>
          </w:p>
          <w:p w14:paraId="54F21C40" w14:textId="40C05665" w:rsidR="00DB1653" w:rsidRDefault="00DB1653" w:rsidP="00640F54">
            <w:pPr>
              <w:pStyle w:val="ListParagraph"/>
              <w:numPr>
                <w:ilvl w:val="0"/>
                <w:numId w:val="5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uberculosis (TB) Unfolding Case Study</w:t>
            </w:r>
          </w:p>
          <w:p w14:paraId="2DBF46BF" w14:textId="1C53E01A" w:rsidR="00FE0559" w:rsidRDefault="00FE0559" w:rsidP="00640F54">
            <w:pPr>
              <w:pStyle w:val="ListParagraph"/>
              <w:numPr>
                <w:ilvl w:val="0"/>
                <w:numId w:val="5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Tracheobronchitis Practice Question</w:t>
            </w:r>
          </w:p>
          <w:p w14:paraId="4582BF27" w14:textId="41671382" w:rsidR="003C74E3" w:rsidRDefault="003C74E3" w:rsidP="00640F54">
            <w:pPr>
              <w:pStyle w:val="ListParagraph"/>
              <w:numPr>
                <w:ilvl w:val="0"/>
                <w:numId w:val="5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st Tube Care and Management handout</w:t>
            </w:r>
          </w:p>
          <w:p w14:paraId="2A6446A2" w14:textId="1BE70001" w:rsidR="003C74E3" w:rsidRDefault="003C74E3" w:rsidP="00640F54">
            <w:pPr>
              <w:pStyle w:val="ListParagraph"/>
              <w:numPr>
                <w:ilvl w:val="0"/>
                <w:numId w:val="5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st Tube Diagram worksheet</w:t>
            </w:r>
          </w:p>
          <w:p w14:paraId="07F7D7BF" w14:textId="517C43C2" w:rsidR="003C74E3" w:rsidRDefault="003C74E3" w:rsidP="00640F54">
            <w:pPr>
              <w:pStyle w:val="ListParagraph"/>
              <w:numPr>
                <w:ilvl w:val="0"/>
                <w:numId w:val="5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tup and Management of Chest Drainage Systems handout</w:t>
            </w:r>
          </w:p>
          <w:p w14:paraId="51C9CCBB" w14:textId="79B9C9AD" w:rsidR="00D350DB" w:rsidRPr="005F5150" w:rsidRDefault="003C74E3" w:rsidP="00640F54">
            <w:pPr>
              <w:pStyle w:val="ListParagraph"/>
              <w:numPr>
                <w:ilvl w:val="0"/>
                <w:numId w:val="5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oracentesis Procedural Guidelines handout</w:t>
            </w:r>
          </w:p>
        </w:tc>
        <w:tc>
          <w:tcPr>
            <w:tcW w:w="974" w:type="pct"/>
            <w:gridSpan w:val="2"/>
          </w:tcPr>
          <w:p w14:paraId="6A375EFA" w14:textId="77777777" w:rsidR="00522260" w:rsidRPr="00522260" w:rsidRDefault="00522260" w:rsidP="00522260">
            <w:pPr>
              <w:pStyle w:val="ListParagraph"/>
              <w:numPr>
                <w:ilvl w:val="0"/>
                <w:numId w:val="5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226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kills Lab on 01/08/24 from 9:00 am – 1:30 pm CST</w:t>
            </w:r>
          </w:p>
          <w:p w14:paraId="777BC851" w14:textId="69438F15" w:rsidR="003222EB" w:rsidRPr="00B64EF5" w:rsidRDefault="00522260" w:rsidP="00522260">
            <w:pPr>
              <w:numPr>
                <w:ilvl w:val="1"/>
                <w:numId w:val="5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2260">
              <w:rPr>
                <w:rFonts w:ascii="Times New Roman" w:hAnsi="Times New Roman" w:cs="Times New Roman"/>
                <w:sz w:val="24"/>
                <w:szCs w:val="24"/>
              </w:rPr>
              <w:t>Skills test out—central line dressing change, tracheostomy care, tracheostomy suctioning, nasogastric (NG) tube insertion and care, blood infusion, performing an electrocardiogram (ECG), CPAP, BiPap</w:t>
            </w:r>
          </w:p>
        </w:tc>
        <w:tc>
          <w:tcPr>
            <w:tcW w:w="805" w:type="pct"/>
            <w:gridSpan w:val="2"/>
          </w:tcPr>
          <w:p w14:paraId="74A19A29" w14:textId="55511D0A" w:rsidR="00F20F4A" w:rsidRPr="00AF5D36" w:rsidRDefault="00F20F4A" w:rsidP="00F20F4A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AF5D36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>Skills Modules 3.0: Blood Administration due PRIOR to Skills Lab</w:t>
            </w:r>
          </w:p>
          <w:p w14:paraId="76A40E67" w14:textId="23D3D9A2" w:rsidR="00F20F4A" w:rsidRDefault="00F20F4A" w:rsidP="00F20F4A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AF5D36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Skills Modules 3.0: Central Venous Access Devices due </w:t>
            </w:r>
            <w:r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>PRIOR to Skills Lab</w:t>
            </w:r>
          </w:p>
          <w:p w14:paraId="0EC97AD5" w14:textId="75D9138C" w:rsidR="00F20F4A" w:rsidRPr="00AF5D36" w:rsidRDefault="00F20F4A" w:rsidP="00F20F4A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AF5D36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Skills Modules 3.0: Nasogastric Intubation </w:t>
            </w:r>
            <w:r w:rsidR="002D1AF8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lastRenderedPageBreak/>
              <w:t>PR</w:t>
            </w:r>
            <w:r w:rsidRPr="00AF5D36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>IOR to Skills Lab</w:t>
            </w:r>
          </w:p>
          <w:p w14:paraId="627A0921" w14:textId="7792AD7C" w:rsidR="00F20F4A" w:rsidRPr="005F4EBC" w:rsidRDefault="00F20F4A" w:rsidP="00F20F4A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F5D36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Skills Modules 3.0: Airway Management </w:t>
            </w:r>
            <w:r w:rsidR="002D1AF8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due </w:t>
            </w:r>
            <w:r w:rsidRPr="00AF5D36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>PRIOR to Skills Lab</w:t>
            </w:r>
          </w:p>
          <w:p w14:paraId="43924D68" w14:textId="77777777" w:rsidR="002D1AF8" w:rsidRPr="002D1AF8" w:rsidRDefault="003222EB" w:rsidP="002D1AF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72BF1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>Learning System RN 3.0 Medical Surgical: Respiratory</w:t>
            </w:r>
          </w:p>
          <w:p w14:paraId="5EB604BF" w14:textId="72BC799C" w:rsidR="003222EB" w:rsidRPr="00386E42" w:rsidRDefault="003222EB" w:rsidP="002D1AF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lassroom Assessment Technique</w:t>
            </w:r>
          </w:p>
        </w:tc>
      </w:tr>
      <w:tr w:rsidR="003222EB" w:rsidRPr="00386E42" w14:paraId="618E8976" w14:textId="77777777" w:rsidTr="009B20E4">
        <w:tc>
          <w:tcPr>
            <w:tcW w:w="5000" w:type="pct"/>
            <w:gridSpan w:val="11"/>
            <w:shd w:val="clear" w:color="auto" w:fill="FFFF00"/>
          </w:tcPr>
          <w:p w14:paraId="62EF25BB" w14:textId="2B686B04" w:rsidR="003222EB" w:rsidRPr="00386E42" w:rsidRDefault="009B20E4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lastRenderedPageBreak/>
              <w:br w:type="page"/>
            </w:r>
            <w:r w:rsidR="003222EB" w:rsidRPr="00386E42">
              <w:rPr>
                <w:rFonts w:ascii="Times New Roman" w:hAnsi="Times New Roman" w:cs="Times New Roman"/>
                <w:sz w:val="24"/>
                <w:szCs w:val="24"/>
              </w:rPr>
              <w:t>Lakeview College of Nursing</w:t>
            </w:r>
          </w:p>
          <w:p w14:paraId="0B87532D" w14:textId="35C26A4B" w:rsidR="003222EB" w:rsidRPr="00386E42" w:rsidRDefault="003222EB" w:rsidP="00970C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N431 Adult Health II</w:t>
            </w:r>
          </w:p>
        </w:tc>
      </w:tr>
      <w:tr w:rsidR="003222EB" w:rsidRPr="00386E42" w14:paraId="18B6D8BE" w14:textId="77777777" w:rsidTr="009B20E4">
        <w:tc>
          <w:tcPr>
            <w:tcW w:w="5000" w:type="pct"/>
            <w:gridSpan w:val="11"/>
          </w:tcPr>
          <w:p w14:paraId="343C62D6" w14:textId="7E4C43DD" w:rsidR="003222EB" w:rsidRPr="00386E42" w:rsidRDefault="003222EB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Course Concepts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014A55"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014A55">
              <w:rPr>
                <w:rFonts w:ascii="Times New Roman" w:hAnsi="Times New Roman" w:cs="Times New Roman"/>
                <w:sz w:val="24"/>
                <w:szCs w:val="24"/>
              </w:rPr>
              <w:t>Chronic Obstructive Pulmonary Disease (</w:t>
            </w:r>
            <w:r w:rsidR="00014A55" w:rsidRPr="00386E42">
              <w:rPr>
                <w:rFonts w:ascii="Times New Roman" w:hAnsi="Times New Roman" w:cs="Times New Roman"/>
                <w:sz w:val="24"/>
                <w:szCs w:val="24"/>
              </w:rPr>
              <w:t>COPD</w:t>
            </w:r>
            <w:r w:rsidR="00014A5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014A55" w:rsidRPr="00386E42">
              <w:rPr>
                <w:rFonts w:ascii="Times New Roman" w:hAnsi="Times New Roman" w:cs="Times New Roman"/>
                <w:sz w:val="24"/>
                <w:szCs w:val="24"/>
              </w:rPr>
              <w:t>, Emphysema</w:t>
            </w:r>
            <w:r w:rsidR="00014A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Asthma, Bronchiectasis, Oxygen Delivery, Pulmonary Embolis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PE)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terial Blood Gases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ABG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0BA885F6" w14:textId="0CCF6F2C" w:rsidR="003222EB" w:rsidRPr="00386E42" w:rsidRDefault="006124FE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Collaboration, Patient-Centered C</w:t>
            </w:r>
            <w:r w:rsidR="003222EB"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re, Clinical Judgment/Evidence-Based Practice, Safety, Professionalism) </w:t>
            </w:r>
          </w:p>
          <w:p w14:paraId="5B27D627" w14:textId="77777777" w:rsidR="003222EB" w:rsidRPr="00386E42" w:rsidRDefault="003222EB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4F8151" w14:textId="77777777" w:rsidR="003222EB" w:rsidRPr="00386E42" w:rsidRDefault="003222EB" w:rsidP="00970C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 Learning Outcomes (CLOs):  </w:t>
            </w:r>
          </w:p>
          <w:p w14:paraId="3707A90E" w14:textId="77777777" w:rsidR="003222EB" w:rsidRPr="00386E42" w:rsidRDefault="003222EB" w:rsidP="003237A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monstrate evidence-based clinical judgment to provide safe, patient-centered care for adults with a variety of complex acute and chronic health problems.</w:t>
            </w:r>
          </w:p>
          <w:p w14:paraId="3BED53CE" w14:textId="77777777" w:rsidR="003222EB" w:rsidRPr="00386E42" w:rsidRDefault="003222EB" w:rsidP="003237A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pply pathophysiology to prioritize safe, evidence-based nursing care to patients with complex acute and chronic health conditions. </w:t>
            </w:r>
          </w:p>
          <w:p w14:paraId="1AB4D7E3" w14:textId="403D4C31" w:rsidR="003222EB" w:rsidRPr="00386E42" w:rsidRDefault="003222EB" w:rsidP="003237A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ractice appropriate culturally competent communication skills and professional behaviors to collaborate with patients, nursing team members, and the interdisciplinary health care team.</w:t>
            </w:r>
          </w:p>
          <w:p w14:paraId="26CACEF9" w14:textId="77777777" w:rsidR="003222EB" w:rsidRPr="00386E42" w:rsidRDefault="003222EB" w:rsidP="003237A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ifferentiate the nursing role in delegation and supervision of care of the adult patient.</w:t>
            </w:r>
          </w:p>
          <w:p w14:paraId="4D72E014" w14:textId="77777777" w:rsidR="003222EB" w:rsidRPr="00386E42" w:rsidRDefault="003222EB" w:rsidP="003237A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erform advanced nursing psychomotor skills for safe, quality patient care.</w:t>
            </w:r>
          </w:p>
          <w:p w14:paraId="695FBBDC" w14:textId="4B0B2CE4" w:rsidR="003222EB" w:rsidRPr="00386E42" w:rsidRDefault="003222EB" w:rsidP="003237A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ordinate patient education to promote health and prevent illness.</w:t>
            </w:r>
          </w:p>
        </w:tc>
      </w:tr>
      <w:tr w:rsidR="009B20E4" w:rsidRPr="00386E42" w14:paraId="431B6FE0" w14:textId="77777777" w:rsidTr="009B20E4">
        <w:tc>
          <w:tcPr>
            <w:tcW w:w="311" w:type="pct"/>
            <w:shd w:val="clear" w:color="auto" w:fill="F2F2F2" w:themeFill="background1" w:themeFillShade="F2"/>
          </w:tcPr>
          <w:p w14:paraId="39A5A121" w14:textId="77777777" w:rsidR="003222EB" w:rsidRPr="00B64EF5" w:rsidRDefault="003222EB" w:rsidP="00903A1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64EF5">
              <w:rPr>
                <w:rFonts w:ascii="Times New Roman" w:hAnsi="Times New Roman" w:cs="Times New Roman"/>
                <w:b/>
              </w:rPr>
              <w:t>Week</w:t>
            </w:r>
          </w:p>
          <w:p w14:paraId="222339FE" w14:textId="77777777" w:rsidR="003222EB" w:rsidRPr="00B64EF5" w:rsidRDefault="003222EB" w:rsidP="00903A1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91" w:type="pct"/>
            <w:shd w:val="clear" w:color="auto" w:fill="F2F2F2" w:themeFill="background1" w:themeFillShade="F2"/>
          </w:tcPr>
          <w:p w14:paraId="3C74984B" w14:textId="77777777" w:rsidR="003222EB" w:rsidRPr="00B64EF5" w:rsidRDefault="003222EB" w:rsidP="00903A1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64EF5">
              <w:rPr>
                <w:rFonts w:ascii="Times New Roman" w:hAnsi="Times New Roman" w:cs="Times New Roman"/>
                <w:b/>
              </w:rPr>
              <w:t>Unit Concept</w:t>
            </w:r>
          </w:p>
        </w:tc>
        <w:tc>
          <w:tcPr>
            <w:tcW w:w="773" w:type="pct"/>
            <w:gridSpan w:val="2"/>
            <w:shd w:val="clear" w:color="auto" w:fill="F2F2F2" w:themeFill="background1" w:themeFillShade="F2"/>
          </w:tcPr>
          <w:p w14:paraId="600358F9" w14:textId="77777777" w:rsidR="003222EB" w:rsidRPr="00B64EF5" w:rsidRDefault="003222EB" w:rsidP="00903A1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64EF5">
              <w:rPr>
                <w:rFonts w:ascii="Times New Roman" w:hAnsi="Times New Roman" w:cs="Times New Roman"/>
                <w:b/>
              </w:rPr>
              <w:t>Weekly Student Outcomes</w:t>
            </w:r>
          </w:p>
        </w:tc>
        <w:tc>
          <w:tcPr>
            <w:tcW w:w="779" w:type="pct"/>
            <w:gridSpan w:val="2"/>
            <w:shd w:val="clear" w:color="auto" w:fill="F2F2F2" w:themeFill="background1" w:themeFillShade="F2"/>
          </w:tcPr>
          <w:p w14:paraId="75897CB6" w14:textId="11FD6167" w:rsidR="003222EB" w:rsidRPr="00B64EF5" w:rsidRDefault="003222EB" w:rsidP="00903A1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64EF5">
              <w:rPr>
                <w:rFonts w:ascii="Times New Roman" w:hAnsi="Times New Roman" w:cs="Times New Roman"/>
                <w:b/>
              </w:rPr>
              <w:t>Required Readings in Hinkle &amp; Cheever</w:t>
            </w:r>
          </w:p>
        </w:tc>
        <w:tc>
          <w:tcPr>
            <w:tcW w:w="774" w:type="pct"/>
            <w:gridSpan w:val="2"/>
            <w:shd w:val="clear" w:color="auto" w:fill="F2F2F2" w:themeFill="background1" w:themeFillShade="F2"/>
          </w:tcPr>
          <w:p w14:paraId="30DE1AF1" w14:textId="0D3150F0" w:rsidR="003222EB" w:rsidRPr="00B64EF5" w:rsidRDefault="003222EB" w:rsidP="00903A1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64EF5">
              <w:rPr>
                <w:rFonts w:ascii="Times New Roman" w:hAnsi="Times New Roman" w:cs="Times New Roman"/>
                <w:b/>
              </w:rPr>
              <w:t>Teaching Methods/Classroom Activities</w:t>
            </w:r>
          </w:p>
        </w:tc>
        <w:tc>
          <w:tcPr>
            <w:tcW w:w="1034" w:type="pct"/>
            <w:gridSpan w:val="2"/>
            <w:shd w:val="clear" w:color="auto" w:fill="F2F2F2" w:themeFill="background1" w:themeFillShade="F2"/>
          </w:tcPr>
          <w:p w14:paraId="368251DF" w14:textId="6E64ECD2" w:rsidR="003222EB" w:rsidRPr="00B64EF5" w:rsidRDefault="003222EB" w:rsidP="00903A1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64EF5">
              <w:rPr>
                <w:rFonts w:ascii="Times New Roman" w:hAnsi="Times New Roman" w:cs="Times New Roman"/>
                <w:b/>
              </w:rPr>
              <w:t>Lab/Clinical/Sim Lab Activities</w:t>
            </w:r>
          </w:p>
        </w:tc>
        <w:tc>
          <w:tcPr>
            <w:tcW w:w="638" w:type="pct"/>
            <w:shd w:val="clear" w:color="auto" w:fill="F2F2F2" w:themeFill="background1" w:themeFillShade="F2"/>
          </w:tcPr>
          <w:p w14:paraId="408BA650" w14:textId="762428C9" w:rsidR="003222EB" w:rsidRPr="00B64EF5" w:rsidRDefault="003222EB" w:rsidP="00903A1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64EF5">
              <w:rPr>
                <w:rFonts w:ascii="Times New Roman" w:hAnsi="Times New Roman" w:cs="Times New Roman"/>
                <w:b/>
              </w:rPr>
              <w:t>Evaluation</w:t>
            </w:r>
          </w:p>
          <w:p w14:paraId="48781DC8" w14:textId="77777777" w:rsidR="003222EB" w:rsidRPr="00B64EF5" w:rsidRDefault="003222EB" w:rsidP="00903A1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64EF5">
              <w:rPr>
                <w:rFonts w:ascii="Times New Roman" w:hAnsi="Times New Roman" w:cs="Times New Roman"/>
                <w:b/>
              </w:rPr>
              <w:t>Method</w:t>
            </w:r>
          </w:p>
        </w:tc>
      </w:tr>
      <w:tr w:rsidR="009B20E4" w:rsidRPr="00386E42" w14:paraId="25C0FF49" w14:textId="77777777" w:rsidTr="009B20E4">
        <w:tc>
          <w:tcPr>
            <w:tcW w:w="311" w:type="pct"/>
          </w:tcPr>
          <w:p w14:paraId="0E6B8B9A" w14:textId="77777777" w:rsidR="00D41608" w:rsidRDefault="00D41608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9FC5A3" w14:textId="586AA5E8" w:rsidR="003222EB" w:rsidRDefault="003222EB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7EFBA2C9" w14:textId="77777777" w:rsidR="00B64EF5" w:rsidRPr="00386E42" w:rsidRDefault="00B64EF5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6DA8DA" w14:textId="49A86CDE" w:rsidR="003222EB" w:rsidRPr="00386E42" w:rsidRDefault="003222EB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1" w:type="pct"/>
          </w:tcPr>
          <w:p w14:paraId="52FCBC68" w14:textId="5D655DB5" w:rsidR="00D96307" w:rsidRDefault="00D96307" w:rsidP="00B64EF5">
            <w:pPr>
              <w:contextualSpacing/>
              <w:rPr>
                <w:rFonts w:ascii="Times New Roman" w:eastAsia="Times New Roman" w:hAnsi="Times New Roman" w:cs="Times New Roman"/>
                <w:b/>
                <w:color w:val="00B05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  <w:sz w:val="24"/>
                <w:szCs w:val="20"/>
              </w:rPr>
              <w:t xml:space="preserve">No clinical </w:t>
            </w:r>
          </w:p>
          <w:p w14:paraId="11E70C87" w14:textId="77777777" w:rsidR="00D96307" w:rsidRDefault="00D96307" w:rsidP="00B64EF5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54436F6" w14:textId="31422E73" w:rsidR="00B64EF5" w:rsidRPr="00B64EF5" w:rsidRDefault="00B64EF5" w:rsidP="00B64EF5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64EF5"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  <w:p w14:paraId="350807B4" w14:textId="16A0E37F" w:rsidR="00E27445" w:rsidRDefault="00E27445" w:rsidP="003237A9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ronic Obstructive Pulmonary Disease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P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—Chronic Bronchitis, Emphysema</w:t>
            </w:r>
          </w:p>
          <w:p w14:paraId="101C53E5" w14:textId="77777777" w:rsidR="00E27445" w:rsidRDefault="00E27445" w:rsidP="003237A9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thma</w:t>
            </w:r>
          </w:p>
          <w:p w14:paraId="29CB20F4" w14:textId="7D80E65E" w:rsidR="00E27445" w:rsidRDefault="00E27445" w:rsidP="003237A9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onchiectasis</w:t>
            </w:r>
          </w:p>
          <w:p w14:paraId="789F3DE7" w14:textId="0E82658C" w:rsidR="00B64EF5" w:rsidRDefault="00B64EF5" w:rsidP="00B64EF5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Dosage Calculation Exam #1 </w:t>
            </w:r>
          </w:p>
          <w:p w14:paraId="58BDD5E3" w14:textId="77777777" w:rsidR="00B64EF5" w:rsidRPr="00E27445" w:rsidRDefault="00B64EF5" w:rsidP="00B64EF5">
            <w:pPr>
              <w:ind w:left="360"/>
              <w:contextualSpacing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  <w:p w14:paraId="539FD07E" w14:textId="330961E5" w:rsidR="00B64EF5" w:rsidRPr="00B64EF5" w:rsidRDefault="00B64EF5" w:rsidP="00B64EF5">
            <w:pPr>
              <w:tabs>
                <w:tab w:val="left" w:pos="177"/>
                <w:tab w:val="left" w:pos="35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64EF5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  <w:p w14:paraId="49208C75" w14:textId="1016BEBB" w:rsidR="00E27445" w:rsidRPr="00386E42" w:rsidRDefault="00E27445" w:rsidP="003237A9">
            <w:pPr>
              <w:pStyle w:val="ListParagraph"/>
              <w:numPr>
                <w:ilvl w:val="0"/>
                <w:numId w:val="4"/>
              </w:numPr>
              <w:tabs>
                <w:tab w:val="left" w:pos="177"/>
                <w:tab w:val="left" w:pos="35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Oxyge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rapy</w:t>
            </w:r>
          </w:p>
          <w:p w14:paraId="00B93AD3" w14:textId="77777777" w:rsidR="00E27445" w:rsidRPr="00386E42" w:rsidRDefault="00E27445" w:rsidP="003237A9">
            <w:pPr>
              <w:pStyle w:val="ListParagraph"/>
              <w:numPr>
                <w:ilvl w:val="0"/>
                <w:numId w:val="4"/>
              </w:numPr>
              <w:tabs>
                <w:tab w:val="left" w:pos="177"/>
                <w:tab w:val="left" w:pos="35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ulmonary Embolis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PE)</w:t>
            </w:r>
          </w:p>
          <w:p w14:paraId="5512B116" w14:textId="73E5D495" w:rsidR="00E27445" w:rsidRPr="00E27445" w:rsidRDefault="00E27445" w:rsidP="003237A9">
            <w:pPr>
              <w:pStyle w:val="ListParagraph"/>
              <w:numPr>
                <w:ilvl w:val="0"/>
                <w:numId w:val="4"/>
              </w:numPr>
              <w:tabs>
                <w:tab w:val="left" w:pos="177"/>
                <w:tab w:val="left" w:pos="35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terial Blood Gases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ABG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3065F866" w14:textId="77777777" w:rsidR="00C72BF1" w:rsidRDefault="00C72BF1" w:rsidP="00337CF2">
            <w:pPr>
              <w:tabs>
                <w:tab w:val="left" w:pos="177"/>
                <w:tab w:val="left" w:pos="35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0C042FC" w14:textId="77777777" w:rsidR="003222EB" w:rsidRPr="00386E42" w:rsidRDefault="003222EB" w:rsidP="00970C6A">
            <w:pPr>
              <w:tabs>
                <w:tab w:val="left" w:pos="177"/>
                <w:tab w:val="left" w:pos="35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D69CA1" w14:textId="7B4EBFD3" w:rsidR="003222EB" w:rsidRPr="00386E42" w:rsidRDefault="003222EB" w:rsidP="00970C6A">
            <w:pPr>
              <w:tabs>
                <w:tab w:val="left" w:pos="177"/>
                <w:tab w:val="left" w:pos="35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3" w:type="pct"/>
            <w:gridSpan w:val="2"/>
          </w:tcPr>
          <w:p w14:paraId="7D3DF534" w14:textId="77777777" w:rsidR="005F5150" w:rsidRPr="00386E42" w:rsidRDefault="005F5150" w:rsidP="00640F54">
            <w:pPr>
              <w:pStyle w:val="ListParagraph"/>
              <w:numPr>
                <w:ilvl w:val="0"/>
                <w:numId w:val="8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Compare the disorders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ronic Obstructive Pulmonary Disease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P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in terms of physiologic alterations, clinical manifestations, management, and nursing care. (CSLOs #1,2,3,4,5,6)</w:t>
            </w:r>
          </w:p>
          <w:p w14:paraId="4CF4D310" w14:textId="51C6E7FB" w:rsidR="005F5150" w:rsidRPr="00386E42" w:rsidRDefault="005F5150" w:rsidP="00640F54">
            <w:pPr>
              <w:pStyle w:val="ListParagraph"/>
              <w:numPr>
                <w:ilvl w:val="0"/>
                <w:numId w:val="8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Id</w:t>
            </w:r>
            <w:r w:rsidR="003D1FE8">
              <w:rPr>
                <w:rFonts w:ascii="Times New Roman" w:hAnsi="Times New Roman" w:cs="Times New Roman"/>
                <w:sz w:val="24"/>
                <w:szCs w:val="24"/>
              </w:rPr>
              <w:t>entify the needs, manifesta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and management of the patient with COPD. 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(CLSOs # 1,2,3,4,6)</w:t>
            </w:r>
          </w:p>
          <w:p w14:paraId="5A95B3D1" w14:textId="1913B6B8" w:rsidR="00031E84" w:rsidRDefault="003222EB" w:rsidP="00640F54">
            <w:pPr>
              <w:pStyle w:val="ListParagraph"/>
              <w:numPr>
                <w:ilvl w:val="0"/>
                <w:numId w:val="8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31E84">
              <w:rPr>
                <w:rFonts w:ascii="Times New Roman" w:hAnsi="Times New Roman" w:cs="Times New Roman"/>
                <w:sz w:val="24"/>
                <w:szCs w:val="24"/>
              </w:rPr>
              <w:t>Interprets common respiratory diagnostic testing in relation to the patient with chest and lower respiratory disorders. (</w:t>
            </w:r>
            <w:r w:rsidR="00031E84">
              <w:rPr>
                <w:rFonts w:ascii="Times New Roman" w:hAnsi="Times New Roman" w:cs="Times New Roman"/>
                <w:sz w:val="24"/>
                <w:szCs w:val="24"/>
              </w:rPr>
              <w:t xml:space="preserve">CSLO </w:t>
            </w:r>
            <w:r w:rsidRPr="00031E84">
              <w:rPr>
                <w:rFonts w:ascii="Times New Roman" w:hAnsi="Times New Roman" w:cs="Times New Roman"/>
                <w:sz w:val="24"/>
                <w:szCs w:val="24"/>
              </w:rPr>
              <w:t>#1,2,3,4)</w:t>
            </w:r>
          </w:p>
          <w:p w14:paraId="46499F5A" w14:textId="5B8D70AD" w:rsidR="003222EB" w:rsidRPr="00031E84" w:rsidRDefault="003222EB" w:rsidP="00640F54">
            <w:pPr>
              <w:pStyle w:val="ListParagraph"/>
              <w:numPr>
                <w:ilvl w:val="0"/>
                <w:numId w:val="8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31E84">
              <w:rPr>
                <w:rFonts w:ascii="Times New Roman" w:hAnsi="Times New Roman" w:cs="Times New Roman"/>
                <w:sz w:val="24"/>
                <w:szCs w:val="24"/>
              </w:rPr>
              <w:t xml:space="preserve">Demonstrate the process of interpreting an Arterial Blood </w:t>
            </w:r>
            <w:r w:rsidR="0093314D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031E84">
              <w:rPr>
                <w:rFonts w:ascii="Times New Roman" w:hAnsi="Times New Roman" w:cs="Times New Roman"/>
                <w:sz w:val="24"/>
                <w:szCs w:val="24"/>
              </w:rPr>
              <w:t>as (ABG). (CSLO #5)</w:t>
            </w:r>
          </w:p>
        </w:tc>
        <w:tc>
          <w:tcPr>
            <w:tcW w:w="779" w:type="pct"/>
            <w:gridSpan w:val="2"/>
          </w:tcPr>
          <w:p w14:paraId="42FC6444" w14:textId="77777777" w:rsidR="005F5150" w:rsidRDefault="005F5150" w:rsidP="00640F54">
            <w:pPr>
              <w:pStyle w:val="ListParagraph"/>
              <w:numPr>
                <w:ilvl w:val="0"/>
                <w:numId w:val="9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hronic Obstructive Pulmonary Disease (COPD)—Ch. 24</w:t>
            </w:r>
          </w:p>
          <w:p w14:paraId="679F63A3" w14:textId="77777777" w:rsidR="005F5150" w:rsidRPr="00BC0174" w:rsidRDefault="005F5150" w:rsidP="00640F54">
            <w:pPr>
              <w:pStyle w:val="ListParagraph"/>
              <w:numPr>
                <w:ilvl w:val="0"/>
                <w:numId w:val="9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ronic Bronchitis—Ch. 24</w:t>
            </w:r>
          </w:p>
          <w:p w14:paraId="68BE435F" w14:textId="77777777" w:rsidR="005F5150" w:rsidRDefault="005F5150" w:rsidP="00640F54">
            <w:pPr>
              <w:pStyle w:val="ListParagraph"/>
              <w:numPr>
                <w:ilvl w:val="0"/>
                <w:numId w:val="9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hysema—Ch. 24</w:t>
            </w:r>
          </w:p>
          <w:p w14:paraId="662B8793" w14:textId="77777777" w:rsidR="005F5150" w:rsidRPr="00BC0174" w:rsidRDefault="005F5150" w:rsidP="00640F54">
            <w:pPr>
              <w:pStyle w:val="ListParagraph"/>
              <w:numPr>
                <w:ilvl w:val="0"/>
                <w:numId w:val="9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thma—Ch. 24</w:t>
            </w:r>
          </w:p>
          <w:p w14:paraId="538C288C" w14:textId="08D30D10" w:rsidR="005F5150" w:rsidRPr="005F5150" w:rsidRDefault="005F5150" w:rsidP="00640F54">
            <w:pPr>
              <w:pStyle w:val="ListParagraph"/>
              <w:numPr>
                <w:ilvl w:val="0"/>
                <w:numId w:val="9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onchiectasis—Ch. 24</w:t>
            </w:r>
          </w:p>
          <w:p w14:paraId="60BCB555" w14:textId="2D453843" w:rsidR="00D86101" w:rsidRDefault="00D86101" w:rsidP="00640F54">
            <w:pPr>
              <w:pStyle w:val="ListParagraph"/>
              <w:numPr>
                <w:ilvl w:val="0"/>
                <w:numId w:val="9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xygen Therapy</w:t>
            </w:r>
            <w:r w:rsidR="00321F47">
              <w:rPr>
                <w:rFonts w:ascii="Times New Roman" w:hAnsi="Times New Roman" w:cs="Times New Roman"/>
                <w:sz w:val="24"/>
                <w:szCs w:val="24"/>
              </w:rPr>
              <w:t>—Ch. 21</w:t>
            </w:r>
          </w:p>
          <w:p w14:paraId="39E45633" w14:textId="56283D18" w:rsidR="003222EB" w:rsidRPr="00BC0174" w:rsidRDefault="003222EB" w:rsidP="00640F54">
            <w:pPr>
              <w:pStyle w:val="ListParagraph"/>
              <w:numPr>
                <w:ilvl w:val="0"/>
                <w:numId w:val="9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lmonary Embolism (PE)—Ch. 23</w:t>
            </w:r>
          </w:p>
          <w:p w14:paraId="2B8547AA" w14:textId="1D46D655" w:rsidR="003222EB" w:rsidRPr="00386E42" w:rsidRDefault="003222EB" w:rsidP="00640F54">
            <w:pPr>
              <w:pStyle w:val="ListParagraph"/>
              <w:numPr>
                <w:ilvl w:val="0"/>
                <w:numId w:val="9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rterial Blood Gases (ABGs)—Ch. 13</w:t>
            </w:r>
          </w:p>
          <w:p w14:paraId="3F37B6F0" w14:textId="7633E11D" w:rsidR="003222EB" w:rsidRDefault="003222EB" w:rsidP="00BC0174">
            <w:pPr>
              <w:pStyle w:val="ListParagraph"/>
              <w:ind w:left="19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Recommended Extra Learning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8A7375">
              <w:rPr>
                <w:rFonts w:ascii="Times New Roman" w:hAnsi="Times New Roman" w:cs="Times New Roman"/>
                <w:sz w:val="24"/>
                <w:szCs w:val="24"/>
              </w:rPr>
              <w:t>RN Adult Medical Surgical Nursing ATI Bo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  <w:p w14:paraId="30392E24" w14:textId="77777777" w:rsidR="005F5150" w:rsidRDefault="005F5150" w:rsidP="00640F54">
            <w:pPr>
              <w:pStyle w:val="ListParagraph"/>
              <w:numPr>
                <w:ilvl w:val="0"/>
                <w:numId w:val="9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hronic Obstructive Pulmonary Disease (COPD)—Ch. 22</w:t>
            </w:r>
          </w:p>
          <w:p w14:paraId="1CABE76F" w14:textId="77777777" w:rsidR="005F5150" w:rsidRPr="00BC0174" w:rsidRDefault="005F5150" w:rsidP="00640F54">
            <w:pPr>
              <w:pStyle w:val="ListParagraph"/>
              <w:numPr>
                <w:ilvl w:val="0"/>
                <w:numId w:val="9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hronic Bronchitis—Ch. 22</w:t>
            </w:r>
          </w:p>
          <w:p w14:paraId="09DA4453" w14:textId="77777777" w:rsidR="005F5150" w:rsidRPr="00BC0174" w:rsidRDefault="005F5150" w:rsidP="00640F54">
            <w:pPr>
              <w:pStyle w:val="ListParagraph"/>
              <w:numPr>
                <w:ilvl w:val="0"/>
                <w:numId w:val="9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mphysema—Ch. 22</w:t>
            </w:r>
          </w:p>
          <w:p w14:paraId="157BE412" w14:textId="77777777" w:rsidR="005F5150" w:rsidRPr="00BC0174" w:rsidRDefault="005F5150" w:rsidP="00640F54">
            <w:pPr>
              <w:pStyle w:val="ListParagraph"/>
              <w:numPr>
                <w:ilvl w:val="0"/>
                <w:numId w:val="9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sthma—Ch. 21</w:t>
            </w:r>
          </w:p>
          <w:p w14:paraId="4CE937B1" w14:textId="77777777" w:rsidR="005F5150" w:rsidRPr="00BC0174" w:rsidRDefault="005F5150" w:rsidP="00640F54">
            <w:pPr>
              <w:pStyle w:val="ListParagraph"/>
              <w:numPr>
                <w:ilvl w:val="0"/>
                <w:numId w:val="9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Bronchiectasis</w:t>
            </w:r>
          </w:p>
          <w:p w14:paraId="5497CFDF" w14:textId="6B81E014" w:rsidR="003222EB" w:rsidRPr="00BC0174" w:rsidRDefault="003222EB" w:rsidP="00640F54">
            <w:pPr>
              <w:pStyle w:val="ListParagraph"/>
              <w:numPr>
                <w:ilvl w:val="0"/>
                <w:numId w:val="9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xygen </w:t>
            </w:r>
            <w:r w:rsidR="00D86101">
              <w:rPr>
                <w:rFonts w:ascii="Times New Roman" w:hAnsi="Times New Roman" w:cs="Times New Roman"/>
                <w:bCs/>
                <w:sz w:val="24"/>
                <w:szCs w:val="24"/>
              </w:rPr>
              <w:t>Therapy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—Ch. 19</w:t>
            </w:r>
          </w:p>
          <w:p w14:paraId="370441C2" w14:textId="64619BFC" w:rsidR="003222EB" w:rsidRPr="00BC0174" w:rsidRDefault="003222EB" w:rsidP="00640F54">
            <w:pPr>
              <w:pStyle w:val="ListParagraph"/>
              <w:numPr>
                <w:ilvl w:val="0"/>
                <w:numId w:val="9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ulmonary Embolism (PE)—Ch. 24</w:t>
            </w:r>
          </w:p>
          <w:p w14:paraId="03EA860D" w14:textId="1189F10A" w:rsidR="003222EB" w:rsidRPr="005D31C0" w:rsidRDefault="003222EB" w:rsidP="00640F54">
            <w:pPr>
              <w:pStyle w:val="ListParagraph"/>
              <w:numPr>
                <w:ilvl w:val="0"/>
                <w:numId w:val="9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rterial Blood Gases (ABGs)—Ch. 17</w:t>
            </w:r>
          </w:p>
        </w:tc>
        <w:tc>
          <w:tcPr>
            <w:tcW w:w="774" w:type="pct"/>
            <w:gridSpan w:val="2"/>
          </w:tcPr>
          <w:p w14:paraId="677AE6F5" w14:textId="77777777" w:rsidR="005F5150" w:rsidRDefault="005F5150" w:rsidP="00640F54">
            <w:pPr>
              <w:pStyle w:val="ListParagraph"/>
              <w:numPr>
                <w:ilvl w:val="0"/>
                <w:numId w:val="9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werPoint Lecture</w:t>
            </w:r>
          </w:p>
          <w:p w14:paraId="70FB419B" w14:textId="1795963B" w:rsidR="005F5150" w:rsidRDefault="005F5150" w:rsidP="00640F54">
            <w:pPr>
              <w:pStyle w:val="ListParagraph"/>
              <w:numPr>
                <w:ilvl w:val="0"/>
                <w:numId w:val="9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piratory Disorders Comparison Chart cont.</w:t>
            </w:r>
          </w:p>
          <w:p w14:paraId="60B10CF4" w14:textId="045A65D4" w:rsidR="0080691E" w:rsidRDefault="0080691E" w:rsidP="00640F54">
            <w:pPr>
              <w:pStyle w:val="ListParagraph"/>
              <w:numPr>
                <w:ilvl w:val="0"/>
                <w:numId w:val="9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COPD Sample Question</w:t>
            </w:r>
          </w:p>
          <w:p w14:paraId="7210DA21" w14:textId="77777777" w:rsidR="005F5150" w:rsidRDefault="005F5150" w:rsidP="00640F54">
            <w:pPr>
              <w:pStyle w:val="ListParagraph"/>
              <w:numPr>
                <w:ilvl w:val="0"/>
                <w:numId w:val="9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ak Flow Meter handout</w:t>
            </w:r>
          </w:p>
          <w:p w14:paraId="0B8D29E3" w14:textId="77777777" w:rsidR="005F5150" w:rsidRDefault="005F5150" w:rsidP="00640F54">
            <w:pPr>
              <w:pStyle w:val="ListParagraph"/>
              <w:numPr>
                <w:ilvl w:val="0"/>
                <w:numId w:val="9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thma Case Study</w:t>
            </w:r>
          </w:p>
          <w:p w14:paraId="418CB3B8" w14:textId="77777777" w:rsidR="005F5150" w:rsidRDefault="005F5150" w:rsidP="00640F54">
            <w:pPr>
              <w:pStyle w:val="ListParagraph"/>
              <w:numPr>
                <w:ilvl w:val="0"/>
                <w:numId w:val="9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is Bronchiectasis? handout</w:t>
            </w:r>
          </w:p>
          <w:p w14:paraId="4DD773E8" w14:textId="77777777" w:rsidR="005F5150" w:rsidRDefault="005F5150" w:rsidP="00640F54">
            <w:pPr>
              <w:pStyle w:val="ListParagraph"/>
              <w:numPr>
                <w:ilvl w:val="0"/>
                <w:numId w:val="9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xt Generation NCLEX (NGN) Respiratory Activity</w:t>
            </w:r>
          </w:p>
          <w:p w14:paraId="3803672F" w14:textId="77777777" w:rsidR="00792B13" w:rsidRDefault="005F5150" w:rsidP="00640F54">
            <w:pPr>
              <w:pStyle w:val="ListParagraph"/>
              <w:numPr>
                <w:ilvl w:val="0"/>
                <w:numId w:val="9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espiratory Review Part 1 Kahoot! Game</w:t>
            </w:r>
          </w:p>
          <w:p w14:paraId="40FA71DD" w14:textId="233976CD" w:rsidR="00D350DB" w:rsidRDefault="00D350DB" w:rsidP="00640F54">
            <w:pPr>
              <w:pStyle w:val="ListParagraph"/>
              <w:numPr>
                <w:ilvl w:val="0"/>
                <w:numId w:val="9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how and tell of various oxygenation methods </w:t>
            </w:r>
          </w:p>
          <w:p w14:paraId="6E8F4CB8" w14:textId="46285E23" w:rsidR="00B022F8" w:rsidRDefault="00B022F8" w:rsidP="00640F54">
            <w:pPr>
              <w:pStyle w:val="ListParagraph"/>
              <w:numPr>
                <w:ilvl w:val="0"/>
                <w:numId w:val="9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PE Sample Question</w:t>
            </w:r>
          </w:p>
          <w:p w14:paraId="1735D16C" w14:textId="3C0BC8F5" w:rsidR="0093314D" w:rsidRDefault="0093314D" w:rsidP="00640F54">
            <w:pPr>
              <w:pStyle w:val="ListParagraph"/>
              <w:numPr>
                <w:ilvl w:val="0"/>
                <w:numId w:val="9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G Interpretation handout</w:t>
            </w:r>
          </w:p>
          <w:p w14:paraId="14A39B9B" w14:textId="77777777" w:rsidR="00D350DB" w:rsidRDefault="00D350DB" w:rsidP="00640F54">
            <w:pPr>
              <w:pStyle w:val="ListParagraph"/>
              <w:numPr>
                <w:ilvl w:val="0"/>
                <w:numId w:val="9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G Interpretation Practice Questions</w:t>
            </w:r>
          </w:p>
          <w:p w14:paraId="3D8E82B6" w14:textId="77777777" w:rsidR="00D350DB" w:rsidRDefault="00D350DB" w:rsidP="00640F54">
            <w:pPr>
              <w:pStyle w:val="ListParagraph"/>
              <w:numPr>
                <w:ilvl w:val="0"/>
                <w:numId w:val="9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tional ABG interpretation practice quiz in ATI</w:t>
            </w:r>
          </w:p>
          <w:p w14:paraId="5AEE2736" w14:textId="258968DA" w:rsidR="00D350DB" w:rsidRDefault="00D350DB" w:rsidP="00640F54">
            <w:pPr>
              <w:pStyle w:val="ListParagraph"/>
              <w:numPr>
                <w:ilvl w:val="0"/>
                <w:numId w:val="9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piratory Review Part 2 Kahoot! Game</w:t>
            </w:r>
          </w:p>
          <w:p w14:paraId="7D497CD3" w14:textId="51169B56" w:rsidR="003C283F" w:rsidRPr="00792B13" w:rsidRDefault="003C283F" w:rsidP="00792B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pct"/>
            <w:gridSpan w:val="2"/>
          </w:tcPr>
          <w:p w14:paraId="57255B04" w14:textId="16867908" w:rsidR="003C283F" w:rsidRPr="0080691E" w:rsidRDefault="00BF522B" w:rsidP="0080691E">
            <w:pPr>
              <w:pStyle w:val="ListParagraph"/>
              <w:numPr>
                <w:ilvl w:val="0"/>
                <w:numId w:val="9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  <w:sz w:val="24"/>
                <w:szCs w:val="20"/>
              </w:rPr>
              <w:lastRenderedPageBreak/>
              <w:t xml:space="preserve">No clinical </w:t>
            </w:r>
            <w:r w:rsidR="004347DE">
              <w:rPr>
                <w:rFonts w:ascii="Times New Roman" w:eastAsia="Times New Roman" w:hAnsi="Times New Roman" w:cs="Times New Roman"/>
                <w:b/>
                <w:color w:val="00B050"/>
                <w:sz w:val="24"/>
                <w:szCs w:val="20"/>
              </w:rPr>
              <w:t>-- Ma</w:t>
            </w:r>
            <w:r w:rsidR="0080691E" w:rsidRPr="0080691E">
              <w:rPr>
                <w:rFonts w:ascii="Times New Roman" w:eastAsia="Times New Roman" w:hAnsi="Times New Roman" w:cs="Times New Roman"/>
                <w:b/>
                <w:color w:val="00B050"/>
                <w:sz w:val="24"/>
                <w:szCs w:val="20"/>
              </w:rPr>
              <w:t>rtin Luther King, Jr. Day</w:t>
            </w:r>
          </w:p>
        </w:tc>
        <w:tc>
          <w:tcPr>
            <w:tcW w:w="638" w:type="pct"/>
          </w:tcPr>
          <w:p w14:paraId="1AACB55C" w14:textId="3BB897AB" w:rsidR="00014A55" w:rsidRPr="001835A2" w:rsidRDefault="005B1367" w:rsidP="001835A2">
            <w:pPr>
              <w:pStyle w:val="ListParagraph"/>
              <w:numPr>
                <w:ilvl w:val="0"/>
                <w:numId w:val="111"/>
              </w:numPr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>Dosage</w:t>
            </w:r>
            <w:r w:rsidR="003D1FE8" w:rsidRPr="001835A2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 Calculation Exam</w:t>
            </w:r>
            <w:r w:rsidR="00014A55" w:rsidRPr="001835A2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 #1 Practice Assignments (Henke) </w:t>
            </w:r>
            <w:r w:rsidR="00F01711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(completed </w:t>
            </w:r>
            <w:r w:rsidR="00014A55" w:rsidRPr="001835A2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PRIOR to </w:t>
            </w:r>
            <w:r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>Dosage</w:t>
            </w:r>
            <w:r w:rsidR="00014A55" w:rsidRPr="001835A2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 Calculation Exam #1)</w:t>
            </w:r>
          </w:p>
          <w:p w14:paraId="4FB9A59D" w14:textId="73A96232" w:rsidR="0060345A" w:rsidRDefault="005B1367" w:rsidP="0060345A">
            <w:pPr>
              <w:pStyle w:val="ListParagraph"/>
              <w:numPr>
                <w:ilvl w:val="0"/>
                <w:numId w:val="111"/>
              </w:num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Dosage</w:t>
            </w:r>
            <w:r w:rsidR="0060345A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Calculation Exam #1</w:t>
            </w:r>
            <w:r w:rsidR="0060345A" w:rsidRPr="00116B5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</w:t>
            </w:r>
          </w:p>
          <w:p w14:paraId="0A1DDDAB" w14:textId="339F4D18" w:rsidR="00014A55" w:rsidRPr="00C72BF1" w:rsidRDefault="00014A55" w:rsidP="0060345A">
            <w:pPr>
              <w:pStyle w:val="ListParagraph"/>
              <w:numPr>
                <w:ilvl w:val="0"/>
                <w:numId w:val="111"/>
              </w:numPr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C72BF1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>Targeted Medical S</w:t>
            </w:r>
            <w:r w:rsidR="001835A2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urgical 2019: Respiratory </w:t>
            </w:r>
          </w:p>
          <w:p w14:paraId="36CD97F4" w14:textId="071F2F1F" w:rsidR="00014A55" w:rsidRPr="00C72BF1" w:rsidRDefault="00014A55" w:rsidP="0060345A">
            <w:pPr>
              <w:pStyle w:val="ListParagraph"/>
              <w:numPr>
                <w:ilvl w:val="0"/>
                <w:numId w:val="111"/>
              </w:numPr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C72BF1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Video Case Studies RN </w:t>
            </w:r>
            <w:r w:rsidR="00F01711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lastRenderedPageBreak/>
              <w:t>3</w:t>
            </w:r>
            <w:r w:rsidRPr="00C72BF1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>.0 Adult Medical Surgical: Acid-Base Imbal</w:t>
            </w:r>
            <w:r w:rsidR="001835A2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>ances</w:t>
            </w:r>
          </w:p>
          <w:p w14:paraId="5EC424B4" w14:textId="416CC160" w:rsidR="003222EB" w:rsidRPr="00386E42" w:rsidRDefault="003222EB" w:rsidP="0060345A">
            <w:pPr>
              <w:pStyle w:val="ListParagraph"/>
              <w:numPr>
                <w:ilvl w:val="0"/>
                <w:numId w:val="1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lassroom Assessment Technique</w:t>
            </w:r>
          </w:p>
        </w:tc>
      </w:tr>
    </w:tbl>
    <w:p w14:paraId="11979B2D" w14:textId="59B25A2F" w:rsidR="00944313" w:rsidRDefault="00944313">
      <w:pPr>
        <w:rPr>
          <w:rFonts w:ascii="Times New Roman" w:hAnsi="Times New Roman" w:cs="Times New Roman"/>
          <w:sz w:val="24"/>
          <w:szCs w:val="24"/>
        </w:rPr>
      </w:pPr>
    </w:p>
    <w:p w14:paraId="2A3A9D0F" w14:textId="77777777" w:rsidR="00944313" w:rsidRDefault="009443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4"/>
        <w:gridCol w:w="1870"/>
        <w:gridCol w:w="2223"/>
        <w:gridCol w:w="2129"/>
        <w:gridCol w:w="2302"/>
        <w:gridCol w:w="2949"/>
        <w:gridCol w:w="2163"/>
      </w:tblGrid>
      <w:tr w:rsidR="003737F1" w:rsidRPr="00386E42" w14:paraId="39702D85" w14:textId="77777777" w:rsidTr="00505E18">
        <w:tc>
          <w:tcPr>
            <w:tcW w:w="5000" w:type="pct"/>
            <w:gridSpan w:val="7"/>
            <w:shd w:val="clear" w:color="auto" w:fill="FFFF00"/>
          </w:tcPr>
          <w:p w14:paraId="4BCC5304" w14:textId="559591B0" w:rsidR="003737F1" w:rsidRPr="00386E42" w:rsidRDefault="003737F1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akeview College of Nursing</w:t>
            </w:r>
          </w:p>
          <w:p w14:paraId="7899A587" w14:textId="0961E65C" w:rsidR="003737F1" w:rsidRPr="00386E42" w:rsidRDefault="003737F1" w:rsidP="00970C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N431 Adult Health II</w:t>
            </w:r>
          </w:p>
        </w:tc>
      </w:tr>
      <w:tr w:rsidR="003737F1" w:rsidRPr="00386E42" w14:paraId="25BA9BDA" w14:textId="77777777" w:rsidTr="00505E18">
        <w:tc>
          <w:tcPr>
            <w:tcW w:w="5000" w:type="pct"/>
            <w:gridSpan w:val="7"/>
          </w:tcPr>
          <w:p w14:paraId="1F8F1C5D" w14:textId="2D2FD814" w:rsidR="003737F1" w:rsidRPr="00386E42" w:rsidRDefault="003737F1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Course Concepts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: Acute Heart Failure, Pulmonary Hypertension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ronary Artery Disease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A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, Angina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yocardial Infarction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M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503FD57B" w14:textId="0AE73627" w:rsidR="003737F1" w:rsidRPr="00386E42" w:rsidRDefault="006124FE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Collaboration, Patient-Centered C</w:t>
            </w:r>
            <w:r w:rsidR="003737F1"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re, Clinical Judgment/Evidence-Based Practice, Health Promotion) </w:t>
            </w:r>
          </w:p>
          <w:p w14:paraId="3BEDA447" w14:textId="77777777" w:rsidR="003737F1" w:rsidRPr="00386E42" w:rsidRDefault="003737F1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C41468" w14:textId="77777777" w:rsidR="003737F1" w:rsidRPr="00386E42" w:rsidRDefault="003737F1" w:rsidP="00970C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 Learning Outcomes (CLOs):  </w:t>
            </w:r>
          </w:p>
          <w:p w14:paraId="541DF8DE" w14:textId="77777777" w:rsidR="003737F1" w:rsidRPr="00386E42" w:rsidRDefault="003737F1" w:rsidP="003237A9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monstrate evidence-based clinical judgment to provide safe, patient-centered care for adults with a variety of complex acute and chronic health problems.</w:t>
            </w:r>
          </w:p>
          <w:p w14:paraId="1CE1343E" w14:textId="77777777" w:rsidR="003737F1" w:rsidRPr="00386E42" w:rsidRDefault="003737F1" w:rsidP="003237A9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pply pathophysiology to prioritize safe, evidence-based nursing care to patients with complex acute and chronic health conditions. </w:t>
            </w:r>
          </w:p>
          <w:p w14:paraId="069DEEF7" w14:textId="30308FB0" w:rsidR="003737F1" w:rsidRPr="00386E42" w:rsidRDefault="003737F1" w:rsidP="003237A9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ractice appropriate culturally competent communication skills and professional behaviors to collaborate with patients, nursing team members, and the interdisciplinary health care team.</w:t>
            </w:r>
          </w:p>
          <w:p w14:paraId="73E5354C" w14:textId="77777777" w:rsidR="003737F1" w:rsidRPr="00386E42" w:rsidRDefault="003737F1" w:rsidP="003237A9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ifferentiate the nursing role in delegation and supervision of care of the adult patient.</w:t>
            </w:r>
          </w:p>
          <w:p w14:paraId="3B3A8DF6" w14:textId="77777777" w:rsidR="003737F1" w:rsidRPr="00386E42" w:rsidRDefault="003737F1" w:rsidP="003237A9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erform advanced nursing psychomotor skills for safe, quality patient care.</w:t>
            </w:r>
          </w:p>
          <w:p w14:paraId="4E7626C8" w14:textId="5064D8D4" w:rsidR="003737F1" w:rsidRPr="00386E42" w:rsidRDefault="003737F1" w:rsidP="003237A9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ordinate patient education to promote health and prevent illness.</w:t>
            </w:r>
          </w:p>
        </w:tc>
      </w:tr>
      <w:tr w:rsidR="001B369C" w:rsidRPr="00386E42" w14:paraId="18A5E87F" w14:textId="77777777" w:rsidTr="00944313">
        <w:tc>
          <w:tcPr>
            <w:tcW w:w="270" w:type="pct"/>
            <w:shd w:val="clear" w:color="auto" w:fill="F2F2F2" w:themeFill="background1" w:themeFillShade="F2"/>
          </w:tcPr>
          <w:p w14:paraId="02F9C1D5" w14:textId="77777777" w:rsidR="003737F1" w:rsidRPr="00944313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44313">
              <w:rPr>
                <w:rFonts w:ascii="Times New Roman" w:hAnsi="Times New Roman" w:cs="Times New Roman"/>
                <w:b/>
                <w:szCs w:val="24"/>
              </w:rPr>
              <w:t>Week</w:t>
            </w:r>
          </w:p>
          <w:p w14:paraId="428DAE5E" w14:textId="77777777" w:rsidR="003737F1" w:rsidRPr="00944313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650" w:type="pct"/>
            <w:shd w:val="clear" w:color="auto" w:fill="F2F2F2" w:themeFill="background1" w:themeFillShade="F2"/>
          </w:tcPr>
          <w:p w14:paraId="50672983" w14:textId="77777777" w:rsidR="003737F1" w:rsidRPr="00944313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44313">
              <w:rPr>
                <w:rFonts w:ascii="Times New Roman" w:hAnsi="Times New Roman" w:cs="Times New Roman"/>
                <w:b/>
                <w:szCs w:val="24"/>
              </w:rPr>
              <w:t>Unit Concept</w:t>
            </w:r>
          </w:p>
        </w:tc>
        <w:tc>
          <w:tcPr>
            <w:tcW w:w="772" w:type="pct"/>
            <w:shd w:val="clear" w:color="auto" w:fill="F2F2F2" w:themeFill="background1" w:themeFillShade="F2"/>
          </w:tcPr>
          <w:p w14:paraId="20B05D82" w14:textId="77777777" w:rsidR="003737F1" w:rsidRPr="00944313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44313">
              <w:rPr>
                <w:rFonts w:ascii="Times New Roman" w:hAnsi="Times New Roman" w:cs="Times New Roman"/>
                <w:b/>
                <w:szCs w:val="24"/>
              </w:rPr>
              <w:t>Weekly Student Outcomes</w:t>
            </w:r>
          </w:p>
        </w:tc>
        <w:tc>
          <w:tcPr>
            <w:tcW w:w="740" w:type="pct"/>
            <w:shd w:val="clear" w:color="auto" w:fill="F2F2F2" w:themeFill="background1" w:themeFillShade="F2"/>
          </w:tcPr>
          <w:p w14:paraId="290012AE" w14:textId="408E70E7" w:rsidR="003737F1" w:rsidRPr="00944313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44313">
              <w:rPr>
                <w:rFonts w:ascii="Times New Roman" w:hAnsi="Times New Roman" w:cs="Times New Roman"/>
                <w:b/>
                <w:szCs w:val="24"/>
              </w:rPr>
              <w:t>Required Readings in Hinkle &amp; Cheever</w:t>
            </w:r>
          </w:p>
        </w:tc>
        <w:tc>
          <w:tcPr>
            <w:tcW w:w="950" w:type="pct"/>
            <w:shd w:val="clear" w:color="auto" w:fill="F2F2F2" w:themeFill="background1" w:themeFillShade="F2"/>
          </w:tcPr>
          <w:p w14:paraId="510952C0" w14:textId="213B5E34" w:rsidR="003737F1" w:rsidRPr="00944313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44313">
              <w:rPr>
                <w:rFonts w:ascii="Times New Roman" w:hAnsi="Times New Roman" w:cs="Times New Roman"/>
                <w:b/>
                <w:szCs w:val="24"/>
              </w:rPr>
              <w:t>Teaching Methods/Classroom Activities</w:t>
            </w:r>
          </w:p>
        </w:tc>
        <w:tc>
          <w:tcPr>
            <w:tcW w:w="867" w:type="pct"/>
            <w:shd w:val="clear" w:color="auto" w:fill="F2F2F2" w:themeFill="background1" w:themeFillShade="F2"/>
          </w:tcPr>
          <w:p w14:paraId="02D95782" w14:textId="0D56ABCB" w:rsidR="003737F1" w:rsidRPr="00944313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44313">
              <w:rPr>
                <w:rFonts w:ascii="Times New Roman" w:hAnsi="Times New Roman" w:cs="Times New Roman"/>
                <w:b/>
                <w:szCs w:val="24"/>
              </w:rPr>
              <w:t>Lab/Clinical/Sim Lab Activities</w:t>
            </w:r>
          </w:p>
        </w:tc>
        <w:tc>
          <w:tcPr>
            <w:tcW w:w="752" w:type="pct"/>
            <w:shd w:val="clear" w:color="auto" w:fill="F2F2F2" w:themeFill="background1" w:themeFillShade="F2"/>
          </w:tcPr>
          <w:p w14:paraId="66FED5D7" w14:textId="64E4B47D" w:rsidR="003737F1" w:rsidRPr="00944313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44313">
              <w:rPr>
                <w:rFonts w:ascii="Times New Roman" w:hAnsi="Times New Roman" w:cs="Times New Roman"/>
                <w:b/>
                <w:szCs w:val="24"/>
              </w:rPr>
              <w:t>Evaluation</w:t>
            </w:r>
          </w:p>
          <w:p w14:paraId="595E7B1D" w14:textId="77777777" w:rsidR="003737F1" w:rsidRPr="00944313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44313">
              <w:rPr>
                <w:rFonts w:ascii="Times New Roman" w:hAnsi="Times New Roman" w:cs="Times New Roman"/>
                <w:b/>
                <w:szCs w:val="24"/>
              </w:rPr>
              <w:t>Method</w:t>
            </w:r>
          </w:p>
        </w:tc>
      </w:tr>
      <w:tr w:rsidR="0080691E" w:rsidRPr="00386E42" w14:paraId="41B523BF" w14:textId="77777777" w:rsidTr="00944313">
        <w:tc>
          <w:tcPr>
            <w:tcW w:w="270" w:type="pct"/>
          </w:tcPr>
          <w:p w14:paraId="2FD50543" w14:textId="77777777" w:rsidR="0080691E" w:rsidRPr="00386E42" w:rsidRDefault="0080691E" w:rsidP="008069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43E65C4E" w14:textId="77777777" w:rsidR="0080691E" w:rsidRDefault="0080691E" w:rsidP="008069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37ACDD" w14:textId="58620FAE" w:rsidR="00944313" w:rsidRPr="00386E42" w:rsidRDefault="00944313" w:rsidP="008069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</w:tcPr>
          <w:p w14:paraId="3619B536" w14:textId="76FAB369" w:rsidR="00944313" w:rsidRPr="00944313" w:rsidRDefault="00944313" w:rsidP="00944313">
            <w:pPr>
              <w:tabs>
                <w:tab w:val="left" w:pos="177"/>
                <w:tab w:val="left" w:pos="357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431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uesday</w:t>
            </w:r>
          </w:p>
          <w:p w14:paraId="68BBD8D3" w14:textId="45006884" w:rsidR="0080691E" w:rsidRDefault="00DA7585" w:rsidP="0080691E">
            <w:pPr>
              <w:pStyle w:val="ListParagraph"/>
              <w:numPr>
                <w:ilvl w:val="0"/>
                <w:numId w:val="35"/>
              </w:numPr>
              <w:tabs>
                <w:tab w:val="left" w:pos="177"/>
                <w:tab w:val="left" w:pos="357"/>
              </w:tabs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Exam #1 </w:t>
            </w:r>
          </w:p>
          <w:p w14:paraId="6B06E425" w14:textId="255950DD" w:rsidR="00944313" w:rsidRDefault="005B1367" w:rsidP="00661037">
            <w:pPr>
              <w:pStyle w:val="ListParagraph"/>
              <w:numPr>
                <w:ilvl w:val="0"/>
                <w:numId w:val="35"/>
              </w:numPr>
              <w:tabs>
                <w:tab w:val="left" w:pos="191"/>
              </w:tabs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C475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Dosage</w:t>
            </w:r>
            <w:r w:rsidR="0080691E" w:rsidRPr="009C475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Calculation Exam #</w:t>
            </w:r>
            <w:r w:rsidR="00944313" w:rsidRPr="009C475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</w:t>
            </w:r>
            <w:r w:rsidR="0080691E" w:rsidRPr="009C475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</w:t>
            </w:r>
          </w:p>
          <w:p w14:paraId="3FBC1132" w14:textId="77777777" w:rsidR="009C475C" w:rsidRPr="009C475C" w:rsidRDefault="009C475C" w:rsidP="009C475C">
            <w:pPr>
              <w:pStyle w:val="ListParagraph"/>
              <w:tabs>
                <w:tab w:val="left" w:pos="191"/>
              </w:tabs>
              <w:ind w:left="360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  <w:p w14:paraId="326171C4" w14:textId="752F7C0A" w:rsidR="00944313" w:rsidRPr="00944313" w:rsidRDefault="00944313" w:rsidP="00944313">
            <w:pPr>
              <w:tabs>
                <w:tab w:val="left" w:pos="191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431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dnesday</w:t>
            </w:r>
          </w:p>
          <w:p w14:paraId="291FB983" w14:textId="466BBFD0" w:rsidR="00944313" w:rsidRPr="00191A9A" w:rsidRDefault="00944313" w:rsidP="00944313">
            <w:pPr>
              <w:pStyle w:val="ListParagraph"/>
              <w:numPr>
                <w:ilvl w:val="0"/>
                <w:numId w:val="35"/>
              </w:numPr>
              <w:tabs>
                <w:tab w:val="left" w:pos="191"/>
              </w:tabs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Dosage</w:t>
            </w:r>
            <w:r w:rsidRPr="00DE3F7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Calculation Exam #3</w:t>
            </w: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</w:t>
            </w:r>
          </w:p>
          <w:p w14:paraId="6B255D2B" w14:textId="44EB558D" w:rsidR="0080691E" w:rsidRPr="00386E42" w:rsidRDefault="0080691E" w:rsidP="0080691E">
            <w:pPr>
              <w:pStyle w:val="ListParagraph"/>
              <w:numPr>
                <w:ilvl w:val="0"/>
                <w:numId w:val="35"/>
              </w:numPr>
              <w:tabs>
                <w:tab w:val="left" w:pos="177"/>
                <w:tab w:val="left" w:pos="29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Heart Failure</w:t>
            </w:r>
          </w:p>
          <w:p w14:paraId="5ECCD23C" w14:textId="38AB9914" w:rsidR="0080691E" w:rsidRPr="00386E42" w:rsidRDefault="0080691E" w:rsidP="0080691E">
            <w:pPr>
              <w:pStyle w:val="ListParagraph"/>
              <w:numPr>
                <w:ilvl w:val="0"/>
                <w:numId w:val="35"/>
              </w:numPr>
              <w:tabs>
                <w:tab w:val="left" w:pos="19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ulmona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Hypertension</w:t>
            </w:r>
          </w:p>
          <w:p w14:paraId="76CA4258" w14:textId="700A4494" w:rsidR="0080691E" w:rsidRPr="00386E42" w:rsidRDefault="0080691E" w:rsidP="0080691E">
            <w:pPr>
              <w:pStyle w:val="ListParagraph"/>
              <w:numPr>
                <w:ilvl w:val="0"/>
                <w:numId w:val="35"/>
              </w:numPr>
              <w:tabs>
                <w:tab w:val="left" w:pos="17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ronary Artery Disease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A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66AA9603" w14:textId="17133CDE" w:rsidR="0080691E" w:rsidRDefault="0080691E" w:rsidP="0080691E">
            <w:pPr>
              <w:pStyle w:val="ListParagraph"/>
              <w:numPr>
                <w:ilvl w:val="0"/>
                <w:numId w:val="35"/>
              </w:numPr>
              <w:tabs>
                <w:tab w:val="left" w:pos="19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Angin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ectoris (Chest Pain)</w:t>
            </w:r>
          </w:p>
          <w:p w14:paraId="59AA5BBF" w14:textId="2E26CDF0" w:rsidR="0080691E" w:rsidRDefault="0080691E" w:rsidP="0080691E">
            <w:pPr>
              <w:pStyle w:val="ListParagraph"/>
              <w:numPr>
                <w:ilvl w:val="0"/>
                <w:numId w:val="35"/>
              </w:numPr>
              <w:tabs>
                <w:tab w:val="left" w:pos="19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cute Coronary Syndrome (ACS)</w:t>
            </w:r>
          </w:p>
          <w:p w14:paraId="21B739D8" w14:textId="6CAC1F0E" w:rsidR="0080691E" w:rsidRPr="0097267B" w:rsidRDefault="0080691E" w:rsidP="0080691E">
            <w:pPr>
              <w:pStyle w:val="ListParagraph"/>
              <w:numPr>
                <w:ilvl w:val="0"/>
                <w:numId w:val="35"/>
              </w:numPr>
              <w:tabs>
                <w:tab w:val="left" w:pos="19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yocardial Infarction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M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44F454F4" w14:textId="77777777" w:rsidR="0080691E" w:rsidRDefault="0080691E" w:rsidP="0080691E">
            <w:pPr>
              <w:tabs>
                <w:tab w:val="left" w:pos="177"/>
                <w:tab w:val="left" w:pos="35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95FC897" w14:textId="0D3FB87A" w:rsidR="0080691E" w:rsidRPr="00AD3A29" w:rsidRDefault="0080691E" w:rsidP="008069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3A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72" w:type="pct"/>
          </w:tcPr>
          <w:p w14:paraId="064AA7D2" w14:textId="0488469C" w:rsidR="0080691E" w:rsidRPr="00386E42" w:rsidRDefault="0080691E" w:rsidP="0080691E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pply the nursing process as a framework f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are of patients with heart failure. (CSLOs #1,2,3,4,5,6)</w:t>
            </w:r>
          </w:p>
          <w:p w14:paraId="5254AB9D" w14:textId="7B097E2C" w:rsidR="0080691E" w:rsidRPr="00386E42" w:rsidRDefault="0080691E" w:rsidP="0080691E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Explain manifestations, medical and nursing manage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and their treatment and to patients experiencing pulmonary hypertension. (CSLOs#1,2,5,6)</w:t>
            </w:r>
          </w:p>
          <w:p w14:paraId="774C2BDB" w14:textId="53A6A670" w:rsidR="0080691E" w:rsidRPr="00386E42" w:rsidRDefault="0080691E" w:rsidP="0080691E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Explain manifestations, 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edical and nursing manage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and their treatment and to patients experienc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ronary artery disease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A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or angina. (CSLOs#1,2,5,6)</w:t>
            </w:r>
          </w:p>
          <w:p w14:paraId="489E4726" w14:textId="4B5FAF28" w:rsidR="0080691E" w:rsidRPr="009267AD" w:rsidRDefault="0080691E" w:rsidP="0080691E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pply the nursing process as a framework f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are of patients with heart failure. (CSLOs #1,2,3,4,5,6)</w:t>
            </w:r>
          </w:p>
        </w:tc>
        <w:tc>
          <w:tcPr>
            <w:tcW w:w="740" w:type="pct"/>
          </w:tcPr>
          <w:p w14:paraId="148D7B98" w14:textId="77777777" w:rsidR="0080691E" w:rsidRPr="00386E42" w:rsidRDefault="0080691E" w:rsidP="0080691E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Review the A &amp; P of the cardiac system prior to class. </w:t>
            </w:r>
          </w:p>
          <w:p w14:paraId="12CB39F5" w14:textId="77777777" w:rsidR="0080691E" w:rsidRPr="00386E42" w:rsidRDefault="0080691E" w:rsidP="0080691E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2B1BD2" w14:textId="1AFBF8B0" w:rsidR="0080691E" w:rsidRPr="00BC0174" w:rsidRDefault="0080691E" w:rsidP="0080691E">
            <w:pPr>
              <w:pStyle w:val="ListParagraph"/>
              <w:numPr>
                <w:ilvl w:val="0"/>
                <w:numId w:val="81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rt Failure—Ch. 29</w:t>
            </w:r>
          </w:p>
          <w:p w14:paraId="2E2E34D0" w14:textId="1388EB55" w:rsidR="0080691E" w:rsidRPr="00BC0174" w:rsidRDefault="0080691E" w:rsidP="0080691E">
            <w:pPr>
              <w:pStyle w:val="ListParagraph"/>
              <w:numPr>
                <w:ilvl w:val="0"/>
                <w:numId w:val="81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lmonary Hypertension—Ch. 23</w:t>
            </w:r>
          </w:p>
          <w:p w14:paraId="37B73544" w14:textId="42609EB0" w:rsidR="0080691E" w:rsidRPr="00435A5A" w:rsidRDefault="0080691E" w:rsidP="0080691E">
            <w:pPr>
              <w:pStyle w:val="ListParagraph"/>
              <w:numPr>
                <w:ilvl w:val="0"/>
                <w:numId w:val="81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ronary Artery Disease (CAD)—Ch. 27</w:t>
            </w:r>
          </w:p>
          <w:p w14:paraId="0FB49F7B" w14:textId="2C453444" w:rsidR="0080691E" w:rsidRPr="00B35E40" w:rsidRDefault="0080691E" w:rsidP="0080691E">
            <w:pPr>
              <w:pStyle w:val="ListParagraph"/>
              <w:numPr>
                <w:ilvl w:val="0"/>
                <w:numId w:val="81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gina Pectoris (Chest Pain)—Ch. 27</w:t>
            </w:r>
          </w:p>
          <w:p w14:paraId="0569F806" w14:textId="13EEBF2A" w:rsidR="0080691E" w:rsidRPr="00BC0174" w:rsidRDefault="0080691E" w:rsidP="0080691E">
            <w:pPr>
              <w:pStyle w:val="ListParagraph"/>
              <w:numPr>
                <w:ilvl w:val="0"/>
                <w:numId w:val="81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ute Coronary Syndrome (ACS)—Ch. 27</w:t>
            </w:r>
          </w:p>
          <w:p w14:paraId="479EFB24" w14:textId="40A8D1FE" w:rsidR="0080691E" w:rsidRPr="0097267B" w:rsidRDefault="0080691E" w:rsidP="0080691E">
            <w:pPr>
              <w:pStyle w:val="ListParagraph"/>
              <w:numPr>
                <w:ilvl w:val="0"/>
                <w:numId w:val="81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yocardial Infarction (MI)—Ch. 27</w:t>
            </w:r>
          </w:p>
          <w:p w14:paraId="2989828C" w14:textId="754BFD35" w:rsidR="0080691E" w:rsidRPr="00386E42" w:rsidRDefault="0080691E" w:rsidP="008069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241064" w14:textId="4AB30133" w:rsidR="0080691E" w:rsidRDefault="0080691E" w:rsidP="0080691E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Recommended Extra Learning:</w:t>
            </w:r>
            <w:r w:rsidRPr="008A7375">
              <w:rPr>
                <w:rFonts w:ascii="Times New Roman" w:hAnsi="Times New Roman" w:cs="Times New Roman"/>
                <w:sz w:val="24"/>
                <w:szCs w:val="24"/>
              </w:rPr>
              <w:t xml:space="preserve"> RN Adult Medical Surgical Nursing ATI Bo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  <w:p w14:paraId="1B61F29A" w14:textId="5041E315" w:rsidR="0080691E" w:rsidRDefault="0080691E" w:rsidP="0080691E">
            <w:pPr>
              <w:pStyle w:val="ListParagraph"/>
              <w:ind w:left="19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62A5F26" w14:textId="1F0762B9" w:rsidR="0080691E" w:rsidRPr="00BC0174" w:rsidRDefault="0080691E" w:rsidP="0080691E">
            <w:pPr>
              <w:pStyle w:val="ListParagraph"/>
              <w:numPr>
                <w:ilvl w:val="0"/>
                <w:numId w:val="8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rt Failure—Ch. 32</w:t>
            </w:r>
          </w:p>
          <w:p w14:paraId="2290F5C5" w14:textId="77777777" w:rsidR="0080691E" w:rsidRPr="00BC0174" w:rsidRDefault="0080691E" w:rsidP="0080691E">
            <w:pPr>
              <w:pStyle w:val="ListParagraph"/>
              <w:numPr>
                <w:ilvl w:val="0"/>
                <w:numId w:val="8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lmonary Hypertension</w:t>
            </w:r>
          </w:p>
          <w:p w14:paraId="2E314C8D" w14:textId="796303D5" w:rsidR="0080691E" w:rsidRPr="00D86101" w:rsidRDefault="0080691E" w:rsidP="0080691E">
            <w:pPr>
              <w:pStyle w:val="ListParagraph"/>
              <w:numPr>
                <w:ilvl w:val="0"/>
                <w:numId w:val="8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ronary Artery Disease (CAD)</w:t>
            </w:r>
          </w:p>
          <w:p w14:paraId="0F29869F" w14:textId="4DAE7282" w:rsidR="0080691E" w:rsidRPr="00BC0174" w:rsidRDefault="0080691E" w:rsidP="0080691E">
            <w:pPr>
              <w:pStyle w:val="ListParagraph"/>
              <w:numPr>
                <w:ilvl w:val="0"/>
                <w:numId w:val="8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ute Coronary Syndrome (ACS)—Ch. 31</w:t>
            </w:r>
          </w:p>
          <w:p w14:paraId="345289BA" w14:textId="3C69CC9B" w:rsidR="0080691E" w:rsidRPr="00BC0174" w:rsidRDefault="0080691E" w:rsidP="0080691E">
            <w:pPr>
              <w:pStyle w:val="ListParagraph"/>
              <w:numPr>
                <w:ilvl w:val="0"/>
                <w:numId w:val="8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gina Pectoris (Chest Pain)—Ch. 31</w:t>
            </w:r>
          </w:p>
          <w:p w14:paraId="5D7A6981" w14:textId="2EB76699" w:rsidR="0080691E" w:rsidRPr="0097267B" w:rsidRDefault="0080691E" w:rsidP="0080691E">
            <w:pPr>
              <w:pStyle w:val="ListParagraph"/>
              <w:numPr>
                <w:ilvl w:val="0"/>
                <w:numId w:val="8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yocardial Infarction (MI)—Ch. 31</w:t>
            </w:r>
          </w:p>
          <w:p w14:paraId="0AB18981" w14:textId="77777777" w:rsidR="0080691E" w:rsidRPr="00386E42" w:rsidRDefault="0080691E" w:rsidP="0080691E">
            <w:pPr>
              <w:pStyle w:val="ListParagraph"/>
              <w:ind w:left="19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7A4CB33" w14:textId="77777777" w:rsidR="0080691E" w:rsidRPr="00386E42" w:rsidRDefault="0080691E" w:rsidP="0080691E">
            <w:pPr>
              <w:pStyle w:val="ListParagraph"/>
              <w:ind w:left="19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814216B" w14:textId="2053673E" w:rsidR="0080691E" w:rsidRPr="00386E42" w:rsidRDefault="0080691E" w:rsidP="0080691E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pct"/>
          </w:tcPr>
          <w:p w14:paraId="6B520DBA" w14:textId="77777777" w:rsidR="0080691E" w:rsidRDefault="0080691E" w:rsidP="0080691E">
            <w:pPr>
              <w:pStyle w:val="ListParagraph"/>
              <w:numPr>
                <w:ilvl w:val="0"/>
                <w:numId w:val="6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xam #1 Review</w:t>
            </w:r>
          </w:p>
          <w:p w14:paraId="4215C479" w14:textId="77777777" w:rsidR="0080691E" w:rsidRDefault="0080691E" w:rsidP="0080691E">
            <w:pPr>
              <w:pStyle w:val="ListParagraph"/>
              <w:numPr>
                <w:ilvl w:val="0"/>
                <w:numId w:val="6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ent remediation from Exam #1</w:t>
            </w:r>
          </w:p>
          <w:p w14:paraId="7B753BB0" w14:textId="12E3A3F6" w:rsidR="0080691E" w:rsidRDefault="0080691E" w:rsidP="0080691E">
            <w:pPr>
              <w:pStyle w:val="ListParagraph"/>
              <w:numPr>
                <w:ilvl w:val="0"/>
                <w:numId w:val="6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erPoint Lecture</w:t>
            </w:r>
          </w:p>
          <w:p w14:paraId="649C22B4" w14:textId="7CD86DF2" w:rsidR="0080691E" w:rsidRDefault="0080691E" w:rsidP="0080691E">
            <w:pPr>
              <w:pStyle w:val="ListParagraph"/>
              <w:numPr>
                <w:ilvl w:val="0"/>
                <w:numId w:val="6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diac Disorders Comparison Chart</w:t>
            </w:r>
          </w:p>
          <w:p w14:paraId="15FED8D9" w14:textId="110AE73D" w:rsidR="0080691E" w:rsidRDefault="0080691E" w:rsidP="0080691E">
            <w:pPr>
              <w:pStyle w:val="ListParagraph"/>
              <w:numPr>
                <w:ilvl w:val="0"/>
                <w:numId w:val="6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nk, Pair, Share – Client education for heart failure (dietary teaching)</w:t>
            </w:r>
          </w:p>
          <w:p w14:paraId="77311E5A" w14:textId="3F1C7C63" w:rsidR="00710331" w:rsidRDefault="00710331" w:rsidP="00710331">
            <w:pPr>
              <w:pStyle w:val="ListParagraph"/>
              <w:numPr>
                <w:ilvl w:val="0"/>
                <w:numId w:val="6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CHF Sample Question</w:t>
            </w:r>
          </w:p>
          <w:p w14:paraId="42DCC625" w14:textId="58B01F8F" w:rsidR="00710331" w:rsidRDefault="00710331" w:rsidP="00710331">
            <w:pPr>
              <w:pStyle w:val="ListParagraph"/>
              <w:numPr>
                <w:ilvl w:val="0"/>
                <w:numId w:val="6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Chest Pain ACS Practice Question</w:t>
            </w:r>
          </w:p>
          <w:p w14:paraId="77B79FB1" w14:textId="339D9242" w:rsidR="00710331" w:rsidRDefault="00710331" w:rsidP="00710331">
            <w:pPr>
              <w:pStyle w:val="ListParagraph"/>
              <w:numPr>
                <w:ilvl w:val="0"/>
                <w:numId w:val="6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GN Chest Pain MI Practice Question</w:t>
            </w:r>
          </w:p>
          <w:p w14:paraId="3F00BF46" w14:textId="05A7D3C8" w:rsidR="00710331" w:rsidRPr="00710331" w:rsidRDefault="00710331" w:rsidP="00710331">
            <w:pPr>
              <w:pStyle w:val="ListParagraph"/>
              <w:numPr>
                <w:ilvl w:val="0"/>
                <w:numId w:val="6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MI Sample Question</w:t>
            </w:r>
          </w:p>
          <w:p w14:paraId="4C326638" w14:textId="2009FF5E" w:rsidR="0080691E" w:rsidRDefault="0080691E" w:rsidP="0080691E">
            <w:pPr>
              <w:pStyle w:val="ListParagraph"/>
              <w:numPr>
                <w:ilvl w:val="0"/>
                <w:numId w:val="6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diac Catheterization worksheet</w:t>
            </w:r>
          </w:p>
          <w:p w14:paraId="1AF2054E" w14:textId="3AC5FDA7" w:rsidR="0080691E" w:rsidRDefault="0080691E" w:rsidP="0080691E">
            <w:pPr>
              <w:pStyle w:val="ListParagraph"/>
              <w:numPr>
                <w:ilvl w:val="0"/>
                <w:numId w:val="6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 Active Learning Activity</w:t>
            </w:r>
          </w:p>
          <w:p w14:paraId="58A0B187" w14:textId="64E6CEC0" w:rsidR="0080691E" w:rsidRDefault="0080691E" w:rsidP="0080691E">
            <w:pPr>
              <w:pStyle w:val="ListParagraph"/>
              <w:numPr>
                <w:ilvl w:val="0"/>
                <w:numId w:val="6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teplase worksheet</w:t>
            </w:r>
          </w:p>
          <w:p w14:paraId="38C37CEF" w14:textId="2779A8B4" w:rsidR="0080691E" w:rsidRDefault="0080691E" w:rsidP="0080691E">
            <w:pPr>
              <w:pStyle w:val="ListParagraph"/>
              <w:numPr>
                <w:ilvl w:val="0"/>
                <w:numId w:val="6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goxin Active Learning Template worksheet</w:t>
            </w:r>
          </w:p>
          <w:p w14:paraId="59EAD2AB" w14:textId="17500057" w:rsidR="0080691E" w:rsidRPr="00CD7ECF" w:rsidRDefault="0080691E" w:rsidP="0080691E">
            <w:pPr>
              <w:pStyle w:val="ListParagraph"/>
              <w:numPr>
                <w:ilvl w:val="0"/>
                <w:numId w:val="6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Cardiac Activity</w:t>
            </w:r>
          </w:p>
        </w:tc>
        <w:tc>
          <w:tcPr>
            <w:tcW w:w="867" w:type="pct"/>
          </w:tcPr>
          <w:p w14:paraId="412CF293" w14:textId="60F59A9A" w:rsidR="00522260" w:rsidRPr="00522260" w:rsidRDefault="00522260" w:rsidP="00522260">
            <w:pPr>
              <w:pStyle w:val="ListParagraph"/>
              <w:numPr>
                <w:ilvl w:val="0"/>
                <w:numId w:val="1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226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Clinical Orientation </w:t>
            </w:r>
            <w:r w:rsidR="00152CB4">
              <w:rPr>
                <w:rFonts w:ascii="Times New Roman" w:hAnsi="Times New Roman" w:cs="Times New Roman"/>
                <w:sz w:val="24"/>
                <w:szCs w:val="24"/>
              </w:rPr>
              <w:t>on 01/22/24 from 8:00 am – 12:00 pm CST</w:t>
            </w:r>
          </w:p>
          <w:p w14:paraId="7462B6B5" w14:textId="77777777" w:rsidR="00522260" w:rsidRPr="00522260" w:rsidRDefault="00522260" w:rsidP="00522260">
            <w:pPr>
              <w:pStyle w:val="ListParagraph"/>
              <w:ind w:left="360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u w:val="single"/>
              </w:rPr>
            </w:pPr>
            <w:r w:rsidRPr="00522260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u w:val="single"/>
              </w:rPr>
              <w:t>We will meet at the Clinical Site for this orientation.</w:t>
            </w:r>
          </w:p>
          <w:p w14:paraId="0A083EA2" w14:textId="77777777" w:rsidR="00522260" w:rsidRPr="00522260" w:rsidRDefault="00522260" w:rsidP="00522260">
            <w:pPr>
              <w:pStyle w:val="ListParagraph"/>
              <w:numPr>
                <w:ilvl w:val="1"/>
                <w:numId w:val="1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2260">
              <w:rPr>
                <w:rFonts w:ascii="Times New Roman" w:hAnsi="Times New Roman" w:cs="Times New Roman"/>
                <w:sz w:val="24"/>
                <w:szCs w:val="24"/>
              </w:rPr>
              <w:t>Clinical Site Orientation</w:t>
            </w:r>
          </w:p>
          <w:p w14:paraId="79579082" w14:textId="77777777" w:rsidR="00522260" w:rsidRPr="00522260" w:rsidRDefault="00522260" w:rsidP="00522260">
            <w:pPr>
              <w:pStyle w:val="ListParagraph"/>
              <w:numPr>
                <w:ilvl w:val="1"/>
                <w:numId w:val="1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2260">
              <w:rPr>
                <w:rFonts w:ascii="Times New Roman" w:hAnsi="Times New Roman" w:cs="Times New Roman"/>
                <w:sz w:val="24"/>
                <w:szCs w:val="24"/>
              </w:rPr>
              <w:t>CastleBranch Orientation Checklist</w:t>
            </w:r>
          </w:p>
          <w:p w14:paraId="2F4FCC41" w14:textId="77777777" w:rsidR="00522260" w:rsidRPr="00522260" w:rsidRDefault="00522260" w:rsidP="00522260">
            <w:pPr>
              <w:pStyle w:val="ListParagraph"/>
              <w:numPr>
                <w:ilvl w:val="1"/>
                <w:numId w:val="1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2260">
              <w:rPr>
                <w:rFonts w:ascii="Times New Roman" w:hAnsi="Times New Roman" w:cs="Times New Roman"/>
                <w:sz w:val="24"/>
                <w:szCs w:val="24"/>
              </w:rPr>
              <w:t>Review clinical paperwork</w:t>
            </w:r>
          </w:p>
          <w:p w14:paraId="2752E110" w14:textId="5805A942" w:rsidR="00B65649" w:rsidRPr="00522260" w:rsidRDefault="00522260" w:rsidP="00522260">
            <w:pPr>
              <w:pStyle w:val="ListParagraph"/>
              <w:numPr>
                <w:ilvl w:val="1"/>
                <w:numId w:val="1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2260">
              <w:rPr>
                <w:rFonts w:ascii="Times New Roman" w:hAnsi="Times New Roman" w:cs="Times New Roman"/>
                <w:sz w:val="24"/>
                <w:szCs w:val="24"/>
              </w:rPr>
              <w:t>Review clinical expectations</w:t>
            </w:r>
          </w:p>
        </w:tc>
        <w:tc>
          <w:tcPr>
            <w:tcW w:w="752" w:type="pct"/>
          </w:tcPr>
          <w:p w14:paraId="2AE99BE6" w14:textId="662DFAFA" w:rsidR="0080691E" w:rsidRDefault="0080691E" w:rsidP="00DA7585">
            <w:pPr>
              <w:pStyle w:val="ListParagraph"/>
              <w:numPr>
                <w:ilvl w:val="0"/>
                <w:numId w:val="117"/>
              </w:num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F5D3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Exam #1 </w:t>
            </w:r>
          </w:p>
          <w:p w14:paraId="398DCB9B" w14:textId="0D023C23" w:rsidR="00F20F4A" w:rsidRPr="0060345A" w:rsidRDefault="00F20F4A" w:rsidP="00F20F4A">
            <w:pPr>
              <w:pStyle w:val="ListParagraph"/>
              <w:numPr>
                <w:ilvl w:val="0"/>
                <w:numId w:val="117"/>
              </w:numPr>
              <w:spacing w:after="160" w:line="259" w:lineRule="auto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>Dosage Calculation Exam #2 Practice Assignments (Henke) (must be completed PRIOR to Dosage Calculation Exam #2)</w:t>
            </w:r>
          </w:p>
          <w:p w14:paraId="0721DFA7" w14:textId="29C9D319" w:rsidR="00F20F4A" w:rsidRPr="00AF5D36" w:rsidRDefault="00F20F4A" w:rsidP="00F20F4A">
            <w:pPr>
              <w:pStyle w:val="ListParagraph"/>
              <w:numPr>
                <w:ilvl w:val="0"/>
                <w:numId w:val="117"/>
              </w:num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Dosage Calculation Exam #2</w:t>
            </w:r>
            <w:r w:rsidRPr="00116B5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</w:t>
            </w:r>
          </w:p>
          <w:p w14:paraId="67B3A0A8" w14:textId="3EB42B64" w:rsidR="00944313" w:rsidRPr="00944313" w:rsidRDefault="00944313" w:rsidP="00944313">
            <w:pPr>
              <w:pStyle w:val="ListParagraph"/>
              <w:numPr>
                <w:ilvl w:val="0"/>
                <w:numId w:val="117"/>
              </w:num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Dosage Calculation Exam #3 Practice Assignments (Henke) (must </w:t>
            </w:r>
            <w:r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lastRenderedPageBreak/>
              <w:t>be completed PRIOR to Dosage Calculation Exam #3)</w:t>
            </w:r>
          </w:p>
          <w:p w14:paraId="5113E094" w14:textId="20F175D8" w:rsidR="0080691E" w:rsidRPr="00DE3F7D" w:rsidRDefault="005B1367" w:rsidP="00DA7585">
            <w:pPr>
              <w:pStyle w:val="ListParagraph"/>
              <w:numPr>
                <w:ilvl w:val="0"/>
                <w:numId w:val="117"/>
              </w:num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Dosage</w:t>
            </w:r>
            <w:r w:rsidR="0080691E" w:rsidRPr="00DE3F7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Calculation Exam #3 </w:t>
            </w:r>
          </w:p>
          <w:p w14:paraId="6F0F6539" w14:textId="6A42A320" w:rsidR="0080691E" w:rsidRPr="00DE3F7D" w:rsidRDefault="0080691E" w:rsidP="00DA7585">
            <w:pPr>
              <w:pStyle w:val="ListParagraph"/>
              <w:numPr>
                <w:ilvl w:val="0"/>
                <w:numId w:val="117"/>
              </w:numPr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DE3F7D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Targeted Medical Surgical 2019: Cardiovascular </w:t>
            </w:r>
          </w:p>
          <w:p w14:paraId="558B8160" w14:textId="197903A7" w:rsidR="0080691E" w:rsidRPr="00DE3F7D" w:rsidRDefault="0080691E" w:rsidP="00DA7585">
            <w:pPr>
              <w:pStyle w:val="ListParagraph"/>
              <w:numPr>
                <w:ilvl w:val="0"/>
                <w:numId w:val="117"/>
              </w:numPr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DE3F7D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Real Life RN Adult Medical Surgical: Myocardial Infarction Complications </w:t>
            </w:r>
          </w:p>
          <w:p w14:paraId="0C012EA2" w14:textId="528DEF44" w:rsidR="0080691E" w:rsidRPr="00DE3F7D" w:rsidRDefault="0080691E" w:rsidP="00DA7585">
            <w:pPr>
              <w:pStyle w:val="ListParagraph"/>
              <w:numPr>
                <w:ilvl w:val="0"/>
                <w:numId w:val="117"/>
              </w:numPr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DE3F7D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Dosage Calculations and Safe Medication Administration 3.0 Case Studies: Acute MI </w:t>
            </w:r>
          </w:p>
          <w:p w14:paraId="25C47F71" w14:textId="660F362D" w:rsidR="0080691E" w:rsidRPr="00386E42" w:rsidRDefault="0080691E" w:rsidP="00DA7585">
            <w:pPr>
              <w:pStyle w:val="ListParagraph"/>
              <w:numPr>
                <w:ilvl w:val="0"/>
                <w:numId w:val="1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lassroom Assessment Technique</w:t>
            </w:r>
          </w:p>
          <w:p w14:paraId="7C436CE2" w14:textId="020EC771" w:rsidR="0080691E" w:rsidRPr="00386E42" w:rsidRDefault="0080691E" w:rsidP="0080691E">
            <w:pPr>
              <w:pStyle w:val="ListParagraph"/>
              <w:ind w:left="25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57ED6A7" w14:textId="2380FD51" w:rsidR="001C4951" w:rsidRDefault="001C4951">
      <w:pPr>
        <w:rPr>
          <w:rFonts w:ascii="Times New Roman" w:hAnsi="Times New Roman" w:cs="Times New Roman"/>
          <w:sz w:val="24"/>
          <w:szCs w:val="24"/>
        </w:rPr>
      </w:pPr>
    </w:p>
    <w:p w14:paraId="4243C9B5" w14:textId="6F9EF183" w:rsidR="005B64EA" w:rsidRPr="00386E42" w:rsidRDefault="001427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5042" w:type="pct"/>
        <w:tblLook w:val="04A0" w:firstRow="1" w:lastRow="0" w:firstColumn="1" w:lastColumn="0" w:noHBand="0" w:noVBand="1"/>
      </w:tblPr>
      <w:tblGrid>
        <w:gridCol w:w="773"/>
        <w:gridCol w:w="105"/>
        <w:gridCol w:w="1870"/>
        <w:gridCol w:w="185"/>
        <w:gridCol w:w="2372"/>
        <w:gridCol w:w="26"/>
        <w:gridCol w:w="2178"/>
        <w:gridCol w:w="198"/>
        <w:gridCol w:w="1948"/>
        <w:gridCol w:w="296"/>
        <w:gridCol w:w="2303"/>
        <w:gridCol w:w="47"/>
        <w:gridCol w:w="2089"/>
        <w:gridCol w:w="121"/>
      </w:tblGrid>
      <w:tr w:rsidR="003737F1" w:rsidRPr="00386E42" w14:paraId="744DECD0" w14:textId="77777777" w:rsidTr="00933970">
        <w:tc>
          <w:tcPr>
            <w:tcW w:w="5000" w:type="pct"/>
            <w:gridSpan w:val="14"/>
            <w:shd w:val="clear" w:color="auto" w:fill="FFFF00"/>
          </w:tcPr>
          <w:p w14:paraId="73767B4C" w14:textId="6BFD0D41" w:rsidR="003737F1" w:rsidRPr="00386E42" w:rsidRDefault="003737F1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akeview College of Nursing</w:t>
            </w:r>
          </w:p>
          <w:p w14:paraId="2364FD16" w14:textId="5C54BDE4" w:rsidR="003737F1" w:rsidRPr="00386E42" w:rsidRDefault="003737F1" w:rsidP="00970C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N431 Adult Health II</w:t>
            </w:r>
          </w:p>
        </w:tc>
      </w:tr>
      <w:tr w:rsidR="003737F1" w:rsidRPr="00386E42" w14:paraId="4A4F3DC4" w14:textId="77777777" w:rsidTr="00933970">
        <w:tc>
          <w:tcPr>
            <w:tcW w:w="5000" w:type="pct"/>
            <w:gridSpan w:val="14"/>
          </w:tcPr>
          <w:p w14:paraId="6C82CDC3" w14:textId="34CA53F4" w:rsidR="003737F1" w:rsidRPr="00386E42" w:rsidRDefault="003737F1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Course Concepts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: Dysrhythmias, Telemetry</w:t>
            </w:r>
            <w:r w:rsidR="00A3255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A32556"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Cardioversion, Defibrillation, Pacemakers, </w:t>
            </w:r>
            <w:r w:rsidR="00A32556">
              <w:rPr>
                <w:rFonts w:ascii="Times New Roman" w:hAnsi="Times New Roman" w:cs="Times New Roman"/>
                <w:sz w:val="24"/>
                <w:szCs w:val="24"/>
              </w:rPr>
              <w:t>Implantable Cardioverter Defibrillators (</w:t>
            </w:r>
            <w:r w:rsidR="00A32556" w:rsidRPr="00386E42">
              <w:rPr>
                <w:rFonts w:ascii="Times New Roman" w:hAnsi="Times New Roman" w:cs="Times New Roman"/>
                <w:sz w:val="24"/>
                <w:szCs w:val="24"/>
              </w:rPr>
              <w:t>ICDs</w:t>
            </w:r>
            <w:r w:rsidR="00A3255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711CA8C0" w14:textId="0A2C8393" w:rsidR="003737F1" w:rsidRPr="00386E42" w:rsidRDefault="006124FE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Collaboration, Patient-Centered C</w:t>
            </w:r>
            <w:r w:rsidR="003737F1"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re, Clinical Judgment/Evidence-Based Practice, Health Promotion, Information Management, Safety, Professionalism) </w:t>
            </w:r>
          </w:p>
          <w:p w14:paraId="7382B1C7" w14:textId="77777777" w:rsidR="003737F1" w:rsidRPr="00386E42" w:rsidRDefault="003737F1" w:rsidP="00970C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 Learning Outcomes (CLOs):  </w:t>
            </w:r>
          </w:p>
          <w:p w14:paraId="55263999" w14:textId="77777777" w:rsidR="003737F1" w:rsidRPr="00386E42" w:rsidRDefault="003737F1" w:rsidP="003237A9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monstrate evidence-based clinical judgment to provide safe, patient-centered care for adults with a variety of complex acute and chronic health problems.</w:t>
            </w:r>
          </w:p>
          <w:p w14:paraId="367C9560" w14:textId="77777777" w:rsidR="003737F1" w:rsidRPr="00386E42" w:rsidRDefault="003737F1" w:rsidP="003237A9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pply pathophysiology to prioritize safe, evidence-based nursing care to patients with complex acute and chronic health conditions. </w:t>
            </w:r>
          </w:p>
          <w:p w14:paraId="647B41D7" w14:textId="00DE0D1F" w:rsidR="003737F1" w:rsidRPr="00386E42" w:rsidRDefault="003737F1" w:rsidP="003237A9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ractice appropriate culturally competent communication skills and professional behaviors to collaborate with patients, nursing team members, and the interdisciplinary health care team.</w:t>
            </w:r>
          </w:p>
          <w:p w14:paraId="6799B742" w14:textId="77777777" w:rsidR="003737F1" w:rsidRPr="00386E42" w:rsidRDefault="003737F1" w:rsidP="003237A9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ifferentiate the nursing role in delegation and supervision of care of the adult patient.</w:t>
            </w:r>
          </w:p>
          <w:p w14:paraId="0F185D3C" w14:textId="77777777" w:rsidR="003737F1" w:rsidRPr="00386E42" w:rsidRDefault="003737F1" w:rsidP="003237A9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erform advanced nursing psychomotor skills for safe, quality patient care.</w:t>
            </w:r>
          </w:p>
          <w:p w14:paraId="368C957A" w14:textId="34BD7CBF" w:rsidR="003737F1" w:rsidRPr="00386E42" w:rsidRDefault="003737F1" w:rsidP="003237A9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ordinate patient education to promote health and prevent illness.</w:t>
            </w:r>
          </w:p>
        </w:tc>
      </w:tr>
      <w:tr w:rsidR="003737F1" w:rsidRPr="00386E42" w14:paraId="5363F58A" w14:textId="77777777" w:rsidTr="00933970">
        <w:tc>
          <w:tcPr>
            <w:tcW w:w="304" w:type="pct"/>
            <w:gridSpan w:val="2"/>
            <w:shd w:val="clear" w:color="auto" w:fill="F2F2F2" w:themeFill="background1" w:themeFillShade="F2"/>
          </w:tcPr>
          <w:p w14:paraId="5D0156E0" w14:textId="77777777" w:rsidR="003737F1" w:rsidRPr="00944313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44313">
              <w:rPr>
                <w:rFonts w:ascii="Times New Roman" w:hAnsi="Times New Roman" w:cs="Times New Roman"/>
                <w:b/>
                <w:szCs w:val="24"/>
              </w:rPr>
              <w:t>Week</w:t>
            </w:r>
          </w:p>
          <w:p w14:paraId="176EC4F1" w14:textId="77777777" w:rsidR="003737F1" w:rsidRPr="00944313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644" w:type="pct"/>
            <w:shd w:val="clear" w:color="auto" w:fill="F2F2F2" w:themeFill="background1" w:themeFillShade="F2"/>
          </w:tcPr>
          <w:p w14:paraId="0F8604CE" w14:textId="77777777" w:rsidR="003737F1" w:rsidRPr="00944313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44313">
              <w:rPr>
                <w:rFonts w:ascii="Times New Roman" w:hAnsi="Times New Roman" w:cs="Times New Roman"/>
                <w:b/>
                <w:szCs w:val="24"/>
              </w:rPr>
              <w:t>Unit Concept</w:t>
            </w:r>
          </w:p>
        </w:tc>
        <w:tc>
          <w:tcPr>
            <w:tcW w:w="890" w:type="pct"/>
            <w:gridSpan w:val="3"/>
            <w:shd w:val="clear" w:color="auto" w:fill="F2F2F2" w:themeFill="background1" w:themeFillShade="F2"/>
          </w:tcPr>
          <w:p w14:paraId="23730F9B" w14:textId="77777777" w:rsidR="003737F1" w:rsidRPr="00944313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44313">
              <w:rPr>
                <w:rFonts w:ascii="Times New Roman" w:hAnsi="Times New Roman" w:cs="Times New Roman"/>
                <w:b/>
                <w:szCs w:val="24"/>
              </w:rPr>
              <w:t>Weekly Student Outcomes</w:t>
            </w:r>
          </w:p>
        </w:tc>
        <w:tc>
          <w:tcPr>
            <w:tcW w:w="750" w:type="pct"/>
            <w:shd w:val="clear" w:color="auto" w:fill="F2F2F2" w:themeFill="background1" w:themeFillShade="F2"/>
          </w:tcPr>
          <w:p w14:paraId="102A6CB4" w14:textId="064A211B" w:rsidR="003737F1" w:rsidRPr="00944313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44313">
              <w:rPr>
                <w:rFonts w:ascii="Times New Roman" w:hAnsi="Times New Roman" w:cs="Times New Roman"/>
                <w:b/>
                <w:szCs w:val="24"/>
              </w:rPr>
              <w:t>Required Readings in Hinkle &amp; Cheever</w:t>
            </w:r>
          </w:p>
        </w:tc>
        <w:tc>
          <w:tcPr>
            <w:tcW w:w="739" w:type="pct"/>
            <w:gridSpan w:val="2"/>
            <w:shd w:val="clear" w:color="auto" w:fill="F2F2F2" w:themeFill="background1" w:themeFillShade="F2"/>
          </w:tcPr>
          <w:p w14:paraId="48EDC580" w14:textId="39FD9CED" w:rsidR="003737F1" w:rsidRPr="00944313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44313">
              <w:rPr>
                <w:rFonts w:ascii="Times New Roman" w:hAnsi="Times New Roman" w:cs="Times New Roman"/>
                <w:b/>
                <w:szCs w:val="24"/>
              </w:rPr>
              <w:t>Teaching Methods/Classroom Activities</w:t>
            </w:r>
          </w:p>
        </w:tc>
        <w:tc>
          <w:tcPr>
            <w:tcW w:w="895" w:type="pct"/>
            <w:gridSpan w:val="2"/>
            <w:shd w:val="clear" w:color="auto" w:fill="F2F2F2" w:themeFill="background1" w:themeFillShade="F2"/>
          </w:tcPr>
          <w:p w14:paraId="4698DC21" w14:textId="2F7F7D11" w:rsidR="003737F1" w:rsidRPr="00944313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44313">
              <w:rPr>
                <w:rFonts w:ascii="Times New Roman" w:hAnsi="Times New Roman" w:cs="Times New Roman"/>
                <w:b/>
                <w:szCs w:val="24"/>
              </w:rPr>
              <w:t>Lab/Clinical/Sim Lab Activities</w:t>
            </w:r>
          </w:p>
        </w:tc>
        <w:tc>
          <w:tcPr>
            <w:tcW w:w="777" w:type="pct"/>
            <w:gridSpan w:val="3"/>
            <w:shd w:val="clear" w:color="auto" w:fill="F2F2F2" w:themeFill="background1" w:themeFillShade="F2"/>
          </w:tcPr>
          <w:p w14:paraId="7141B44E" w14:textId="34ED1BA4" w:rsidR="003737F1" w:rsidRPr="00944313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44313">
              <w:rPr>
                <w:rFonts w:ascii="Times New Roman" w:hAnsi="Times New Roman" w:cs="Times New Roman"/>
                <w:b/>
                <w:szCs w:val="24"/>
              </w:rPr>
              <w:t>Evaluation</w:t>
            </w:r>
          </w:p>
          <w:p w14:paraId="00AEF7C5" w14:textId="77777777" w:rsidR="003737F1" w:rsidRPr="00944313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44313">
              <w:rPr>
                <w:rFonts w:ascii="Times New Roman" w:hAnsi="Times New Roman" w:cs="Times New Roman"/>
                <w:b/>
                <w:szCs w:val="24"/>
              </w:rPr>
              <w:t>Method</w:t>
            </w:r>
          </w:p>
        </w:tc>
      </w:tr>
      <w:tr w:rsidR="003737F1" w:rsidRPr="00386E42" w14:paraId="725606E0" w14:textId="77777777" w:rsidTr="00933970">
        <w:tc>
          <w:tcPr>
            <w:tcW w:w="304" w:type="pct"/>
            <w:gridSpan w:val="2"/>
          </w:tcPr>
          <w:p w14:paraId="156BDEAE" w14:textId="77777777" w:rsidR="003737F1" w:rsidRDefault="003737F1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  <w:p w14:paraId="529F91EF" w14:textId="77777777" w:rsidR="00944313" w:rsidRDefault="00944313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CF9915" w14:textId="05EDF67C" w:rsidR="00944313" w:rsidRPr="00386E42" w:rsidRDefault="00944313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44" w:type="pct"/>
          </w:tcPr>
          <w:p w14:paraId="5CA524D5" w14:textId="0EBB2817" w:rsidR="00894F72" w:rsidRPr="00894F72" w:rsidRDefault="00894F72" w:rsidP="00894F7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4F72"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  <w:p w14:paraId="7E675885" w14:textId="68F01A95" w:rsidR="00AD3A29" w:rsidRPr="00AD3A29" w:rsidRDefault="00AD3A29" w:rsidP="00640F54">
            <w:pPr>
              <w:pStyle w:val="ListParagraph"/>
              <w:numPr>
                <w:ilvl w:val="0"/>
                <w:numId w:val="90"/>
              </w:numPr>
              <w:ind w:left="280" w:hanging="280"/>
              <w:rPr>
                <w:rFonts w:ascii="Times New Roman" w:hAnsi="Times New Roman" w:cs="Times New Roman"/>
                <w:sz w:val="24"/>
                <w:szCs w:val="24"/>
              </w:rPr>
            </w:pPr>
            <w:r w:rsidRPr="00AD3A29">
              <w:rPr>
                <w:rFonts w:ascii="Times New Roman" w:hAnsi="Times New Roman" w:cs="Times New Roman"/>
                <w:sz w:val="24"/>
                <w:szCs w:val="24"/>
              </w:rPr>
              <w:t>Dysrhythmias</w:t>
            </w:r>
          </w:p>
          <w:p w14:paraId="77F7F462" w14:textId="5DBBEF82" w:rsidR="00AD3A29" w:rsidRDefault="00AD3A29" w:rsidP="003237A9">
            <w:pPr>
              <w:pStyle w:val="ListParagraph"/>
              <w:numPr>
                <w:ilvl w:val="0"/>
                <w:numId w:val="36"/>
              </w:numPr>
              <w:tabs>
                <w:tab w:val="left" w:pos="177"/>
                <w:tab w:val="left" w:pos="35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Telemetry</w:t>
            </w:r>
          </w:p>
          <w:p w14:paraId="193365BF" w14:textId="3C25248C" w:rsidR="0097267B" w:rsidRPr="00386E42" w:rsidRDefault="0097267B" w:rsidP="003237A9">
            <w:pPr>
              <w:pStyle w:val="ListParagraph"/>
              <w:numPr>
                <w:ilvl w:val="0"/>
                <w:numId w:val="36"/>
              </w:numPr>
              <w:tabs>
                <w:tab w:val="left" w:pos="177"/>
                <w:tab w:val="left" w:pos="35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ardioversion</w:t>
            </w:r>
          </w:p>
          <w:p w14:paraId="63D31F82" w14:textId="532320B3" w:rsidR="0097267B" w:rsidRDefault="0097267B" w:rsidP="003237A9">
            <w:pPr>
              <w:pStyle w:val="ListParagraph"/>
              <w:numPr>
                <w:ilvl w:val="0"/>
                <w:numId w:val="36"/>
              </w:numPr>
              <w:tabs>
                <w:tab w:val="left" w:pos="177"/>
                <w:tab w:val="left" w:pos="35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fibrillation</w:t>
            </w:r>
          </w:p>
          <w:p w14:paraId="4CE6157D" w14:textId="77777777" w:rsidR="00894F72" w:rsidRDefault="00894F72" w:rsidP="00894F72">
            <w:pPr>
              <w:tabs>
                <w:tab w:val="left" w:pos="177"/>
                <w:tab w:val="left" w:pos="35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AA4A19" w14:textId="74EFC6A0" w:rsidR="00894F72" w:rsidRPr="00894F72" w:rsidRDefault="00894F72" w:rsidP="00894F72">
            <w:pPr>
              <w:tabs>
                <w:tab w:val="left" w:pos="177"/>
                <w:tab w:val="left" w:pos="35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4F72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  <w:p w14:paraId="356CB73D" w14:textId="77777777" w:rsidR="0097267B" w:rsidRPr="00386E42" w:rsidRDefault="0097267B" w:rsidP="003237A9">
            <w:pPr>
              <w:pStyle w:val="ListParagraph"/>
              <w:numPr>
                <w:ilvl w:val="0"/>
                <w:numId w:val="36"/>
              </w:numPr>
              <w:tabs>
                <w:tab w:val="left" w:pos="177"/>
                <w:tab w:val="left" w:pos="35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acemakers</w:t>
            </w:r>
          </w:p>
          <w:p w14:paraId="033099CB" w14:textId="5AB88B3C" w:rsidR="003737F1" w:rsidRPr="00AD3A29" w:rsidRDefault="0097267B" w:rsidP="003237A9">
            <w:pPr>
              <w:pStyle w:val="ListParagraph"/>
              <w:numPr>
                <w:ilvl w:val="0"/>
                <w:numId w:val="3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plantable Cardioverter Defibrillators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ICD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3737F1" w:rsidRPr="00AD3A2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256AD622" w14:textId="555C02B4" w:rsidR="003737F1" w:rsidRPr="00386E42" w:rsidRDefault="003737F1" w:rsidP="003237A9">
            <w:pPr>
              <w:pStyle w:val="ListParagraph"/>
              <w:numPr>
                <w:ilvl w:val="0"/>
                <w:numId w:val="3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Telemetry Review &amp; Practice</w:t>
            </w:r>
          </w:p>
          <w:p w14:paraId="59997670" w14:textId="2E56AC0B" w:rsidR="003737F1" w:rsidRPr="00386E42" w:rsidRDefault="003737F1" w:rsidP="005C61A1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890" w:type="pct"/>
            <w:gridSpan w:val="3"/>
          </w:tcPr>
          <w:p w14:paraId="1A5CED6B" w14:textId="02C0435A" w:rsidR="0097267B" w:rsidRDefault="0097267B" w:rsidP="00640F54">
            <w:pPr>
              <w:pStyle w:val="ListParagraph"/>
              <w:numPr>
                <w:ilvl w:val="0"/>
                <w:numId w:val="8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73A31">
              <w:rPr>
                <w:rFonts w:ascii="Times New Roman" w:hAnsi="Times New Roman" w:cs="Times New Roman"/>
                <w:sz w:val="24"/>
                <w:szCs w:val="24"/>
              </w:rPr>
              <w:t>Describe the nursing management of treating the patient with dysrhythmias with cardioversion and/or defibrillation. (CSLOs #1,2,3,4,5,6)</w:t>
            </w:r>
          </w:p>
          <w:p w14:paraId="6D5EFD73" w14:textId="77777777" w:rsidR="00073A31" w:rsidRPr="00386E42" w:rsidRDefault="00073A31" w:rsidP="00640F54">
            <w:pPr>
              <w:pStyle w:val="ListParagraph"/>
              <w:numPr>
                <w:ilvl w:val="0"/>
                <w:numId w:val="8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Detect cardiac dysrhythmias on telemetry 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ectrocardiograms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ECG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. (CSLOs#1,2,3,4)</w:t>
            </w:r>
          </w:p>
          <w:p w14:paraId="702E20DB" w14:textId="77777777" w:rsidR="00073A31" w:rsidRPr="00386E42" w:rsidRDefault="00073A31" w:rsidP="00640F54">
            <w:pPr>
              <w:pStyle w:val="ListParagraph"/>
              <w:numPr>
                <w:ilvl w:val="0"/>
                <w:numId w:val="8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Demonstrate the process of obtaining 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ectrocardiogram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EC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. (CSLO #5)</w:t>
            </w:r>
          </w:p>
          <w:p w14:paraId="34AF69F8" w14:textId="77777777" w:rsidR="00073A31" w:rsidRPr="00386E42" w:rsidRDefault="00073A31" w:rsidP="00640F54">
            <w:pPr>
              <w:pStyle w:val="ListParagraph"/>
              <w:numPr>
                <w:ilvl w:val="0"/>
                <w:numId w:val="8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Correlate the components of the norm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lectrocardiogram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EC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with physiologic events of the heart (CSLO #2).</w:t>
            </w:r>
          </w:p>
          <w:p w14:paraId="24E48214" w14:textId="1F749293" w:rsidR="00073A31" w:rsidRDefault="00073A31" w:rsidP="00640F54">
            <w:pPr>
              <w:pStyle w:val="ListParagraph"/>
              <w:numPr>
                <w:ilvl w:val="0"/>
                <w:numId w:val="8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Explain manifestations, medical and nursing manage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and their treatment and to patients experiencing cardiac dysrhythmias. (CSLOs#1,2,3,4,5,6)</w:t>
            </w:r>
          </w:p>
          <w:p w14:paraId="4FCCB0FF" w14:textId="77777777" w:rsidR="009267AD" w:rsidRPr="00386E42" w:rsidRDefault="009267AD" w:rsidP="00640F54">
            <w:pPr>
              <w:pStyle w:val="ListParagraph"/>
              <w:numPr>
                <w:ilvl w:val="0"/>
                <w:numId w:val="8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Interpret the different types of pacemakers and their nursing management. (CSLOs #1,2,3,4,6)</w:t>
            </w:r>
          </w:p>
          <w:p w14:paraId="23E857D3" w14:textId="3E50A83F" w:rsidR="003737F1" w:rsidRPr="005C657F" w:rsidRDefault="009267AD" w:rsidP="00640F54">
            <w:pPr>
              <w:pStyle w:val="ListParagraph"/>
              <w:numPr>
                <w:ilvl w:val="0"/>
                <w:numId w:val="8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Detect cardiac dysrhythmias on telemetry 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ectrocardiograms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ECG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. (CSLOs#1,2,3,4)</w:t>
            </w:r>
          </w:p>
        </w:tc>
        <w:tc>
          <w:tcPr>
            <w:tcW w:w="750" w:type="pct"/>
          </w:tcPr>
          <w:p w14:paraId="2569A1AE" w14:textId="77777777" w:rsidR="00CD7ECF" w:rsidRDefault="00CD7ECF" w:rsidP="00640F54">
            <w:pPr>
              <w:pStyle w:val="ListParagraph"/>
              <w:numPr>
                <w:ilvl w:val="0"/>
                <w:numId w:val="9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ysrhythmias—Ch. 26</w:t>
            </w:r>
          </w:p>
          <w:p w14:paraId="606C4AA7" w14:textId="77777777" w:rsidR="00CD7ECF" w:rsidRPr="0097267B" w:rsidRDefault="00CD7ECF" w:rsidP="00640F54">
            <w:pPr>
              <w:pStyle w:val="ListParagraph"/>
              <w:numPr>
                <w:ilvl w:val="0"/>
                <w:numId w:val="9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metry—Ch. 26</w:t>
            </w:r>
          </w:p>
          <w:p w14:paraId="30684ECB" w14:textId="77777777" w:rsidR="0097267B" w:rsidRPr="00BC0174" w:rsidRDefault="0097267B" w:rsidP="00640F54">
            <w:pPr>
              <w:pStyle w:val="ListParagraph"/>
              <w:numPr>
                <w:ilvl w:val="0"/>
                <w:numId w:val="95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dioversion—Ch. 26</w:t>
            </w:r>
          </w:p>
          <w:p w14:paraId="2CA39AEA" w14:textId="77777777" w:rsidR="0097267B" w:rsidRPr="00BC0174" w:rsidRDefault="0097267B" w:rsidP="00640F54">
            <w:pPr>
              <w:pStyle w:val="ListParagraph"/>
              <w:numPr>
                <w:ilvl w:val="0"/>
                <w:numId w:val="95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ibrillation—Ch. 26</w:t>
            </w:r>
          </w:p>
          <w:p w14:paraId="1B7ABC55" w14:textId="77777777" w:rsidR="0097267B" w:rsidRPr="00BC0174" w:rsidRDefault="0097267B" w:rsidP="00640F54">
            <w:pPr>
              <w:pStyle w:val="ListParagraph"/>
              <w:numPr>
                <w:ilvl w:val="0"/>
                <w:numId w:val="95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cemakers—Ch. 26</w:t>
            </w:r>
          </w:p>
          <w:p w14:paraId="0753AEDF" w14:textId="4F0BBC21" w:rsidR="0097267B" w:rsidRPr="0097267B" w:rsidRDefault="0097267B" w:rsidP="00640F54">
            <w:pPr>
              <w:pStyle w:val="ListParagraph"/>
              <w:numPr>
                <w:ilvl w:val="0"/>
                <w:numId w:val="95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plantable Cardioverter Defibrillators (ICDs)—Ch. 26</w:t>
            </w:r>
          </w:p>
          <w:p w14:paraId="2D29CF1C" w14:textId="77777777" w:rsidR="003737F1" w:rsidRPr="00B35E40" w:rsidRDefault="003737F1" w:rsidP="00B35E4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998B33" w14:textId="3158BE49" w:rsidR="003737F1" w:rsidRPr="00386E42" w:rsidRDefault="003737F1" w:rsidP="00C814CC">
            <w:pPr>
              <w:pStyle w:val="ListParagraph"/>
              <w:ind w:left="19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Recommended Extra Learning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8A7375">
              <w:rPr>
                <w:rFonts w:ascii="Times New Roman" w:hAnsi="Times New Roman" w:cs="Times New Roman"/>
                <w:sz w:val="24"/>
                <w:szCs w:val="24"/>
              </w:rPr>
              <w:t>RN Adult Medical Surgical Nursing ATI Bo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  <w:p w14:paraId="32DCF211" w14:textId="77777777" w:rsidR="003737F1" w:rsidRDefault="003737F1" w:rsidP="00E32ADB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150D1D" w14:textId="77777777" w:rsidR="00CD7ECF" w:rsidRDefault="00CD7ECF" w:rsidP="00640F54">
            <w:pPr>
              <w:pStyle w:val="ListParagraph"/>
              <w:numPr>
                <w:ilvl w:val="0"/>
                <w:numId w:val="9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ysrhythmias—Ch. 28</w:t>
            </w:r>
          </w:p>
          <w:p w14:paraId="1CA4DCB1" w14:textId="77777777" w:rsidR="00CD7ECF" w:rsidRPr="00BC0174" w:rsidRDefault="00CD7ECF" w:rsidP="00640F54">
            <w:pPr>
              <w:pStyle w:val="ListParagraph"/>
              <w:numPr>
                <w:ilvl w:val="0"/>
                <w:numId w:val="96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metry—Ch. 28</w:t>
            </w:r>
          </w:p>
          <w:p w14:paraId="44B9A2EB" w14:textId="77777777" w:rsidR="0097267B" w:rsidRPr="00BC0174" w:rsidRDefault="0097267B" w:rsidP="00640F54">
            <w:pPr>
              <w:pStyle w:val="ListParagraph"/>
              <w:numPr>
                <w:ilvl w:val="0"/>
                <w:numId w:val="96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dioversion—Ch. 28</w:t>
            </w:r>
          </w:p>
          <w:p w14:paraId="20ABDB67" w14:textId="77777777" w:rsidR="0097267B" w:rsidRPr="00BC0174" w:rsidRDefault="0097267B" w:rsidP="00640F54">
            <w:pPr>
              <w:pStyle w:val="ListParagraph"/>
              <w:numPr>
                <w:ilvl w:val="0"/>
                <w:numId w:val="96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ibrillation—Ch. 28</w:t>
            </w:r>
          </w:p>
          <w:p w14:paraId="7C0CC393" w14:textId="77777777" w:rsidR="0097267B" w:rsidRPr="00BC0174" w:rsidRDefault="0097267B" w:rsidP="00640F54">
            <w:pPr>
              <w:pStyle w:val="ListParagraph"/>
              <w:numPr>
                <w:ilvl w:val="0"/>
                <w:numId w:val="96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cemakers—Ch. 29</w:t>
            </w:r>
          </w:p>
          <w:p w14:paraId="3FD0B4EC" w14:textId="09B091D9" w:rsidR="0097267B" w:rsidRPr="0097267B" w:rsidRDefault="0097267B" w:rsidP="00640F54">
            <w:pPr>
              <w:pStyle w:val="ListParagraph"/>
              <w:numPr>
                <w:ilvl w:val="0"/>
                <w:numId w:val="96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plantable Cardioverter Defibrillators (ICDs)—Ch. 29</w:t>
            </w:r>
          </w:p>
          <w:p w14:paraId="527DE730" w14:textId="52EDA27E" w:rsidR="003737F1" w:rsidRPr="0097267B" w:rsidRDefault="003737F1" w:rsidP="0097267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9" w:type="pct"/>
            <w:gridSpan w:val="2"/>
          </w:tcPr>
          <w:p w14:paraId="7329DA73" w14:textId="77777777" w:rsidR="00CD7ECF" w:rsidRDefault="00CD7ECF" w:rsidP="003237A9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werPoint Lecture</w:t>
            </w:r>
          </w:p>
          <w:p w14:paraId="27AE6D9B" w14:textId="77777777" w:rsidR="00CD7ECF" w:rsidRDefault="00CD7ECF" w:rsidP="003237A9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ysrhythmia Comparison Charts </w:t>
            </w:r>
          </w:p>
          <w:p w14:paraId="69AFA8A6" w14:textId="77777777" w:rsidR="00CD7ECF" w:rsidRDefault="00CD7ECF" w:rsidP="003237A9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KG Waveform worksheet</w:t>
            </w:r>
          </w:p>
          <w:p w14:paraId="12E5E43D" w14:textId="77777777" w:rsidR="00CD7ECF" w:rsidRDefault="00CD7ECF" w:rsidP="003237A9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diac Dysrhythmia Heartbeat Dance Video</w:t>
            </w:r>
          </w:p>
          <w:p w14:paraId="1871BC46" w14:textId="77777777" w:rsidR="00CD7ECF" w:rsidRDefault="00CD7ECF" w:rsidP="003237A9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metry Strip Interpretation practice</w:t>
            </w:r>
          </w:p>
          <w:p w14:paraId="5E50812D" w14:textId="77777777" w:rsidR="00CD7ECF" w:rsidRDefault="00CD7ECF" w:rsidP="003237A9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KG Interpretation Cheat Sheet</w:t>
            </w:r>
          </w:p>
          <w:p w14:paraId="51787A95" w14:textId="77777777" w:rsidR="00CD7ECF" w:rsidRPr="001B369C" w:rsidRDefault="00CD7ECF" w:rsidP="003237A9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diac Review Kahoot! Game</w:t>
            </w:r>
          </w:p>
          <w:p w14:paraId="52A89D85" w14:textId="12744F77" w:rsidR="001B369C" w:rsidRDefault="001B369C" w:rsidP="003237A9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KG Waveform with Pacemaker Spikes handout</w:t>
            </w:r>
          </w:p>
          <w:p w14:paraId="1319375D" w14:textId="11AD8016" w:rsidR="00710331" w:rsidRDefault="00710331" w:rsidP="003237A9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Atrial Fibrillation Practice Questions</w:t>
            </w:r>
          </w:p>
          <w:p w14:paraId="48177C05" w14:textId="45BC71AB" w:rsidR="00710331" w:rsidRDefault="00710331" w:rsidP="003237A9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Atrial Fibrillation with RVR Practice Question</w:t>
            </w:r>
          </w:p>
          <w:p w14:paraId="6961774C" w14:textId="4182A181" w:rsidR="00710331" w:rsidRDefault="00710331" w:rsidP="003237A9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CHF and Atrial Fibrillation Practice Questions</w:t>
            </w:r>
          </w:p>
          <w:p w14:paraId="4B7AAC87" w14:textId="1E580F32" w:rsidR="00710331" w:rsidRDefault="00710331" w:rsidP="003237A9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GN Pacemaker Sample Question </w:t>
            </w:r>
          </w:p>
          <w:p w14:paraId="334BB1C1" w14:textId="4AC617D6" w:rsidR="00710331" w:rsidRPr="00AF11E6" w:rsidRDefault="00710331" w:rsidP="003237A9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Cardiac Unfolding Case Study</w:t>
            </w:r>
          </w:p>
          <w:p w14:paraId="7DD628CD" w14:textId="3DFAAFD0" w:rsidR="00125D7E" w:rsidRDefault="00125D7E" w:rsidP="003237A9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lemetry </w:t>
            </w:r>
            <w:r w:rsidR="001B369C">
              <w:rPr>
                <w:rFonts w:ascii="Times New Roman" w:hAnsi="Times New Roman" w:cs="Times New Roman"/>
                <w:sz w:val="24"/>
                <w:szCs w:val="24"/>
              </w:rPr>
              <w:t xml:space="preserve">Review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lders</w:t>
            </w:r>
          </w:p>
          <w:p w14:paraId="5537946E" w14:textId="7C5F10AA" w:rsidR="001B369C" w:rsidRDefault="001B369C" w:rsidP="003237A9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KG Interpretation Cheat Sheet</w:t>
            </w:r>
          </w:p>
          <w:p w14:paraId="0A98A38B" w14:textId="08483979" w:rsidR="003F4F60" w:rsidRDefault="003F4F60" w:rsidP="003237A9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lemetry Strip Interpretation </w:t>
            </w:r>
            <w:r w:rsidR="00125D7E">
              <w:rPr>
                <w:rFonts w:ascii="Times New Roman" w:hAnsi="Times New Roman" w:cs="Times New Roman"/>
                <w:sz w:val="24"/>
                <w:szCs w:val="24"/>
              </w:rPr>
              <w:t xml:space="preserve">review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actice</w:t>
            </w:r>
          </w:p>
          <w:p w14:paraId="7D6F82E6" w14:textId="1CC6CC3D" w:rsidR="003F4F60" w:rsidRDefault="003F4F60" w:rsidP="003237A9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tional telemetry strip interpretation practice quiz in ATI</w:t>
            </w:r>
          </w:p>
        </w:tc>
        <w:tc>
          <w:tcPr>
            <w:tcW w:w="895" w:type="pct"/>
            <w:gridSpan w:val="2"/>
          </w:tcPr>
          <w:p w14:paraId="50C5DB1F" w14:textId="77777777" w:rsidR="00522260" w:rsidRPr="00522260" w:rsidRDefault="00522260" w:rsidP="00522260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226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imulation Day  on 01/29/24 from 9:00 am – 1:30 pm CST</w:t>
            </w:r>
          </w:p>
          <w:p w14:paraId="517414EB" w14:textId="77777777" w:rsidR="00522260" w:rsidRPr="00522260" w:rsidRDefault="00522260" w:rsidP="00522260">
            <w:pPr>
              <w:pStyle w:val="ListParagraph"/>
              <w:numPr>
                <w:ilvl w:val="1"/>
                <w:numId w:val="3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2260">
              <w:rPr>
                <w:rFonts w:ascii="Times New Roman" w:hAnsi="Times New Roman" w:cs="Times New Roman"/>
                <w:sz w:val="24"/>
                <w:szCs w:val="24"/>
              </w:rPr>
              <w:t>Cultural Competence simulation</w:t>
            </w:r>
          </w:p>
          <w:p w14:paraId="6D536159" w14:textId="77777777" w:rsidR="00522260" w:rsidRPr="00522260" w:rsidRDefault="00522260" w:rsidP="00522260">
            <w:pPr>
              <w:pStyle w:val="ListParagraph"/>
              <w:numPr>
                <w:ilvl w:val="1"/>
                <w:numId w:val="3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2260">
              <w:rPr>
                <w:rFonts w:ascii="Times New Roman" w:hAnsi="Times New Roman" w:cs="Times New Roman"/>
                <w:sz w:val="24"/>
                <w:szCs w:val="24"/>
              </w:rPr>
              <w:t>Hospital Room of Horrors simulation</w:t>
            </w:r>
          </w:p>
          <w:p w14:paraId="32CA7557" w14:textId="77777777" w:rsidR="00522260" w:rsidRPr="00522260" w:rsidRDefault="00522260" w:rsidP="00522260">
            <w:pPr>
              <w:pStyle w:val="ListParagraph"/>
              <w:numPr>
                <w:ilvl w:val="1"/>
                <w:numId w:val="3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2260">
              <w:rPr>
                <w:rFonts w:ascii="Times New Roman" w:hAnsi="Times New Roman" w:cs="Times New Roman"/>
                <w:sz w:val="24"/>
                <w:szCs w:val="24"/>
              </w:rPr>
              <w:t>EKG</w:t>
            </w:r>
          </w:p>
          <w:p w14:paraId="431AF71A" w14:textId="7CE9E49F" w:rsidR="00A01FB4" w:rsidRPr="00522260" w:rsidRDefault="00522260" w:rsidP="00522260">
            <w:pPr>
              <w:pStyle w:val="ListParagraph"/>
              <w:numPr>
                <w:ilvl w:val="1"/>
                <w:numId w:val="37"/>
              </w:numPr>
              <w:spacing w:after="200"/>
            </w:pPr>
            <w:r w:rsidRPr="00522260">
              <w:rPr>
                <w:rFonts w:ascii="Times New Roman" w:hAnsi="Times New Roman" w:cs="Times New Roman"/>
                <w:sz w:val="24"/>
                <w:szCs w:val="24"/>
              </w:rPr>
              <w:t>BiPap</w:t>
            </w:r>
            <w:r w:rsidRPr="00C1453E">
              <w:rPr>
                <w:b/>
                <w:color w:val="FF0000"/>
              </w:rPr>
              <w:t xml:space="preserve"> </w:t>
            </w:r>
          </w:p>
        </w:tc>
        <w:tc>
          <w:tcPr>
            <w:tcW w:w="777" w:type="pct"/>
            <w:gridSpan w:val="3"/>
          </w:tcPr>
          <w:p w14:paraId="4CD1E26B" w14:textId="26EC8B69" w:rsidR="003737F1" w:rsidRDefault="003737F1" w:rsidP="003237A9">
            <w:pPr>
              <w:pStyle w:val="ListParagraph"/>
              <w:numPr>
                <w:ilvl w:val="0"/>
                <w:numId w:val="7"/>
              </w:numPr>
              <w:ind w:left="252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a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lan Assignment</w:t>
            </w:r>
          </w:p>
          <w:p w14:paraId="5BAD0F4A" w14:textId="57B7AC33" w:rsidR="000A529F" w:rsidRDefault="000A529F" w:rsidP="003237A9">
            <w:pPr>
              <w:pStyle w:val="ListParagraph"/>
              <w:numPr>
                <w:ilvl w:val="0"/>
                <w:numId w:val="7"/>
              </w:numPr>
              <w:ind w:left="252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ing Plan Assignment</w:t>
            </w:r>
          </w:p>
          <w:p w14:paraId="3C55FDAA" w14:textId="6E0867C7" w:rsidR="001B369C" w:rsidRDefault="001B369C" w:rsidP="003237A9">
            <w:pPr>
              <w:pStyle w:val="ListParagraph"/>
              <w:numPr>
                <w:ilvl w:val="0"/>
                <w:numId w:val="7"/>
              </w:numPr>
              <w:ind w:left="252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ept Map Assignment</w:t>
            </w:r>
          </w:p>
          <w:p w14:paraId="15E0F5FB" w14:textId="0C74A4EB" w:rsidR="000A529F" w:rsidRPr="00386E42" w:rsidRDefault="000A529F" w:rsidP="003237A9">
            <w:pPr>
              <w:pStyle w:val="ListParagraph"/>
              <w:numPr>
                <w:ilvl w:val="0"/>
                <w:numId w:val="7"/>
              </w:numPr>
              <w:ind w:left="252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lective Clinical Journal Assignment</w:t>
            </w:r>
          </w:p>
          <w:p w14:paraId="1B93294B" w14:textId="6855E2D7" w:rsidR="003737F1" w:rsidRPr="00386E42" w:rsidRDefault="003737F1" w:rsidP="003237A9">
            <w:pPr>
              <w:pStyle w:val="ListParagraph"/>
              <w:numPr>
                <w:ilvl w:val="0"/>
                <w:numId w:val="7"/>
              </w:numPr>
              <w:ind w:left="252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ctrocardiogram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EC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demonstration &amp; practice</w:t>
            </w:r>
          </w:p>
          <w:p w14:paraId="730C8F84" w14:textId="601507DE" w:rsidR="003737F1" w:rsidRPr="001B369C" w:rsidRDefault="003737F1" w:rsidP="003237A9">
            <w:pPr>
              <w:pStyle w:val="ListParagraph"/>
              <w:numPr>
                <w:ilvl w:val="0"/>
                <w:numId w:val="7"/>
              </w:numPr>
              <w:ind w:left="252" w:hanging="270"/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1B369C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Video Case Studies RN 2.0 Adult Medical Surgical: Fluid Volume </w:t>
            </w:r>
          </w:p>
          <w:p w14:paraId="791764A6" w14:textId="21DBAFB5" w:rsidR="003737F1" w:rsidRPr="001B369C" w:rsidRDefault="003737F1" w:rsidP="003237A9">
            <w:pPr>
              <w:pStyle w:val="ListParagraph"/>
              <w:numPr>
                <w:ilvl w:val="0"/>
                <w:numId w:val="7"/>
              </w:numPr>
              <w:ind w:left="252" w:hanging="270"/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1B369C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Video Case Studies RN 2.0 Adult Medical </w:t>
            </w:r>
            <w:r w:rsidRPr="001B369C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lastRenderedPageBreak/>
              <w:t xml:space="preserve">Surgical: Heart Failure </w:t>
            </w:r>
          </w:p>
          <w:p w14:paraId="51D4F8B5" w14:textId="1E33D1F1" w:rsidR="003737F1" w:rsidRPr="00386E42" w:rsidRDefault="003737F1" w:rsidP="003237A9">
            <w:pPr>
              <w:pStyle w:val="ListParagraph"/>
              <w:numPr>
                <w:ilvl w:val="0"/>
                <w:numId w:val="7"/>
              </w:numPr>
              <w:ind w:left="252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lassroom Assessment Technique</w:t>
            </w:r>
          </w:p>
        </w:tc>
      </w:tr>
      <w:tr w:rsidR="003737F1" w:rsidRPr="00386E42" w14:paraId="4663EF8F" w14:textId="77777777" w:rsidTr="00933970">
        <w:trPr>
          <w:gridAfter w:val="1"/>
          <w:wAfter w:w="42" w:type="pct"/>
        </w:trPr>
        <w:tc>
          <w:tcPr>
            <w:tcW w:w="4958" w:type="pct"/>
            <w:gridSpan w:val="13"/>
            <w:shd w:val="clear" w:color="auto" w:fill="FFFF00"/>
          </w:tcPr>
          <w:p w14:paraId="54680427" w14:textId="74B78F9A" w:rsidR="003737F1" w:rsidRPr="00386E42" w:rsidRDefault="003737F1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akeview College of Nursing</w:t>
            </w:r>
          </w:p>
          <w:p w14:paraId="357436B8" w14:textId="3773FF1E" w:rsidR="003737F1" w:rsidRPr="00386E42" w:rsidRDefault="003737F1" w:rsidP="00970C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N431 Adult Health II</w:t>
            </w:r>
          </w:p>
        </w:tc>
      </w:tr>
      <w:tr w:rsidR="003737F1" w:rsidRPr="00386E42" w14:paraId="323B4E30" w14:textId="77777777" w:rsidTr="00933970">
        <w:trPr>
          <w:gridAfter w:val="1"/>
          <w:wAfter w:w="42" w:type="pct"/>
        </w:trPr>
        <w:tc>
          <w:tcPr>
            <w:tcW w:w="4958" w:type="pct"/>
            <w:gridSpan w:val="13"/>
          </w:tcPr>
          <w:p w14:paraId="02EA1C11" w14:textId="1CE30323" w:rsidR="003737F1" w:rsidRPr="00386E42" w:rsidRDefault="003737F1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Course Concepts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: Jaundice, Portal Hypertension, Ascites, Esophageal Varices, Cirrhosis</w:t>
            </w:r>
            <w:r w:rsidR="00CE546A">
              <w:rPr>
                <w:rFonts w:ascii="Times New Roman" w:hAnsi="Times New Roman" w:cs="Times New Roman"/>
                <w:sz w:val="24"/>
                <w:szCs w:val="24"/>
              </w:rPr>
              <w:t xml:space="preserve">, Hepatic Encephalopathy, </w:t>
            </w:r>
            <w:r w:rsidR="00CE546A" w:rsidRPr="00386E42">
              <w:rPr>
                <w:rFonts w:ascii="Times New Roman" w:hAnsi="Times New Roman" w:cs="Times New Roman"/>
                <w:sz w:val="24"/>
                <w:szCs w:val="24"/>
              </w:rPr>
              <w:t>Pancreatitis,</w:t>
            </w:r>
            <w:r w:rsidR="00CE546A">
              <w:rPr>
                <w:rFonts w:ascii="Times New Roman" w:hAnsi="Times New Roman" w:cs="Times New Roman"/>
                <w:sz w:val="24"/>
                <w:szCs w:val="24"/>
              </w:rPr>
              <w:t xml:space="preserve"> Pancreatic Cancer</w:t>
            </w:r>
          </w:p>
          <w:p w14:paraId="36CDBF9F" w14:textId="757EB873" w:rsidR="003737F1" w:rsidRPr="00386E42" w:rsidRDefault="006124FE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Collaboration, Patient-Centered C</w:t>
            </w:r>
            <w:r w:rsidR="003737F1" w:rsidRPr="00386E42">
              <w:rPr>
                <w:rFonts w:ascii="Times New Roman" w:hAnsi="Times New Roman" w:cs="Times New Roman"/>
                <w:sz w:val="24"/>
                <w:szCs w:val="24"/>
              </w:rPr>
              <w:t>are, Clinical Judgment/Evidence-Based Practice, Health Promotion, Safety,</w:t>
            </w:r>
            <w:r w:rsidR="00CE546A">
              <w:rPr>
                <w:rFonts w:ascii="Times New Roman" w:hAnsi="Times New Roman" w:cs="Times New Roman"/>
                <w:sz w:val="24"/>
                <w:szCs w:val="24"/>
              </w:rPr>
              <w:t xml:space="preserve"> Professionalism) </w:t>
            </w:r>
          </w:p>
          <w:p w14:paraId="0E3CFC00" w14:textId="77777777" w:rsidR="003737F1" w:rsidRPr="00386E42" w:rsidRDefault="003737F1" w:rsidP="00970C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 Learning Outcomes (CLOs):  </w:t>
            </w:r>
          </w:p>
          <w:p w14:paraId="712CE239" w14:textId="77777777" w:rsidR="003737F1" w:rsidRPr="00386E42" w:rsidRDefault="003737F1" w:rsidP="003237A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monstrate evidence-based clinical judgment to provide safe, patient-centered care for adults with a variety of complex acute and chronic health problems.</w:t>
            </w:r>
          </w:p>
          <w:p w14:paraId="61EFA5A8" w14:textId="77777777" w:rsidR="003737F1" w:rsidRPr="00386E42" w:rsidRDefault="003737F1" w:rsidP="003237A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pply pathophysiology to prioritize safe, evidence-based nursing care to patients with complex acute and chronic health conditions. </w:t>
            </w:r>
          </w:p>
          <w:p w14:paraId="41B30F19" w14:textId="28394C12" w:rsidR="003737F1" w:rsidRPr="00386E42" w:rsidRDefault="003737F1" w:rsidP="003237A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ractice appropriate culturally competent communication skills and professional behaviors to collaborate with patients, nursing team members, and the interdisciplinary health care team.</w:t>
            </w:r>
          </w:p>
          <w:p w14:paraId="0D570F99" w14:textId="77777777" w:rsidR="003737F1" w:rsidRPr="00386E42" w:rsidRDefault="003737F1" w:rsidP="003237A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ifferentiate the nursing role in delegation and supervision of care of the adult patient.</w:t>
            </w:r>
          </w:p>
          <w:p w14:paraId="5FFE0811" w14:textId="77777777" w:rsidR="003737F1" w:rsidRPr="00386E42" w:rsidRDefault="003737F1" w:rsidP="003237A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erform advanced nursing psychomotor skills for safe, quality patient care.</w:t>
            </w:r>
          </w:p>
          <w:p w14:paraId="4DFE5CCF" w14:textId="2F8869D1" w:rsidR="003737F1" w:rsidRPr="00386E42" w:rsidRDefault="003737F1" w:rsidP="003237A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ordinate patient education to promote health and prevent illness.</w:t>
            </w:r>
          </w:p>
        </w:tc>
      </w:tr>
      <w:tr w:rsidR="003737F1" w:rsidRPr="00933970" w14:paraId="1622CB99" w14:textId="77777777" w:rsidTr="00933970">
        <w:trPr>
          <w:gridAfter w:val="1"/>
          <w:wAfter w:w="42" w:type="pct"/>
        </w:trPr>
        <w:tc>
          <w:tcPr>
            <w:tcW w:w="267" w:type="pct"/>
            <w:shd w:val="clear" w:color="auto" w:fill="F2F2F2" w:themeFill="background1" w:themeFillShade="F2"/>
          </w:tcPr>
          <w:p w14:paraId="28335657" w14:textId="77777777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Week</w:t>
            </w:r>
          </w:p>
          <w:p w14:paraId="54840558" w14:textId="77777777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745" w:type="pct"/>
            <w:gridSpan w:val="3"/>
            <w:shd w:val="clear" w:color="auto" w:fill="F2F2F2" w:themeFill="background1" w:themeFillShade="F2"/>
          </w:tcPr>
          <w:p w14:paraId="67CDF495" w14:textId="77777777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Unit Concept</w:t>
            </w:r>
          </w:p>
        </w:tc>
        <w:tc>
          <w:tcPr>
            <w:tcW w:w="817" w:type="pct"/>
            <w:shd w:val="clear" w:color="auto" w:fill="F2F2F2" w:themeFill="background1" w:themeFillShade="F2"/>
          </w:tcPr>
          <w:p w14:paraId="632CDC62" w14:textId="77777777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Weekly Student Outcomes</w:t>
            </w:r>
          </w:p>
        </w:tc>
        <w:tc>
          <w:tcPr>
            <w:tcW w:w="827" w:type="pct"/>
            <w:gridSpan w:val="3"/>
            <w:shd w:val="clear" w:color="auto" w:fill="F2F2F2" w:themeFill="background1" w:themeFillShade="F2"/>
          </w:tcPr>
          <w:p w14:paraId="4B0F76CA" w14:textId="359407B9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Required Readings in Hinkle &amp; Cheever</w:t>
            </w:r>
          </w:p>
        </w:tc>
        <w:tc>
          <w:tcPr>
            <w:tcW w:w="773" w:type="pct"/>
            <w:gridSpan w:val="2"/>
            <w:shd w:val="clear" w:color="auto" w:fill="F2F2F2" w:themeFill="background1" w:themeFillShade="F2"/>
          </w:tcPr>
          <w:p w14:paraId="3FB79978" w14:textId="1C40BD39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Teaching Methods/Classroom Activities</w:t>
            </w:r>
          </w:p>
        </w:tc>
        <w:tc>
          <w:tcPr>
            <w:tcW w:w="809" w:type="pct"/>
            <w:gridSpan w:val="2"/>
            <w:shd w:val="clear" w:color="auto" w:fill="F2F2F2" w:themeFill="background1" w:themeFillShade="F2"/>
          </w:tcPr>
          <w:p w14:paraId="2B4CFF65" w14:textId="6CE59CA7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Lab/Clinical/Sim Lab Activities</w:t>
            </w:r>
          </w:p>
        </w:tc>
        <w:tc>
          <w:tcPr>
            <w:tcW w:w="719" w:type="pct"/>
            <w:shd w:val="clear" w:color="auto" w:fill="F2F2F2" w:themeFill="background1" w:themeFillShade="F2"/>
          </w:tcPr>
          <w:p w14:paraId="43EEA1A1" w14:textId="5B1BE6EB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Evaluation</w:t>
            </w:r>
          </w:p>
          <w:p w14:paraId="34BB7275" w14:textId="77777777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Method</w:t>
            </w:r>
          </w:p>
        </w:tc>
      </w:tr>
      <w:tr w:rsidR="003737F1" w:rsidRPr="00386E42" w14:paraId="1F33FD51" w14:textId="77777777" w:rsidTr="00933970">
        <w:trPr>
          <w:gridAfter w:val="1"/>
          <w:wAfter w:w="42" w:type="pct"/>
        </w:trPr>
        <w:tc>
          <w:tcPr>
            <w:tcW w:w="267" w:type="pct"/>
          </w:tcPr>
          <w:p w14:paraId="22B5643A" w14:textId="77777777" w:rsidR="003737F1" w:rsidRDefault="003737F1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  <w:p w14:paraId="67ADD121" w14:textId="77777777" w:rsidR="00933970" w:rsidRDefault="00933970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E95EEF" w14:textId="321B81FD" w:rsidR="00933970" w:rsidRPr="00386E42" w:rsidRDefault="00933970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5" w:type="pct"/>
            <w:gridSpan w:val="3"/>
          </w:tcPr>
          <w:p w14:paraId="4EA5F291" w14:textId="0ED69085" w:rsidR="00933970" w:rsidRPr="00933970" w:rsidRDefault="00933970" w:rsidP="0093397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uesday</w:t>
            </w:r>
          </w:p>
          <w:p w14:paraId="02AC8370" w14:textId="53FD945C" w:rsidR="00933970" w:rsidRDefault="003737F1" w:rsidP="00933970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4375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Exam #2 </w:t>
            </w:r>
          </w:p>
          <w:p w14:paraId="054D5BBA" w14:textId="61BF4AFC" w:rsidR="00F1630B" w:rsidRPr="00933970" w:rsidRDefault="00F1630B" w:rsidP="00933970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33970">
              <w:rPr>
                <w:rFonts w:ascii="Times New Roman" w:hAnsi="Times New Roman" w:cs="Times New Roman"/>
                <w:sz w:val="24"/>
                <w:szCs w:val="24"/>
              </w:rPr>
              <w:t>Hepatic Dysfunction</w:t>
            </w:r>
          </w:p>
          <w:p w14:paraId="7BE01D2B" w14:textId="6104841E" w:rsidR="003737F1" w:rsidRPr="00386E42" w:rsidRDefault="003737F1" w:rsidP="003237A9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Jaundice</w:t>
            </w:r>
          </w:p>
          <w:p w14:paraId="56FBE6ED" w14:textId="2F3B03A8" w:rsidR="003737F1" w:rsidRDefault="003737F1" w:rsidP="003237A9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ortal Hypertension</w:t>
            </w:r>
          </w:p>
          <w:p w14:paraId="0CD1D38A" w14:textId="77777777" w:rsidR="00933970" w:rsidRDefault="00933970" w:rsidP="0093397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A670D6A" w14:textId="0E7A81CA" w:rsidR="00933970" w:rsidRPr="00933970" w:rsidRDefault="00933970" w:rsidP="0093397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dnesday</w:t>
            </w:r>
          </w:p>
          <w:p w14:paraId="3A8A4134" w14:textId="77777777" w:rsidR="003737F1" w:rsidRPr="00386E42" w:rsidRDefault="003737F1" w:rsidP="003237A9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Ascites</w:t>
            </w:r>
          </w:p>
          <w:p w14:paraId="044EA158" w14:textId="77777777" w:rsidR="003737F1" w:rsidRPr="00386E42" w:rsidRDefault="003737F1" w:rsidP="003237A9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Esophageal Varices</w:t>
            </w:r>
          </w:p>
          <w:p w14:paraId="74CA8110" w14:textId="77777777" w:rsidR="003737F1" w:rsidRDefault="003737F1" w:rsidP="003237A9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irrhosis</w:t>
            </w:r>
          </w:p>
          <w:p w14:paraId="0BC716AA" w14:textId="77777777" w:rsidR="00F1630B" w:rsidRDefault="00F1630B" w:rsidP="003237A9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er Cancer</w:t>
            </w:r>
          </w:p>
          <w:p w14:paraId="3903A134" w14:textId="77777777" w:rsidR="00E76C1C" w:rsidRDefault="00E76C1C" w:rsidP="003237A9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er Biopsy</w:t>
            </w:r>
          </w:p>
          <w:p w14:paraId="109027A3" w14:textId="77777777" w:rsidR="00E76C1C" w:rsidRDefault="00E76C1C" w:rsidP="003237A9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er Transplant</w:t>
            </w:r>
          </w:p>
          <w:p w14:paraId="054D5FA0" w14:textId="77777777" w:rsidR="00AD3A29" w:rsidRDefault="00AD3A29" w:rsidP="003237A9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Hepatic Encephalopathy</w:t>
            </w:r>
          </w:p>
          <w:p w14:paraId="045A3493" w14:textId="77777777" w:rsidR="00AD3A29" w:rsidRPr="00386E42" w:rsidRDefault="00AD3A29" w:rsidP="003237A9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patitis Review</w:t>
            </w:r>
          </w:p>
          <w:p w14:paraId="139FAEC4" w14:textId="77777777" w:rsidR="00AD3A29" w:rsidRDefault="00AD3A29" w:rsidP="003237A9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ancreatitis</w:t>
            </w:r>
          </w:p>
          <w:p w14:paraId="700053FE" w14:textId="77777777" w:rsidR="00AD3A29" w:rsidRDefault="00AD3A29" w:rsidP="003237A9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ancreatic Cancer</w:t>
            </w:r>
          </w:p>
          <w:p w14:paraId="57A3195A" w14:textId="77777777" w:rsidR="00AD3A29" w:rsidRDefault="00AD3A29" w:rsidP="003237A9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olecystitis</w:t>
            </w:r>
          </w:p>
          <w:p w14:paraId="51752569" w14:textId="1E60A03C" w:rsidR="00AD3A29" w:rsidRPr="00AD3A29" w:rsidRDefault="00AD3A29" w:rsidP="003237A9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olelithiasis</w:t>
            </w:r>
          </w:p>
        </w:tc>
        <w:tc>
          <w:tcPr>
            <w:tcW w:w="817" w:type="pct"/>
          </w:tcPr>
          <w:p w14:paraId="73096A1C" w14:textId="62B1D058" w:rsidR="003737F1" w:rsidRPr="00386E42" w:rsidRDefault="003737F1" w:rsidP="003237A9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nterpret diagnostic evaluations for detecting hepatic dysfunction. (CLSOs #1,2,3)</w:t>
            </w:r>
          </w:p>
          <w:p w14:paraId="4B38BC64" w14:textId="77777777" w:rsidR="003737F1" w:rsidRPr="00386E42" w:rsidRDefault="003737F1" w:rsidP="003237A9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Summarize the nursing care for the patient undergoing a percutaneous liver biopsy and paracentesis. (CLSOs #1,2,3,4,5,6)</w:t>
            </w:r>
          </w:p>
          <w:p w14:paraId="5AA02ADC" w14:textId="5A92AD23" w:rsidR="003737F1" w:rsidRPr="00386E42" w:rsidRDefault="003737F1" w:rsidP="003237A9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Identify the needs, manifesta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and management of the patient with hepatic dysfunction. (CLSOs # 1, 2,3,4,5,6)</w:t>
            </w:r>
          </w:p>
          <w:p w14:paraId="729567F0" w14:textId="77777777" w:rsidR="003737F1" w:rsidRDefault="003737F1" w:rsidP="003237A9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scribe the medical, surgical, and nursing management of patients with esophageal varices. (CLSOs #1,2,3, 4,5,6)</w:t>
            </w:r>
          </w:p>
          <w:p w14:paraId="68C15341" w14:textId="77777777" w:rsidR="003237A9" w:rsidRPr="00386E42" w:rsidRDefault="003237A9" w:rsidP="003237A9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Interpret diagnostic evaluations for detecting hepatic dysfunction. (CLSOs #1,2,3)</w:t>
            </w:r>
          </w:p>
          <w:p w14:paraId="5BA3C233" w14:textId="77777777" w:rsidR="003237A9" w:rsidRDefault="003237A9" w:rsidP="003237A9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Identify the needs, manifesta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and management of the patient with hepatic dysfunction. (CLSOs # 1, 2,3,4,5,6)</w:t>
            </w:r>
          </w:p>
          <w:p w14:paraId="3D3D5765" w14:textId="781C0ED4" w:rsidR="003237A9" w:rsidRPr="003237A9" w:rsidRDefault="003237A9" w:rsidP="003237A9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A5C19">
              <w:rPr>
                <w:rFonts w:ascii="Times New Roman" w:hAnsi="Times New Roman" w:cs="Times New Roman"/>
                <w:sz w:val="24"/>
                <w:szCs w:val="24"/>
              </w:rPr>
              <w:t>Describe the medical, surgical, and nursing management of patients with pancreatitis (direct care, health promotion, and disease prevention).   (CLSOs #1,2,3,4,5,6)</w:t>
            </w:r>
          </w:p>
        </w:tc>
        <w:tc>
          <w:tcPr>
            <w:tcW w:w="827" w:type="pct"/>
            <w:gridSpan w:val="3"/>
          </w:tcPr>
          <w:p w14:paraId="79D80B97" w14:textId="77777777" w:rsidR="003737F1" w:rsidRPr="00386E42" w:rsidRDefault="003737F1" w:rsidP="004627D0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eview the A &amp; P of the hepatobiliary system prior to class.</w:t>
            </w:r>
          </w:p>
          <w:p w14:paraId="7041A7D9" w14:textId="77777777" w:rsidR="003737F1" w:rsidRPr="00386E42" w:rsidRDefault="003737F1" w:rsidP="004627D0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  <w:p w14:paraId="67BEA106" w14:textId="3504D622" w:rsidR="00D86101" w:rsidRDefault="00D86101" w:rsidP="00640F54">
            <w:pPr>
              <w:pStyle w:val="ListParagraph"/>
              <w:numPr>
                <w:ilvl w:val="0"/>
                <w:numId w:val="7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patic Dysfunction—Ch. 49</w:t>
            </w:r>
          </w:p>
          <w:p w14:paraId="6F553039" w14:textId="2EB3A3FA" w:rsidR="003737F1" w:rsidRDefault="003737F1" w:rsidP="00640F54">
            <w:pPr>
              <w:pStyle w:val="ListParagraph"/>
              <w:numPr>
                <w:ilvl w:val="0"/>
                <w:numId w:val="7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undice—Ch. 49</w:t>
            </w:r>
          </w:p>
          <w:p w14:paraId="6BB0E5A1" w14:textId="0D8AE9EC" w:rsidR="003737F1" w:rsidRDefault="003737F1" w:rsidP="00640F54">
            <w:pPr>
              <w:pStyle w:val="ListParagraph"/>
              <w:numPr>
                <w:ilvl w:val="0"/>
                <w:numId w:val="7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tal Hypertension—Ch. 49</w:t>
            </w:r>
          </w:p>
          <w:p w14:paraId="0FB91915" w14:textId="6E1B1456" w:rsidR="003737F1" w:rsidRDefault="003737F1" w:rsidP="00640F54">
            <w:pPr>
              <w:pStyle w:val="ListParagraph"/>
              <w:numPr>
                <w:ilvl w:val="0"/>
                <w:numId w:val="7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cites—Ch. 49</w:t>
            </w:r>
          </w:p>
          <w:p w14:paraId="41B1D3B7" w14:textId="1964F4BF" w:rsidR="003737F1" w:rsidRDefault="003737F1" w:rsidP="00640F54">
            <w:pPr>
              <w:pStyle w:val="ListParagraph"/>
              <w:numPr>
                <w:ilvl w:val="0"/>
                <w:numId w:val="7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ophageal Varices—Ch. 49</w:t>
            </w:r>
          </w:p>
          <w:p w14:paraId="262A40D7" w14:textId="0CF03923" w:rsidR="003737F1" w:rsidRDefault="003737F1" w:rsidP="00640F54">
            <w:pPr>
              <w:pStyle w:val="ListParagraph"/>
              <w:numPr>
                <w:ilvl w:val="0"/>
                <w:numId w:val="7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rrhosis—Ch. 49</w:t>
            </w:r>
          </w:p>
          <w:p w14:paraId="76CCAA56" w14:textId="3B0732A0" w:rsidR="00D86101" w:rsidRDefault="00D86101" w:rsidP="00640F54">
            <w:pPr>
              <w:pStyle w:val="ListParagraph"/>
              <w:numPr>
                <w:ilvl w:val="0"/>
                <w:numId w:val="7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er Cancer</w:t>
            </w:r>
            <w:r w:rsidR="00595416">
              <w:rPr>
                <w:rFonts w:ascii="Times New Roman" w:hAnsi="Times New Roman" w:cs="Times New Roman"/>
                <w:sz w:val="24"/>
                <w:szCs w:val="24"/>
              </w:rPr>
              <w:t>—Ch. 49</w:t>
            </w:r>
          </w:p>
          <w:p w14:paraId="1E2DE70A" w14:textId="74C119C7" w:rsidR="00E76C1C" w:rsidRDefault="00E76C1C" w:rsidP="00640F54">
            <w:pPr>
              <w:pStyle w:val="ListParagraph"/>
              <w:numPr>
                <w:ilvl w:val="0"/>
                <w:numId w:val="7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er Biopsy—Ch. 49</w:t>
            </w:r>
          </w:p>
          <w:p w14:paraId="2F06D30B" w14:textId="39071A69" w:rsidR="00E76C1C" w:rsidRDefault="00E76C1C" w:rsidP="00640F54">
            <w:pPr>
              <w:pStyle w:val="ListParagraph"/>
              <w:numPr>
                <w:ilvl w:val="0"/>
                <w:numId w:val="7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er Transplant—Ch. 49</w:t>
            </w:r>
          </w:p>
          <w:p w14:paraId="1A1CA6E4" w14:textId="77777777" w:rsidR="003237A9" w:rsidRDefault="003237A9" w:rsidP="00640F54">
            <w:pPr>
              <w:pStyle w:val="ListParagraph"/>
              <w:numPr>
                <w:ilvl w:val="0"/>
                <w:numId w:val="7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epatic Encephalopathy—Ch. 49</w:t>
            </w:r>
          </w:p>
          <w:p w14:paraId="583B306C" w14:textId="77777777" w:rsidR="003237A9" w:rsidRPr="008B369E" w:rsidRDefault="003237A9" w:rsidP="00640F54">
            <w:pPr>
              <w:pStyle w:val="ListParagraph"/>
              <w:numPr>
                <w:ilvl w:val="0"/>
                <w:numId w:val="7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patitis—Ch. 49</w:t>
            </w:r>
          </w:p>
          <w:p w14:paraId="71BD96E4" w14:textId="77777777" w:rsidR="003237A9" w:rsidRDefault="003237A9" w:rsidP="00640F54">
            <w:pPr>
              <w:pStyle w:val="ListParagraph"/>
              <w:numPr>
                <w:ilvl w:val="0"/>
                <w:numId w:val="7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ncreatitis—Ch. 50</w:t>
            </w:r>
          </w:p>
          <w:p w14:paraId="1152AC1B" w14:textId="77777777" w:rsidR="003237A9" w:rsidRDefault="003237A9" w:rsidP="00640F54">
            <w:pPr>
              <w:pStyle w:val="ListParagraph"/>
              <w:numPr>
                <w:ilvl w:val="0"/>
                <w:numId w:val="7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ncreatic Cancer—Ch. 50</w:t>
            </w:r>
          </w:p>
          <w:p w14:paraId="2BA14447" w14:textId="77777777" w:rsidR="003237A9" w:rsidRDefault="003237A9" w:rsidP="00640F54">
            <w:pPr>
              <w:pStyle w:val="ListParagraph"/>
              <w:numPr>
                <w:ilvl w:val="0"/>
                <w:numId w:val="7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olecystitis—Ch. 50</w:t>
            </w:r>
          </w:p>
          <w:p w14:paraId="608CF194" w14:textId="39595151" w:rsidR="003237A9" w:rsidRPr="003237A9" w:rsidRDefault="003237A9" w:rsidP="00640F54">
            <w:pPr>
              <w:pStyle w:val="ListParagraph"/>
              <w:numPr>
                <w:ilvl w:val="0"/>
                <w:numId w:val="7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olelithiasis—Ch. 50</w:t>
            </w:r>
          </w:p>
          <w:p w14:paraId="4B2EA909" w14:textId="66148E99" w:rsidR="003737F1" w:rsidRPr="00D86101" w:rsidRDefault="003737F1" w:rsidP="00D861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70FF1C" w14:textId="3B51254D" w:rsidR="003737F1" w:rsidRPr="00D86101" w:rsidRDefault="003737F1" w:rsidP="00D861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8610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commended Extra Learning: </w:t>
            </w:r>
            <w:r w:rsidRPr="00D86101">
              <w:rPr>
                <w:rFonts w:ascii="Times New Roman" w:hAnsi="Times New Roman" w:cs="Times New Roman"/>
                <w:sz w:val="24"/>
                <w:szCs w:val="24"/>
              </w:rPr>
              <w:t>RN Adult Medical Surgical Nursing ATI Book</w:t>
            </w:r>
          </w:p>
          <w:p w14:paraId="1B292C1A" w14:textId="7CE8B4CE" w:rsidR="003737F1" w:rsidRDefault="003737F1" w:rsidP="003C186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264ADCC" w14:textId="42212E66" w:rsidR="00D86101" w:rsidRDefault="00D86101" w:rsidP="00640F54">
            <w:pPr>
              <w:pStyle w:val="ListParagraph"/>
              <w:numPr>
                <w:ilvl w:val="0"/>
                <w:numId w:val="9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epatic Dysfunction</w:t>
            </w:r>
            <w:r w:rsidR="00595416">
              <w:rPr>
                <w:rFonts w:ascii="Times New Roman" w:hAnsi="Times New Roman" w:cs="Times New Roman"/>
                <w:bCs/>
                <w:sz w:val="24"/>
                <w:szCs w:val="24"/>
              </w:rPr>
              <w:t>—Ch. 46</w:t>
            </w:r>
          </w:p>
          <w:p w14:paraId="066D315C" w14:textId="6F783A62" w:rsidR="003737F1" w:rsidRDefault="003737F1" w:rsidP="00640F54">
            <w:pPr>
              <w:pStyle w:val="ListParagraph"/>
              <w:numPr>
                <w:ilvl w:val="0"/>
                <w:numId w:val="9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Jaundice</w:t>
            </w:r>
          </w:p>
          <w:p w14:paraId="7D434908" w14:textId="3039BF5A" w:rsidR="003737F1" w:rsidRDefault="003737F1" w:rsidP="00640F54">
            <w:pPr>
              <w:pStyle w:val="ListParagraph"/>
              <w:numPr>
                <w:ilvl w:val="0"/>
                <w:numId w:val="9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ortal Hypertension</w:t>
            </w:r>
          </w:p>
          <w:p w14:paraId="326EB4E4" w14:textId="2387CA8D" w:rsidR="003737F1" w:rsidRDefault="003737F1" w:rsidP="00640F54">
            <w:pPr>
              <w:pStyle w:val="ListParagraph"/>
              <w:numPr>
                <w:ilvl w:val="0"/>
                <w:numId w:val="9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scites</w:t>
            </w:r>
            <w:r w:rsidR="00595416">
              <w:rPr>
                <w:rFonts w:ascii="Times New Roman" w:hAnsi="Times New Roman" w:cs="Times New Roman"/>
                <w:bCs/>
                <w:sz w:val="24"/>
                <w:szCs w:val="24"/>
              </w:rPr>
              <w:t>—Ch. 47</w:t>
            </w:r>
          </w:p>
          <w:p w14:paraId="7DBFBF17" w14:textId="205171D8" w:rsidR="003737F1" w:rsidRDefault="003737F1" w:rsidP="00640F54">
            <w:pPr>
              <w:pStyle w:val="ListParagraph"/>
              <w:numPr>
                <w:ilvl w:val="0"/>
                <w:numId w:val="9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sophageal Varices—Ch. 48</w:t>
            </w:r>
          </w:p>
          <w:p w14:paraId="6DB1D51A" w14:textId="18777634" w:rsidR="003737F1" w:rsidRDefault="003737F1" w:rsidP="00640F54">
            <w:pPr>
              <w:pStyle w:val="ListParagraph"/>
              <w:numPr>
                <w:ilvl w:val="0"/>
                <w:numId w:val="9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irrhosis—Ch. 55</w:t>
            </w:r>
          </w:p>
          <w:p w14:paraId="39FE7A43" w14:textId="48516FC6" w:rsidR="00D86101" w:rsidRDefault="00D86101" w:rsidP="00640F54">
            <w:pPr>
              <w:pStyle w:val="ListParagraph"/>
              <w:numPr>
                <w:ilvl w:val="0"/>
                <w:numId w:val="9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iver Cancer</w:t>
            </w:r>
            <w:r w:rsidR="00595416">
              <w:rPr>
                <w:rFonts w:ascii="Times New Roman" w:hAnsi="Times New Roman" w:cs="Times New Roman"/>
                <w:bCs/>
                <w:sz w:val="24"/>
                <w:szCs w:val="24"/>
              </w:rPr>
              <w:t>—Ch. 92</w:t>
            </w:r>
          </w:p>
          <w:p w14:paraId="7739D458" w14:textId="006EA3B5" w:rsidR="00E76C1C" w:rsidRDefault="00E76C1C" w:rsidP="00640F54">
            <w:pPr>
              <w:pStyle w:val="ListParagraph"/>
              <w:numPr>
                <w:ilvl w:val="0"/>
                <w:numId w:val="9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iver Biopsy—Ch. 92</w:t>
            </w:r>
          </w:p>
          <w:p w14:paraId="2F8AFBD8" w14:textId="6D6C8689" w:rsidR="00E76C1C" w:rsidRDefault="00E76C1C" w:rsidP="00640F54">
            <w:pPr>
              <w:pStyle w:val="ListParagraph"/>
              <w:numPr>
                <w:ilvl w:val="0"/>
                <w:numId w:val="9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iver Transplant—Ch. 92</w:t>
            </w:r>
          </w:p>
          <w:p w14:paraId="6F62F31B" w14:textId="77777777" w:rsidR="003237A9" w:rsidRDefault="003237A9" w:rsidP="00640F54">
            <w:pPr>
              <w:pStyle w:val="ListParagraph"/>
              <w:numPr>
                <w:ilvl w:val="0"/>
                <w:numId w:val="9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patic Encephalopathy—Ch. 55</w:t>
            </w:r>
          </w:p>
          <w:p w14:paraId="42154D04" w14:textId="77777777" w:rsidR="003237A9" w:rsidRDefault="003237A9" w:rsidP="00640F54">
            <w:pPr>
              <w:pStyle w:val="ListParagraph"/>
              <w:numPr>
                <w:ilvl w:val="0"/>
                <w:numId w:val="9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patitis—Ch. 55</w:t>
            </w:r>
          </w:p>
          <w:p w14:paraId="4638762F" w14:textId="77777777" w:rsidR="003237A9" w:rsidRDefault="003237A9" w:rsidP="00640F54">
            <w:pPr>
              <w:pStyle w:val="ListParagraph"/>
              <w:numPr>
                <w:ilvl w:val="0"/>
                <w:numId w:val="9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ancreatitis—Ch. 54</w:t>
            </w:r>
          </w:p>
          <w:p w14:paraId="7F1AB9D8" w14:textId="77777777" w:rsidR="003237A9" w:rsidRDefault="003237A9" w:rsidP="00640F54">
            <w:pPr>
              <w:pStyle w:val="ListParagraph"/>
              <w:numPr>
                <w:ilvl w:val="0"/>
                <w:numId w:val="9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ncreatic Cancer—Ch. 92</w:t>
            </w:r>
          </w:p>
          <w:p w14:paraId="3F588C54" w14:textId="77777777" w:rsidR="003237A9" w:rsidRDefault="003237A9" w:rsidP="00640F54">
            <w:pPr>
              <w:pStyle w:val="ListParagraph"/>
              <w:numPr>
                <w:ilvl w:val="0"/>
                <w:numId w:val="9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olecystitis—Ch. 53</w:t>
            </w:r>
          </w:p>
          <w:p w14:paraId="77721A2C" w14:textId="464BC1CB" w:rsidR="003237A9" w:rsidRPr="003237A9" w:rsidRDefault="003237A9" w:rsidP="00640F54">
            <w:pPr>
              <w:pStyle w:val="ListParagraph"/>
              <w:numPr>
                <w:ilvl w:val="0"/>
                <w:numId w:val="9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olelithiasis—Ch. 53</w:t>
            </w:r>
          </w:p>
          <w:p w14:paraId="48F7A62B" w14:textId="235A5BFD" w:rsidR="003737F1" w:rsidRPr="003C186C" w:rsidRDefault="003737F1" w:rsidP="003C186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3" w:type="pct"/>
            <w:gridSpan w:val="2"/>
          </w:tcPr>
          <w:p w14:paraId="53BFADDC" w14:textId="1DF43E3C" w:rsidR="000F4DA2" w:rsidRDefault="000F4DA2" w:rsidP="00640F54">
            <w:pPr>
              <w:pStyle w:val="ListParagraph"/>
              <w:numPr>
                <w:ilvl w:val="0"/>
                <w:numId w:val="6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xam #2 Review</w:t>
            </w:r>
          </w:p>
          <w:p w14:paraId="77BCE0DF" w14:textId="2F0ABF6B" w:rsidR="0002183F" w:rsidRPr="002358E3" w:rsidRDefault="000F4DA2" w:rsidP="00640F54">
            <w:pPr>
              <w:pStyle w:val="ListParagraph"/>
              <w:numPr>
                <w:ilvl w:val="0"/>
                <w:numId w:val="6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ent remediation for Exam #2</w:t>
            </w:r>
          </w:p>
          <w:p w14:paraId="33D71C63" w14:textId="7E413692" w:rsidR="003737F1" w:rsidRDefault="00D60BD3" w:rsidP="00640F54">
            <w:pPr>
              <w:pStyle w:val="ListParagraph"/>
              <w:numPr>
                <w:ilvl w:val="0"/>
                <w:numId w:val="6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erPoint Lecture</w:t>
            </w:r>
          </w:p>
          <w:p w14:paraId="26D78D8E" w14:textId="240BC4FF" w:rsidR="00884F8C" w:rsidRDefault="00884F8C" w:rsidP="00640F54">
            <w:pPr>
              <w:pStyle w:val="ListParagraph"/>
              <w:numPr>
                <w:ilvl w:val="0"/>
                <w:numId w:val="6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patic Disorders Comparison Chart</w:t>
            </w:r>
          </w:p>
          <w:p w14:paraId="72913962" w14:textId="6BF31999" w:rsidR="0002183F" w:rsidRDefault="0002183F" w:rsidP="00640F54">
            <w:pPr>
              <w:pStyle w:val="ListParagraph"/>
              <w:numPr>
                <w:ilvl w:val="0"/>
                <w:numId w:val="6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nctions of the liver worksheet</w:t>
            </w:r>
          </w:p>
          <w:p w14:paraId="6829FA04" w14:textId="637C156E" w:rsidR="0002183F" w:rsidRDefault="0002183F" w:rsidP="00640F54">
            <w:pPr>
              <w:pStyle w:val="ListParagraph"/>
              <w:numPr>
                <w:ilvl w:val="0"/>
                <w:numId w:val="6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er function studies handout</w:t>
            </w:r>
          </w:p>
          <w:p w14:paraId="0318C19B" w14:textId="77777777" w:rsidR="00925D09" w:rsidRDefault="00925D09" w:rsidP="00640F54">
            <w:pPr>
              <w:pStyle w:val="ListParagraph"/>
              <w:numPr>
                <w:ilvl w:val="0"/>
                <w:numId w:val="6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sting with a liver biopsy handout</w:t>
            </w:r>
          </w:p>
          <w:p w14:paraId="0E9217FA" w14:textId="77777777" w:rsidR="003237A9" w:rsidRDefault="003237A9" w:rsidP="00640F54">
            <w:pPr>
              <w:pStyle w:val="ListParagraph"/>
              <w:numPr>
                <w:ilvl w:val="0"/>
                <w:numId w:val="61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liary Disorders Comparison Chart</w:t>
            </w:r>
          </w:p>
          <w:p w14:paraId="15AE8BE5" w14:textId="77777777" w:rsidR="003237A9" w:rsidRDefault="003237A9" w:rsidP="00640F54">
            <w:pPr>
              <w:pStyle w:val="ListParagraph"/>
              <w:numPr>
                <w:ilvl w:val="0"/>
                <w:numId w:val="61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patic Review Kahoot! Game</w:t>
            </w:r>
          </w:p>
          <w:p w14:paraId="64397AE6" w14:textId="77777777" w:rsidR="003237A9" w:rsidRDefault="003237A9" w:rsidP="00640F54">
            <w:pPr>
              <w:pStyle w:val="ListParagraph"/>
              <w:numPr>
                <w:ilvl w:val="0"/>
                <w:numId w:val="61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aring for a Jackson-Pratt (JP) drain handout</w:t>
            </w:r>
          </w:p>
          <w:p w14:paraId="2A66FD86" w14:textId="77777777" w:rsidR="003237A9" w:rsidRDefault="003237A9" w:rsidP="00640F54">
            <w:pPr>
              <w:pStyle w:val="ListParagraph"/>
              <w:numPr>
                <w:ilvl w:val="0"/>
                <w:numId w:val="61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ing for a T-tube handout</w:t>
            </w:r>
          </w:p>
          <w:p w14:paraId="13CDB413" w14:textId="77777777" w:rsidR="00FC3732" w:rsidRDefault="00FC3732" w:rsidP="00640F54">
            <w:pPr>
              <w:pStyle w:val="ListParagraph"/>
              <w:numPr>
                <w:ilvl w:val="0"/>
                <w:numId w:val="61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Cholecystectomy Practice Questions</w:t>
            </w:r>
          </w:p>
          <w:p w14:paraId="3346E3C4" w14:textId="77777777" w:rsidR="00FC3732" w:rsidRDefault="00FC3732" w:rsidP="00640F54">
            <w:pPr>
              <w:pStyle w:val="ListParagraph"/>
              <w:numPr>
                <w:ilvl w:val="0"/>
                <w:numId w:val="61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NASH Sample Question</w:t>
            </w:r>
          </w:p>
          <w:p w14:paraId="44416807" w14:textId="75351C82" w:rsidR="00FC3732" w:rsidRPr="003237A9" w:rsidRDefault="00FC3732" w:rsidP="00640F54">
            <w:pPr>
              <w:pStyle w:val="ListParagraph"/>
              <w:numPr>
                <w:ilvl w:val="0"/>
                <w:numId w:val="61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Pancreatitis Sample Question</w:t>
            </w:r>
          </w:p>
        </w:tc>
        <w:tc>
          <w:tcPr>
            <w:tcW w:w="809" w:type="pct"/>
            <w:gridSpan w:val="2"/>
          </w:tcPr>
          <w:p w14:paraId="770E4CCD" w14:textId="77777777" w:rsidR="003737F1" w:rsidRDefault="003737F1" w:rsidP="00640F54">
            <w:pPr>
              <w:pStyle w:val="ListParagraph"/>
              <w:numPr>
                <w:ilvl w:val="0"/>
                <w:numId w:val="6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linical</w:t>
            </w:r>
          </w:p>
          <w:p w14:paraId="10C24C78" w14:textId="77777777" w:rsidR="00D43753" w:rsidRDefault="00FF64CA" w:rsidP="00640F54">
            <w:pPr>
              <w:pStyle w:val="ListParagraph"/>
              <w:numPr>
                <w:ilvl w:val="1"/>
                <w:numId w:val="6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lth Promotion Unfolding Case Study</w:t>
            </w:r>
            <w:r w:rsidR="00A17E7B">
              <w:rPr>
                <w:rFonts w:ascii="Times New Roman" w:hAnsi="Times New Roman" w:cs="Times New Roman"/>
                <w:sz w:val="24"/>
                <w:szCs w:val="24"/>
              </w:rPr>
              <w:t xml:space="preserve"> during post-conference</w:t>
            </w:r>
          </w:p>
          <w:p w14:paraId="5FAEA705" w14:textId="38E4CAC9" w:rsidR="00FF64CA" w:rsidRPr="002358E3" w:rsidRDefault="00FF64CA" w:rsidP="002358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" w:type="pct"/>
          </w:tcPr>
          <w:p w14:paraId="220A06BC" w14:textId="50668BC5" w:rsidR="003737F1" w:rsidRDefault="003737F1" w:rsidP="003237A9">
            <w:pPr>
              <w:pStyle w:val="ListParagraph"/>
              <w:numPr>
                <w:ilvl w:val="0"/>
                <w:numId w:val="9"/>
              </w:numPr>
              <w:ind w:left="34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e P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lan Assignment</w:t>
            </w:r>
          </w:p>
          <w:p w14:paraId="090CD232" w14:textId="51EA514E" w:rsidR="000A529F" w:rsidRDefault="000A529F" w:rsidP="003237A9">
            <w:pPr>
              <w:pStyle w:val="ListParagraph"/>
              <w:numPr>
                <w:ilvl w:val="0"/>
                <w:numId w:val="9"/>
              </w:numPr>
              <w:ind w:left="34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ing Plan Assignment</w:t>
            </w:r>
          </w:p>
          <w:p w14:paraId="253DEC76" w14:textId="40626882" w:rsidR="00D43753" w:rsidRDefault="00D43753" w:rsidP="003237A9">
            <w:pPr>
              <w:pStyle w:val="ListParagraph"/>
              <w:numPr>
                <w:ilvl w:val="0"/>
                <w:numId w:val="9"/>
              </w:numPr>
              <w:ind w:left="34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ept Map Assignment</w:t>
            </w:r>
          </w:p>
          <w:p w14:paraId="3D1ABCD9" w14:textId="797C1FB8" w:rsidR="000A529F" w:rsidRPr="00386E42" w:rsidRDefault="000A529F" w:rsidP="003237A9">
            <w:pPr>
              <w:pStyle w:val="ListParagraph"/>
              <w:numPr>
                <w:ilvl w:val="0"/>
                <w:numId w:val="9"/>
              </w:numPr>
              <w:ind w:left="34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lective Clinical Journal Assignment</w:t>
            </w:r>
          </w:p>
          <w:p w14:paraId="75B11F9A" w14:textId="42316DDB" w:rsidR="003737F1" w:rsidRPr="00D43753" w:rsidRDefault="003737F1" w:rsidP="003237A9">
            <w:pPr>
              <w:pStyle w:val="ListParagraph"/>
              <w:numPr>
                <w:ilvl w:val="0"/>
                <w:numId w:val="9"/>
              </w:numPr>
              <w:ind w:left="344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4375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Exam #2 </w:t>
            </w:r>
          </w:p>
          <w:p w14:paraId="271657D3" w14:textId="44FBD613" w:rsidR="003737F1" w:rsidRPr="00386E42" w:rsidRDefault="003737F1" w:rsidP="003237A9">
            <w:pPr>
              <w:pStyle w:val="ListParagraph"/>
              <w:numPr>
                <w:ilvl w:val="0"/>
                <w:numId w:val="9"/>
              </w:numPr>
              <w:ind w:left="344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Classroom Assessment Technique </w:t>
            </w:r>
          </w:p>
        </w:tc>
      </w:tr>
    </w:tbl>
    <w:p w14:paraId="2A2C29DD" w14:textId="741C9EA8" w:rsidR="00E13205" w:rsidRDefault="00E13205">
      <w:pPr>
        <w:rPr>
          <w:rFonts w:ascii="Times New Roman" w:hAnsi="Times New Roman" w:cs="Times New Roman"/>
          <w:sz w:val="24"/>
          <w:szCs w:val="24"/>
        </w:rPr>
      </w:pPr>
    </w:p>
    <w:p w14:paraId="365C7D43" w14:textId="7CD7804E" w:rsidR="00E76C1C" w:rsidRDefault="00E76C1C">
      <w:pPr>
        <w:rPr>
          <w:rFonts w:ascii="Times New Roman" w:hAnsi="Times New Roman" w:cs="Times New Roman"/>
          <w:sz w:val="24"/>
          <w:szCs w:val="24"/>
        </w:rPr>
      </w:pPr>
    </w:p>
    <w:p w14:paraId="72621988" w14:textId="387A7782" w:rsidR="00F90DAE" w:rsidRDefault="00F90DAE">
      <w:pPr>
        <w:rPr>
          <w:rFonts w:ascii="Times New Roman" w:hAnsi="Times New Roman" w:cs="Times New Roman"/>
          <w:sz w:val="24"/>
          <w:szCs w:val="24"/>
        </w:rPr>
      </w:pPr>
    </w:p>
    <w:p w14:paraId="4D478EDE" w14:textId="4D40AFEB" w:rsidR="00F90DAE" w:rsidRDefault="00F90DAE">
      <w:pPr>
        <w:rPr>
          <w:rFonts w:ascii="Times New Roman" w:hAnsi="Times New Roman" w:cs="Times New Roman"/>
          <w:sz w:val="24"/>
          <w:szCs w:val="24"/>
        </w:rPr>
      </w:pPr>
    </w:p>
    <w:p w14:paraId="45A998F9" w14:textId="165E50B1" w:rsidR="00F90DAE" w:rsidRDefault="00F90DAE">
      <w:pPr>
        <w:rPr>
          <w:rFonts w:ascii="Times New Roman" w:hAnsi="Times New Roman" w:cs="Times New Roman"/>
          <w:sz w:val="24"/>
          <w:szCs w:val="24"/>
        </w:rPr>
      </w:pPr>
    </w:p>
    <w:p w14:paraId="3B4A4DAC" w14:textId="2C92A23E" w:rsidR="00F90DAE" w:rsidRDefault="00F90DAE">
      <w:pPr>
        <w:rPr>
          <w:rFonts w:ascii="Times New Roman" w:hAnsi="Times New Roman" w:cs="Times New Roman"/>
          <w:sz w:val="24"/>
          <w:szCs w:val="24"/>
        </w:rPr>
      </w:pPr>
    </w:p>
    <w:p w14:paraId="1066E770" w14:textId="56C96F08" w:rsidR="00F90DAE" w:rsidRDefault="00F90DAE">
      <w:pPr>
        <w:rPr>
          <w:rFonts w:ascii="Times New Roman" w:hAnsi="Times New Roman" w:cs="Times New Roman"/>
          <w:sz w:val="24"/>
          <w:szCs w:val="24"/>
        </w:rPr>
      </w:pPr>
    </w:p>
    <w:p w14:paraId="08B55A5B" w14:textId="3057FD5F" w:rsidR="00F90DAE" w:rsidRDefault="00F90DAE">
      <w:pPr>
        <w:rPr>
          <w:rFonts w:ascii="Times New Roman" w:hAnsi="Times New Roman" w:cs="Times New Roman"/>
          <w:sz w:val="24"/>
          <w:szCs w:val="24"/>
        </w:rPr>
      </w:pPr>
    </w:p>
    <w:p w14:paraId="3A9FF4B6" w14:textId="257BC3BC" w:rsidR="00F90DAE" w:rsidRDefault="00F90DAE">
      <w:pPr>
        <w:rPr>
          <w:rFonts w:ascii="Times New Roman" w:hAnsi="Times New Roman" w:cs="Times New Roman"/>
          <w:sz w:val="24"/>
          <w:szCs w:val="24"/>
        </w:rPr>
      </w:pPr>
    </w:p>
    <w:p w14:paraId="1810C011" w14:textId="55A50B90" w:rsidR="00F90DAE" w:rsidRDefault="00F90DAE">
      <w:pPr>
        <w:rPr>
          <w:rFonts w:ascii="Times New Roman" w:hAnsi="Times New Roman" w:cs="Times New Roman"/>
          <w:sz w:val="24"/>
          <w:szCs w:val="24"/>
        </w:rPr>
      </w:pPr>
    </w:p>
    <w:p w14:paraId="37B986C7" w14:textId="6374569C" w:rsidR="00F90DAE" w:rsidRDefault="00F90DAE">
      <w:pPr>
        <w:rPr>
          <w:rFonts w:ascii="Times New Roman" w:hAnsi="Times New Roman" w:cs="Times New Roman"/>
          <w:sz w:val="24"/>
          <w:szCs w:val="24"/>
        </w:rPr>
      </w:pPr>
    </w:p>
    <w:p w14:paraId="012B821B" w14:textId="7D2AFAB4" w:rsidR="00F90DAE" w:rsidRDefault="00F90DAE">
      <w:pPr>
        <w:rPr>
          <w:rFonts w:ascii="Times New Roman" w:hAnsi="Times New Roman" w:cs="Times New Roman"/>
          <w:sz w:val="24"/>
          <w:szCs w:val="24"/>
        </w:rPr>
      </w:pPr>
    </w:p>
    <w:p w14:paraId="74E0D4BC" w14:textId="704E13B9" w:rsidR="00F90DAE" w:rsidRDefault="00F90DAE">
      <w:pPr>
        <w:rPr>
          <w:rFonts w:ascii="Times New Roman" w:hAnsi="Times New Roman" w:cs="Times New Roman"/>
          <w:sz w:val="24"/>
          <w:szCs w:val="24"/>
        </w:rPr>
      </w:pPr>
    </w:p>
    <w:p w14:paraId="7E57A1E8" w14:textId="02EB2B4F" w:rsidR="00F90DAE" w:rsidRDefault="00F90DAE">
      <w:pPr>
        <w:rPr>
          <w:rFonts w:ascii="Times New Roman" w:hAnsi="Times New Roman" w:cs="Times New Roman"/>
          <w:sz w:val="24"/>
          <w:szCs w:val="24"/>
        </w:rPr>
      </w:pPr>
    </w:p>
    <w:p w14:paraId="5A484B22" w14:textId="3B3FB74D" w:rsidR="00933970" w:rsidRDefault="0093397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7"/>
        <w:gridCol w:w="2456"/>
        <w:gridCol w:w="2036"/>
        <w:gridCol w:w="2696"/>
        <w:gridCol w:w="2150"/>
        <w:gridCol w:w="2616"/>
        <w:gridCol w:w="1659"/>
      </w:tblGrid>
      <w:tr w:rsidR="003737F1" w:rsidRPr="00386E42" w14:paraId="6644D386" w14:textId="77777777" w:rsidTr="00F1630B">
        <w:tc>
          <w:tcPr>
            <w:tcW w:w="14390" w:type="dxa"/>
            <w:gridSpan w:val="7"/>
            <w:shd w:val="clear" w:color="auto" w:fill="FFFF00"/>
          </w:tcPr>
          <w:p w14:paraId="05711EF1" w14:textId="205D72B9" w:rsidR="003737F1" w:rsidRPr="00386E42" w:rsidRDefault="003737F1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akeview College of Nursing</w:t>
            </w:r>
          </w:p>
          <w:p w14:paraId="5FBCBA52" w14:textId="29EEDC52" w:rsidR="003737F1" w:rsidRPr="00386E42" w:rsidRDefault="003737F1" w:rsidP="00970C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N431 Adult Health II</w:t>
            </w:r>
          </w:p>
        </w:tc>
      </w:tr>
      <w:tr w:rsidR="003737F1" w:rsidRPr="00386E42" w14:paraId="461DC46A" w14:textId="77777777" w:rsidTr="00F1630B">
        <w:tc>
          <w:tcPr>
            <w:tcW w:w="14390" w:type="dxa"/>
            <w:gridSpan w:val="7"/>
          </w:tcPr>
          <w:p w14:paraId="79739F8E" w14:textId="17ECBCE5" w:rsidR="003737F1" w:rsidRPr="00386E42" w:rsidRDefault="003737F1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Course Concepts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: Joint Replacement, Fractures, Compartment Syndrome, Fat Embolism Syndrome, Traction, Amputation, Chronic Kidney Disease, Glomerulonephritis</w:t>
            </w:r>
          </w:p>
          <w:p w14:paraId="63BD0FA8" w14:textId="77777777" w:rsidR="003737F1" w:rsidRPr="00386E42" w:rsidRDefault="003737F1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(Clinical Judgment/Evidence-Based Practice, Safety, Information Management, Professionalism) </w:t>
            </w:r>
          </w:p>
          <w:p w14:paraId="670E90A5" w14:textId="77777777" w:rsidR="003737F1" w:rsidRPr="00386E42" w:rsidRDefault="003737F1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D00A5F" w14:textId="77777777" w:rsidR="003737F1" w:rsidRPr="00386E42" w:rsidRDefault="003737F1" w:rsidP="00970C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 Learning Outcomes (CLOs):  </w:t>
            </w:r>
          </w:p>
          <w:p w14:paraId="627A3773" w14:textId="77777777" w:rsidR="003737F1" w:rsidRPr="00386E42" w:rsidRDefault="003737F1" w:rsidP="003237A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monstrate evidence-based clinical judgment to provide safe, patient-centered care for adults with a variety of complex acute and chronic health problems.</w:t>
            </w:r>
          </w:p>
          <w:p w14:paraId="05AE1CE9" w14:textId="77777777" w:rsidR="003737F1" w:rsidRPr="00386E42" w:rsidRDefault="003737F1" w:rsidP="003237A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pply pathophysiology to prioritize safe, evidence-based nursing care to patients with complex acute and chronic health conditions. </w:t>
            </w:r>
          </w:p>
          <w:p w14:paraId="0397B9DD" w14:textId="70920E1D" w:rsidR="003737F1" w:rsidRPr="00386E42" w:rsidRDefault="003737F1" w:rsidP="003237A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ractice appropriate culturally competent communication skills and professional behaviors to collaborate with patients, nursing team members, and the interdisciplinary health care team.</w:t>
            </w:r>
          </w:p>
          <w:p w14:paraId="6EC214FF" w14:textId="77777777" w:rsidR="003737F1" w:rsidRPr="00386E42" w:rsidRDefault="003737F1" w:rsidP="003237A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ifferentiate the nursing role in delegation and supervision of care of the adult patient.</w:t>
            </w:r>
          </w:p>
          <w:p w14:paraId="26AC5FF1" w14:textId="77777777" w:rsidR="003737F1" w:rsidRPr="00386E42" w:rsidRDefault="003737F1" w:rsidP="003237A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erform advanced nursing psychomotor skills for safe, quality patient care.</w:t>
            </w:r>
          </w:p>
          <w:p w14:paraId="7D1FC036" w14:textId="3DE96A35" w:rsidR="003737F1" w:rsidRPr="00386E42" w:rsidRDefault="003737F1" w:rsidP="003237A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ordinate patient education to promote health and prevent illness.</w:t>
            </w:r>
          </w:p>
        </w:tc>
      </w:tr>
      <w:tr w:rsidR="003A5C19" w:rsidRPr="00933970" w14:paraId="7F8B4A5F" w14:textId="77777777" w:rsidTr="00933970">
        <w:tc>
          <w:tcPr>
            <w:tcW w:w="777" w:type="dxa"/>
            <w:shd w:val="clear" w:color="auto" w:fill="F2F2F2" w:themeFill="background1" w:themeFillShade="F2"/>
          </w:tcPr>
          <w:p w14:paraId="7F04E674" w14:textId="77777777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Week</w:t>
            </w:r>
          </w:p>
          <w:p w14:paraId="7A09E912" w14:textId="77777777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456" w:type="dxa"/>
            <w:shd w:val="clear" w:color="auto" w:fill="F2F2F2" w:themeFill="background1" w:themeFillShade="F2"/>
          </w:tcPr>
          <w:p w14:paraId="693F5E55" w14:textId="77777777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Unit Concept</w:t>
            </w:r>
          </w:p>
        </w:tc>
        <w:tc>
          <w:tcPr>
            <w:tcW w:w="2036" w:type="dxa"/>
            <w:shd w:val="clear" w:color="auto" w:fill="F2F2F2" w:themeFill="background1" w:themeFillShade="F2"/>
          </w:tcPr>
          <w:p w14:paraId="3F12DA64" w14:textId="77777777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Weekly Student Outcomes</w:t>
            </w:r>
          </w:p>
        </w:tc>
        <w:tc>
          <w:tcPr>
            <w:tcW w:w="2696" w:type="dxa"/>
            <w:shd w:val="clear" w:color="auto" w:fill="F2F2F2" w:themeFill="background1" w:themeFillShade="F2"/>
          </w:tcPr>
          <w:p w14:paraId="5150FD4D" w14:textId="27383CA1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Required Readings in Hinkle &amp; Cheever</w:t>
            </w:r>
          </w:p>
        </w:tc>
        <w:tc>
          <w:tcPr>
            <w:tcW w:w="2150" w:type="dxa"/>
            <w:shd w:val="clear" w:color="auto" w:fill="F2F2F2" w:themeFill="background1" w:themeFillShade="F2"/>
          </w:tcPr>
          <w:p w14:paraId="2216AD11" w14:textId="138DC0E9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Teaching Methods/Classroom Activities</w:t>
            </w:r>
          </w:p>
        </w:tc>
        <w:tc>
          <w:tcPr>
            <w:tcW w:w="2616" w:type="dxa"/>
            <w:shd w:val="clear" w:color="auto" w:fill="F2F2F2" w:themeFill="background1" w:themeFillShade="F2"/>
          </w:tcPr>
          <w:p w14:paraId="2B125E0C" w14:textId="0FCC0CE0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Lab/Clinical/Sim Lab Activities</w:t>
            </w:r>
          </w:p>
        </w:tc>
        <w:tc>
          <w:tcPr>
            <w:tcW w:w="1659" w:type="dxa"/>
            <w:shd w:val="clear" w:color="auto" w:fill="F2F2F2" w:themeFill="background1" w:themeFillShade="F2"/>
          </w:tcPr>
          <w:p w14:paraId="7AAEBB7C" w14:textId="337ABBC3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Evaluation</w:t>
            </w:r>
          </w:p>
          <w:p w14:paraId="1C5B8F0B" w14:textId="77777777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Method</w:t>
            </w:r>
          </w:p>
        </w:tc>
      </w:tr>
      <w:tr w:rsidR="003A5C19" w:rsidRPr="00386E42" w14:paraId="2FA1D176" w14:textId="77777777" w:rsidTr="00933970">
        <w:tc>
          <w:tcPr>
            <w:tcW w:w="777" w:type="dxa"/>
          </w:tcPr>
          <w:p w14:paraId="2144D1B0" w14:textId="77777777" w:rsidR="003737F1" w:rsidRDefault="003737F1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  <w:p w14:paraId="23ABFAB4" w14:textId="77777777" w:rsidR="00933970" w:rsidRDefault="00933970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B11341" w14:textId="7D503BA1" w:rsidR="00933970" w:rsidRPr="00386E42" w:rsidRDefault="00933970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56" w:type="dxa"/>
          </w:tcPr>
          <w:p w14:paraId="42D4C083" w14:textId="097FB395" w:rsidR="00933970" w:rsidRPr="00933970" w:rsidRDefault="00933970" w:rsidP="0093397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uesday</w:t>
            </w:r>
          </w:p>
          <w:p w14:paraId="5179EDD4" w14:textId="0A0C7DDC" w:rsidR="00AD3A29" w:rsidRPr="00AD3A29" w:rsidRDefault="00A20F4D" w:rsidP="003237A9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Exam #3 </w:t>
            </w:r>
          </w:p>
          <w:p w14:paraId="6BF1C7FC" w14:textId="39BAE1EC" w:rsidR="00F302EC" w:rsidRDefault="00F302EC" w:rsidP="003237A9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ute Kidney Injury (AKI)</w:t>
            </w:r>
          </w:p>
          <w:p w14:paraId="4D32E880" w14:textId="03191B7F" w:rsidR="00F302EC" w:rsidRDefault="00F302EC" w:rsidP="003237A9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ronic Kidney Disease (CKD)</w:t>
            </w:r>
          </w:p>
          <w:p w14:paraId="7CD1BC1F" w14:textId="77777777" w:rsidR="00933970" w:rsidRDefault="00933970" w:rsidP="009339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408BBC" w14:textId="56D6784B" w:rsidR="00933970" w:rsidRPr="00933970" w:rsidRDefault="00933970" w:rsidP="0093397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  <w:p w14:paraId="42573815" w14:textId="290C2678" w:rsidR="00F302EC" w:rsidRDefault="00F302EC" w:rsidP="003237A9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alysis</w:t>
            </w:r>
          </w:p>
          <w:p w14:paraId="522CA049" w14:textId="405929B5" w:rsidR="00F302EC" w:rsidRDefault="00F302EC" w:rsidP="003237A9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equilibrium Syndrome</w:t>
            </w:r>
          </w:p>
          <w:p w14:paraId="37A1D7C6" w14:textId="55E84CB4" w:rsidR="00F302EC" w:rsidRDefault="00F302EC" w:rsidP="003237A9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itonitis</w:t>
            </w:r>
          </w:p>
          <w:p w14:paraId="4BD36BA2" w14:textId="086A462B" w:rsidR="00F302EC" w:rsidRDefault="00F302EC" w:rsidP="003237A9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omerulonephritis</w:t>
            </w:r>
          </w:p>
          <w:p w14:paraId="28E7E80A" w14:textId="571F6EFD" w:rsidR="003737F1" w:rsidRPr="00386E42" w:rsidRDefault="003737F1" w:rsidP="003237A9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Joint Replacement</w:t>
            </w:r>
          </w:p>
          <w:p w14:paraId="41ABA8D9" w14:textId="77777777" w:rsidR="003737F1" w:rsidRPr="00386E42" w:rsidRDefault="003737F1" w:rsidP="003237A9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Fractures</w:t>
            </w:r>
          </w:p>
          <w:p w14:paraId="1460F39D" w14:textId="77777777" w:rsidR="003737F1" w:rsidRPr="00386E42" w:rsidRDefault="003737F1" w:rsidP="003237A9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mpartment Syndrome</w:t>
            </w:r>
          </w:p>
          <w:p w14:paraId="56CA1E6E" w14:textId="77777777" w:rsidR="003737F1" w:rsidRPr="00386E42" w:rsidRDefault="003737F1" w:rsidP="003237A9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Fat Embolism Syndrome</w:t>
            </w:r>
          </w:p>
          <w:p w14:paraId="0276865E" w14:textId="77777777" w:rsidR="003737F1" w:rsidRPr="00386E42" w:rsidRDefault="003737F1" w:rsidP="003237A9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Traction</w:t>
            </w:r>
          </w:p>
          <w:p w14:paraId="3989A2B2" w14:textId="0F961A10" w:rsidR="00E76C1C" w:rsidRPr="00F302EC" w:rsidRDefault="003737F1" w:rsidP="003237A9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mputation</w:t>
            </w:r>
          </w:p>
        </w:tc>
        <w:tc>
          <w:tcPr>
            <w:tcW w:w="2036" w:type="dxa"/>
          </w:tcPr>
          <w:p w14:paraId="60D6A0B4" w14:textId="77777777" w:rsidR="003A5C19" w:rsidRDefault="003737F1" w:rsidP="00640F54">
            <w:pPr>
              <w:pStyle w:val="ListParagraph"/>
              <w:numPr>
                <w:ilvl w:val="0"/>
                <w:numId w:val="8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A5C1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ifferentiate between medical and nursing management of contusions, strains, sprains, dislocations, and subluxations. (CSLOs #1,2,6)</w:t>
            </w:r>
          </w:p>
          <w:p w14:paraId="0F2B1729" w14:textId="77777777" w:rsidR="003A5C19" w:rsidRDefault="003737F1" w:rsidP="00640F54">
            <w:pPr>
              <w:pStyle w:val="ListParagraph"/>
              <w:numPr>
                <w:ilvl w:val="0"/>
                <w:numId w:val="8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A5C19">
              <w:rPr>
                <w:rFonts w:ascii="Times New Roman" w:hAnsi="Times New Roman" w:cs="Times New Roman"/>
                <w:sz w:val="24"/>
                <w:szCs w:val="24"/>
              </w:rPr>
              <w:t xml:space="preserve">Identify the manifestations, medical and nursing management of acute fractures. </w:t>
            </w:r>
            <w:r w:rsidRPr="003A5C1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(CLSOs #1,2,3,4,5,6)</w:t>
            </w:r>
          </w:p>
          <w:p w14:paraId="2821BE86" w14:textId="77777777" w:rsidR="003A5C19" w:rsidRDefault="003737F1" w:rsidP="00640F54">
            <w:pPr>
              <w:pStyle w:val="ListParagraph"/>
              <w:numPr>
                <w:ilvl w:val="0"/>
                <w:numId w:val="8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A5C19">
              <w:rPr>
                <w:rFonts w:ascii="Times New Roman" w:hAnsi="Times New Roman" w:cs="Times New Roman"/>
                <w:sz w:val="24"/>
                <w:szCs w:val="24"/>
              </w:rPr>
              <w:t>Explain the nursing management of the patient with an amputation. (CLSOs #1, 2, 3, 4, 5, 6)</w:t>
            </w:r>
          </w:p>
          <w:p w14:paraId="7C756C14" w14:textId="77777777" w:rsidR="003A5C19" w:rsidRDefault="003737F1" w:rsidP="00640F54">
            <w:pPr>
              <w:pStyle w:val="ListParagraph"/>
              <w:numPr>
                <w:ilvl w:val="0"/>
                <w:numId w:val="8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A5C19">
              <w:rPr>
                <w:rFonts w:ascii="Times New Roman" w:hAnsi="Times New Roman" w:cs="Times New Roman"/>
                <w:sz w:val="24"/>
                <w:szCs w:val="24"/>
              </w:rPr>
              <w:t>Explain the nursing management of patients with chronic kidney disease. (CLSOs #1,2,3,4,5,6)</w:t>
            </w:r>
          </w:p>
          <w:p w14:paraId="6F0DE850" w14:textId="77777777" w:rsidR="003A5C19" w:rsidRDefault="003737F1" w:rsidP="00640F54">
            <w:pPr>
              <w:pStyle w:val="ListParagraph"/>
              <w:numPr>
                <w:ilvl w:val="0"/>
                <w:numId w:val="8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A5C19">
              <w:rPr>
                <w:rFonts w:ascii="Times New Roman" w:hAnsi="Times New Roman" w:cs="Times New Roman"/>
                <w:sz w:val="24"/>
                <w:szCs w:val="24"/>
              </w:rPr>
              <w:t>Explain the nursing management of patients with complex acute and chronic medical surgical conditions. (CLSOs #1,2,3,4,5,6)</w:t>
            </w:r>
          </w:p>
          <w:p w14:paraId="3BB8EE45" w14:textId="7165F250" w:rsidR="003737F1" w:rsidRPr="003A5C19" w:rsidRDefault="003737F1" w:rsidP="00640F54">
            <w:pPr>
              <w:pStyle w:val="ListParagraph"/>
              <w:numPr>
                <w:ilvl w:val="0"/>
                <w:numId w:val="8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A5C19">
              <w:rPr>
                <w:rFonts w:ascii="Times New Roman" w:hAnsi="Times New Roman" w:cs="Times New Roman"/>
                <w:sz w:val="24"/>
                <w:szCs w:val="24"/>
              </w:rPr>
              <w:t xml:space="preserve">Compare the disorders of complex acute and chronic conditions of the medical surgical patient in </w:t>
            </w:r>
            <w:r w:rsidRPr="003A5C1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erms of physiologic alterations, clinical manifestations, management, and nursing care. (CLSOs #1,2,3,4,5,6)</w:t>
            </w:r>
          </w:p>
        </w:tc>
        <w:tc>
          <w:tcPr>
            <w:tcW w:w="2696" w:type="dxa"/>
          </w:tcPr>
          <w:p w14:paraId="4AAABB53" w14:textId="442C257D" w:rsidR="003737F1" w:rsidRDefault="003737F1" w:rsidP="00640F54">
            <w:pPr>
              <w:pStyle w:val="ListParagraph"/>
              <w:numPr>
                <w:ilvl w:val="0"/>
                <w:numId w:val="7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Joint Replacement—Ch. 40</w:t>
            </w:r>
          </w:p>
          <w:p w14:paraId="28F0AD96" w14:textId="3717F84F" w:rsidR="003737F1" w:rsidRDefault="003737F1" w:rsidP="00640F54">
            <w:pPr>
              <w:pStyle w:val="ListParagraph"/>
              <w:numPr>
                <w:ilvl w:val="0"/>
                <w:numId w:val="7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actures—Ch. 42</w:t>
            </w:r>
          </w:p>
          <w:p w14:paraId="268AA473" w14:textId="3E372DA2" w:rsidR="003737F1" w:rsidRDefault="003737F1" w:rsidP="00640F54">
            <w:pPr>
              <w:pStyle w:val="ListParagraph"/>
              <w:numPr>
                <w:ilvl w:val="0"/>
                <w:numId w:val="7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artment Syndrome—Ch. 42</w:t>
            </w:r>
          </w:p>
          <w:p w14:paraId="644A2250" w14:textId="00C0DEEF" w:rsidR="003737F1" w:rsidRDefault="003737F1" w:rsidP="00640F54">
            <w:pPr>
              <w:pStyle w:val="ListParagraph"/>
              <w:numPr>
                <w:ilvl w:val="0"/>
                <w:numId w:val="7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t Embolism Syndrome—Ch. 42</w:t>
            </w:r>
          </w:p>
          <w:p w14:paraId="0C7BCACB" w14:textId="70053AEE" w:rsidR="003737F1" w:rsidRDefault="003737F1" w:rsidP="00640F54">
            <w:pPr>
              <w:pStyle w:val="ListParagraph"/>
              <w:numPr>
                <w:ilvl w:val="0"/>
                <w:numId w:val="7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ction—Ch. 40</w:t>
            </w:r>
          </w:p>
          <w:p w14:paraId="0A182305" w14:textId="0D1C6690" w:rsidR="003737F1" w:rsidRDefault="003737F1" w:rsidP="00640F54">
            <w:pPr>
              <w:pStyle w:val="ListParagraph"/>
              <w:numPr>
                <w:ilvl w:val="0"/>
                <w:numId w:val="7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putation—Ch. 42</w:t>
            </w:r>
          </w:p>
          <w:p w14:paraId="062A92DD" w14:textId="1BEDCD31" w:rsidR="003737F1" w:rsidRDefault="003737F1" w:rsidP="00640F54">
            <w:pPr>
              <w:pStyle w:val="ListParagraph"/>
              <w:numPr>
                <w:ilvl w:val="0"/>
                <w:numId w:val="7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ronic Kidney Disease—Ch. 54</w:t>
            </w:r>
          </w:p>
          <w:p w14:paraId="39F0CC31" w14:textId="09C674D9" w:rsidR="003737F1" w:rsidRDefault="003737F1" w:rsidP="00640F54">
            <w:pPr>
              <w:pStyle w:val="ListParagraph"/>
              <w:numPr>
                <w:ilvl w:val="0"/>
                <w:numId w:val="7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omerulonephritis—Ch. 54</w:t>
            </w:r>
          </w:p>
          <w:p w14:paraId="1D7D6CDF" w14:textId="5F283A44" w:rsidR="00D86101" w:rsidRDefault="00D86101" w:rsidP="00640F54">
            <w:pPr>
              <w:pStyle w:val="ListParagraph"/>
              <w:numPr>
                <w:ilvl w:val="0"/>
                <w:numId w:val="7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ute Kidney Injury (AKI)</w:t>
            </w:r>
            <w:r w:rsidR="000E407C">
              <w:rPr>
                <w:rFonts w:ascii="Times New Roman" w:hAnsi="Times New Roman" w:cs="Times New Roman"/>
                <w:sz w:val="24"/>
                <w:szCs w:val="24"/>
              </w:rPr>
              <w:t>—Ch. 54</w:t>
            </w:r>
          </w:p>
          <w:p w14:paraId="604A02C1" w14:textId="43264948" w:rsidR="003737F1" w:rsidRDefault="003737F1" w:rsidP="00640F54">
            <w:pPr>
              <w:pStyle w:val="ListParagraph"/>
              <w:numPr>
                <w:ilvl w:val="0"/>
                <w:numId w:val="7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alysis—Ch. 54</w:t>
            </w:r>
          </w:p>
          <w:p w14:paraId="2ED62FF7" w14:textId="0EBEEF3A" w:rsidR="00E76C1C" w:rsidRDefault="00E76C1C" w:rsidP="00640F54">
            <w:pPr>
              <w:pStyle w:val="ListParagraph"/>
              <w:numPr>
                <w:ilvl w:val="0"/>
                <w:numId w:val="7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equilibrium Syndrome—Ch. 54</w:t>
            </w:r>
          </w:p>
          <w:p w14:paraId="5F8F87D7" w14:textId="654E7A83" w:rsidR="00E76C1C" w:rsidRDefault="00E76C1C" w:rsidP="00640F54">
            <w:pPr>
              <w:pStyle w:val="ListParagraph"/>
              <w:numPr>
                <w:ilvl w:val="0"/>
                <w:numId w:val="7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itonitis—Ch. 54</w:t>
            </w:r>
          </w:p>
          <w:p w14:paraId="497C9A93" w14:textId="77777777" w:rsidR="003737F1" w:rsidRPr="003C186C" w:rsidRDefault="003737F1" w:rsidP="003C186C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353573" w14:textId="7DDA4AEA" w:rsidR="003737F1" w:rsidRDefault="003737F1" w:rsidP="003C186C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Recommended Extra Learning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8A7375">
              <w:rPr>
                <w:rFonts w:ascii="Times New Roman" w:hAnsi="Times New Roman" w:cs="Times New Roman"/>
                <w:sz w:val="24"/>
                <w:szCs w:val="24"/>
              </w:rPr>
              <w:t>RN Adult Medical Surgical Nursing ATI Bo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  <w:p w14:paraId="3A78F456" w14:textId="77777777" w:rsidR="003737F1" w:rsidRDefault="003737F1" w:rsidP="003C186C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12BF5E" w14:textId="4D211B93" w:rsidR="003737F1" w:rsidRDefault="003737F1" w:rsidP="00640F54">
            <w:pPr>
              <w:pStyle w:val="ListParagraph"/>
              <w:numPr>
                <w:ilvl w:val="0"/>
                <w:numId w:val="7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int Replacement—Ch. 68</w:t>
            </w:r>
          </w:p>
          <w:p w14:paraId="0A444C06" w14:textId="7CA3F03D" w:rsidR="003737F1" w:rsidRDefault="003737F1" w:rsidP="00640F54">
            <w:pPr>
              <w:pStyle w:val="ListParagraph"/>
              <w:numPr>
                <w:ilvl w:val="0"/>
                <w:numId w:val="7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actures—Ch. 71</w:t>
            </w:r>
          </w:p>
          <w:p w14:paraId="7925319B" w14:textId="597A4CF9" w:rsidR="003737F1" w:rsidRDefault="003737F1" w:rsidP="00640F54">
            <w:pPr>
              <w:pStyle w:val="ListParagraph"/>
              <w:numPr>
                <w:ilvl w:val="0"/>
                <w:numId w:val="7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artment Syndrome—Ch. 71</w:t>
            </w:r>
          </w:p>
          <w:p w14:paraId="22ED06B0" w14:textId="70F16197" w:rsidR="003737F1" w:rsidRDefault="003737F1" w:rsidP="00640F54">
            <w:pPr>
              <w:pStyle w:val="ListParagraph"/>
              <w:numPr>
                <w:ilvl w:val="0"/>
                <w:numId w:val="7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t Embolism Syndrome—Ch. 71</w:t>
            </w:r>
          </w:p>
          <w:p w14:paraId="7A265FAE" w14:textId="5F0CF9E5" w:rsidR="003737F1" w:rsidRDefault="003737F1" w:rsidP="00640F54">
            <w:pPr>
              <w:pStyle w:val="ListParagraph"/>
              <w:numPr>
                <w:ilvl w:val="0"/>
                <w:numId w:val="7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ction—Ch. 71</w:t>
            </w:r>
          </w:p>
          <w:p w14:paraId="2D319CEF" w14:textId="2BDAD35B" w:rsidR="003737F1" w:rsidRDefault="003737F1" w:rsidP="00640F54">
            <w:pPr>
              <w:pStyle w:val="ListParagraph"/>
              <w:numPr>
                <w:ilvl w:val="0"/>
                <w:numId w:val="7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putation—Ch. 69</w:t>
            </w:r>
          </w:p>
          <w:p w14:paraId="635E4714" w14:textId="5E8CE5B4" w:rsidR="003737F1" w:rsidRDefault="003737F1" w:rsidP="00640F54">
            <w:pPr>
              <w:pStyle w:val="ListParagraph"/>
              <w:numPr>
                <w:ilvl w:val="0"/>
                <w:numId w:val="7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ronic Kidney Disease (CKD)—Ch. 59</w:t>
            </w:r>
          </w:p>
          <w:p w14:paraId="62821117" w14:textId="1ED18235" w:rsidR="003737F1" w:rsidRDefault="003737F1" w:rsidP="00640F54">
            <w:pPr>
              <w:pStyle w:val="ListParagraph"/>
              <w:numPr>
                <w:ilvl w:val="0"/>
                <w:numId w:val="7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omerulonephritis—Ch. 60</w:t>
            </w:r>
          </w:p>
          <w:p w14:paraId="667CFA60" w14:textId="1201EF4B" w:rsidR="00D86101" w:rsidRDefault="00D86101" w:rsidP="00640F54">
            <w:pPr>
              <w:pStyle w:val="ListParagraph"/>
              <w:numPr>
                <w:ilvl w:val="0"/>
                <w:numId w:val="7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ute Kidney Injury (AKI)</w:t>
            </w:r>
            <w:r w:rsidR="000E407C">
              <w:rPr>
                <w:rFonts w:ascii="Times New Roman" w:hAnsi="Times New Roman" w:cs="Times New Roman"/>
                <w:sz w:val="24"/>
                <w:szCs w:val="24"/>
              </w:rPr>
              <w:t>—Ch. 59</w:t>
            </w:r>
          </w:p>
          <w:p w14:paraId="7FA7529C" w14:textId="4DEC2C4E" w:rsidR="003737F1" w:rsidRDefault="003737F1" w:rsidP="00640F54">
            <w:pPr>
              <w:pStyle w:val="ListParagraph"/>
              <w:numPr>
                <w:ilvl w:val="0"/>
                <w:numId w:val="7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alysis—Ch. 57</w:t>
            </w:r>
          </w:p>
          <w:p w14:paraId="786C9AED" w14:textId="122A0962" w:rsidR="00E76C1C" w:rsidRDefault="00E76C1C" w:rsidP="00640F54">
            <w:pPr>
              <w:pStyle w:val="ListParagraph"/>
              <w:numPr>
                <w:ilvl w:val="0"/>
                <w:numId w:val="7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equilibrium Syndrome—Ch. 57</w:t>
            </w:r>
          </w:p>
          <w:p w14:paraId="71B6B3FD" w14:textId="42A8D56C" w:rsidR="00E76C1C" w:rsidRDefault="00E76C1C" w:rsidP="00640F54">
            <w:pPr>
              <w:pStyle w:val="ListParagraph"/>
              <w:numPr>
                <w:ilvl w:val="0"/>
                <w:numId w:val="7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itonitis—Ch. 57</w:t>
            </w:r>
          </w:p>
          <w:p w14:paraId="634CF8F1" w14:textId="014C53BD" w:rsidR="003737F1" w:rsidRPr="003C186C" w:rsidRDefault="003737F1" w:rsidP="003C186C">
            <w:pPr>
              <w:pStyle w:val="ListParagraph"/>
              <w:ind w:left="19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50" w:type="dxa"/>
          </w:tcPr>
          <w:p w14:paraId="32679359" w14:textId="77777777" w:rsidR="004528F0" w:rsidRDefault="004528F0" w:rsidP="00640F54">
            <w:pPr>
              <w:pStyle w:val="ListParagraph"/>
              <w:numPr>
                <w:ilvl w:val="0"/>
                <w:numId w:val="9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xam #3 Review</w:t>
            </w:r>
          </w:p>
          <w:p w14:paraId="4A8C97B2" w14:textId="77777777" w:rsidR="004528F0" w:rsidRPr="004528F0" w:rsidRDefault="004528F0" w:rsidP="00640F54">
            <w:pPr>
              <w:pStyle w:val="ListParagraph"/>
              <w:numPr>
                <w:ilvl w:val="0"/>
                <w:numId w:val="9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ent remediation for Exam #3</w:t>
            </w:r>
          </w:p>
          <w:p w14:paraId="078F58AE" w14:textId="4D76F206" w:rsidR="00EA6F92" w:rsidRPr="003237A9" w:rsidRDefault="00EA6F92" w:rsidP="00640F54">
            <w:pPr>
              <w:pStyle w:val="ListParagraph"/>
              <w:numPr>
                <w:ilvl w:val="0"/>
                <w:numId w:val="9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237A9">
              <w:rPr>
                <w:rFonts w:ascii="Times New Roman" w:hAnsi="Times New Roman" w:cs="Times New Roman"/>
                <w:sz w:val="24"/>
                <w:szCs w:val="24"/>
              </w:rPr>
              <w:t>PowerPoint Lecture</w:t>
            </w:r>
          </w:p>
          <w:p w14:paraId="7871A856" w14:textId="77777777" w:rsidR="004044DB" w:rsidRPr="003A5C19" w:rsidRDefault="004044DB" w:rsidP="00640F54">
            <w:pPr>
              <w:pStyle w:val="ListParagraph"/>
              <w:numPr>
                <w:ilvl w:val="0"/>
                <w:numId w:val="9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nal Disorders Comparison Chart</w:t>
            </w:r>
          </w:p>
          <w:p w14:paraId="7E4A0368" w14:textId="21A644CE" w:rsidR="004044DB" w:rsidRDefault="004044DB" w:rsidP="00640F54">
            <w:pPr>
              <w:pStyle w:val="ListParagraph"/>
              <w:numPr>
                <w:ilvl w:val="0"/>
                <w:numId w:val="9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nk, Pair, Share – Labs to report for Acute Kidney Injury (AKI)/Chronic Kidney Disease (CKD)</w:t>
            </w:r>
          </w:p>
          <w:p w14:paraId="02AA46B1" w14:textId="730DE66F" w:rsidR="004044DB" w:rsidRDefault="004044DB" w:rsidP="00640F54">
            <w:pPr>
              <w:pStyle w:val="ListParagraph"/>
              <w:numPr>
                <w:ilvl w:val="0"/>
                <w:numId w:val="9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modialysis vs. Peritoneal Dialysi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mpare &amp; Contract worksheet</w:t>
            </w:r>
          </w:p>
          <w:p w14:paraId="774E200A" w14:textId="47699BE2" w:rsidR="00B13241" w:rsidRDefault="00B13241" w:rsidP="00640F54">
            <w:pPr>
              <w:pStyle w:val="ListParagraph"/>
              <w:numPr>
                <w:ilvl w:val="0"/>
                <w:numId w:val="9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CKD Activity</w:t>
            </w:r>
          </w:p>
          <w:p w14:paraId="398E07D7" w14:textId="17756C24" w:rsidR="00B13241" w:rsidRDefault="00B13241" w:rsidP="00640F54">
            <w:pPr>
              <w:pStyle w:val="ListParagraph"/>
              <w:numPr>
                <w:ilvl w:val="0"/>
                <w:numId w:val="9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CKD Practice Question</w:t>
            </w:r>
          </w:p>
          <w:p w14:paraId="0EC2651E" w14:textId="7629029A" w:rsidR="00B13241" w:rsidRDefault="00B13241" w:rsidP="00640F54">
            <w:pPr>
              <w:pStyle w:val="ListParagraph"/>
              <w:numPr>
                <w:ilvl w:val="0"/>
                <w:numId w:val="9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Hemodialysis Sample Question</w:t>
            </w:r>
          </w:p>
          <w:p w14:paraId="4FD9CD49" w14:textId="543FAA88" w:rsidR="003476A1" w:rsidRDefault="003476A1" w:rsidP="00640F54">
            <w:pPr>
              <w:pStyle w:val="ListParagraph"/>
              <w:numPr>
                <w:ilvl w:val="0"/>
                <w:numId w:val="9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sculoskeletal Disorders Comparison Chart</w:t>
            </w:r>
          </w:p>
          <w:p w14:paraId="297E021E" w14:textId="25BA6B52" w:rsidR="004044DB" w:rsidRDefault="004044DB" w:rsidP="00640F54">
            <w:pPr>
              <w:pStyle w:val="ListParagraph"/>
              <w:numPr>
                <w:ilvl w:val="0"/>
                <w:numId w:val="9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pes of fractures handout</w:t>
            </w:r>
          </w:p>
          <w:p w14:paraId="7709B18A" w14:textId="1E55C3E3" w:rsidR="003A5C19" w:rsidRDefault="003A5C19" w:rsidP="00640F54">
            <w:pPr>
              <w:pStyle w:val="ListParagraph"/>
              <w:numPr>
                <w:ilvl w:val="0"/>
                <w:numId w:val="9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putation Unfolding Case Study</w:t>
            </w:r>
          </w:p>
          <w:p w14:paraId="5B488B58" w14:textId="5976B0A7" w:rsidR="00B13241" w:rsidRDefault="00B13241" w:rsidP="00640F54">
            <w:pPr>
              <w:pStyle w:val="ListParagraph"/>
              <w:numPr>
                <w:ilvl w:val="0"/>
                <w:numId w:val="9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ORIF Sample Question</w:t>
            </w:r>
          </w:p>
          <w:p w14:paraId="3963D647" w14:textId="0F64A960" w:rsidR="00B13241" w:rsidRDefault="00B13241" w:rsidP="00640F54">
            <w:pPr>
              <w:pStyle w:val="ListParagraph"/>
              <w:numPr>
                <w:ilvl w:val="0"/>
                <w:numId w:val="9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Total Knee Arthroplasty Activity</w:t>
            </w:r>
          </w:p>
          <w:p w14:paraId="23C2786E" w14:textId="0693AF05" w:rsidR="00B13241" w:rsidRDefault="00B13241" w:rsidP="00640F54">
            <w:pPr>
              <w:pStyle w:val="ListParagraph"/>
              <w:numPr>
                <w:ilvl w:val="0"/>
                <w:numId w:val="9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Total Knee Arthroplasty Sample Items</w:t>
            </w:r>
          </w:p>
          <w:p w14:paraId="6AAE0A09" w14:textId="72B5517C" w:rsidR="00B13241" w:rsidRDefault="00B13241" w:rsidP="00640F54">
            <w:pPr>
              <w:pStyle w:val="ListParagraph"/>
              <w:numPr>
                <w:ilvl w:val="0"/>
                <w:numId w:val="9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Total Hip Arthroplasty Practice Question</w:t>
            </w:r>
          </w:p>
          <w:p w14:paraId="4B184366" w14:textId="29505828" w:rsidR="00B13241" w:rsidRDefault="00B13241" w:rsidP="00640F54">
            <w:pPr>
              <w:pStyle w:val="ListParagraph"/>
              <w:numPr>
                <w:ilvl w:val="0"/>
                <w:numId w:val="9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GN Total Hip Arthroplasty Unfolding Case Study</w:t>
            </w:r>
          </w:p>
          <w:p w14:paraId="49D53637" w14:textId="25995CF1" w:rsidR="000E407C" w:rsidRPr="0010268A" w:rsidRDefault="000E407C" w:rsidP="00640F54">
            <w:pPr>
              <w:pStyle w:val="ListParagraph"/>
              <w:numPr>
                <w:ilvl w:val="0"/>
                <w:numId w:val="9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sculoskeletal &amp; Renal Review Kahoot! Game</w:t>
            </w:r>
          </w:p>
        </w:tc>
        <w:tc>
          <w:tcPr>
            <w:tcW w:w="2616" w:type="dxa"/>
          </w:tcPr>
          <w:p w14:paraId="678A3DA8" w14:textId="26498017" w:rsidR="00EA6F92" w:rsidRDefault="003737F1" w:rsidP="00640F54">
            <w:pPr>
              <w:pStyle w:val="ListParagraph"/>
              <w:numPr>
                <w:ilvl w:val="0"/>
                <w:numId w:val="6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0268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linical</w:t>
            </w:r>
          </w:p>
          <w:p w14:paraId="6CC3B0EB" w14:textId="32E0B8EF" w:rsidR="00CC7408" w:rsidRPr="00EA6F92" w:rsidRDefault="00CC7408" w:rsidP="00640F54">
            <w:pPr>
              <w:pStyle w:val="ListParagraph"/>
              <w:numPr>
                <w:ilvl w:val="1"/>
                <w:numId w:val="6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artment Syndrome Unfolding Case Study</w:t>
            </w:r>
            <w:r w:rsidR="00A17E7B">
              <w:rPr>
                <w:rFonts w:ascii="Times New Roman" w:hAnsi="Times New Roman" w:cs="Times New Roman"/>
                <w:sz w:val="24"/>
                <w:szCs w:val="24"/>
              </w:rPr>
              <w:t xml:space="preserve"> during post-conference</w:t>
            </w:r>
          </w:p>
          <w:p w14:paraId="187A02ED" w14:textId="77777777" w:rsidR="003737F1" w:rsidRPr="00386E42" w:rsidRDefault="003737F1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9" w:type="dxa"/>
          </w:tcPr>
          <w:p w14:paraId="774CEC74" w14:textId="29D9E0B0" w:rsidR="003737F1" w:rsidRDefault="003737F1" w:rsidP="00A20F4D">
            <w:pPr>
              <w:pStyle w:val="ListParagraph"/>
              <w:numPr>
                <w:ilvl w:val="0"/>
                <w:numId w:val="11"/>
              </w:numPr>
              <w:ind w:left="29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e Plan A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ssignment</w:t>
            </w:r>
          </w:p>
          <w:p w14:paraId="268D89BE" w14:textId="0B376282" w:rsidR="000A529F" w:rsidRDefault="000A529F" w:rsidP="00A20F4D">
            <w:pPr>
              <w:pStyle w:val="ListParagraph"/>
              <w:numPr>
                <w:ilvl w:val="0"/>
                <w:numId w:val="11"/>
              </w:numPr>
              <w:ind w:left="29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ing Plan Assignment</w:t>
            </w:r>
          </w:p>
          <w:p w14:paraId="66CAD07E" w14:textId="49928642" w:rsidR="0011562D" w:rsidRDefault="0011562D" w:rsidP="00A20F4D">
            <w:pPr>
              <w:pStyle w:val="ListParagraph"/>
              <w:numPr>
                <w:ilvl w:val="0"/>
                <w:numId w:val="11"/>
              </w:numPr>
              <w:ind w:left="29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ept Map Assignment</w:t>
            </w:r>
          </w:p>
          <w:p w14:paraId="38C1F74D" w14:textId="0EAC7A68" w:rsidR="000A529F" w:rsidRPr="00386E42" w:rsidRDefault="000A529F" w:rsidP="00A20F4D">
            <w:pPr>
              <w:pStyle w:val="ListParagraph"/>
              <w:numPr>
                <w:ilvl w:val="0"/>
                <w:numId w:val="11"/>
              </w:numPr>
              <w:ind w:left="29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lective Clinical Journal Assignment</w:t>
            </w:r>
          </w:p>
          <w:p w14:paraId="10F70CB0" w14:textId="1C4529D4" w:rsidR="00A20F4D" w:rsidRPr="002625B9" w:rsidRDefault="00A20F4D" w:rsidP="00A20F4D">
            <w:pPr>
              <w:pStyle w:val="ListParagraph"/>
              <w:numPr>
                <w:ilvl w:val="0"/>
                <w:numId w:val="11"/>
              </w:numPr>
              <w:ind w:left="296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625B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Exam #3 </w:t>
            </w:r>
          </w:p>
          <w:p w14:paraId="5D1817BF" w14:textId="4F6C6ABD" w:rsidR="003737F1" w:rsidRPr="0011562D" w:rsidRDefault="003737F1" w:rsidP="00A20F4D">
            <w:pPr>
              <w:pStyle w:val="ListParagraph"/>
              <w:numPr>
                <w:ilvl w:val="0"/>
                <w:numId w:val="11"/>
              </w:numPr>
              <w:ind w:left="296"/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11562D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Learning System RN 3.0 Medical Surgical: Renal and Urinary </w:t>
            </w:r>
          </w:p>
          <w:p w14:paraId="1223D6BF" w14:textId="29ABB6DE" w:rsidR="003737F1" w:rsidRPr="0011562D" w:rsidRDefault="003737F1" w:rsidP="00A20F4D">
            <w:pPr>
              <w:pStyle w:val="ListParagraph"/>
              <w:numPr>
                <w:ilvl w:val="0"/>
                <w:numId w:val="11"/>
              </w:numPr>
              <w:ind w:left="296"/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11562D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lastRenderedPageBreak/>
              <w:t xml:space="preserve">Targeted Medical Surgical 2019: Renal and Urinary </w:t>
            </w:r>
          </w:p>
          <w:p w14:paraId="70B62EA7" w14:textId="3B9322F0" w:rsidR="003737F1" w:rsidRPr="0011562D" w:rsidRDefault="003737F1" w:rsidP="00A20F4D">
            <w:pPr>
              <w:pStyle w:val="ListParagraph"/>
              <w:numPr>
                <w:ilvl w:val="0"/>
                <w:numId w:val="11"/>
              </w:numPr>
              <w:ind w:left="296"/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11562D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Real Life RN Adult Medical Surgical: Kidney Disease </w:t>
            </w:r>
          </w:p>
          <w:p w14:paraId="4BA6B567" w14:textId="5602E833" w:rsidR="003737F1" w:rsidRPr="00386E42" w:rsidRDefault="003737F1" w:rsidP="00A20F4D">
            <w:pPr>
              <w:pStyle w:val="ListParagraph"/>
              <w:numPr>
                <w:ilvl w:val="0"/>
                <w:numId w:val="11"/>
              </w:numPr>
              <w:ind w:left="296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lassroom Assessment Technique</w:t>
            </w:r>
          </w:p>
          <w:p w14:paraId="0053F31A" w14:textId="153C1C0D" w:rsidR="003737F1" w:rsidRPr="00386E42" w:rsidRDefault="003737F1" w:rsidP="00A20F4D">
            <w:pPr>
              <w:ind w:left="29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DBA8B50" w14:textId="10168C7D" w:rsidR="0012450F" w:rsidRDefault="0012450F">
      <w:pPr>
        <w:rPr>
          <w:rFonts w:ascii="Times New Roman" w:hAnsi="Times New Roman" w:cs="Times New Roman"/>
          <w:sz w:val="24"/>
          <w:szCs w:val="24"/>
        </w:rPr>
      </w:pPr>
    </w:p>
    <w:p w14:paraId="4C18530D" w14:textId="5E5512EA" w:rsidR="00386E42" w:rsidRDefault="00386E42">
      <w:pPr>
        <w:rPr>
          <w:rFonts w:ascii="Times New Roman" w:hAnsi="Times New Roman" w:cs="Times New Roman"/>
          <w:sz w:val="24"/>
          <w:szCs w:val="24"/>
        </w:rPr>
      </w:pPr>
    </w:p>
    <w:p w14:paraId="00C383C3" w14:textId="77777777" w:rsidR="005D31C0" w:rsidRDefault="005D31C0">
      <w:pPr>
        <w:rPr>
          <w:rFonts w:ascii="Times New Roman" w:hAnsi="Times New Roman" w:cs="Times New Roman"/>
          <w:sz w:val="24"/>
          <w:szCs w:val="24"/>
        </w:rPr>
      </w:pPr>
    </w:p>
    <w:p w14:paraId="49C2D82E" w14:textId="08DD0294" w:rsidR="00101583" w:rsidRDefault="00101583">
      <w:pPr>
        <w:rPr>
          <w:rFonts w:ascii="Times New Roman" w:hAnsi="Times New Roman" w:cs="Times New Roman"/>
          <w:sz w:val="24"/>
          <w:szCs w:val="24"/>
        </w:rPr>
      </w:pPr>
    </w:p>
    <w:p w14:paraId="21B8A8E1" w14:textId="443393A8" w:rsidR="003737F1" w:rsidRDefault="003737F1">
      <w:pPr>
        <w:rPr>
          <w:rFonts w:ascii="Times New Roman" w:hAnsi="Times New Roman" w:cs="Times New Roman"/>
          <w:sz w:val="24"/>
          <w:szCs w:val="24"/>
        </w:rPr>
      </w:pPr>
    </w:p>
    <w:p w14:paraId="5C691A83" w14:textId="09966242" w:rsidR="003737F1" w:rsidRDefault="003737F1">
      <w:pPr>
        <w:rPr>
          <w:rFonts w:ascii="Times New Roman" w:hAnsi="Times New Roman" w:cs="Times New Roman"/>
          <w:sz w:val="24"/>
          <w:szCs w:val="24"/>
        </w:rPr>
      </w:pPr>
    </w:p>
    <w:p w14:paraId="69444216" w14:textId="1322DDAE" w:rsidR="003A5C19" w:rsidRDefault="003A5C19">
      <w:pPr>
        <w:rPr>
          <w:rFonts w:ascii="Times New Roman" w:hAnsi="Times New Roman" w:cs="Times New Roman"/>
          <w:sz w:val="24"/>
          <w:szCs w:val="24"/>
        </w:rPr>
      </w:pPr>
    </w:p>
    <w:p w14:paraId="3B9F1F59" w14:textId="62826994" w:rsidR="00DF5D8F" w:rsidRDefault="00DF5D8F">
      <w:pPr>
        <w:rPr>
          <w:rFonts w:ascii="Times New Roman" w:hAnsi="Times New Roman" w:cs="Times New Roman"/>
          <w:sz w:val="24"/>
          <w:szCs w:val="24"/>
        </w:rPr>
      </w:pPr>
    </w:p>
    <w:p w14:paraId="40194136" w14:textId="23E7846B" w:rsidR="00DF5D8F" w:rsidRDefault="00DF5D8F">
      <w:pPr>
        <w:rPr>
          <w:rFonts w:ascii="Times New Roman" w:hAnsi="Times New Roman" w:cs="Times New Roman"/>
          <w:sz w:val="24"/>
          <w:szCs w:val="24"/>
        </w:rPr>
      </w:pPr>
    </w:p>
    <w:p w14:paraId="03CFC182" w14:textId="543F5A63" w:rsidR="00DF5D8F" w:rsidRDefault="00DF5D8F">
      <w:pPr>
        <w:rPr>
          <w:rFonts w:ascii="Times New Roman" w:hAnsi="Times New Roman" w:cs="Times New Roman"/>
          <w:sz w:val="24"/>
          <w:szCs w:val="24"/>
        </w:rPr>
      </w:pPr>
    </w:p>
    <w:p w14:paraId="1D7B70B8" w14:textId="239FF3C6" w:rsidR="00DF5D8F" w:rsidRDefault="00DF5D8F">
      <w:pPr>
        <w:rPr>
          <w:rFonts w:ascii="Times New Roman" w:hAnsi="Times New Roman" w:cs="Times New Roman"/>
          <w:sz w:val="24"/>
          <w:szCs w:val="24"/>
        </w:rPr>
      </w:pPr>
    </w:p>
    <w:p w14:paraId="4A57BDDC" w14:textId="231B6CFA" w:rsidR="00DF5D8F" w:rsidRDefault="00DF5D8F">
      <w:pPr>
        <w:rPr>
          <w:rFonts w:ascii="Times New Roman" w:hAnsi="Times New Roman" w:cs="Times New Roman"/>
          <w:sz w:val="24"/>
          <w:szCs w:val="24"/>
        </w:rPr>
      </w:pPr>
    </w:p>
    <w:p w14:paraId="6E30744E" w14:textId="53EACB19" w:rsidR="00DF5D8F" w:rsidRDefault="00DF5D8F">
      <w:pPr>
        <w:rPr>
          <w:rFonts w:ascii="Times New Roman" w:hAnsi="Times New Roman" w:cs="Times New Roman"/>
          <w:sz w:val="24"/>
          <w:szCs w:val="24"/>
        </w:rPr>
      </w:pPr>
    </w:p>
    <w:p w14:paraId="717E542C" w14:textId="167010E0" w:rsidR="00DF5D8F" w:rsidRDefault="00DF5D8F">
      <w:pPr>
        <w:rPr>
          <w:rFonts w:ascii="Times New Roman" w:hAnsi="Times New Roman" w:cs="Times New Roman"/>
          <w:sz w:val="24"/>
          <w:szCs w:val="24"/>
        </w:rPr>
      </w:pPr>
    </w:p>
    <w:p w14:paraId="644422A3" w14:textId="24F1A913" w:rsidR="00DF5D8F" w:rsidRDefault="00DF5D8F">
      <w:pPr>
        <w:rPr>
          <w:rFonts w:ascii="Times New Roman" w:hAnsi="Times New Roman" w:cs="Times New Roman"/>
          <w:sz w:val="24"/>
          <w:szCs w:val="24"/>
        </w:rPr>
      </w:pPr>
    </w:p>
    <w:p w14:paraId="65EFF9EB" w14:textId="4253992B" w:rsidR="00DF5D8F" w:rsidRDefault="00DF5D8F">
      <w:pPr>
        <w:rPr>
          <w:rFonts w:ascii="Times New Roman" w:hAnsi="Times New Roman" w:cs="Times New Roman"/>
          <w:sz w:val="24"/>
          <w:szCs w:val="24"/>
        </w:rPr>
      </w:pPr>
    </w:p>
    <w:p w14:paraId="1C27D692" w14:textId="3F5F719C" w:rsidR="00DF5D8F" w:rsidRDefault="00DF5D8F">
      <w:pPr>
        <w:rPr>
          <w:rFonts w:ascii="Times New Roman" w:hAnsi="Times New Roman" w:cs="Times New Roman"/>
          <w:sz w:val="24"/>
          <w:szCs w:val="24"/>
        </w:rPr>
      </w:pPr>
    </w:p>
    <w:p w14:paraId="6F82C019" w14:textId="4C4EEC7A" w:rsidR="003020F6" w:rsidRPr="00386E42" w:rsidRDefault="003020F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1"/>
        <w:gridCol w:w="2292"/>
        <w:gridCol w:w="2439"/>
        <w:gridCol w:w="2195"/>
        <w:gridCol w:w="2099"/>
        <w:gridCol w:w="2349"/>
        <w:gridCol w:w="2235"/>
      </w:tblGrid>
      <w:tr w:rsidR="003737F1" w:rsidRPr="00386E42" w14:paraId="29DDD218" w14:textId="77777777" w:rsidTr="003737F1">
        <w:tc>
          <w:tcPr>
            <w:tcW w:w="5000" w:type="pct"/>
            <w:gridSpan w:val="7"/>
            <w:shd w:val="clear" w:color="auto" w:fill="FFFF00"/>
          </w:tcPr>
          <w:p w14:paraId="28FDDE8A" w14:textId="5A0F9958" w:rsidR="003737F1" w:rsidRPr="00386E42" w:rsidRDefault="003737F1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akeview College of Nursing</w:t>
            </w:r>
          </w:p>
          <w:p w14:paraId="2E4F0E21" w14:textId="1D7D589E" w:rsidR="003737F1" w:rsidRPr="00386E42" w:rsidRDefault="003737F1" w:rsidP="00970C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N431 Adult Health II</w:t>
            </w:r>
          </w:p>
        </w:tc>
      </w:tr>
      <w:tr w:rsidR="003737F1" w:rsidRPr="00386E42" w14:paraId="230E73B4" w14:textId="77777777" w:rsidTr="003737F1">
        <w:tc>
          <w:tcPr>
            <w:tcW w:w="5000" w:type="pct"/>
            <w:gridSpan w:val="7"/>
          </w:tcPr>
          <w:p w14:paraId="3DD1AED9" w14:textId="06F0BA19" w:rsidR="003737F1" w:rsidRPr="00386E42" w:rsidRDefault="003737F1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Course Concepts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: Blood and Blood Products, Anemias</w:t>
            </w:r>
            <w:r w:rsidR="004528F0">
              <w:rPr>
                <w:rFonts w:ascii="Times New Roman" w:hAnsi="Times New Roman" w:cs="Times New Roman"/>
                <w:sz w:val="24"/>
                <w:szCs w:val="24"/>
              </w:rPr>
              <w:t>, Sickle Cell Anemia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02D834A" w14:textId="1816D1EE" w:rsidR="003737F1" w:rsidRPr="00386E42" w:rsidRDefault="006124FE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Collaboration, Patient-Centered C</w:t>
            </w:r>
            <w:r w:rsidR="003737F1"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re, Clinical Judgment/Evidence-Based Practice, Health Promotion, Safety, Professionalism) </w:t>
            </w:r>
          </w:p>
          <w:p w14:paraId="5D127A29" w14:textId="77777777" w:rsidR="003737F1" w:rsidRPr="00386E42" w:rsidRDefault="003737F1" w:rsidP="00970C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 Learning Outcomes (CLOs):  </w:t>
            </w:r>
          </w:p>
          <w:p w14:paraId="0AB42103" w14:textId="77777777" w:rsidR="003737F1" w:rsidRPr="00386E42" w:rsidRDefault="003737F1" w:rsidP="003237A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monstrate evidence-based clinical judgment to provide safe, patient-centered care for adults with a variety of complex acute and chronic health problems.</w:t>
            </w:r>
          </w:p>
          <w:p w14:paraId="3B6313C2" w14:textId="77777777" w:rsidR="003737F1" w:rsidRPr="00386E42" w:rsidRDefault="003737F1" w:rsidP="003237A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pply pathophysiology to prioritize safe, evidence-based nursing care to patients with complex acute and chronic health conditions. </w:t>
            </w:r>
          </w:p>
          <w:p w14:paraId="62F9BEA2" w14:textId="514C2952" w:rsidR="003737F1" w:rsidRPr="00386E42" w:rsidRDefault="003737F1" w:rsidP="003237A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ractice appropriate culturally competent communication skills and professional behaviors to collaborate with patients, nursing team members, and the interdisciplinary health care team.</w:t>
            </w:r>
          </w:p>
          <w:p w14:paraId="22133FCB" w14:textId="77777777" w:rsidR="003737F1" w:rsidRPr="00386E42" w:rsidRDefault="003737F1" w:rsidP="003237A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ifferentiate the nursing role in delegation and supervision of care of the adult patient.</w:t>
            </w:r>
          </w:p>
          <w:p w14:paraId="57831AA6" w14:textId="77777777" w:rsidR="003737F1" w:rsidRPr="00386E42" w:rsidRDefault="003737F1" w:rsidP="003237A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erform advanced nursing psychomotor skills for safe, quality patient care.</w:t>
            </w:r>
          </w:p>
          <w:p w14:paraId="28A0273F" w14:textId="5BA22C38" w:rsidR="003737F1" w:rsidRPr="00386E42" w:rsidRDefault="003737F1" w:rsidP="003237A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ordinate patient education to promote health and prevent illness.</w:t>
            </w:r>
          </w:p>
        </w:tc>
      </w:tr>
      <w:tr w:rsidR="003737F1" w:rsidRPr="00933970" w14:paraId="548D301E" w14:textId="77777777" w:rsidTr="003737F1">
        <w:tc>
          <w:tcPr>
            <w:tcW w:w="293" w:type="pct"/>
            <w:shd w:val="clear" w:color="auto" w:fill="F2F2F2" w:themeFill="background1" w:themeFillShade="F2"/>
          </w:tcPr>
          <w:p w14:paraId="7C7995BB" w14:textId="77777777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Week</w:t>
            </w:r>
          </w:p>
          <w:p w14:paraId="5F7222DD" w14:textId="77777777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818" w:type="pct"/>
            <w:shd w:val="clear" w:color="auto" w:fill="F2F2F2" w:themeFill="background1" w:themeFillShade="F2"/>
          </w:tcPr>
          <w:p w14:paraId="38B062E9" w14:textId="77777777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Unit Concept</w:t>
            </w:r>
          </w:p>
        </w:tc>
        <w:tc>
          <w:tcPr>
            <w:tcW w:w="869" w:type="pct"/>
            <w:shd w:val="clear" w:color="auto" w:fill="F2F2F2" w:themeFill="background1" w:themeFillShade="F2"/>
          </w:tcPr>
          <w:p w14:paraId="61CF4A53" w14:textId="77777777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Weekly Student Outcomes</w:t>
            </w:r>
          </w:p>
        </w:tc>
        <w:tc>
          <w:tcPr>
            <w:tcW w:w="784" w:type="pct"/>
            <w:shd w:val="clear" w:color="auto" w:fill="F2F2F2" w:themeFill="background1" w:themeFillShade="F2"/>
          </w:tcPr>
          <w:p w14:paraId="68634F81" w14:textId="5B7C4C4B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Required Readings in Hinkle &amp; Cheever</w:t>
            </w:r>
          </w:p>
        </w:tc>
        <w:tc>
          <w:tcPr>
            <w:tcW w:w="747" w:type="pct"/>
            <w:shd w:val="clear" w:color="auto" w:fill="F2F2F2" w:themeFill="background1" w:themeFillShade="F2"/>
          </w:tcPr>
          <w:p w14:paraId="58400699" w14:textId="2DEF34C7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Teaching Methods/Classroom Activities</w:t>
            </w:r>
          </w:p>
        </w:tc>
        <w:tc>
          <w:tcPr>
            <w:tcW w:w="719" w:type="pct"/>
            <w:shd w:val="clear" w:color="auto" w:fill="F2F2F2" w:themeFill="background1" w:themeFillShade="F2"/>
          </w:tcPr>
          <w:p w14:paraId="44EE03A5" w14:textId="09C4A6CF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Lab/Clinical/Sim Lab Activities</w:t>
            </w:r>
          </w:p>
        </w:tc>
        <w:tc>
          <w:tcPr>
            <w:tcW w:w="770" w:type="pct"/>
            <w:shd w:val="clear" w:color="auto" w:fill="F2F2F2" w:themeFill="background1" w:themeFillShade="F2"/>
          </w:tcPr>
          <w:p w14:paraId="7A0EAD7A" w14:textId="0682086D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Evaluation</w:t>
            </w:r>
          </w:p>
          <w:p w14:paraId="202207AD" w14:textId="77777777" w:rsidR="003737F1" w:rsidRPr="00933970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33970">
              <w:rPr>
                <w:rFonts w:ascii="Times New Roman" w:hAnsi="Times New Roman" w:cs="Times New Roman"/>
                <w:b/>
                <w:szCs w:val="24"/>
              </w:rPr>
              <w:t>Method</w:t>
            </w:r>
          </w:p>
        </w:tc>
      </w:tr>
      <w:tr w:rsidR="003737F1" w:rsidRPr="00386E42" w14:paraId="75A494A1" w14:textId="77777777" w:rsidTr="003737F1">
        <w:tc>
          <w:tcPr>
            <w:tcW w:w="293" w:type="pct"/>
          </w:tcPr>
          <w:p w14:paraId="1EE331EB" w14:textId="77777777" w:rsidR="003737F1" w:rsidRDefault="003737F1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  <w:p w14:paraId="26A2C62E" w14:textId="77777777" w:rsidR="000F6407" w:rsidRDefault="000F6407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7BD88C" w14:textId="4804F0A2" w:rsidR="000F6407" w:rsidRPr="00386E42" w:rsidRDefault="000F6407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8" w:type="pct"/>
          </w:tcPr>
          <w:p w14:paraId="61179C45" w14:textId="3E2767E0" w:rsidR="000F6407" w:rsidRPr="000F6407" w:rsidRDefault="000F6407" w:rsidP="000F640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F64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uesday</w:t>
            </w:r>
          </w:p>
          <w:p w14:paraId="19B545D7" w14:textId="16B0252F" w:rsidR="000F6407" w:rsidRDefault="00A17BAB" w:rsidP="000F6407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Exam #4 </w:t>
            </w:r>
          </w:p>
          <w:p w14:paraId="44672F4D" w14:textId="6B944489" w:rsidR="000F6407" w:rsidRDefault="000F6407" w:rsidP="000F6407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  <w:p w14:paraId="32163EAC" w14:textId="794E1C2B" w:rsidR="000F6407" w:rsidRPr="000F6407" w:rsidRDefault="000F6407" w:rsidP="000F640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F64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dnesday</w:t>
            </w:r>
          </w:p>
          <w:p w14:paraId="1F8BE825" w14:textId="2A72FE9A" w:rsidR="003737F1" w:rsidRDefault="00AF3BEB" w:rsidP="003237A9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lood Product Donation</w:t>
            </w:r>
          </w:p>
          <w:p w14:paraId="3FBC9448" w14:textId="77777777" w:rsidR="00AF3BEB" w:rsidRDefault="00AF3BEB" w:rsidP="003237A9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lood Transfusions</w:t>
            </w:r>
          </w:p>
          <w:p w14:paraId="4091556A" w14:textId="77777777" w:rsidR="00AD3A29" w:rsidRDefault="00AD3A29" w:rsidP="003237A9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emias</w:t>
            </w:r>
          </w:p>
          <w:p w14:paraId="5FEBC0D5" w14:textId="2F8D1D05" w:rsidR="00AD3A29" w:rsidRPr="00AD3A29" w:rsidRDefault="00AD3A29" w:rsidP="003237A9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Sickle Cell Anemia</w:t>
            </w:r>
          </w:p>
        </w:tc>
        <w:tc>
          <w:tcPr>
            <w:tcW w:w="869" w:type="pct"/>
          </w:tcPr>
          <w:p w14:paraId="7627E3F1" w14:textId="4D23BE81" w:rsidR="00F1630B" w:rsidRDefault="00F1630B" w:rsidP="004528F0">
            <w:pPr>
              <w:pStyle w:val="ListParagraph"/>
              <w:numPr>
                <w:ilvl w:val="0"/>
                <w:numId w:val="51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rrelate the use of blood and blood products to various hematological disease processes (CSLOs #1, 5, 6)</w:t>
            </w:r>
          </w:p>
          <w:p w14:paraId="575B6498" w14:textId="77777777" w:rsidR="003737F1" w:rsidRDefault="003737F1" w:rsidP="004528F0">
            <w:pPr>
              <w:pStyle w:val="ListParagraph"/>
              <w:numPr>
                <w:ilvl w:val="0"/>
                <w:numId w:val="51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Identify nursing implications for the administration of blood products. (CSLOs # 1,2,4, 5,6)</w:t>
            </w:r>
          </w:p>
          <w:p w14:paraId="682EFF8C" w14:textId="77777777" w:rsidR="004528F0" w:rsidRDefault="004528F0" w:rsidP="004528F0">
            <w:pPr>
              <w:pStyle w:val="ListParagraph"/>
              <w:numPr>
                <w:ilvl w:val="0"/>
                <w:numId w:val="51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499">
              <w:rPr>
                <w:rFonts w:ascii="Times New Roman" w:hAnsi="Times New Roman" w:cs="Times New Roman"/>
                <w:sz w:val="24"/>
                <w:szCs w:val="24"/>
              </w:rPr>
              <w:t>Differentiate between the hypo-proliferative and the hemolytic anemias. (CSLOs #2,3)</w:t>
            </w:r>
          </w:p>
          <w:p w14:paraId="3960454A" w14:textId="1A8F556A" w:rsidR="004528F0" w:rsidRPr="004528F0" w:rsidRDefault="004528F0" w:rsidP="004528F0">
            <w:pPr>
              <w:pStyle w:val="ListParagraph"/>
              <w:numPr>
                <w:ilvl w:val="0"/>
                <w:numId w:val="51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499">
              <w:rPr>
                <w:rFonts w:ascii="Times New Roman" w:hAnsi="Times New Roman" w:cs="Times New Roman"/>
                <w:sz w:val="24"/>
                <w:szCs w:val="24"/>
              </w:rPr>
              <w:t xml:space="preserve">Apply clinical manifestations, medical </w:t>
            </w:r>
            <w:r w:rsidRPr="00C3249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anagement, and nursing interventions for each hematologic disorder discussed (CSLOs # 1,2,3,4,5,6)</w:t>
            </w:r>
          </w:p>
        </w:tc>
        <w:tc>
          <w:tcPr>
            <w:tcW w:w="784" w:type="pct"/>
          </w:tcPr>
          <w:p w14:paraId="5ADC243A" w14:textId="2292431F" w:rsidR="00AF3BEB" w:rsidRDefault="00AF3BEB" w:rsidP="00640F54">
            <w:pPr>
              <w:pStyle w:val="ListParagraph"/>
              <w:numPr>
                <w:ilvl w:val="0"/>
                <w:numId w:val="7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Blood Product Donation—Ch. 32 </w:t>
            </w:r>
          </w:p>
          <w:p w14:paraId="2C796BCD" w14:textId="3230D8AF" w:rsidR="003737F1" w:rsidRDefault="003737F1" w:rsidP="00640F54">
            <w:pPr>
              <w:pStyle w:val="ListParagraph"/>
              <w:numPr>
                <w:ilvl w:val="0"/>
                <w:numId w:val="7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lood Transfusion—Ch. 32</w:t>
            </w:r>
          </w:p>
          <w:p w14:paraId="651D513D" w14:textId="77777777" w:rsidR="004528F0" w:rsidRPr="00F1630B" w:rsidRDefault="004528F0" w:rsidP="00640F54">
            <w:pPr>
              <w:pStyle w:val="ListParagraph"/>
              <w:numPr>
                <w:ilvl w:val="0"/>
                <w:numId w:val="7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emias—Ch. 33</w:t>
            </w:r>
          </w:p>
          <w:p w14:paraId="16F58C8A" w14:textId="1584B435" w:rsidR="004528F0" w:rsidRPr="004528F0" w:rsidRDefault="004528F0" w:rsidP="00640F54">
            <w:pPr>
              <w:pStyle w:val="ListParagraph"/>
              <w:numPr>
                <w:ilvl w:val="0"/>
                <w:numId w:val="7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ckle Cell Anemia—Ch. 33</w:t>
            </w:r>
          </w:p>
          <w:p w14:paraId="43EFE4E7" w14:textId="77777777" w:rsidR="003737F1" w:rsidRPr="00386E42" w:rsidRDefault="003737F1" w:rsidP="00970C6A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CA5461" w14:textId="77777777" w:rsidR="003737F1" w:rsidRDefault="003737F1" w:rsidP="002836B1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Recommended Extra Learning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8A7375">
              <w:rPr>
                <w:rFonts w:ascii="Times New Roman" w:hAnsi="Times New Roman" w:cs="Times New Roman"/>
                <w:sz w:val="24"/>
                <w:szCs w:val="24"/>
              </w:rPr>
              <w:t>RN Adult Medical Surgical Nursing ATI Bo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  <w:p w14:paraId="21E46055" w14:textId="77777777" w:rsidR="003737F1" w:rsidRDefault="003737F1" w:rsidP="002836B1">
            <w:pPr>
              <w:pStyle w:val="ListParagraph"/>
              <w:ind w:left="19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47CCD2C" w14:textId="45C35B24" w:rsidR="00AF3BEB" w:rsidRDefault="00AF3BEB" w:rsidP="00640F54">
            <w:pPr>
              <w:pStyle w:val="ListParagraph"/>
              <w:numPr>
                <w:ilvl w:val="0"/>
                <w:numId w:val="99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Blood Product Donation—Ch. 40 </w:t>
            </w:r>
          </w:p>
          <w:p w14:paraId="0F5B4692" w14:textId="4179BFF8" w:rsidR="003737F1" w:rsidRDefault="003737F1" w:rsidP="00640F54">
            <w:pPr>
              <w:pStyle w:val="ListParagraph"/>
              <w:numPr>
                <w:ilvl w:val="0"/>
                <w:numId w:val="99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Blood Transfusion—Ch. 40</w:t>
            </w:r>
          </w:p>
          <w:p w14:paraId="358163D3" w14:textId="77777777" w:rsidR="004528F0" w:rsidRDefault="004528F0" w:rsidP="00640F54">
            <w:pPr>
              <w:pStyle w:val="ListParagraph"/>
              <w:numPr>
                <w:ilvl w:val="0"/>
                <w:numId w:val="99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nemias—Ch. 41</w:t>
            </w:r>
          </w:p>
          <w:p w14:paraId="76C66E46" w14:textId="27BADDA2" w:rsidR="004528F0" w:rsidRPr="004528F0" w:rsidRDefault="004528F0" w:rsidP="00640F54">
            <w:pPr>
              <w:pStyle w:val="ListParagraph"/>
              <w:numPr>
                <w:ilvl w:val="0"/>
                <w:numId w:val="99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ickle Cell Anemia—Ch. 41</w:t>
            </w:r>
          </w:p>
          <w:p w14:paraId="16A5BA07" w14:textId="49DAD42F" w:rsidR="003737F1" w:rsidRPr="00F1630B" w:rsidRDefault="003737F1" w:rsidP="00F1630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47" w:type="pct"/>
          </w:tcPr>
          <w:p w14:paraId="3C390F11" w14:textId="6160C0E1" w:rsidR="00ED08E3" w:rsidRDefault="004528F0" w:rsidP="00640F54">
            <w:pPr>
              <w:pStyle w:val="ListParagraph"/>
              <w:numPr>
                <w:ilvl w:val="0"/>
                <w:numId w:val="6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xam #4</w:t>
            </w:r>
            <w:r w:rsidR="00ED08E3">
              <w:rPr>
                <w:rFonts w:ascii="Times New Roman" w:hAnsi="Times New Roman" w:cs="Times New Roman"/>
                <w:sz w:val="24"/>
                <w:szCs w:val="24"/>
              </w:rPr>
              <w:t xml:space="preserve"> Review</w:t>
            </w:r>
          </w:p>
          <w:p w14:paraId="3652A18C" w14:textId="25CECCA0" w:rsidR="002625B9" w:rsidRPr="004528F0" w:rsidRDefault="004528F0" w:rsidP="00640F54">
            <w:pPr>
              <w:pStyle w:val="ListParagraph"/>
              <w:numPr>
                <w:ilvl w:val="0"/>
                <w:numId w:val="6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ent remediation for Exam #4</w:t>
            </w:r>
          </w:p>
          <w:p w14:paraId="600BAD05" w14:textId="2D9B5C84" w:rsidR="003737F1" w:rsidRDefault="00D60BD3" w:rsidP="00640F54">
            <w:pPr>
              <w:pStyle w:val="ListParagraph"/>
              <w:numPr>
                <w:ilvl w:val="0"/>
                <w:numId w:val="6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erPoint Lecture</w:t>
            </w:r>
          </w:p>
          <w:p w14:paraId="62713D3C" w14:textId="77777777" w:rsidR="00D60BD3" w:rsidRDefault="00D60BD3" w:rsidP="00640F54">
            <w:pPr>
              <w:pStyle w:val="ListParagraph"/>
              <w:numPr>
                <w:ilvl w:val="0"/>
                <w:numId w:val="6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ow and tell of blood transfusion supplies</w:t>
            </w:r>
          </w:p>
          <w:p w14:paraId="465A216A" w14:textId="1A05486D" w:rsidR="004A5E08" w:rsidRDefault="004A5E08" w:rsidP="00640F54">
            <w:pPr>
              <w:pStyle w:val="ListParagraph"/>
              <w:numPr>
                <w:ilvl w:val="0"/>
                <w:numId w:val="6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lood transfusion administration checklist handout</w:t>
            </w:r>
          </w:p>
          <w:p w14:paraId="57B842C1" w14:textId="217D6824" w:rsidR="00D83618" w:rsidRDefault="00D83618" w:rsidP="00640F54">
            <w:pPr>
              <w:pStyle w:val="ListParagraph"/>
              <w:numPr>
                <w:ilvl w:val="0"/>
                <w:numId w:val="6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lood transfusion reaction compare and contrast worksheet</w:t>
            </w:r>
          </w:p>
          <w:p w14:paraId="6310E379" w14:textId="49E36F48" w:rsidR="00A17BAB" w:rsidRDefault="00A17BAB" w:rsidP="00640F54">
            <w:pPr>
              <w:pStyle w:val="ListParagraph"/>
              <w:numPr>
                <w:ilvl w:val="0"/>
                <w:numId w:val="6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GN Blood Transfusion Practice Question</w:t>
            </w:r>
          </w:p>
          <w:p w14:paraId="364A9A21" w14:textId="77777777" w:rsidR="004A5E08" w:rsidRDefault="004A5E08" w:rsidP="00640F54">
            <w:pPr>
              <w:pStyle w:val="ListParagraph"/>
              <w:numPr>
                <w:ilvl w:val="0"/>
                <w:numId w:val="6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lood Transfusion Review Kahoot! Game</w:t>
            </w:r>
          </w:p>
          <w:p w14:paraId="6707BB5A" w14:textId="77777777" w:rsidR="004528F0" w:rsidRDefault="004528F0" w:rsidP="00640F54">
            <w:pPr>
              <w:pStyle w:val="ListParagraph"/>
              <w:numPr>
                <w:ilvl w:val="0"/>
                <w:numId w:val="6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matology Disorders Comparison Chart</w:t>
            </w:r>
          </w:p>
          <w:p w14:paraId="2A04105A" w14:textId="77777777" w:rsidR="004528F0" w:rsidRDefault="004528F0" w:rsidP="00640F54">
            <w:pPr>
              <w:pStyle w:val="ListParagraph"/>
              <w:numPr>
                <w:ilvl w:val="0"/>
                <w:numId w:val="6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ckle Cell Anemia Unfolding Case Study</w:t>
            </w:r>
          </w:p>
          <w:p w14:paraId="52D419D0" w14:textId="764668AD" w:rsidR="004528F0" w:rsidRPr="004528F0" w:rsidRDefault="004528F0" w:rsidP="00640F54">
            <w:pPr>
              <w:pStyle w:val="ListParagraph"/>
              <w:numPr>
                <w:ilvl w:val="0"/>
                <w:numId w:val="6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emia Review Kahoot! Game</w:t>
            </w:r>
          </w:p>
        </w:tc>
        <w:tc>
          <w:tcPr>
            <w:tcW w:w="719" w:type="pct"/>
          </w:tcPr>
          <w:p w14:paraId="3C009E56" w14:textId="77777777" w:rsidR="003737F1" w:rsidRDefault="003737F1" w:rsidP="00640F54">
            <w:pPr>
              <w:pStyle w:val="ListParagraph"/>
              <w:numPr>
                <w:ilvl w:val="0"/>
                <w:numId w:val="6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linical</w:t>
            </w:r>
          </w:p>
          <w:p w14:paraId="6EDE693E" w14:textId="675677F6" w:rsidR="00DF5D8F" w:rsidRPr="00386E42" w:rsidRDefault="00DF5D8F" w:rsidP="00640F54">
            <w:pPr>
              <w:pStyle w:val="ListParagraph"/>
              <w:numPr>
                <w:ilvl w:val="1"/>
                <w:numId w:val="6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rse Burnout Activity</w:t>
            </w:r>
            <w:r w:rsidR="00A17E7B">
              <w:rPr>
                <w:rFonts w:ascii="Times New Roman" w:hAnsi="Times New Roman" w:cs="Times New Roman"/>
                <w:sz w:val="24"/>
                <w:szCs w:val="24"/>
              </w:rPr>
              <w:t xml:space="preserve"> during post-conference</w:t>
            </w:r>
          </w:p>
        </w:tc>
        <w:tc>
          <w:tcPr>
            <w:tcW w:w="770" w:type="pct"/>
          </w:tcPr>
          <w:p w14:paraId="58EFDDE7" w14:textId="09E0B257" w:rsidR="003737F1" w:rsidRDefault="003737F1" w:rsidP="003237A9">
            <w:pPr>
              <w:pStyle w:val="ListParagraph"/>
              <w:numPr>
                <w:ilvl w:val="0"/>
                <w:numId w:val="13"/>
              </w:numPr>
              <w:ind w:left="432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e Plan Assignment</w:t>
            </w:r>
          </w:p>
          <w:p w14:paraId="0C265CD2" w14:textId="5700CA75" w:rsidR="000A529F" w:rsidRDefault="000A529F" w:rsidP="003237A9">
            <w:pPr>
              <w:pStyle w:val="ListParagraph"/>
              <w:numPr>
                <w:ilvl w:val="0"/>
                <w:numId w:val="13"/>
              </w:numPr>
              <w:ind w:left="432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ing Plan Assignment</w:t>
            </w:r>
          </w:p>
          <w:p w14:paraId="5463CEFB" w14:textId="50AD0ED7" w:rsidR="002625B9" w:rsidRDefault="002625B9" w:rsidP="003237A9">
            <w:pPr>
              <w:pStyle w:val="ListParagraph"/>
              <w:numPr>
                <w:ilvl w:val="0"/>
                <w:numId w:val="13"/>
              </w:numPr>
              <w:ind w:left="432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ept Map Assignment</w:t>
            </w:r>
          </w:p>
          <w:p w14:paraId="33A208C2" w14:textId="05A868BB" w:rsidR="000A529F" w:rsidRDefault="000A529F" w:rsidP="003237A9">
            <w:pPr>
              <w:pStyle w:val="ListParagraph"/>
              <w:numPr>
                <w:ilvl w:val="0"/>
                <w:numId w:val="13"/>
              </w:numPr>
              <w:ind w:left="432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lective Clinical Journal Assignment</w:t>
            </w:r>
          </w:p>
          <w:p w14:paraId="0520DC8F" w14:textId="38958E0C" w:rsidR="003737F1" w:rsidRPr="002625B9" w:rsidRDefault="004528F0" w:rsidP="003237A9">
            <w:pPr>
              <w:pStyle w:val="ListParagraph"/>
              <w:numPr>
                <w:ilvl w:val="0"/>
                <w:numId w:val="13"/>
              </w:numPr>
              <w:ind w:left="432" w:hanging="288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Exam #4</w:t>
            </w:r>
            <w:r w:rsidR="003737F1" w:rsidRPr="002625B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</w:t>
            </w:r>
          </w:p>
          <w:p w14:paraId="0F92E638" w14:textId="5C77269E" w:rsidR="003737F1" w:rsidRPr="002625B9" w:rsidRDefault="003737F1" w:rsidP="003237A9">
            <w:pPr>
              <w:pStyle w:val="ListParagraph"/>
              <w:numPr>
                <w:ilvl w:val="0"/>
                <w:numId w:val="13"/>
              </w:numPr>
              <w:ind w:left="432" w:hanging="288"/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2625B9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>Learning System RN 3.0 Medical Surgical: Ca</w:t>
            </w:r>
            <w:r w:rsidR="00A17BAB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rdiovascular and Hematology </w:t>
            </w:r>
          </w:p>
          <w:p w14:paraId="07E7F017" w14:textId="62116771" w:rsidR="003737F1" w:rsidRPr="002625B9" w:rsidRDefault="003737F1" w:rsidP="003237A9">
            <w:pPr>
              <w:pStyle w:val="ListParagraph"/>
              <w:numPr>
                <w:ilvl w:val="0"/>
                <w:numId w:val="13"/>
              </w:numPr>
              <w:ind w:left="432" w:hanging="288"/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2625B9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Video Case Studies RN 2.0 Adult Medical Surgical: Blood Administration </w:t>
            </w:r>
          </w:p>
          <w:p w14:paraId="58BA142B" w14:textId="073CB5CD" w:rsidR="003737F1" w:rsidRPr="00386E42" w:rsidRDefault="003737F1" w:rsidP="003237A9">
            <w:pPr>
              <w:pStyle w:val="ListParagraph"/>
              <w:numPr>
                <w:ilvl w:val="0"/>
                <w:numId w:val="13"/>
              </w:numPr>
              <w:ind w:left="432" w:hanging="288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lassroom Assessment Technique</w:t>
            </w:r>
          </w:p>
        </w:tc>
      </w:tr>
    </w:tbl>
    <w:p w14:paraId="577DCD20" w14:textId="4A87AE84" w:rsidR="000C2FB8" w:rsidRDefault="000C2FB8">
      <w:pPr>
        <w:rPr>
          <w:rFonts w:ascii="Times New Roman" w:hAnsi="Times New Roman" w:cs="Times New Roman"/>
          <w:sz w:val="24"/>
          <w:szCs w:val="24"/>
        </w:rPr>
      </w:pPr>
    </w:p>
    <w:p w14:paraId="523ECC8D" w14:textId="40718850" w:rsidR="00903A12" w:rsidRDefault="00903A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87463E" w14:textId="069EA8EB" w:rsidR="003737F1" w:rsidRDefault="003737F1">
      <w:pPr>
        <w:rPr>
          <w:rFonts w:ascii="Times New Roman" w:hAnsi="Times New Roman" w:cs="Times New Roman"/>
          <w:sz w:val="24"/>
          <w:szCs w:val="24"/>
        </w:rPr>
      </w:pPr>
    </w:p>
    <w:p w14:paraId="0FC30488" w14:textId="4791A1FC" w:rsidR="003737F1" w:rsidRDefault="003737F1">
      <w:pPr>
        <w:rPr>
          <w:rFonts w:ascii="Times New Roman" w:hAnsi="Times New Roman" w:cs="Times New Roman"/>
          <w:sz w:val="24"/>
          <w:szCs w:val="24"/>
        </w:rPr>
      </w:pPr>
    </w:p>
    <w:p w14:paraId="39000C73" w14:textId="51EA71B1" w:rsidR="003737F1" w:rsidRDefault="003737F1">
      <w:pPr>
        <w:rPr>
          <w:rFonts w:ascii="Times New Roman" w:hAnsi="Times New Roman" w:cs="Times New Roman"/>
          <w:sz w:val="24"/>
          <w:szCs w:val="24"/>
        </w:rPr>
      </w:pPr>
    </w:p>
    <w:p w14:paraId="2A186BF1" w14:textId="05F1D1D3" w:rsidR="003737F1" w:rsidRDefault="003737F1">
      <w:pPr>
        <w:rPr>
          <w:rFonts w:ascii="Times New Roman" w:hAnsi="Times New Roman" w:cs="Times New Roman"/>
          <w:sz w:val="24"/>
          <w:szCs w:val="24"/>
        </w:rPr>
      </w:pPr>
    </w:p>
    <w:p w14:paraId="290B33E4" w14:textId="2DD27A0F" w:rsidR="003737F1" w:rsidRDefault="003737F1">
      <w:pPr>
        <w:rPr>
          <w:rFonts w:ascii="Times New Roman" w:hAnsi="Times New Roman" w:cs="Times New Roman"/>
          <w:sz w:val="24"/>
          <w:szCs w:val="24"/>
        </w:rPr>
      </w:pPr>
    </w:p>
    <w:p w14:paraId="7EA16F2E" w14:textId="123340D5" w:rsidR="003737F1" w:rsidRDefault="003737F1">
      <w:pPr>
        <w:rPr>
          <w:rFonts w:ascii="Times New Roman" w:hAnsi="Times New Roman" w:cs="Times New Roman"/>
          <w:sz w:val="24"/>
          <w:szCs w:val="24"/>
        </w:rPr>
      </w:pPr>
    </w:p>
    <w:p w14:paraId="534AEE70" w14:textId="7CAA2E54" w:rsidR="003737F1" w:rsidRDefault="003737F1">
      <w:pPr>
        <w:rPr>
          <w:rFonts w:ascii="Times New Roman" w:hAnsi="Times New Roman" w:cs="Times New Roman"/>
          <w:sz w:val="24"/>
          <w:szCs w:val="24"/>
        </w:rPr>
      </w:pPr>
    </w:p>
    <w:p w14:paraId="27C03F15" w14:textId="1540D821" w:rsidR="003737F1" w:rsidRDefault="003737F1">
      <w:pPr>
        <w:rPr>
          <w:rFonts w:ascii="Times New Roman" w:hAnsi="Times New Roman" w:cs="Times New Roman"/>
          <w:sz w:val="24"/>
          <w:szCs w:val="24"/>
        </w:rPr>
      </w:pPr>
    </w:p>
    <w:p w14:paraId="73B0391C" w14:textId="4A8BE02E" w:rsidR="003737F1" w:rsidRDefault="003737F1">
      <w:pPr>
        <w:rPr>
          <w:rFonts w:ascii="Times New Roman" w:hAnsi="Times New Roman" w:cs="Times New Roman"/>
          <w:sz w:val="24"/>
          <w:szCs w:val="24"/>
        </w:rPr>
      </w:pPr>
    </w:p>
    <w:p w14:paraId="7B090423" w14:textId="048F3843" w:rsidR="003737F1" w:rsidRPr="00386E42" w:rsidRDefault="003737F1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997"/>
        <w:gridCol w:w="2244"/>
        <w:gridCol w:w="2231"/>
        <w:gridCol w:w="2484"/>
        <w:gridCol w:w="2231"/>
        <w:gridCol w:w="2194"/>
        <w:gridCol w:w="2009"/>
      </w:tblGrid>
      <w:tr w:rsidR="003737F1" w:rsidRPr="00386E42" w14:paraId="3CCA8C43" w14:textId="77777777" w:rsidTr="00A17E7B">
        <w:tc>
          <w:tcPr>
            <w:tcW w:w="5000" w:type="pct"/>
            <w:gridSpan w:val="7"/>
            <w:shd w:val="clear" w:color="auto" w:fill="FFFF00"/>
          </w:tcPr>
          <w:p w14:paraId="67C374F8" w14:textId="179BE843" w:rsidR="003737F1" w:rsidRPr="00386E42" w:rsidRDefault="003737F1" w:rsidP="007239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akeview College of Nursing</w:t>
            </w:r>
          </w:p>
          <w:p w14:paraId="506B3B30" w14:textId="298357DD" w:rsidR="003737F1" w:rsidRPr="00386E42" w:rsidRDefault="003737F1" w:rsidP="0072395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N431 Adult Health II</w:t>
            </w:r>
          </w:p>
        </w:tc>
      </w:tr>
      <w:tr w:rsidR="003737F1" w:rsidRPr="00386E42" w14:paraId="07495094" w14:textId="77777777" w:rsidTr="00A17E7B">
        <w:tc>
          <w:tcPr>
            <w:tcW w:w="5000" w:type="pct"/>
            <w:gridSpan w:val="7"/>
          </w:tcPr>
          <w:p w14:paraId="4173A86D" w14:textId="5C201723" w:rsidR="003737F1" w:rsidRPr="00386E42" w:rsidRDefault="003737F1" w:rsidP="00723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Course Concepts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: Polycythemia, Neutropenia, Hemophilia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sseminated Intravascular Coagulation (DIC),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Gout, Fibromyalgia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heumatoid Arthritis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R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ystemic Lupus Erythematosus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S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soriatic Arthritis,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uman Immunodeficiency Virus (HIV), Acquired Immunodeficiency Syndrome (AIDS)</w:t>
            </w:r>
          </w:p>
          <w:p w14:paraId="0D113F62" w14:textId="6349C2C3" w:rsidR="003737F1" w:rsidRPr="00386E42" w:rsidRDefault="006124FE" w:rsidP="00723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Collaboration, Patient-Centered C</w:t>
            </w:r>
            <w:r w:rsidR="003737F1"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re, Clinical Judgment/Evidence-Based Practice, Safety, Health Promotion, Professionalism) </w:t>
            </w:r>
          </w:p>
          <w:p w14:paraId="69B947A6" w14:textId="77777777" w:rsidR="003737F1" w:rsidRPr="00386E42" w:rsidRDefault="003737F1" w:rsidP="007239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FE9C3A" w14:textId="77777777" w:rsidR="003737F1" w:rsidRPr="00386E42" w:rsidRDefault="003737F1" w:rsidP="0072395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 Learning Outcomes (CLOs):  </w:t>
            </w:r>
          </w:p>
          <w:p w14:paraId="19A1F0D1" w14:textId="77777777" w:rsidR="003737F1" w:rsidRPr="00386E42" w:rsidRDefault="003737F1" w:rsidP="003237A9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monstrate evidence-based clinical judgment to provide safe, patient-centered care for adults with a variety of complex acute and chronic health problems.</w:t>
            </w:r>
          </w:p>
          <w:p w14:paraId="74A050AC" w14:textId="77777777" w:rsidR="003737F1" w:rsidRPr="00386E42" w:rsidRDefault="003737F1" w:rsidP="003237A9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pply pathophysiology to prioritize safe, evidence-based nursing care to patients with complex acute and chronic health conditions. </w:t>
            </w:r>
          </w:p>
          <w:p w14:paraId="4543D304" w14:textId="7734D21D" w:rsidR="003737F1" w:rsidRPr="00386E42" w:rsidRDefault="003737F1" w:rsidP="003237A9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ractice appropriate culturally competent communication skills and professional behaviors to collaborate with patients, nursing team members, and the interdisciplinary health care team.</w:t>
            </w:r>
          </w:p>
          <w:p w14:paraId="56031618" w14:textId="77777777" w:rsidR="003737F1" w:rsidRPr="00386E42" w:rsidRDefault="003737F1" w:rsidP="003237A9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ifferentiate the nursing role in delegation and supervision of care of the adult patient.</w:t>
            </w:r>
          </w:p>
          <w:p w14:paraId="4F738829" w14:textId="77777777" w:rsidR="003737F1" w:rsidRPr="00386E42" w:rsidRDefault="003737F1" w:rsidP="003237A9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erform advanced nursing psychomotor skills for safe, quality patient care.</w:t>
            </w:r>
          </w:p>
          <w:p w14:paraId="190C4896" w14:textId="1E3B66E3" w:rsidR="003737F1" w:rsidRPr="00386E42" w:rsidRDefault="003737F1" w:rsidP="003237A9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ordinate patient education to promote health and prevent illness.</w:t>
            </w:r>
          </w:p>
        </w:tc>
      </w:tr>
      <w:tr w:rsidR="000F6407" w:rsidRPr="00386E42" w14:paraId="178848B1" w14:textId="77777777" w:rsidTr="000F6407">
        <w:tc>
          <w:tcPr>
            <w:tcW w:w="405" w:type="pct"/>
            <w:shd w:val="clear" w:color="auto" w:fill="F2F2F2" w:themeFill="background1" w:themeFillShade="F2"/>
          </w:tcPr>
          <w:p w14:paraId="22A4E614" w14:textId="77777777" w:rsidR="003737F1" w:rsidRPr="000F6407" w:rsidRDefault="003737F1" w:rsidP="00723955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F6407">
              <w:rPr>
                <w:rFonts w:ascii="Times New Roman" w:hAnsi="Times New Roman" w:cs="Times New Roman"/>
                <w:b/>
                <w:szCs w:val="24"/>
              </w:rPr>
              <w:t>Week</w:t>
            </w:r>
          </w:p>
          <w:p w14:paraId="2B1B5C77" w14:textId="77777777" w:rsidR="003737F1" w:rsidRPr="000F6407" w:rsidRDefault="003737F1" w:rsidP="00723955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721" w:type="pct"/>
            <w:shd w:val="clear" w:color="auto" w:fill="F2F2F2" w:themeFill="background1" w:themeFillShade="F2"/>
          </w:tcPr>
          <w:p w14:paraId="53B71AD8" w14:textId="77777777" w:rsidR="003737F1" w:rsidRPr="000F6407" w:rsidRDefault="003737F1" w:rsidP="00723955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F6407">
              <w:rPr>
                <w:rFonts w:ascii="Times New Roman" w:hAnsi="Times New Roman" w:cs="Times New Roman"/>
                <w:b/>
                <w:szCs w:val="24"/>
              </w:rPr>
              <w:t>Unit Concept</w:t>
            </w:r>
          </w:p>
        </w:tc>
        <w:tc>
          <w:tcPr>
            <w:tcW w:w="775" w:type="pct"/>
            <w:shd w:val="clear" w:color="auto" w:fill="F2F2F2" w:themeFill="background1" w:themeFillShade="F2"/>
          </w:tcPr>
          <w:p w14:paraId="328DB39A" w14:textId="77777777" w:rsidR="003737F1" w:rsidRPr="000F6407" w:rsidRDefault="003737F1" w:rsidP="00723955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F6407">
              <w:rPr>
                <w:rFonts w:ascii="Times New Roman" w:hAnsi="Times New Roman" w:cs="Times New Roman"/>
                <w:b/>
                <w:szCs w:val="24"/>
              </w:rPr>
              <w:t>Weekly Student Outcomes</w:t>
            </w:r>
          </w:p>
        </w:tc>
        <w:tc>
          <w:tcPr>
            <w:tcW w:w="863" w:type="pct"/>
            <w:shd w:val="clear" w:color="auto" w:fill="F2F2F2" w:themeFill="background1" w:themeFillShade="F2"/>
          </w:tcPr>
          <w:p w14:paraId="012FDA57" w14:textId="0645B7E3" w:rsidR="003737F1" w:rsidRPr="000F6407" w:rsidRDefault="003737F1" w:rsidP="00723955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F6407">
              <w:rPr>
                <w:rFonts w:ascii="Times New Roman" w:hAnsi="Times New Roman" w:cs="Times New Roman"/>
                <w:b/>
                <w:szCs w:val="24"/>
              </w:rPr>
              <w:t>Required Readings in Hinkle &amp; Cheever</w:t>
            </w:r>
          </w:p>
        </w:tc>
        <w:tc>
          <w:tcPr>
            <w:tcW w:w="775" w:type="pct"/>
            <w:shd w:val="clear" w:color="auto" w:fill="F2F2F2" w:themeFill="background1" w:themeFillShade="F2"/>
          </w:tcPr>
          <w:p w14:paraId="1BC941FE" w14:textId="711BFA3E" w:rsidR="003737F1" w:rsidRPr="000F6407" w:rsidRDefault="003737F1" w:rsidP="00723955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F6407">
              <w:rPr>
                <w:rFonts w:ascii="Times New Roman" w:hAnsi="Times New Roman" w:cs="Times New Roman"/>
                <w:b/>
                <w:szCs w:val="24"/>
              </w:rPr>
              <w:t>Teaching Methods/Classroom Activities</w:t>
            </w:r>
          </w:p>
        </w:tc>
        <w:tc>
          <w:tcPr>
            <w:tcW w:w="762" w:type="pct"/>
            <w:shd w:val="clear" w:color="auto" w:fill="F2F2F2" w:themeFill="background1" w:themeFillShade="F2"/>
          </w:tcPr>
          <w:p w14:paraId="23D7E258" w14:textId="1A7F2C0A" w:rsidR="003737F1" w:rsidRPr="000F6407" w:rsidRDefault="003737F1" w:rsidP="00723955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F6407">
              <w:rPr>
                <w:rFonts w:ascii="Times New Roman" w:hAnsi="Times New Roman" w:cs="Times New Roman"/>
                <w:b/>
                <w:szCs w:val="24"/>
              </w:rPr>
              <w:t>Lab/Clinical/Sim Lab Activities</w:t>
            </w:r>
          </w:p>
        </w:tc>
        <w:tc>
          <w:tcPr>
            <w:tcW w:w="698" w:type="pct"/>
            <w:shd w:val="clear" w:color="auto" w:fill="F2F2F2" w:themeFill="background1" w:themeFillShade="F2"/>
          </w:tcPr>
          <w:p w14:paraId="2C13204A" w14:textId="28AFCEAA" w:rsidR="003737F1" w:rsidRPr="000F6407" w:rsidRDefault="003737F1" w:rsidP="00723955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F6407">
              <w:rPr>
                <w:rFonts w:ascii="Times New Roman" w:hAnsi="Times New Roman" w:cs="Times New Roman"/>
                <w:b/>
                <w:szCs w:val="24"/>
              </w:rPr>
              <w:t>Evaluation</w:t>
            </w:r>
          </w:p>
          <w:p w14:paraId="74CA7F73" w14:textId="77777777" w:rsidR="003737F1" w:rsidRPr="000F6407" w:rsidRDefault="003737F1" w:rsidP="00723955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F6407">
              <w:rPr>
                <w:rFonts w:ascii="Times New Roman" w:hAnsi="Times New Roman" w:cs="Times New Roman"/>
                <w:b/>
                <w:szCs w:val="24"/>
              </w:rPr>
              <w:t>Method</w:t>
            </w:r>
          </w:p>
        </w:tc>
      </w:tr>
      <w:tr w:rsidR="000F6407" w:rsidRPr="00386E42" w14:paraId="4731A989" w14:textId="77777777" w:rsidTr="000F6407">
        <w:tc>
          <w:tcPr>
            <w:tcW w:w="405" w:type="pct"/>
          </w:tcPr>
          <w:p w14:paraId="62596B5E" w14:textId="2ECE911A" w:rsidR="003737F1" w:rsidRPr="00386E42" w:rsidRDefault="003737F1" w:rsidP="007239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14:paraId="45A167CA" w14:textId="5C1785F3" w:rsidR="003737F1" w:rsidRPr="00386E42" w:rsidRDefault="003737F1" w:rsidP="007239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7AA5C1" w14:textId="60076E8C" w:rsidR="003737F1" w:rsidRPr="000F6407" w:rsidRDefault="000F6407" w:rsidP="00723955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Midter</w:t>
            </w:r>
            <w:r w:rsidR="003737F1" w:rsidRPr="000F6407">
              <w:rPr>
                <w:rFonts w:ascii="Times New Roman" w:hAnsi="Times New Roman" w:cs="Times New Roman"/>
                <w:b/>
                <w:szCs w:val="24"/>
              </w:rPr>
              <w:t>m</w:t>
            </w:r>
            <w:r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</w:p>
          <w:p w14:paraId="515B362C" w14:textId="11ED9E36" w:rsidR="00CE4327" w:rsidRDefault="00CE4327" w:rsidP="00723955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F6407">
              <w:rPr>
                <w:rFonts w:ascii="Times New Roman" w:hAnsi="Times New Roman" w:cs="Times New Roman"/>
                <w:b/>
                <w:szCs w:val="24"/>
              </w:rPr>
              <w:t>Week</w:t>
            </w:r>
          </w:p>
          <w:p w14:paraId="63DB3DD4" w14:textId="6CDFE167" w:rsidR="000F6407" w:rsidRDefault="000F6407" w:rsidP="00723955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1B78D06A" w14:textId="77777777" w:rsidR="003737F1" w:rsidRPr="00386E42" w:rsidRDefault="003737F1" w:rsidP="007239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E02F21" w14:textId="77777777" w:rsidR="003737F1" w:rsidRPr="00386E42" w:rsidRDefault="003737F1" w:rsidP="007239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7CB671" w14:textId="77777777" w:rsidR="003737F1" w:rsidRPr="00386E42" w:rsidRDefault="003737F1" w:rsidP="007239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6FE264" w14:textId="77777777" w:rsidR="003737F1" w:rsidRPr="00386E42" w:rsidRDefault="003737F1" w:rsidP="007239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4D1243" w14:textId="77777777" w:rsidR="003737F1" w:rsidRPr="00386E42" w:rsidRDefault="003737F1" w:rsidP="007239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C25899" w14:textId="77777777" w:rsidR="003737F1" w:rsidRPr="00386E42" w:rsidRDefault="003737F1" w:rsidP="007239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1" w:type="pct"/>
          </w:tcPr>
          <w:p w14:paraId="5CD237A1" w14:textId="2F32F2E9" w:rsidR="000F6407" w:rsidRPr="000F6407" w:rsidRDefault="000F6407" w:rsidP="000F64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6407"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  <w:p w14:paraId="1B69329E" w14:textId="3EF1C9A9" w:rsidR="003737F1" w:rsidRPr="00386E42" w:rsidRDefault="003737F1" w:rsidP="003237A9">
            <w:pPr>
              <w:pStyle w:val="ListParagraph"/>
              <w:numPr>
                <w:ilvl w:val="0"/>
                <w:numId w:val="4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olycythemia</w:t>
            </w:r>
          </w:p>
          <w:p w14:paraId="7F6BFE53" w14:textId="001851E6" w:rsidR="003737F1" w:rsidRPr="00386E42" w:rsidRDefault="003737F1" w:rsidP="003237A9">
            <w:pPr>
              <w:pStyle w:val="ListParagraph"/>
              <w:numPr>
                <w:ilvl w:val="0"/>
                <w:numId w:val="4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Neutropenia</w:t>
            </w:r>
          </w:p>
          <w:p w14:paraId="63723104" w14:textId="0BCC0BFE" w:rsidR="003737F1" w:rsidRDefault="003737F1" w:rsidP="003237A9">
            <w:pPr>
              <w:pStyle w:val="ListParagraph"/>
              <w:numPr>
                <w:ilvl w:val="0"/>
                <w:numId w:val="4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Hemophilia</w:t>
            </w:r>
          </w:p>
          <w:p w14:paraId="27B3C51E" w14:textId="0FF0A258" w:rsidR="00D83618" w:rsidRPr="00D231D5" w:rsidRDefault="00F1630B" w:rsidP="003237A9">
            <w:pPr>
              <w:pStyle w:val="ListParagraph"/>
              <w:numPr>
                <w:ilvl w:val="0"/>
                <w:numId w:val="4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rombocytopenia</w:t>
            </w:r>
          </w:p>
          <w:p w14:paraId="5B584FDB" w14:textId="77777777" w:rsidR="003737F1" w:rsidRPr="00386E42" w:rsidRDefault="003737F1" w:rsidP="003237A9">
            <w:pPr>
              <w:pStyle w:val="ListParagraph"/>
              <w:numPr>
                <w:ilvl w:val="0"/>
                <w:numId w:val="4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Gout</w:t>
            </w:r>
          </w:p>
          <w:p w14:paraId="5DFB4714" w14:textId="5502F6FD" w:rsidR="003737F1" w:rsidRPr="00386E42" w:rsidRDefault="003737F1" w:rsidP="003237A9">
            <w:pPr>
              <w:pStyle w:val="ListParagraph"/>
              <w:numPr>
                <w:ilvl w:val="0"/>
                <w:numId w:val="4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Fibromyalgia</w:t>
            </w:r>
          </w:p>
          <w:p w14:paraId="606BA227" w14:textId="2BB1BF11" w:rsidR="003737F1" w:rsidRPr="00386E42" w:rsidRDefault="003737F1" w:rsidP="003237A9">
            <w:pPr>
              <w:pStyle w:val="ListParagraph"/>
              <w:numPr>
                <w:ilvl w:val="0"/>
                <w:numId w:val="4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heumatoid Arthritis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R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358C4FA4" w14:textId="509DA0EC" w:rsidR="003737F1" w:rsidRDefault="003737F1" w:rsidP="003237A9">
            <w:pPr>
              <w:pStyle w:val="ListParagraph"/>
              <w:numPr>
                <w:ilvl w:val="0"/>
                <w:numId w:val="4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ystemic Lupus Erythematosus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S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4A335420" w14:textId="2E2F3A06" w:rsidR="000F6407" w:rsidRDefault="000F6407" w:rsidP="000F6407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D1CF52" w14:textId="33334783" w:rsidR="000F6407" w:rsidRPr="000F6407" w:rsidRDefault="000F6407" w:rsidP="000F64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6407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  <w:p w14:paraId="57BF2496" w14:textId="2D2AC59B" w:rsidR="003737F1" w:rsidRPr="00386E42" w:rsidRDefault="003737F1" w:rsidP="003237A9">
            <w:pPr>
              <w:pStyle w:val="ListParagraph"/>
              <w:numPr>
                <w:ilvl w:val="0"/>
                <w:numId w:val="4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soriatic Arthritis</w:t>
            </w:r>
          </w:p>
          <w:p w14:paraId="2393E428" w14:textId="77777777" w:rsidR="003737F1" w:rsidRDefault="003737F1" w:rsidP="003237A9">
            <w:pPr>
              <w:pStyle w:val="ListParagraph"/>
              <w:numPr>
                <w:ilvl w:val="0"/>
                <w:numId w:val="4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uman Immunodeficiency Virus (HIV)</w:t>
            </w:r>
          </w:p>
          <w:p w14:paraId="6FD24BD2" w14:textId="2E63164B" w:rsidR="003737F1" w:rsidRPr="00386E42" w:rsidRDefault="003737F1" w:rsidP="003237A9">
            <w:pPr>
              <w:pStyle w:val="ListParagraph"/>
              <w:numPr>
                <w:ilvl w:val="0"/>
                <w:numId w:val="4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quired Immunodeficiency Syndrome (AIDS)</w:t>
            </w:r>
          </w:p>
        </w:tc>
        <w:tc>
          <w:tcPr>
            <w:tcW w:w="775" w:type="pct"/>
          </w:tcPr>
          <w:p w14:paraId="483CA863" w14:textId="77777777" w:rsidR="00C32499" w:rsidRDefault="00C32499" w:rsidP="00640F54">
            <w:pPr>
              <w:pStyle w:val="ListParagraph"/>
              <w:numPr>
                <w:ilvl w:val="0"/>
                <w:numId w:val="87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rrelate the use of blood and blood products to various hematological disease processes (CSLOs #1, 5, 6)</w:t>
            </w:r>
          </w:p>
          <w:p w14:paraId="459DEEE2" w14:textId="77777777" w:rsidR="00C32499" w:rsidRDefault="00F1630B" w:rsidP="00640F54">
            <w:pPr>
              <w:pStyle w:val="ListParagraph"/>
              <w:numPr>
                <w:ilvl w:val="0"/>
                <w:numId w:val="87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499">
              <w:rPr>
                <w:rFonts w:ascii="Times New Roman" w:hAnsi="Times New Roman" w:cs="Times New Roman"/>
                <w:sz w:val="24"/>
                <w:szCs w:val="24"/>
              </w:rPr>
              <w:t xml:space="preserve">Apply clinical manifestations, medical management, and nursing interventions for each hematologic disorder discussed </w:t>
            </w:r>
            <w:r w:rsidRPr="00C3249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(CSLOs # 1,2,3,4,5,6)</w:t>
            </w:r>
          </w:p>
          <w:p w14:paraId="769609A8" w14:textId="77777777" w:rsidR="00C32499" w:rsidRDefault="003737F1" w:rsidP="00640F54">
            <w:pPr>
              <w:pStyle w:val="ListParagraph"/>
              <w:numPr>
                <w:ilvl w:val="0"/>
                <w:numId w:val="87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499">
              <w:rPr>
                <w:rFonts w:ascii="Times New Roman" w:hAnsi="Times New Roman" w:cs="Times New Roman"/>
                <w:sz w:val="24"/>
                <w:szCs w:val="24"/>
              </w:rPr>
              <w:t>Identify the needs, manifestations, and management of the patient with Human Immunodeficiency Virus (HIV) and Acquired Immunodeficiency Syndrome (AIDS). (CLSOs # 1,2,3,4,6)</w:t>
            </w:r>
          </w:p>
          <w:p w14:paraId="6069257D" w14:textId="31892D27" w:rsidR="003737F1" w:rsidRPr="00C32499" w:rsidRDefault="003737F1" w:rsidP="00640F54">
            <w:pPr>
              <w:pStyle w:val="ListParagraph"/>
              <w:numPr>
                <w:ilvl w:val="0"/>
                <w:numId w:val="87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499">
              <w:rPr>
                <w:rFonts w:ascii="Times New Roman" w:hAnsi="Times New Roman" w:cs="Times New Roman"/>
                <w:sz w:val="24"/>
                <w:szCs w:val="24"/>
              </w:rPr>
              <w:t>Identify the needs, manifestations, and management of the patient with Rheumatoid Arthritis (RA) or Systemic Lupus Erythematosus (SLE). (CLSOs # 1,2,3,4,6)</w:t>
            </w:r>
          </w:p>
          <w:p w14:paraId="60595892" w14:textId="4F922D97" w:rsidR="003737F1" w:rsidRPr="00386E42" w:rsidRDefault="003737F1" w:rsidP="007239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pct"/>
          </w:tcPr>
          <w:p w14:paraId="31131BF7" w14:textId="11003E92" w:rsidR="003737F1" w:rsidRDefault="003737F1" w:rsidP="00640F54">
            <w:pPr>
              <w:pStyle w:val="ListParagraph"/>
              <w:numPr>
                <w:ilvl w:val="0"/>
                <w:numId w:val="7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lycythemia—Ch. 33</w:t>
            </w:r>
          </w:p>
          <w:p w14:paraId="0E235127" w14:textId="4CBAC9DB" w:rsidR="003737F1" w:rsidRDefault="003737F1" w:rsidP="00640F54">
            <w:pPr>
              <w:pStyle w:val="ListParagraph"/>
              <w:numPr>
                <w:ilvl w:val="0"/>
                <w:numId w:val="7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utropenia—Ch. 33</w:t>
            </w:r>
          </w:p>
          <w:p w14:paraId="307E8AF5" w14:textId="17ED40E9" w:rsidR="003737F1" w:rsidRDefault="003737F1" w:rsidP="00640F54">
            <w:pPr>
              <w:pStyle w:val="ListParagraph"/>
              <w:numPr>
                <w:ilvl w:val="0"/>
                <w:numId w:val="7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mophilia—Ch. 33</w:t>
            </w:r>
          </w:p>
          <w:p w14:paraId="5B76559C" w14:textId="3E5EE3EC" w:rsidR="00D86101" w:rsidRDefault="00D86101" w:rsidP="00640F54">
            <w:pPr>
              <w:pStyle w:val="ListParagraph"/>
              <w:numPr>
                <w:ilvl w:val="0"/>
                <w:numId w:val="7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rombocytopenia</w:t>
            </w:r>
            <w:r w:rsidR="00723955">
              <w:rPr>
                <w:rFonts w:ascii="Times New Roman" w:hAnsi="Times New Roman" w:cs="Times New Roman"/>
                <w:sz w:val="24"/>
                <w:szCs w:val="24"/>
              </w:rPr>
              <w:t>—Ch. 33</w:t>
            </w:r>
          </w:p>
          <w:p w14:paraId="4986473C" w14:textId="77777777" w:rsidR="003737F1" w:rsidRPr="002836B1" w:rsidRDefault="003737F1" w:rsidP="007239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F49201" w14:textId="1FF79211" w:rsidR="003737F1" w:rsidRPr="00386E42" w:rsidRDefault="003737F1" w:rsidP="00723955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Review the pathophysiology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uman Immunodeficiency Virus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HI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prior to class. </w:t>
            </w:r>
          </w:p>
          <w:p w14:paraId="169A73C0" w14:textId="6B91FD50" w:rsidR="003737F1" w:rsidRPr="00386E42" w:rsidRDefault="003737F1" w:rsidP="007239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76AA79" w14:textId="3EC98429" w:rsidR="003737F1" w:rsidRDefault="003737F1" w:rsidP="00640F54">
            <w:pPr>
              <w:pStyle w:val="ListParagraph"/>
              <w:numPr>
                <w:ilvl w:val="0"/>
                <w:numId w:val="7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ut—Ch. 38</w:t>
            </w:r>
          </w:p>
          <w:p w14:paraId="62675F53" w14:textId="696D4A9A" w:rsidR="003737F1" w:rsidRDefault="003737F1" w:rsidP="00640F54">
            <w:pPr>
              <w:pStyle w:val="ListParagraph"/>
              <w:numPr>
                <w:ilvl w:val="0"/>
                <w:numId w:val="7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bromyalgia—Ch. 38</w:t>
            </w:r>
          </w:p>
          <w:p w14:paraId="3A06091E" w14:textId="6EE8DD80" w:rsidR="003737F1" w:rsidRDefault="003737F1" w:rsidP="00640F54">
            <w:pPr>
              <w:pStyle w:val="ListParagraph"/>
              <w:numPr>
                <w:ilvl w:val="0"/>
                <w:numId w:val="7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heumatoid Arthritis (RA)—Ch. 38</w:t>
            </w:r>
          </w:p>
          <w:p w14:paraId="69893107" w14:textId="3ED8DCBA" w:rsidR="003737F1" w:rsidRDefault="003737F1" w:rsidP="00640F54">
            <w:pPr>
              <w:pStyle w:val="ListParagraph"/>
              <w:numPr>
                <w:ilvl w:val="0"/>
                <w:numId w:val="7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ystemic Lupus Erythematosus (SLE)—Ch. 38</w:t>
            </w:r>
          </w:p>
          <w:p w14:paraId="7D17F39F" w14:textId="249257C9" w:rsidR="003737F1" w:rsidRDefault="003737F1" w:rsidP="00640F54">
            <w:pPr>
              <w:pStyle w:val="ListParagraph"/>
              <w:numPr>
                <w:ilvl w:val="0"/>
                <w:numId w:val="7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soriatic Arthritis—Ch. 38</w:t>
            </w:r>
          </w:p>
          <w:p w14:paraId="1FA665A3" w14:textId="4629FE7F" w:rsidR="003737F1" w:rsidRDefault="003737F1" w:rsidP="00640F54">
            <w:pPr>
              <w:pStyle w:val="ListParagraph"/>
              <w:numPr>
                <w:ilvl w:val="0"/>
                <w:numId w:val="7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uman Immunodeficiency Virus (HIV)—Ch. 36</w:t>
            </w:r>
          </w:p>
          <w:p w14:paraId="06B98F83" w14:textId="73096790" w:rsidR="003737F1" w:rsidRDefault="003737F1" w:rsidP="00640F54">
            <w:pPr>
              <w:pStyle w:val="ListParagraph"/>
              <w:numPr>
                <w:ilvl w:val="0"/>
                <w:numId w:val="7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quired Immunodeficiency Syndrome (AIDS)—Ch. 36</w:t>
            </w:r>
          </w:p>
          <w:p w14:paraId="489D4EF8" w14:textId="77777777" w:rsidR="003737F1" w:rsidRPr="002836B1" w:rsidRDefault="003737F1" w:rsidP="00723955">
            <w:pPr>
              <w:pStyle w:val="ListParagraph"/>
              <w:ind w:left="37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97E90E" w14:textId="77777777" w:rsidR="003737F1" w:rsidRDefault="003737F1" w:rsidP="00723955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Recommended Extra Learning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8A7375">
              <w:rPr>
                <w:rFonts w:ascii="Times New Roman" w:hAnsi="Times New Roman" w:cs="Times New Roman"/>
                <w:sz w:val="24"/>
                <w:szCs w:val="24"/>
              </w:rPr>
              <w:t>RN Adult Medical Surgical Nursing ATI Bo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  <w:p w14:paraId="01D3BC64" w14:textId="77777777" w:rsidR="003737F1" w:rsidRDefault="003737F1" w:rsidP="00723955">
            <w:pPr>
              <w:pStyle w:val="ListParagraph"/>
              <w:ind w:left="19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CEF6623" w14:textId="77777777" w:rsidR="003737F1" w:rsidRDefault="003737F1" w:rsidP="00640F54">
            <w:pPr>
              <w:pStyle w:val="ListParagraph"/>
              <w:numPr>
                <w:ilvl w:val="0"/>
                <w:numId w:val="8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olycythemia</w:t>
            </w:r>
          </w:p>
          <w:p w14:paraId="7C6513CD" w14:textId="5807DF8A" w:rsidR="003737F1" w:rsidRDefault="003737F1" w:rsidP="00640F54">
            <w:pPr>
              <w:pStyle w:val="ListParagraph"/>
              <w:numPr>
                <w:ilvl w:val="0"/>
                <w:numId w:val="8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eutropenia</w:t>
            </w:r>
            <w:r w:rsidR="00723955">
              <w:rPr>
                <w:rFonts w:ascii="Times New Roman" w:hAnsi="Times New Roman" w:cs="Times New Roman"/>
                <w:bCs/>
                <w:sz w:val="24"/>
                <w:szCs w:val="24"/>
              </w:rPr>
              <w:t>—Ch. 84, 91</w:t>
            </w:r>
          </w:p>
          <w:p w14:paraId="6FDF9F92" w14:textId="322906F1" w:rsidR="003737F1" w:rsidRDefault="003737F1" w:rsidP="00640F54">
            <w:pPr>
              <w:pStyle w:val="ListParagraph"/>
              <w:numPr>
                <w:ilvl w:val="0"/>
                <w:numId w:val="8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emophilia</w:t>
            </w:r>
          </w:p>
          <w:p w14:paraId="54F379DD" w14:textId="0CD79F43" w:rsidR="00D86101" w:rsidRDefault="00D86101" w:rsidP="00640F54">
            <w:pPr>
              <w:pStyle w:val="ListParagraph"/>
              <w:numPr>
                <w:ilvl w:val="0"/>
                <w:numId w:val="8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hrombocytopenia</w:t>
            </w:r>
            <w:r w:rsidR="00723955">
              <w:rPr>
                <w:rFonts w:ascii="Times New Roman" w:hAnsi="Times New Roman" w:cs="Times New Roman"/>
                <w:bCs/>
                <w:sz w:val="24"/>
                <w:szCs w:val="24"/>
              </w:rPr>
              <w:t>—Ch. 42</w:t>
            </w:r>
          </w:p>
          <w:p w14:paraId="617E1827" w14:textId="600EA576" w:rsidR="003737F1" w:rsidRDefault="003737F1" w:rsidP="00640F54">
            <w:pPr>
              <w:pStyle w:val="ListParagraph"/>
              <w:numPr>
                <w:ilvl w:val="0"/>
                <w:numId w:val="8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Gout—Ch. 87</w:t>
            </w:r>
          </w:p>
          <w:p w14:paraId="59BCB13E" w14:textId="6C03AA0C" w:rsidR="003737F1" w:rsidRDefault="003737F1" w:rsidP="00640F54">
            <w:pPr>
              <w:pStyle w:val="ListParagraph"/>
              <w:numPr>
                <w:ilvl w:val="0"/>
                <w:numId w:val="8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Fibromyalgia—Ch. 87</w:t>
            </w:r>
          </w:p>
          <w:p w14:paraId="3E523120" w14:textId="23B7A834" w:rsidR="003737F1" w:rsidRDefault="003737F1" w:rsidP="00640F54">
            <w:pPr>
              <w:pStyle w:val="ListParagraph"/>
              <w:numPr>
                <w:ilvl w:val="0"/>
                <w:numId w:val="8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Rheumatoid Arthritis (RA)—Ch. 88</w:t>
            </w:r>
          </w:p>
          <w:p w14:paraId="4766E50D" w14:textId="21F78980" w:rsidR="003737F1" w:rsidRDefault="003737F1" w:rsidP="00640F54">
            <w:pPr>
              <w:pStyle w:val="ListParagraph"/>
              <w:numPr>
                <w:ilvl w:val="0"/>
                <w:numId w:val="8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ystemic Lupus Erythematosus (SLE)—Ch. 87</w:t>
            </w:r>
          </w:p>
          <w:p w14:paraId="68330597" w14:textId="77777777" w:rsidR="003737F1" w:rsidRDefault="003737F1" w:rsidP="00640F54">
            <w:pPr>
              <w:pStyle w:val="ListParagraph"/>
              <w:numPr>
                <w:ilvl w:val="0"/>
                <w:numId w:val="8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soriatic Arthritis</w:t>
            </w:r>
          </w:p>
          <w:p w14:paraId="1275BDB7" w14:textId="00C6C82B" w:rsidR="003737F1" w:rsidRDefault="003737F1" w:rsidP="00640F54">
            <w:pPr>
              <w:pStyle w:val="ListParagraph"/>
              <w:numPr>
                <w:ilvl w:val="0"/>
                <w:numId w:val="8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Human Immunodeficiency Virus (HIV)—Ch. 86</w:t>
            </w:r>
          </w:p>
          <w:p w14:paraId="1671EBCD" w14:textId="6FD74D3B" w:rsidR="003737F1" w:rsidRPr="002836B1" w:rsidRDefault="003737F1" w:rsidP="00640F54">
            <w:pPr>
              <w:pStyle w:val="ListParagraph"/>
              <w:numPr>
                <w:ilvl w:val="0"/>
                <w:numId w:val="8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cquired Immunodeficiency Syndrome (AIDS)—Ch. 86</w:t>
            </w:r>
          </w:p>
        </w:tc>
        <w:tc>
          <w:tcPr>
            <w:tcW w:w="775" w:type="pct"/>
          </w:tcPr>
          <w:p w14:paraId="5165BC52" w14:textId="2403B7CE" w:rsidR="003737F1" w:rsidRDefault="00D60BD3" w:rsidP="00640F54">
            <w:pPr>
              <w:pStyle w:val="ListParagraph"/>
              <w:numPr>
                <w:ilvl w:val="0"/>
                <w:numId w:val="6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werPoint Lecture</w:t>
            </w:r>
          </w:p>
          <w:p w14:paraId="15CFB81F" w14:textId="396FF406" w:rsidR="005F2451" w:rsidRDefault="004F1C80" w:rsidP="00640F54">
            <w:pPr>
              <w:pStyle w:val="ListParagraph"/>
              <w:numPr>
                <w:ilvl w:val="0"/>
                <w:numId w:val="6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matology Disorders </w:t>
            </w:r>
            <w:r w:rsidR="005F2451">
              <w:rPr>
                <w:rFonts w:ascii="Times New Roman" w:hAnsi="Times New Roman" w:cs="Times New Roman"/>
                <w:sz w:val="24"/>
                <w:szCs w:val="24"/>
              </w:rPr>
              <w:t>Comparison Chart</w:t>
            </w:r>
            <w:r w:rsidR="004528F0">
              <w:rPr>
                <w:rFonts w:ascii="Times New Roman" w:hAnsi="Times New Roman" w:cs="Times New Roman"/>
                <w:sz w:val="24"/>
                <w:szCs w:val="24"/>
              </w:rPr>
              <w:t xml:space="preserve"> cont.</w:t>
            </w:r>
          </w:p>
          <w:p w14:paraId="3D8F3321" w14:textId="34922D5D" w:rsidR="004F1C80" w:rsidRDefault="004F1C80" w:rsidP="00640F54">
            <w:pPr>
              <w:pStyle w:val="ListParagraph"/>
              <w:numPr>
                <w:ilvl w:val="0"/>
                <w:numId w:val="6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toimmune Disorders Comparison Chart</w:t>
            </w:r>
          </w:p>
          <w:p w14:paraId="5F206990" w14:textId="77777777" w:rsidR="00723955" w:rsidRDefault="00723955" w:rsidP="00640F54">
            <w:pPr>
              <w:pStyle w:val="ListParagraph"/>
              <w:numPr>
                <w:ilvl w:val="0"/>
                <w:numId w:val="6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HIV Life Cycle handout</w:t>
            </w:r>
          </w:p>
          <w:p w14:paraId="258DB653" w14:textId="5E545603" w:rsidR="00723955" w:rsidRDefault="00723955" w:rsidP="00640F54">
            <w:pPr>
              <w:pStyle w:val="ListParagraph"/>
              <w:numPr>
                <w:ilvl w:val="0"/>
                <w:numId w:val="6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tages of HIV Infection handout</w:t>
            </w:r>
          </w:p>
          <w:p w14:paraId="64748CBA" w14:textId="0F8474FD" w:rsidR="00D83618" w:rsidRDefault="00D83618" w:rsidP="00640F54">
            <w:pPr>
              <w:pStyle w:val="ListParagraph"/>
              <w:numPr>
                <w:ilvl w:val="0"/>
                <w:numId w:val="6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ink, Pair, Share – Client education for Hu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mmunodeficiency Virus (HIV)</w:t>
            </w:r>
          </w:p>
          <w:p w14:paraId="09C75586" w14:textId="77777777" w:rsidR="005F2451" w:rsidRDefault="005F2451" w:rsidP="00640F54">
            <w:pPr>
              <w:pStyle w:val="ListParagraph"/>
              <w:numPr>
                <w:ilvl w:val="0"/>
                <w:numId w:val="6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toimmune Review Kahoot! Game</w:t>
            </w:r>
          </w:p>
          <w:p w14:paraId="6DC6724E" w14:textId="5C58F353" w:rsidR="005F2451" w:rsidRPr="00386E42" w:rsidRDefault="005F2451" w:rsidP="00640F54">
            <w:pPr>
              <w:pStyle w:val="ListParagraph"/>
              <w:numPr>
                <w:ilvl w:val="0"/>
                <w:numId w:val="6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V/AIDS Unfolding Case Study</w:t>
            </w:r>
          </w:p>
        </w:tc>
        <w:tc>
          <w:tcPr>
            <w:tcW w:w="762" w:type="pct"/>
          </w:tcPr>
          <w:p w14:paraId="681864F9" w14:textId="77777777" w:rsidR="003737F1" w:rsidRDefault="003737F1" w:rsidP="00640F54">
            <w:pPr>
              <w:pStyle w:val="ListParagraph"/>
              <w:numPr>
                <w:ilvl w:val="0"/>
                <w:numId w:val="6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linical</w:t>
            </w:r>
          </w:p>
          <w:p w14:paraId="2B6FDE6E" w14:textId="24AD7566" w:rsidR="00A17E7B" w:rsidRPr="00386E42" w:rsidRDefault="00A17E7B" w:rsidP="00640F54">
            <w:pPr>
              <w:pStyle w:val="ListParagraph"/>
              <w:numPr>
                <w:ilvl w:val="1"/>
                <w:numId w:val="6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al Media &amp; HIPAA Activity  during post-conference</w:t>
            </w:r>
          </w:p>
        </w:tc>
        <w:tc>
          <w:tcPr>
            <w:tcW w:w="698" w:type="pct"/>
          </w:tcPr>
          <w:p w14:paraId="0C12D7F6" w14:textId="604B5A35" w:rsidR="003737F1" w:rsidRDefault="003737F1" w:rsidP="00DE3EA4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e P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lan Assignment</w:t>
            </w:r>
          </w:p>
          <w:p w14:paraId="45D09C57" w14:textId="6CF525CB" w:rsidR="000A529F" w:rsidRDefault="000A529F" w:rsidP="00DE3EA4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ing Plan Assignment</w:t>
            </w:r>
          </w:p>
          <w:p w14:paraId="13B7BC82" w14:textId="7EBE1C65" w:rsidR="00D83618" w:rsidRDefault="00D83618" w:rsidP="00DE3EA4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ept Map Assignment</w:t>
            </w:r>
          </w:p>
          <w:p w14:paraId="335F5ED5" w14:textId="6F92E49E" w:rsidR="000A529F" w:rsidRDefault="000A529F" w:rsidP="00DE3EA4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lective Clinical Journal Assignment</w:t>
            </w:r>
          </w:p>
          <w:p w14:paraId="71596BDE" w14:textId="452D1C76" w:rsidR="00DE3EA4" w:rsidRPr="00DE3EA4" w:rsidRDefault="00DE3EA4" w:rsidP="00DE3EA4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dterm Clinical Evaluation</w:t>
            </w:r>
          </w:p>
          <w:p w14:paraId="3AC0B1C9" w14:textId="28F1B6F1" w:rsidR="00C32499" w:rsidRPr="00386E42" w:rsidRDefault="00C32499" w:rsidP="00DE3EA4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dterm Course Evaluation to be completed by students in SONIS</w:t>
            </w:r>
          </w:p>
          <w:p w14:paraId="4308298C" w14:textId="32BA169D" w:rsidR="003737F1" w:rsidRPr="004107D7" w:rsidRDefault="003737F1" w:rsidP="00DE3EA4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4107D7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lastRenderedPageBreak/>
              <w:t xml:space="preserve">Learning System RN 3.0 Medical Surgical: Immune and Infectious </w:t>
            </w:r>
          </w:p>
          <w:p w14:paraId="4A4FE454" w14:textId="3AD9B8DD" w:rsidR="003737F1" w:rsidRPr="004107D7" w:rsidRDefault="003737F1" w:rsidP="00DE3EA4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4107D7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Targeted Medical Surgical 2019: Immune </w:t>
            </w:r>
          </w:p>
          <w:p w14:paraId="6C7E5FE4" w14:textId="4D95CB54" w:rsidR="003737F1" w:rsidRPr="00386E42" w:rsidRDefault="003737F1" w:rsidP="007F65E4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107D7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Dosage Calculations and Safe Medication Administration 3.0 Case Studies: AIDS 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lassroom Assessment Technique</w:t>
            </w:r>
          </w:p>
        </w:tc>
      </w:tr>
    </w:tbl>
    <w:p w14:paraId="28F80C25" w14:textId="5CA843B2" w:rsidR="00F71B90" w:rsidRDefault="0072395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br w:type="textWrapping" w:clear="all"/>
      </w:r>
    </w:p>
    <w:p w14:paraId="64399913" w14:textId="10B257DB" w:rsidR="00AF11B2" w:rsidRDefault="00AF11B2">
      <w:pPr>
        <w:rPr>
          <w:rFonts w:ascii="Times New Roman" w:hAnsi="Times New Roman" w:cs="Times New Roman"/>
          <w:sz w:val="24"/>
          <w:szCs w:val="24"/>
        </w:rPr>
      </w:pPr>
    </w:p>
    <w:p w14:paraId="24E119E4" w14:textId="6AAB158B" w:rsidR="00AF11B2" w:rsidRDefault="00AF11B2">
      <w:pPr>
        <w:rPr>
          <w:rFonts w:ascii="Times New Roman" w:hAnsi="Times New Roman" w:cs="Times New Roman"/>
          <w:sz w:val="24"/>
          <w:szCs w:val="24"/>
        </w:rPr>
      </w:pPr>
    </w:p>
    <w:p w14:paraId="40666DE8" w14:textId="34933326" w:rsidR="00AF11B2" w:rsidRDefault="00AF11B2">
      <w:pPr>
        <w:rPr>
          <w:rFonts w:ascii="Times New Roman" w:hAnsi="Times New Roman" w:cs="Times New Roman"/>
          <w:sz w:val="24"/>
          <w:szCs w:val="24"/>
        </w:rPr>
      </w:pPr>
    </w:p>
    <w:p w14:paraId="0E1E18CB" w14:textId="33A9CB02" w:rsidR="00AF11B2" w:rsidRDefault="00AF11B2">
      <w:pPr>
        <w:rPr>
          <w:rFonts w:ascii="Times New Roman" w:hAnsi="Times New Roman" w:cs="Times New Roman"/>
          <w:sz w:val="24"/>
          <w:szCs w:val="24"/>
        </w:rPr>
      </w:pPr>
    </w:p>
    <w:p w14:paraId="13DDEC76" w14:textId="43C53173" w:rsidR="00AF11B2" w:rsidRDefault="00AF11B2">
      <w:pPr>
        <w:rPr>
          <w:rFonts w:ascii="Times New Roman" w:hAnsi="Times New Roman" w:cs="Times New Roman"/>
          <w:sz w:val="24"/>
          <w:szCs w:val="24"/>
        </w:rPr>
      </w:pPr>
    </w:p>
    <w:p w14:paraId="7F06E6A9" w14:textId="46CBD216" w:rsidR="00AF11B2" w:rsidRDefault="00AF11B2">
      <w:pPr>
        <w:rPr>
          <w:rFonts w:ascii="Times New Roman" w:hAnsi="Times New Roman" w:cs="Times New Roman"/>
          <w:sz w:val="24"/>
          <w:szCs w:val="24"/>
        </w:rPr>
      </w:pPr>
    </w:p>
    <w:p w14:paraId="14477707" w14:textId="14AE03A3" w:rsidR="00AF11B2" w:rsidRDefault="00AF11B2">
      <w:pPr>
        <w:rPr>
          <w:rFonts w:ascii="Times New Roman" w:hAnsi="Times New Roman" w:cs="Times New Roman"/>
          <w:sz w:val="24"/>
          <w:szCs w:val="24"/>
        </w:rPr>
      </w:pPr>
    </w:p>
    <w:p w14:paraId="72CE519D" w14:textId="701DE639" w:rsidR="00AF11B2" w:rsidRDefault="00AF11B2">
      <w:pPr>
        <w:rPr>
          <w:rFonts w:ascii="Times New Roman" w:hAnsi="Times New Roman" w:cs="Times New Roman"/>
          <w:sz w:val="24"/>
          <w:szCs w:val="24"/>
        </w:rPr>
      </w:pPr>
    </w:p>
    <w:p w14:paraId="356E30B3" w14:textId="65265A59" w:rsidR="00F1630B" w:rsidRDefault="00F1630B">
      <w:pPr>
        <w:rPr>
          <w:rFonts w:ascii="Times New Roman" w:hAnsi="Times New Roman" w:cs="Times New Roman"/>
          <w:sz w:val="24"/>
          <w:szCs w:val="24"/>
        </w:rPr>
      </w:pPr>
    </w:p>
    <w:p w14:paraId="0B6500D2" w14:textId="3CDD2EC3" w:rsidR="00A26092" w:rsidRDefault="00A26092">
      <w:pPr>
        <w:rPr>
          <w:rFonts w:ascii="Times New Roman" w:hAnsi="Times New Roman" w:cs="Times New Roman"/>
          <w:sz w:val="24"/>
          <w:szCs w:val="24"/>
        </w:rPr>
      </w:pPr>
    </w:p>
    <w:p w14:paraId="0C57CAB5" w14:textId="1CAC9D98" w:rsidR="00A26092" w:rsidRDefault="00A26092">
      <w:pPr>
        <w:rPr>
          <w:rFonts w:ascii="Times New Roman" w:hAnsi="Times New Roman" w:cs="Times New Roman"/>
          <w:sz w:val="24"/>
          <w:szCs w:val="24"/>
        </w:rPr>
      </w:pPr>
    </w:p>
    <w:p w14:paraId="25268652" w14:textId="51FBB0CF" w:rsidR="00C34B50" w:rsidRDefault="00C34B50">
      <w:pPr>
        <w:rPr>
          <w:rFonts w:ascii="Times New Roman" w:hAnsi="Times New Roman" w:cs="Times New Roman"/>
          <w:sz w:val="24"/>
          <w:szCs w:val="24"/>
        </w:rPr>
      </w:pPr>
    </w:p>
    <w:p w14:paraId="3FBAD7CE" w14:textId="7DF5D52C" w:rsidR="00C34B50" w:rsidRDefault="00C34B50">
      <w:pPr>
        <w:rPr>
          <w:rFonts w:ascii="Times New Roman" w:hAnsi="Times New Roman" w:cs="Times New Roman"/>
          <w:sz w:val="24"/>
          <w:szCs w:val="24"/>
        </w:rPr>
      </w:pPr>
    </w:p>
    <w:p w14:paraId="5AFFE2EF" w14:textId="25B1BEAC" w:rsidR="00C34B50" w:rsidRDefault="00C34B50">
      <w:pPr>
        <w:rPr>
          <w:rFonts w:ascii="Times New Roman" w:hAnsi="Times New Roman" w:cs="Times New Roman"/>
          <w:sz w:val="24"/>
          <w:szCs w:val="24"/>
        </w:rPr>
      </w:pPr>
    </w:p>
    <w:p w14:paraId="2EEC89C7" w14:textId="77777777" w:rsidR="00C34B50" w:rsidRDefault="00C34B50">
      <w:pPr>
        <w:rPr>
          <w:rFonts w:ascii="Times New Roman" w:hAnsi="Times New Roman" w:cs="Times New Roman"/>
          <w:sz w:val="24"/>
          <w:szCs w:val="24"/>
        </w:rPr>
      </w:pPr>
    </w:p>
    <w:p w14:paraId="1728BE8B" w14:textId="20DA1F03" w:rsidR="00A26092" w:rsidRDefault="00A26092">
      <w:pPr>
        <w:rPr>
          <w:rFonts w:ascii="Times New Roman" w:hAnsi="Times New Roman" w:cs="Times New Roman"/>
          <w:sz w:val="24"/>
          <w:szCs w:val="24"/>
        </w:rPr>
      </w:pPr>
    </w:p>
    <w:p w14:paraId="5C55A503" w14:textId="61E6821C" w:rsidR="00987A8E" w:rsidRDefault="00987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8"/>
        <w:gridCol w:w="2345"/>
        <w:gridCol w:w="2330"/>
        <w:gridCol w:w="2191"/>
        <w:gridCol w:w="2150"/>
        <w:gridCol w:w="2349"/>
        <w:gridCol w:w="2177"/>
      </w:tblGrid>
      <w:tr w:rsidR="003737F1" w:rsidRPr="00386E42" w14:paraId="38107B6E" w14:textId="77777777" w:rsidTr="00F1630B">
        <w:tc>
          <w:tcPr>
            <w:tcW w:w="14390" w:type="dxa"/>
            <w:gridSpan w:val="7"/>
            <w:shd w:val="clear" w:color="auto" w:fill="FFFF00"/>
          </w:tcPr>
          <w:p w14:paraId="33F126A5" w14:textId="58B1A3D6" w:rsidR="003737F1" w:rsidRPr="00386E42" w:rsidRDefault="003737F1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akeview College of Nursing</w:t>
            </w:r>
          </w:p>
          <w:p w14:paraId="456468AC" w14:textId="38FACF5B" w:rsidR="003737F1" w:rsidRPr="00386E42" w:rsidRDefault="003737F1" w:rsidP="00970C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N431 Adult Health II</w:t>
            </w:r>
          </w:p>
        </w:tc>
      </w:tr>
      <w:tr w:rsidR="003737F1" w:rsidRPr="00386E42" w14:paraId="2F18F056" w14:textId="77777777" w:rsidTr="00F1630B">
        <w:tc>
          <w:tcPr>
            <w:tcW w:w="14390" w:type="dxa"/>
            <w:gridSpan w:val="7"/>
          </w:tcPr>
          <w:p w14:paraId="6B5C08D8" w14:textId="368A35B1" w:rsidR="003737F1" w:rsidRPr="00386E42" w:rsidRDefault="003737F1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Course Concepts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: Cancer (General modalities), prevention, screenings, chemotherapy, radiation; Leukemia, Lymphoma</w:t>
            </w:r>
            <w:r w:rsidR="00357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35739B" w:rsidRPr="00386E42">
              <w:rPr>
                <w:rFonts w:ascii="Times New Roman" w:hAnsi="Times New Roman" w:cs="Times New Roman"/>
                <w:sz w:val="24"/>
                <w:szCs w:val="24"/>
              </w:rPr>
              <w:t>Breast Cancer, Prostate Cancer, Cerv</w:t>
            </w:r>
            <w:r w:rsidR="0035739B">
              <w:rPr>
                <w:rFonts w:ascii="Times New Roman" w:hAnsi="Times New Roman" w:cs="Times New Roman"/>
                <w:sz w:val="24"/>
                <w:szCs w:val="24"/>
              </w:rPr>
              <w:t>ical Cancer, Endometrial Cancer</w:t>
            </w:r>
          </w:p>
          <w:p w14:paraId="44CC3729" w14:textId="42475CCB" w:rsidR="003737F1" w:rsidRPr="00386E42" w:rsidRDefault="006124FE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Collaboration, Patient-Centered C</w:t>
            </w:r>
            <w:r w:rsidR="003737F1"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re, Clinical Judgment/Evidence-Based Practice, Safety, Professionalism) </w:t>
            </w:r>
          </w:p>
          <w:p w14:paraId="696D00ED" w14:textId="77777777" w:rsidR="003737F1" w:rsidRPr="00386E42" w:rsidRDefault="003737F1" w:rsidP="00970C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 Learning Outcomes (CLOs):  </w:t>
            </w:r>
          </w:p>
          <w:p w14:paraId="20B80329" w14:textId="77777777" w:rsidR="003737F1" w:rsidRPr="00386E42" w:rsidRDefault="003737F1" w:rsidP="003237A9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monstrate evidence-based clinical judgment to provide safe, patient-centered care for adults with a variety of complex acute and chronic health problems.</w:t>
            </w:r>
          </w:p>
          <w:p w14:paraId="4E5DF79D" w14:textId="77777777" w:rsidR="003737F1" w:rsidRPr="00386E42" w:rsidRDefault="003737F1" w:rsidP="003237A9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pply pathophysiology to prioritize safe, evidence-based nursing care to patients with complex acute and chronic health conditions. </w:t>
            </w:r>
          </w:p>
          <w:p w14:paraId="05F112F6" w14:textId="3234DCDE" w:rsidR="003737F1" w:rsidRPr="00386E42" w:rsidRDefault="003737F1" w:rsidP="003237A9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ractice appropriate culturally competent communication skills and professional behaviors to collaborate with patients, nursing team members, and the interdisciplinary health care team.</w:t>
            </w:r>
          </w:p>
          <w:p w14:paraId="0C712171" w14:textId="77777777" w:rsidR="003737F1" w:rsidRPr="00386E42" w:rsidRDefault="003737F1" w:rsidP="003237A9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ifferentiate the nursing role in delegation and supervision of care of the adult patient.</w:t>
            </w:r>
          </w:p>
          <w:p w14:paraId="6B1C96C2" w14:textId="77777777" w:rsidR="003737F1" w:rsidRPr="00386E42" w:rsidRDefault="003737F1" w:rsidP="003237A9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erform advanced nursing psychomotor skills for safe, quality patient care.</w:t>
            </w:r>
          </w:p>
          <w:p w14:paraId="38D71A4E" w14:textId="42D07ED9" w:rsidR="003737F1" w:rsidRPr="00386E42" w:rsidRDefault="003737F1" w:rsidP="003237A9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ordinate patient education to promote health and prevent illness.</w:t>
            </w:r>
          </w:p>
        </w:tc>
      </w:tr>
      <w:tr w:rsidR="003737F1" w:rsidRPr="00987A8E" w14:paraId="592A9BA2" w14:textId="77777777" w:rsidTr="00987A8E">
        <w:tc>
          <w:tcPr>
            <w:tcW w:w="848" w:type="dxa"/>
            <w:shd w:val="clear" w:color="auto" w:fill="F2F2F2" w:themeFill="background1" w:themeFillShade="F2"/>
          </w:tcPr>
          <w:p w14:paraId="6AC8F073" w14:textId="77777777" w:rsidR="003737F1" w:rsidRPr="00987A8E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87A8E">
              <w:rPr>
                <w:rFonts w:ascii="Times New Roman" w:hAnsi="Times New Roman" w:cs="Times New Roman"/>
                <w:b/>
                <w:szCs w:val="24"/>
              </w:rPr>
              <w:t>Week</w:t>
            </w:r>
          </w:p>
          <w:p w14:paraId="39BD6A7B" w14:textId="77777777" w:rsidR="003737F1" w:rsidRPr="00987A8E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45" w:type="dxa"/>
            <w:shd w:val="clear" w:color="auto" w:fill="F2F2F2" w:themeFill="background1" w:themeFillShade="F2"/>
          </w:tcPr>
          <w:p w14:paraId="32AAD085" w14:textId="77777777" w:rsidR="003737F1" w:rsidRPr="00987A8E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87A8E">
              <w:rPr>
                <w:rFonts w:ascii="Times New Roman" w:hAnsi="Times New Roman" w:cs="Times New Roman"/>
                <w:b/>
                <w:szCs w:val="24"/>
              </w:rPr>
              <w:t>Unit Concept</w:t>
            </w:r>
          </w:p>
        </w:tc>
        <w:tc>
          <w:tcPr>
            <w:tcW w:w="2330" w:type="dxa"/>
            <w:shd w:val="clear" w:color="auto" w:fill="F2F2F2" w:themeFill="background1" w:themeFillShade="F2"/>
          </w:tcPr>
          <w:p w14:paraId="5E0E3E01" w14:textId="77777777" w:rsidR="003737F1" w:rsidRPr="00987A8E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87A8E">
              <w:rPr>
                <w:rFonts w:ascii="Times New Roman" w:hAnsi="Times New Roman" w:cs="Times New Roman"/>
                <w:b/>
                <w:szCs w:val="24"/>
              </w:rPr>
              <w:t>Weekly Student Outcomes</w:t>
            </w:r>
          </w:p>
        </w:tc>
        <w:tc>
          <w:tcPr>
            <w:tcW w:w="2191" w:type="dxa"/>
            <w:shd w:val="clear" w:color="auto" w:fill="F2F2F2" w:themeFill="background1" w:themeFillShade="F2"/>
          </w:tcPr>
          <w:p w14:paraId="636D9556" w14:textId="6C18E647" w:rsidR="003737F1" w:rsidRPr="00987A8E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87A8E">
              <w:rPr>
                <w:rFonts w:ascii="Times New Roman" w:hAnsi="Times New Roman" w:cs="Times New Roman"/>
                <w:b/>
                <w:szCs w:val="24"/>
              </w:rPr>
              <w:t>Required Readings in Hinkle &amp; Cheever</w:t>
            </w:r>
          </w:p>
        </w:tc>
        <w:tc>
          <w:tcPr>
            <w:tcW w:w="2150" w:type="dxa"/>
            <w:shd w:val="clear" w:color="auto" w:fill="F2F2F2" w:themeFill="background1" w:themeFillShade="F2"/>
          </w:tcPr>
          <w:p w14:paraId="2508344F" w14:textId="3FCE84D3" w:rsidR="003737F1" w:rsidRPr="00987A8E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87A8E">
              <w:rPr>
                <w:rFonts w:ascii="Times New Roman" w:hAnsi="Times New Roman" w:cs="Times New Roman"/>
                <w:b/>
                <w:szCs w:val="24"/>
              </w:rPr>
              <w:t>Teaching Methods/Classroom Activities</w:t>
            </w:r>
          </w:p>
        </w:tc>
        <w:tc>
          <w:tcPr>
            <w:tcW w:w="2349" w:type="dxa"/>
            <w:shd w:val="clear" w:color="auto" w:fill="F2F2F2" w:themeFill="background1" w:themeFillShade="F2"/>
          </w:tcPr>
          <w:p w14:paraId="7E06F06F" w14:textId="3890C5FC" w:rsidR="003737F1" w:rsidRPr="00987A8E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87A8E">
              <w:rPr>
                <w:rFonts w:ascii="Times New Roman" w:hAnsi="Times New Roman" w:cs="Times New Roman"/>
                <w:b/>
                <w:szCs w:val="24"/>
              </w:rPr>
              <w:t>Lab/Clinical/Sim Lab Activities</w:t>
            </w:r>
          </w:p>
        </w:tc>
        <w:tc>
          <w:tcPr>
            <w:tcW w:w="2177" w:type="dxa"/>
            <w:shd w:val="clear" w:color="auto" w:fill="F2F2F2" w:themeFill="background1" w:themeFillShade="F2"/>
          </w:tcPr>
          <w:p w14:paraId="6B42DD9D" w14:textId="3BAC3963" w:rsidR="003737F1" w:rsidRPr="00987A8E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87A8E">
              <w:rPr>
                <w:rFonts w:ascii="Times New Roman" w:hAnsi="Times New Roman" w:cs="Times New Roman"/>
                <w:b/>
                <w:szCs w:val="24"/>
              </w:rPr>
              <w:t>Evaluation</w:t>
            </w:r>
          </w:p>
          <w:p w14:paraId="7F3CC3A5" w14:textId="77777777" w:rsidR="003737F1" w:rsidRPr="00987A8E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87A8E">
              <w:rPr>
                <w:rFonts w:ascii="Times New Roman" w:hAnsi="Times New Roman" w:cs="Times New Roman"/>
                <w:b/>
                <w:szCs w:val="24"/>
              </w:rPr>
              <w:t>Method</w:t>
            </w:r>
          </w:p>
        </w:tc>
      </w:tr>
      <w:tr w:rsidR="003737F1" w:rsidRPr="00386E42" w14:paraId="5658319A" w14:textId="77777777" w:rsidTr="00987A8E">
        <w:tc>
          <w:tcPr>
            <w:tcW w:w="848" w:type="dxa"/>
          </w:tcPr>
          <w:p w14:paraId="0CDAD117" w14:textId="77777777" w:rsidR="003737F1" w:rsidRDefault="003737F1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  <w:p w14:paraId="69BFDA3F" w14:textId="77777777" w:rsidR="00987A8E" w:rsidRDefault="00987A8E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A17815" w14:textId="4437012C" w:rsidR="00987A8E" w:rsidRPr="00386E42" w:rsidRDefault="00987A8E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45" w:type="dxa"/>
          </w:tcPr>
          <w:p w14:paraId="016F5CB8" w14:textId="6A1A393A" w:rsidR="00987A8E" w:rsidRPr="00987A8E" w:rsidRDefault="00987A8E" w:rsidP="00987A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87A8E"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  <w:p w14:paraId="6E9D4323" w14:textId="4102DC3F" w:rsidR="00987A8E" w:rsidRPr="00DA3A46" w:rsidRDefault="00D231D5" w:rsidP="009664BA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3A4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Exam #5 </w:t>
            </w:r>
          </w:p>
          <w:p w14:paraId="09D1D2CF" w14:textId="77777777" w:rsidR="00DA3A46" w:rsidRPr="00DA3A46" w:rsidRDefault="00DA3A46" w:rsidP="00DA3A46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B97F4C" w14:textId="49983104" w:rsidR="00987A8E" w:rsidRPr="00987A8E" w:rsidRDefault="00987A8E" w:rsidP="00987A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87A8E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  <w:p w14:paraId="745A6AA0" w14:textId="0B126501" w:rsidR="003737F1" w:rsidRPr="00386E42" w:rsidRDefault="003737F1" w:rsidP="003237A9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ancer (general modalities), prevention, screenings, chemo/radiation</w:t>
            </w:r>
          </w:p>
          <w:p w14:paraId="1BC8C37C" w14:textId="77777777" w:rsidR="003737F1" w:rsidRPr="00386E42" w:rsidRDefault="003737F1" w:rsidP="003237A9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Leukemia</w:t>
            </w:r>
          </w:p>
          <w:p w14:paraId="2831A9E8" w14:textId="77777777" w:rsidR="003737F1" w:rsidRDefault="003737F1" w:rsidP="003237A9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Lymphoma</w:t>
            </w:r>
          </w:p>
          <w:p w14:paraId="6587E567" w14:textId="77777777" w:rsidR="00F1630B" w:rsidRDefault="00F1630B" w:rsidP="003237A9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ltiple Myeloma</w:t>
            </w:r>
          </w:p>
          <w:p w14:paraId="29789D66" w14:textId="77777777" w:rsidR="00BD0339" w:rsidRPr="00386E42" w:rsidRDefault="00BD0339" w:rsidP="003237A9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Breast Cancer</w:t>
            </w:r>
          </w:p>
          <w:p w14:paraId="133B2AFF" w14:textId="77777777" w:rsidR="00BD0339" w:rsidRPr="00386E42" w:rsidRDefault="00BD0339" w:rsidP="003237A9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rostate Cancer</w:t>
            </w:r>
          </w:p>
          <w:p w14:paraId="5FED436A" w14:textId="77777777" w:rsidR="00BD0339" w:rsidRPr="00386E42" w:rsidRDefault="00BD0339" w:rsidP="003237A9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ervical Cancer</w:t>
            </w:r>
          </w:p>
          <w:p w14:paraId="2C401DFD" w14:textId="77777777" w:rsidR="00BD0339" w:rsidRDefault="00BD0339" w:rsidP="003237A9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Endometri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Uterine) 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ancer</w:t>
            </w:r>
          </w:p>
          <w:p w14:paraId="119F8CDE" w14:textId="182E1FE4" w:rsidR="00BD0339" w:rsidRPr="00BD0339" w:rsidRDefault="00BD0339" w:rsidP="003237A9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icular Cancer</w:t>
            </w:r>
          </w:p>
        </w:tc>
        <w:tc>
          <w:tcPr>
            <w:tcW w:w="2330" w:type="dxa"/>
          </w:tcPr>
          <w:p w14:paraId="7554682F" w14:textId="77777777" w:rsidR="003737F1" w:rsidRPr="00386E42" w:rsidRDefault="003737F1" w:rsidP="0035739B">
            <w:pPr>
              <w:pStyle w:val="ListParagraph"/>
              <w:numPr>
                <w:ilvl w:val="0"/>
                <w:numId w:val="5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mpare the leukemia’s in terms of physiologic alterations, clinical manifestations, management, and nursing care. (CSLOs #1,2,3,4,5,6)</w:t>
            </w:r>
          </w:p>
          <w:p w14:paraId="422DB6A7" w14:textId="77777777" w:rsidR="003737F1" w:rsidRPr="00386E42" w:rsidRDefault="003737F1" w:rsidP="0035739B">
            <w:pPr>
              <w:pStyle w:val="ListParagraph"/>
              <w:numPr>
                <w:ilvl w:val="0"/>
                <w:numId w:val="5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monstrate the nursing care of patients with cancer. (CSLOs # 1,2,3,5 &amp; 6)</w:t>
            </w:r>
          </w:p>
          <w:p w14:paraId="6EC50DF1" w14:textId="77777777" w:rsidR="003737F1" w:rsidRPr="00386E42" w:rsidRDefault="003737F1" w:rsidP="0035739B">
            <w:pPr>
              <w:pStyle w:val="ListParagraph"/>
              <w:numPr>
                <w:ilvl w:val="0"/>
                <w:numId w:val="5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Plan the care of the cancer patient undergoing surgery. (CSLOs 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#1, 2, 3, 4, 5, &amp; 6)</w:t>
            </w:r>
          </w:p>
          <w:p w14:paraId="18B4B843" w14:textId="77777777" w:rsidR="003737F1" w:rsidRPr="00386E42" w:rsidRDefault="003737F1" w:rsidP="0035739B">
            <w:pPr>
              <w:pStyle w:val="ListParagraph"/>
              <w:numPr>
                <w:ilvl w:val="0"/>
                <w:numId w:val="5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Identify potential complications with patients undergoing cancer treatment. (CSLO #1, 2)</w:t>
            </w:r>
          </w:p>
          <w:p w14:paraId="247AF40C" w14:textId="6B0D6EA1" w:rsidR="003737F1" w:rsidRPr="0035739B" w:rsidRDefault="003737F1" w:rsidP="0035739B">
            <w:pPr>
              <w:pStyle w:val="ListParagraph"/>
              <w:numPr>
                <w:ilvl w:val="0"/>
                <w:numId w:val="5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Describe the nursing role in health education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revention of cancer. (CSLOs # 3, 5 &amp; 6)</w:t>
            </w:r>
          </w:p>
        </w:tc>
        <w:tc>
          <w:tcPr>
            <w:tcW w:w="2191" w:type="dxa"/>
          </w:tcPr>
          <w:p w14:paraId="64040CD5" w14:textId="5D25153E" w:rsidR="003737F1" w:rsidRDefault="003737F1" w:rsidP="00640F54">
            <w:pPr>
              <w:pStyle w:val="ListParagraph"/>
              <w:numPr>
                <w:ilvl w:val="0"/>
                <w:numId w:val="7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eneral cancer information—Ch. 15</w:t>
            </w:r>
          </w:p>
          <w:p w14:paraId="72ACE3C8" w14:textId="61A5DE22" w:rsidR="003737F1" w:rsidRDefault="003737F1" w:rsidP="00640F54">
            <w:pPr>
              <w:pStyle w:val="ListParagraph"/>
              <w:numPr>
                <w:ilvl w:val="0"/>
                <w:numId w:val="7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ukemia—Ch. 34</w:t>
            </w:r>
          </w:p>
          <w:p w14:paraId="058E5A67" w14:textId="61F2302B" w:rsidR="003737F1" w:rsidRDefault="003737F1" w:rsidP="00640F54">
            <w:pPr>
              <w:pStyle w:val="ListParagraph"/>
              <w:numPr>
                <w:ilvl w:val="0"/>
                <w:numId w:val="7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ymphoma—Ch. 34</w:t>
            </w:r>
          </w:p>
          <w:p w14:paraId="232EDD41" w14:textId="5C849149" w:rsidR="00D86101" w:rsidRDefault="00D86101" w:rsidP="00640F54">
            <w:pPr>
              <w:pStyle w:val="ListParagraph"/>
              <w:numPr>
                <w:ilvl w:val="0"/>
                <w:numId w:val="7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ltiple Myeloma</w:t>
            </w:r>
            <w:r w:rsidR="000C1909">
              <w:rPr>
                <w:rFonts w:ascii="Times New Roman" w:hAnsi="Times New Roman" w:cs="Times New Roman"/>
                <w:sz w:val="24"/>
                <w:szCs w:val="24"/>
              </w:rPr>
              <w:t>—Ch. 34</w:t>
            </w:r>
          </w:p>
          <w:p w14:paraId="2DBB2C23" w14:textId="77777777" w:rsidR="0035739B" w:rsidRDefault="0035739B" w:rsidP="00640F54">
            <w:pPr>
              <w:pStyle w:val="ListParagraph"/>
              <w:numPr>
                <w:ilvl w:val="0"/>
                <w:numId w:val="7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st Cancer—Ch. 58</w:t>
            </w:r>
          </w:p>
          <w:p w14:paraId="009909B2" w14:textId="77777777" w:rsidR="0035739B" w:rsidRDefault="0035739B" w:rsidP="00640F54">
            <w:pPr>
              <w:pStyle w:val="ListParagraph"/>
              <w:numPr>
                <w:ilvl w:val="0"/>
                <w:numId w:val="7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state Cancer—Ch. 59</w:t>
            </w:r>
          </w:p>
          <w:p w14:paraId="0A159003" w14:textId="77777777" w:rsidR="0035739B" w:rsidRDefault="0035739B" w:rsidP="00640F54">
            <w:pPr>
              <w:pStyle w:val="ListParagraph"/>
              <w:numPr>
                <w:ilvl w:val="0"/>
                <w:numId w:val="7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rvical Cancer—Ch. 57</w:t>
            </w:r>
          </w:p>
          <w:p w14:paraId="64C67D20" w14:textId="21E9F2B5" w:rsidR="0035739B" w:rsidRPr="0035739B" w:rsidRDefault="0035739B" w:rsidP="00640F54">
            <w:pPr>
              <w:pStyle w:val="ListParagraph"/>
              <w:numPr>
                <w:ilvl w:val="0"/>
                <w:numId w:val="7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dometrial (Uterine) Cancer—Ch. 57</w:t>
            </w:r>
          </w:p>
          <w:p w14:paraId="25ECFA2A" w14:textId="0C37D06F" w:rsidR="003737F1" w:rsidRPr="00386E42" w:rsidRDefault="003737F1" w:rsidP="001C082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DC240B" w14:textId="77777777" w:rsidR="003737F1" w:rsidRDefault="003737F1" w:rsidP="00104560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Recommended Extra Learning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8A737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N Adult Medical Surgical Nursing ATI Bo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  <w:p w14:paraId="01514695" w14:textId="77777777" w:rsidR="003737F1" w:rsidRDefault="003737F1" w:rsidP="00104560">
            <w:pPr>
              <w:pStyle w:val="ListParagraph"/>
              <w:ind w:left="19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669EE95" w14:textId="7CA12457" w:rsidR="003737F1" w:rsidRDefault="003737F1" w:rsidP="00640F54">
            <w:pPr>
              <w:pStyle w:val="ListParagraph"/>
              <w:numPr>
                <w:ilvl w:val="0"/>
                <w:numId w:val="100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General cancer information—Ch. 89, 90, 91</w:t>
            </w:r>
          </w:p>
          <w:p w14:paraId="26F1462C" w14:textId="21632D1B" w:rsidR="003737F1" w:rsidRDefault="003737F1" w:rsidP="00640F54">
            <w:pPr>
              <w:pStyle w:val="ListParagraph"/>
              <w:numPr>
                <w:ilvl w:val="0"/>
                <w:numId w:val="100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eukemia—Ch. 92</w:t>
            </w:r>
          </w:p>
          <w:p w14:paraId="57008C4E" w14:textId="77777777" w:rsidR="003737F1" w:rsidRDefault="003737F1" w:rsidP="00640F54">
            <w:pPr>
              <w:pStyle w:val="ListParagraph"/>
              <w:numPr>
                <w:ilvl w:val="0"/>
                <w:numId w:val="100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ymphoma—Ch. 92</w:t>
            </w:r>
          </w:p>
          <w:p w14:paraId="43EF3E7F" w14:textId="77777777" w:rsidR="00D86101" w:rsidRDefault="00D86101" w:rsidP="00640F54">
            <w:pPr>
              <w:pStyle w:val="ListParagraph"/>
              <w:numPr>
                <w:ilvl w:val="0"/>
                <w:numId w:val="100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ultiple Myeloma</w:t>
            </w:r>
          </w:p>
          <w:p w14:paraId="4C3D6FEB" w14:textId="77777777" w:rsidR="0035739B" w:rsidRDefault="0035739B" w:rsidP="00640F54">
            <w:pPr>
              <w:pStyle w:val="ListParagraph"/>
              <w:numPr>
                <w:ilvl w:val="0"/>
                <w:numId w:val="100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Breast Cancer—Ch. 92</w:t>
            </w:r>
          </w:p>
          <w:p w14:paraId="6BFB65C8" w14:textId="77777777" w:rsidR="0035739B" w:rsidRDefault="0035739B" w:rsidP="00640F54">
            <w:pPr>
              <w:pStyle w:val="ListParagraph"/>
              <w:numPr>
                <w:ilvl w:val="0"/>
                <w:numId w:val="100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rostate Cancer—Ch. 92</w:t>
            </w:r>
          </w:p>
          <w:p w14:paraId="267C9A93" w14:textId="77777777" w:rsidR="0035739B" w:rsidRDefault="0035739B" w:rsidP="00640F54">
            <w:pPr>
              <w:pStyle w:val="ListParagraph"/>
              <w:numPr>
                <w:ilvl w:val="0"/>
                <w:numId w:val="100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ervical Cancer—Ch. 92</w:t>
            </w:r>
          </w:p>
          <w:p w14:paraId="65CFD4D3" w14:textId="3D4F7CE2" w:rsidR="00987A8E" w:rsidRDefault="0035739B" w:rsidP="00640F54">
            <w:pPr>
              <w:pStyle w:val="ListParagraph"/>
              <w:numPr>
                <w:ilvl w:val="0"/>
                <w:numId w:val="100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ndometrial (Uterine) Cancer—Ch. 92</w:t>
            </w:r>
          </w:p>
          <w:p w14:paraId="3A0C97E9" w14:textId="77777777" w:rsidR="00987A8E" w:rsidRPr="00987A8E" w:rsidRDefault="00987A8E" w:rsidP="00987A8E"/>
          <w:p w14:paraId="1A5110D6" w14:textId="77777777" w:rsidR="00987A8E" w:rsidRPr="00987A8E" w:rsidRDefault="00987A8E" w:rsidP="00987A8E"/>
          <w:p w14:paraId="1173FDDF" w14:textId="77777777" w:rsidR="00987A8E" w:rsidRPr="00987A8E" w:rsidRDefault="00987A8E" w:rsidP="00987A8E"/>
          <w:p w14:paraId="701A4AF2" w14:textId="77777777" w:rsidR="00987A8E" w:rsidRPr="00987A8E" w:rsidRDefault="00987A8E" w:rsidP="00987A8E"/>
          <w:p w14:paraId="6C725FF4" w14:textId="77777777" w:rsidR="00987A8E" w:rsidRPr="00987A8E" w:rsidRDefault="00987A8E" w:rsidP="00987A8E"/>
          <w:p w14:paraId="4E41BA01" w14:textId="77777777" w:rsidR="00987A8E" w:rsidRPr="00987A8E" w:rsidRDefault="00987A8E" w:rsidP="00987A8E"/>
          <w:p w14:paraId="1E3B7E37" w14:textId="77777777" w:rsidR="00987A8E" w:rsidRPr="00987A8E" w:rsidRDefault="00987A8E" w:rsidP="00987A8E"/>
          <w:p w14:paraId="3AF375E1" w14:textId="77777777" w:rsidR="00987A8E" w:rsidRPr="00987A8E" w:rsidRDefault="00987A8E" w:rsidP="00987A8E"/>
          <w:p w14:paraId="2D76C571" w14:textId="28FE1248" w:rsidR="00987A8E" w:rsidRDefault="00987A8E" w:rsidP="00987A8E"/>
          <w:p w14:paraId="5471F7AE" w14:textId="77777777" w:rsidR="00987A8E" w:rsidRPr="00987A8E" w:rsidRDefault="00987A8E" w:rsidP="00987A8E"/>
          <w:p w14:paraId="7936CC64" w14:textId="77777777" w:rsidR="00987A8E" w:rsidRPr="00987A8E" w:rsidRDefault="00987A8E" w:rsidP="00987A8E"/>
          <w:p w14:paraId="7044ABED" w14:textId="77777777" w:rsidR="00987A8E" w:rsidRPr="00987A8E" w:rsidRDefault="00987A8E" w:rsidP="00987A8E"/>
          <w:p w14:paraId="1B687EEF" w14:textId="77777777" w:rsidR="00987A8E" w:rsidRPr="00987A8E" w:rsidRDefault="00987A8E" w:rsidP="00987A8E"/>
          <w:p w14:paraId="361009F5" w14:textId="12DA51B9" w:rsidR="00987A8E" w:rsidRDefault="00987A8E" w:rsidP="00987A8E"/>
          <w:p w14:paraId="5E76DB2D" w14:textId="77777777" w:rsidR="00987A8E" w:rsidRPr="00987A8E" w:rsidRDefault="00987A8E" w:rsidP="00987A8E"/>
          <w:p w14:paraId="5C7DD0D7" w14:textId="10C33C18" w:rsidR="00987A8E" w:rsidRDefault="00987A8E" w:rsidP="00987A8E"/>
          <w:p w14:paraId="2CE52A07" w14:textId="77777777" w:rsidR="0035739B" w:rsidRPr="00987A8E" w:rsidRDefault="0035739B" w:rsidP="00987A8E"/>
        </w:tc>
        <w:tc>
          <w:tcPr>
            <w:tcW w:w="2150" w:type="dxa"/>
          </w:tcPr>
          <w:p w14:paraId="1A72F6B5" w14:textId="4A7B9FC5" w:rsidR="00F72059" w:rsidRDefault="00D15595" w:rsidP="00640F54">
            <w:pPr>
              <w:pStyle w:val="ListParagraph"/>
              <w:numPr>
                <w:ilvl w:val="0"/>
                <w:numId w:val="6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xam #5</w:t>
            </w:r>
            <w:r w:rsidR="00F72059">
              <w:rPr>
                <w:rFonts w:ascii="Times New Roman" w:hAnsi="Times New Roman" w:cs="Times New Roman"/>
                <w:sz w:val="24"/>
                <w:szCs w:val="24"/>
              </w:rPr>
              <w:t xml:space="preserve"> Review</w:t>
            </w:r>
          </w:p>
          <w:p w14:paraId="08B6A4F6" w14:textId="0B9C9760" w:rsidR="00CE7A9E" w:rsidRPr="00D15595" w:rsidRDefault="00D15595" w:rsidP="00640F54">
            <w:pPr>
              <w:pStyle w:val="ListParagraph"/>
              <w:numPr>
                <w:ilvl w:val="0"/>
                <w:numId w:val="6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ent remediation for Exam #5</w:t>
            </w:r>
          </w:p>
          <w:p w14:paraId="0F690471" w14:textId="1051A793" w:rsidR="00E170CD" w:rsidRDefault="00D60BD3" w:rsidP="00640F54">
            <w:pPr>
              <w:pStyle w:val="ListParagraph"/>
              <w:numPr>
                <w:ilvl w:val="0"/>
                <w:numId w:val="6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erPoint Lecture</w:t>
            </w:r>
          </w:p>
          <w:p w14:paraId="2796717E" w14:textId="3AD2BB8C" w:rsidR="00E535D9" w:rsidRPr="00E170CD" w:rsidRDefault="00E535D9" w:rsidP="00640F54">
            <w:pPr>
              <w:pStyle w:val="ListParagraph"/>
              <w:numPr>
                <w:ilvl w:val="0"/>
                <w:numId w:val="6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acteristics of Neoplasms Comparison Worksheet – Benign vs. Malignant</w:t>
            </w:r>
          </w:p>
          <w:p w14:paraId="19A897B8" w14:textId="77777777" w:rsidR="000C1909" w:rsidRDefault="000C1909" w:rsidP="00640F54">
            <w:pPr>
              <w:pStyle w:val="ListParagraph"/>
              <w:numPr>
                <w:ilvl w:val="0"/>
                <w:numId w:val="6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mor Grade handout</w:t>
            </w:r>
          </w:p>
          <w:p w14:paraId="32E76C8C" w14:textId="40FE6298" w:rsidR="000C1909" w:rsidRDefault="000C1909" w:rsidP="00640F54">
            <w:pPr>
              <w:pStyle w:val="ListParagraph"/>
              <w:numPr>
                <w:ilvl w:val="0"/>
                <w:numId w:val="6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cer Staging handout</w:t>
            </w:r>
          </w:p>
          <w:p w14:paraId="7A1925C6" w14:textId="73DFBA16" w:rsidR="00E170CD" w:rsidRDefault="00E170CD" w:rsidP="00640F54">
            <w:pPr>
              <w:pStyle w:val="ListParagraph"/>
              <w:numPr>
                <w:ilvl w:val="0"/>
                <w:numId w:val="6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matologic Neoplasm Disorder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mparison Chart</w:t>
            </w:r>
          </w:p>
          <w:p w14:paraId="68F2E0AA" w14:textId="40B42ABC" w:rsidR="00CE7A9E" w:rsidRDefault="00CE7A9E" w:rsidP="00640F54">
            <w:pPr>
              <w:pStyle w:val="ListParagraph"/>
              <w:numPr>
                <w:ilvl w:val="0"/>
                <w:numId w:val="6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diation Therapy handout</w:t>
            </w:r>
          </w:p>
          <w:p w14:paraId="7539DA6B" w14:textId="77777777" w:rsidR="000C1909" w:rsidRDefault="000C1909" w:rsidP="00640F54">
            <w:pPr>
              <w:pStyle w:val="ListParagraph"/>
              <w:numPr>
                <w:ilvl w:val="0"/>
                <w:numId w:val="6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tional oncology review part 1 practice quiz in ATI</w:t>
            </w:r>
          </w:p>
          <w:p w14:paraId="2930A695" w14:textId="77777777" w:rsidR="007474D4" w:rsidRDefault="007474D4" w:rsidP="00640F54">
            <w:pPr>
              <w:pStyle w:val="ListParagraph"/>
              <w:numPr>
                <w:ilvl w:val="0"/>
                <w:numId w:val="65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st Self-Examination handout</w:t>
            </w:r>
          </w:p>
          <w:p w14:paraId="4A737899" w14:textId="360E5674" w:rsidR="007474D4" w:rsidRDefault="007474D4" w:rsidP="00640F54">
            <w:pPr>
              <w:pStyle w:val="ListParagraph"/>
              <w:numPr>
                <w:ilvl w:val="0"/>
                <w:numId w:val="65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nk, Pair, Share – Client education for a mastectomy</w:t>
            </w:r>
          </w:p>
          <w:p w14:paraId="5F177DF8" w14:textId="749588ED" w:rsidR="00A4602A" w:rsidRDefault="00A4602A" w:rsidP="00640F54">
            <w:pPr>
              <w:pStyle w:val="ListParagraph"/>
              <w:numPr>
                <w:ilvl w:val="0"/>
                <w:numId w:val="65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Breast Cancer Activity</w:t>
            </w:r>
          </w:p>
          <w:p w14:paraId="27B2EF26" w14:textId="183BF3B4" w:rsidR="00A4602A" w:rsidRDefault="00A4602A" w:rsidP="00640F54">
            <w:pPr>
              <w:pStyle w:val="ListParagraph"/>
              <w:numPr>
                <w:ilvl w:val="0"/>
                <w:numId w:val="65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Mastectomy Practice Questions</w:t>
            </w:r>
          </w:p>
          <w:p w14:paraId="4F00EC86" w14:textId="329C13D9" w:rsidR="00A4602A" w:rsidRDefault="00A4602A" w:rsidP="00640F54">
            <w:pPr>
              <w:pStyle w:val="ListParagraph"/>
              <w:numPr>
                <w:ilvl w:val="0"/>
                <w:numId w:val="65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Uterine Cancer and Hysterectomy Activity</w:t>
            </w:r>
          </w:p>
          <w:p w14:paraId="4AE65096" w14:textId="77777777" w:rsidR="007474D4" w:rsidRDefault="007474D4" w:rsidP="00640F54">
            <w:pPr>
              <w:pStyle w:val="ListParagraph"/>
              <w:numPr>
                <w:ilvl w:val="0"/>
                <w:numId w:val="65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icular Self-Examination handout</w:t>
            </w:r>
          </w:p>
          <w:p w14:paraId="07CF892F" w14:textId="652435BE" w:rsidR="007474D4" w:rsidRPr="007474D4" w:rsidRDefault="007474D4" w:rsidP="00640F54">
            <w:pPr>
              <w:pStyle w:val="ListParagraph"/>
              <w:numPr>
                <w:ilvl w:val="0"/>
                <w:numId w:val="65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inuous Bladder Irrigation handout</w:t>
            </w:r>
          </w:p>
        </w:tc>
        <w:tc>
          <w:tcPr>
            <w:tcW w:w="2349" w:type="dxa"/>
          </w:tcPr>
          <w:p w14:paraId="71248C86" w14:textId="2FDED8D7" w:rsidR="003737F1" w:rsidRDefault="003737F1" w:rsidP="00640F54">
            <w:pPr>
              <w:pStyle w:val="ListParagraph"/>
              <w:numPr>
                <w:ilvl w:val="0"/>
                <w:numId w:val="6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linical</w:t>
            </w:r>
          </w:p>
          <w:p w14:paraId="1331739E" w14:textId="09282BBD" w:rsidR="00A17E7B" w:rsidRPr="00386E42" w:rsidRDefault="00A17E7B" w:rsidP="00640F54">
            <w:pPr>
              <w:pStyle w:val="ListParagraph"/>
              <w:numPr>
                <w:ilvl w:val="1"/>
                <w:numId w:val="6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VID-19 Unfolding Case Study during post-conference</w:t>
            </w:r>
          </w:p>
          <w:p w14:paraId="222FE3C6" w14:textId="77777777" w:rsidR="003737F1" w:rsidRPr="00386E42" w:rsidRDefault="003737F1" w:rsidP="00970C6A">
            <w:pPr>
              <w:pStyle w:val="ListParagraph"/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77" w:type="dxa"/>
          </w:tcPr>
          <w:p w14:paraId="52CB2574" w14:textId="09BD43F4" w:rsidR="003737F1" w:rsidRDefault="003737F1" w:rsidP="009634DB">
            <w:pPr>
              <w:pStyle w:val="ListParagraph"/>
              <w:numPr>
                <w:ilvl w:val="0"/>
                <w:numId w:val="18"/>
              </w:numPr>
              <w:ind w:left="387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Car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lan Assignment</w:t>
            </w:r>
          </w:p>
          <w:p w14:paraId="3CE4A4DC" w14:textId="61E3284A" w:rsidR="000A529F" w:rsidRDefault="000A529F" w:rsidP="009634DB">
            <w:pPr>
              <w:pStyle w:val="ListParagraph"/>
              <w:numPr>
                <w:ilvl w:val="0"/>
                <w:numId w:val="18"/>
              </w:numPr>
              <w:ind w:left="3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ing Plan Assignment</w:t>
            </w:r>
          </w:p>
          <w:p w14:paraId="628D7E31" w14:textId="5BC7B011" w:rsidR="00CE7A9E" w:rsidRDefault="00CE7A9E" w:rsidP="009634DB">
            <w:pPr>
              <w:pStyle w:val="ListParagraph"/>
              <w:numPr>
                <w:ilvl w:val="0"/>
                <w:numId w:val="18"/>
              </w:numPr>
              <w:ind w:left="3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ept Map Assignment</w:t>
            </w:r>
          </w:p>
          <w:p w14:paraId="6B758813" w14:textId="2D9C4481" w:rsidR="000A529F" w:rsidRDefault="000A529F" w:rsidP="009634DB">
            <w:pPr>
              <w:pStyle w:val="ListParagraph"/>
              <w:numPr>
                <w:ilvl w:val="0"/>
                <w:numId w:val="18"/>
              </w:numPr>
              <w:ind w:left="3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lective Clinical Journal Assignment</w:t>
            </w:r>
          </w:p>
          <w:p w14:paraId="6AAD04F4" w14:textId="38AC2E0D" w:rsidR="003737F1" w:rsidRPr="00CE7A9E" w:rsidRDefault="00D15595" w:rsidP="009634DB">
            <w:pPr>
              <w:pStyle w:val="ListParagraph"/>
              <w:numPr>
                <w:ilvl w:val="0"/>
                <w:numId w:val="18"/>
              </w:numPr>
              <w:ind w:left="387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Exam #5</w:t>
            </w:r>
            <w:r w:rsidR="003737F1" w:rsidRPr="00CE7A9E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</w:t>
            </w:r>
          </w:p>
          <w:p w14:paraId="5D7A1676" w14:textId="406F72E7" w:rsidR="003737F1" w:rsidRPr="00CE7A9E" w:rsidRDefault="003737F1" w:rsidP="009634DB">
            <w:pPr>
              <w:pStyle w:val="ListParagraph"/>
              <w:numPr>
                <w:ilvl w:val="0"/>
                <w:numId w:val="18"/>
              </w:numPr>
              <w:ind w:left="387"/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CE7A9E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Learning System RN 3.0 Medical Surgical: Oncology </w:t>
            </w:r>
          </w:p>
          <w:p w14:paraId="7CF5905B" w14:textId="0E97DB04" w:rsidR="009634DB" w:rsidRPr="001728F4" w:rsidRDefault="009634DB" w:rsidP="009634DB">
            <w:pPr>
              <w:pStyle w:val="ListParagraph"/>
              <w:numPr>
                <w:ilvl w:val="0"/>
                <w:numId w:val="18"/>
              </w:numPr>
              <w:ind w:left="387"/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1728F4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Dosage Calculations and Safe Medication Administration 3.0 Case </w:t>
            </w:r>
            <w:r w:rsidRPr="001728F4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lastRenderedPageBreak/>
              <w:t xml:space="preserve">Studies: Leukopenia </w:t>
            </w:r>
          </w:p>
          <w:p w14:paraId="08AFABA3" w14:textId="0BA55D3C" w:rsidR="003737F1" w:rsidRPr="00386E42" w:rsidRDefault="003737F1" w:rsidP="009634DB">
            <w:pPr>
              <w:pStyle w:val="ListParagraph"/>
              <w:numPr>
                <w:ilvl w:val="0"/>
                <w:numId w:val="18"/>
              </w:numPr>
              <w:ind w:left="387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lassroom Assessment Technique</w:t>
            </w:r>
          </w:p>
        </w:tc>
      </w:tr>
    </w:tbl>
    <w:tbl>
      <w:tblPr>
        <w:tblStyle w:val="TableGrid2"/>
        <w:tblW w:w="5000" w:type="pct"/>
        <w:tblLook w:val="04A0" w:firstRow="1" w:lastRow="0" w:firstColumn="1" w:lastColumn="0" w:noHBand="0" w:noVBand="1"/>
      </w:tblPr>
      <w:tblGrid>
        <w:gridCol w:w="1618"/>
        <w:gridCol w:w="1617"/>
        <w:gridCol w:w="3042"/>
        <w:gridCol w:w="8113"/>
      </w:tblGrid>
      <w:tr w:rsidR="00F83352" w:rsidRPr="00606006" w14:paraId="62BFF66B" w14:textId="77777777" w:rsidTr="00E27EF5">
        <w:trPr>
          <w:trHeight w:val="720"/>
        </w:trPr>
        <w:tc>
          <w:tcPr>
            <w:tcW w:w="562" w:type="pct"/>
          </w:tcPr>
          <w:p w14:paraId="7ADEC31B" w14:textId="77777777" w:rsidR="00F83352" w:rsidRPr="00F83352" w:rsidRDefault="00F83352" w:rsidP="00E27EF5">
            <w:pPr>
              <w:spacing w:after="200"/>
              <w:contextualSpacing/>
              <w:jc w:val="center"/>
              <w:rPr>
                <w:rFonts w:ascii="Times New Roman" w:hAnsi="Times New Roman"/>
                <w:b/>
                <w:color w:val="00B050"/>
                <w:sz w:val="24"/>
                <w:szCs w:val="24"/>
              </w:rPr>
            </w:pPr>
            <w:r w:rsidRPr="00F83352">
              <w:rPr>
                <w:rFonts w:ascii="Times New Roman" w:hAnsi="Times New Roman"/>
                <w:b/>
                <w:color w:val="00B050"/>
                <w:sz w:val="24"/>
                <w:szCs w:val="24"/>
              </w:rPr>
              <w:lastRenderedPageBreak/>
              <w:t>Spring Break</w:t>
            </w:r>
          </w:p>
          <w:p w14:paraId="4EEFD12D" w14:textId="77777777" w:rsidR="00F83352" w:rsidRPr="00F83352" w:rsidRDefault="00F83352" w:rsidP="00E27EF5">
            <w:pPr>
              <w:spacing w:after="200"/>
              <w:contextualSpacing/>
              <w:jc w:val="center"/>
              <w:rPr>
                <w:rFonts w:ascii="Times New Roman" w:hAnsi="Times New Roman"/>
                <w:b/>
                <w:color w:val="00B050"/>
                <w:sz w:val="24"/>
                <w:szCs w:val="24"/>
              </w:rPr>
            </w:pPr>
          </w:p>
          <w:p w14:paraId="61389A9D" w14:textId="77777777" w:rsidR="00F83352" w:rsidRPr="00F83352" w:rsidRDefault="00F83352" w:rsidP="00E27EF5">
            <w:pPr>
              <w:spacing w:after="200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3352">
              <w:rPr>
                <w:rFonts w:ascii="Times New Roman" w:hAnsi="Times New Roman"/>
                <w:sz w:val="24"/>
                <w:szCs w:val="24"/>
              </w:rPr>
              <w:t>March 11</w:t>
            </w:r>
            <w:r w:rsidRPr="00F83352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F83352">
              <w:rPr>
                <w:rFonts w:ascii="Times New Roman" w:hAnsi="Times New Roman"/>
                <w:sz w:val="24"/>
                <w:szCs w:val="24"/>
              </w:rPr>
              <w:t xml:space="preserve"> – March 15</w:t>
            </w:r>
            <w:r w:rsidRPr="00F83352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F83352">
              <w:rPr>
                <w:rFonts w:ascii="Times New Roman" w:hAnsi="Times New Roman"/>
                <w:sz w:val="24"/>
                <w:szCs w:val="24"/>
              </w:rPr>
              <w:t xml:space="preserve">   </w:t>
            </w:r>
          </w:p>
        </w:tc>
        <w:tc>
          <w:tcPr>
            <w:tcW w:w="562" w:type="pct"/>
          </w:tcPr>
          <w:p w14:paraId="53906F1F" w14:textId="77777777" w:rsidR="00F83352" w:rsidRPr="00F83352" w:rsidRDefault="00F83352" w:rsidP="00E27EF5">
            <w:pPr>
              <w:spacing w:after="200"/>
              <w:contextualSpacing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F83352">
              <w:rPr>
                <w:rFonts w:ascii="Times New Roman" w:hAnsi="Times New Roman"/>
                <w:b/>
                <w:color w:val="00B050"/>
                <w:sz w:val="24"/>
                <w:szCs w:val="24"/>
              </w:rPr>
              <w:t>No Class—Spring Break</w:t>
            </w:r>
          </w:p>
        </w:tc>
        <w:tc>
          <w:tcPr>
            <w:tcW w:w="1057" w:type="pct"/>
          </w:tcPr>
          <w:p w14:paraId="6703DC4A" w14:textId="77777777" w:rsidR="00F83352" w:rsidRPr="00F83352" w:rsidRDefault="00F83352" w:rsidP="00E27EF5">
            <w:pPr>
              <w:spacing w:after="200"/>
              <w:rPr>
                <w:rFonts w:ascii="Times New Roman" w:hAnsi="Times New Roman"/>
                <w:b/>
                <w:sz w:val="24"/>
                <w:szCs w:val="24"/>
              </w:rPr>
            </w:pPr>
            <w:r w:rsidRPr="00F83352">
              <w:rPr>
                <w:rFonts w:ascii="Times New Roman" w:hAnsi="Times New Roman"/>
                <w:b/>
                <w:color w:val="00B050"/>
                <w:sz w:val="24"/>
                <w:szCs w:val="24"/>
              </w:rPr>
              <w:t>No Clinical—Spring Break</w:t>
            </w:r>
          </w:p>
        </w:tc>
        <w:tc>
          <w:tcPr>
            <w:tcW w:w="2819" w:type="pct"/>
          </w:tcPr>
          <w:p w14:paraId="1A26EF88" w14:textId="77777777" w:rsidR="00F83352" w:rsidRPr="00F83352" w:rsidRDefault="00F83352" w:rsidP="00E27EF5">
            <w:pPr>
              <w:spacing w:after="200"/>
              <w:contextualSpacing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F83352">
              <w:rPr>
                <w:rFonts w:ascii="Times New Roman" w:hAnsi="Times New Roman"/>
                <w:b/>
                <w:noProof/>
                <w:color w:val="FF0000"/>
                <w:sz w:val="24"/>
                <w:szCs w:val="24"/>
              </w:rPr>
              <w:drawing>
                <wp:inline distT="0" distB="0" distL="0" distR="0" wp14:anchorId="795D41AE" wp14:editId="09ADB61D">
                  <wp:extent cx="2978785" cy="1731010"/>
                  <wp:effectExtent l="0" t="0" r="5715" b="0"/>
                  <wp:docPr id="2" name="Picture 2" descr="A colorful text with a sun and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olorful text with a sun and flow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1412" cy="17615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035BC7" w14:textId="67486117" w:rsidR="00840850" w:rsidRDefault="00840850">
      <w:pPr>
        <w:rPr>
          <w:rFonts w:ascii="Times New Roman" w:hAnsi="Times New Roman" w:cs="Times New Roman"/>
          <w:sz w:val="24"/>
          <w:szCs w:val="24"/>
        </w:rPr>
      </w:pPr>
    </w:p>
    <w:p w14:paraId="5EC1AFC8" w14:textId="4781723C" w:rsidR="00532BE4" w:rsidRDefault="00532BE4">
      <w:pPr>
        <w:rPr>
          <w:rFonts w:ascii="Times New Roman" w:hAnsi="Times New Roman" w:cs="Times New Roman"/>
          <w:sz w:val="24"/>
          <w:szCs w:val="24"/>
        </w:rPr>
      </w:pPr>
    </w:p>
    <w:p w14:paraId="4C0834D3" w14:textId="71DF5200" w:rsidR="00532BE4" w:rsidRDefault="00532BE4">
      <w:pPr>
        <w:rPr>
          <w:rFonts w:ascii="Times New Roman" w:hAnsi="Times New Roman" w:cs="Times New Roman"/>
          <w:sz w:val="24"/>
          <w:szCs w:val="24"/>
        </w:rPr>
      </w:pPr>
    </w:p>
    <w:p w14:paraId="1F59B18E" w14:textId="4EFD4943" w:rsidR="00532BE4" w:rsidRDefault="00532BE4">
      <w:pPr>
        <w:rPr>
          <w:rFonts w:ascii="Times New Roman" w:hAnsi="Times New Roman" w:cs="Times New Roman"/>
          <w:sz w:val="24"/>
          <w:szCs w:val="24"/>
        </w:rPr>
      </w:pPr>
    </w:p>
    <w:p w14:paraId="65F05D6A" w14:textId="513C8FB0" w:rsidR="00532BE4" w:rsidRDefault="00532BE4">
      <w:pPr>
        <w:rPr>
          <w:rFonts w:ascii="Times New Roman" w:hAnsi="Times New Roman" w:cs="Times New Roman"/>
          <w:sz w:val="24"/>
          <w:szCs w:val="24"/>
        </w:rPr>
      </w:pPr>
    </w:p>
    <w:p w14:paraId="1B612729" w14:textId="483B7F8F" w:rsidR="00532BE4" w:rsidRDefault="00987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</w:t>
      </w:r>
    </w:p>
    <w:p w14:paraId="10079A53" w14:textId="0EB8146F" w:rsidR="00532BE4" w:rsidRDefault="00532BE4">
      <w:pPr>
        <w:rPr>
          <w:rFonts w:ascii="Times New Roman" w:hAnsi="Times New Roman" w:cs="Times New Roman"/>
          <w:sz w:val="24"/>
          <w:szCs w:val="24"/>
        </w:rPr>
      </w:pPr>
    </w:p>
    <w:p w14:paraId="46F4953B" w14:textId="300DC709" w:rsidR="00532BE4" w:rsidRDefault="00532BE4">
      <w:pPr>
        <w:rPr>
          <w:rFonts w:ascii="Times New Roman" w:hAnsi="Times New Roman" w:cs="Times New Roman"/>
          <w:sz w:val="24"/>
          <w:szCs w:val="24"/>
        </w:rPr>
      </w:pPr>
    </w:p>
    <w:p w14:paraId="1B996C81" w14:textId="67E4483C" w:rsidR="00532BE4" w:rsidRDefault="00532BE4">
      <w:pPr>
        <w:rPr>
          <w:rFonts w:ascii="Times New Roman" w:hAnsi="Times New Roman" w:cs="Times New Roman"/>
          <w:sz w:val="24"/>
          <w:szCs w:val="24"/>
        </w:rPr>
      </w:pPr>
    </w:p>
    <w:p w14:paraId="3BB4088E" w14:textId="1F1D725A" w:rsidR="00987A8E" w:rsidRDefault="00987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2"/>
        <w:gridCol w:w="2278"/>
        <w:gridCol w:w="2142"/>
        <w:gridCol w:w="2227"/>
        <w:gridCol w:w="2150"/>
        <w:gridCol w:w="2349"/>
        <w:gridCol w:w="2362"/>
      </w:tblGrid>
      <w:tr w:rsidR="003737F1" w:rsidRPr="00386E42" w14:paraId="27BC39EB" w14:textId="77777777" w:rsidTr="00F1630B">
        <w:tc>
          <w:tcPr>
            <w:tcW w:w="14390" w:type="dxa"/>
            <w:gridSpan w:val="7"/>
            <w:shd w:val="clear" w:color="auto" w:fill="FFFF00"/>
          </w:tcPr>
          <w:p w14:paraId="18979356" w14:textId="46F2497D" w:rsidR="003737F1" w:rsidRPr="00386E42" w:rsidRDefault="003737F1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akeview College of Nursing</w:t>
            </w:r>
          </w:p>
          <w:p w14:paraId="09FC1B9E" w14:textId="52416708" w:rsidR="003737F1" w:rsidRPr="00386E42" w:rsidRDefault="003737F1" w:rsidP="00970C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N431 Adult Health II</w:t>
            </w:r>
          </w:p>
        </w:tc>
      </w:tr>
      <w:tr w:rsidR="003737F1" w:rsidRPr="00386E42" w14:paraId="2734D176" w14:textId="77777777" w:rsidTr="00F1630B">
        <w:tc>
          <w:tcPr>
            <w:tcW w:w="14390" w:type="dxa"/>
            <w:gridSpan w:val="7"/>
          </w:tcPr>
          <w:p w14:paraId="7B06A4B7" w14:textId="46426EF8" w:rsidR="003737F1" w:rsidRPr="00386E42" w:rsidRDefault="003737F1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Course Concepts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: Colorectal Cancer, Oral Cancer, Laryngeal Cancer, Lung Cancer</w:t>
            </w:r>
            <w:r w:rsidR="0098278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982788"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ltered </w:t>
            </w:r>
            <w:r w:rsidR="00982788">
              <w:rPr>
                <w:rFonts w:ascii="Times New Roman" w:hAnsi="Times New Roman" w:cs="Times New Roman"/>
                <w:sz w:val="24"/>
                <w:szCs w:val="24"/>
              </w:rPr>
              <w:t>Level of Consciousness (</w:t>
            </w:r>
            <w:r w:rsidR="00982788" w:rsidRPr="00386E42">
              <w:rPr>
                <w:rFonts w:ascii="Times New Roman" w:hAnsi="Times New Roman" w:cs="Times New Roman"/>
                <w:sz w:val="24"/>
                <w:szCs w:val="24"/>
              </w:rPr>
              <w:t>LOC</w:t>
            </w:r>
            <w:r w:rsidR="0098278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982788"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, Seizures, Headaches, </w:t>
            </w:r>
            <w:r w:rsidR="00982788">
              <w:rPr>
                <w:rFonts w:ascii="Times New Roman" w:hAnsi="Times New Roman" w:cs="Times New Roman"/>
                <w:sz w:val="24"/>
                <w:szCs w:val="24"/>
              </w:rPr>
              <w:t>Intracranial Pressure (</w:t>
            </w:r>
            <w:r w:rsidR="00982788" w:rsidRPr="00386E42">
              <w:rPr>
                <w:rFonts w:ascii="Times New Roman" w:hAnsi="Times New Roman" w:cs="Times New Roman"/>
                <w:sz w:val="24"/>
                <w:szCs w:val="24"/>
              </w:rPr>
              <w:t>ICP</w:t>
            </w:r>
            <w:r w:rsidR="0098278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48E9F119" w14:textId="4B98793F" w:rsidR="003737F1" w:rsidRPr="00386E42" w:rsidRDefault="006124FE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Collaboration, Patient-Centered C</w:t>
            </w:r>
            <w:r w:rsidR="003737F1"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re, Clinical Judgment/Evidence-Based Practice, Safety, Professionalism) </w:t>
            </w:r>
          </w:p>
          <w:p w14:paraId="51D32638" w14:textId="77777777" w:rsidR="003737F1" w:rsidRPr="00386E42" w:rsidRDefault="003737F1" w:rsidP="00970C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 Learning Outcomes (CLOs):  </w:t>
            </w:r>
          </w:p>
          <w:p w14:paraId="5786E5DD" w14:textId="77777777" w:rsidR="003737F1" w:rsidRPr="00386E42" w:rsidRDefault="003737F1" w:rsidP="003237A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monstrate evidence-based clinical judgment to provide safe, patient-centered care for adults with a variety of complex acute and chronic health problems.</w:t>
            </w:r>
          </w:p>
          <w:p w14:paraId="6D2D4465" w14:textId="77777777" w:rsidR="003737F1" w:rsidRPr="00386E42" w:rsidRDefault="003737F1" w:rsidP="003237A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pply pathophysiology to prioritize safe, evidence-based nursing care to patients with complex acute and chronic health conditions. </w:t>
            </w:r>
          </w:p>
          <w:p w14:paraId="7CA5D338" w14:textId="12075499" w:rsidR="003737F1" w:rsidRPr="00386E42" w:rsidRDefault="003737F1" w:rsidP="003237A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ractice appropriate culturally competent communication skills and professional behaviors to collaborate with patients, nursing team members, and the interdisciplinary health care team.</w:t>
            </w:r>
          </w:p>
          <w:p w14:paraId="00A5075B" w14:textId="77777777" w:rsidR="003737F1" w:rsidRPr="00386E42" w:rsidRDefault="003737F1" w:rsidP="003237A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ifferentiate the nursing role in delegation and supervision of care of the adult patient.</w:t>
            </w:r>
          </w:p>
          <w:p w14:paraId="5617D2D9" w14:textId="77777777" w:rsidR="003737F1" w:rsidRPr="00386E42" w:rsidRDefault="003737F1" w:rsidP="003237A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erform advanced nursing psychomotor skills for safe, quality patient care.</w:t>
            </w:r>
          </w:p>
          <w:p w14:paraId="68307CE8" w14:textId="6B00AFCA" w:rsidR="003737F1" w:rsidRPr="00386E42" w:rsidRDefault="003737F1" w:rsidP="003237A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ordinate patient education to promote health and prevent illness.</w:t>
            </w:r>
          </w:p>
        </w:tc>
      </w:tr>
      <w:tr w:rsidR="003737F1" w:rsidRPr="00386E42" w14:paraId="2D378EB5" w14:textId="77777777" w:rsidTr="00987A8E">
        <w:tc>
          <w:tcPr>
            <w:tcW w:w="882" w:type="dxa"/>
            <w:shd w:val="clear" w:color="auto" w:fill="F2F2F2" w:themeFill="background1" w:themeFillShade="F2"/>
          </w:tcPr>
          <w:p w14:paraId="30546C0B" w14:textId="77777777" w:rsidR="003737F1" w:rsidRPr="00987A8E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87A8E">
              <w:rPr>
                <w:rFonts w:ascii="Times New Roman" w:hAnsi="Times New Roman" w:cs="Times New Roman"/>
                <w:b/>
                <w:szCs w:val="24"/>
              </w:rPr>
              <w:t>Week</w:t>
            </w:r>
          </w:p>
          <w:p w14:paraId="31C1A31C" w14:textId="77777777" w:rsidR="003737F1" w:rsidRPr="00987A8E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278" w:type="dxa"/>
            <w:shd w:val="clear" w:color="auto" w:fill="F2F2F2" w:themeFill="background1" w:themeFillShade="F2"/>
          </w:tcPr>
          <w:p w14:paraId="6C9B3D17" w14:textId="77777777" w:rsidR="003737F1" w:rsidRPr="00987A8E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87A8E">
              <w:rPr>
                <w:rFonts w:ascii="Times New Roman" w:hAnsi="Times New Roman" w:cs="Times New Roman"/>
                <w:b/>
                <w:szCs w:val="24"/>
              </w:rPr>
              <w:t>Unit Concept</w:t>
            </w:r>
          </w:p>
        </w:tc>
        <w:tc>
          <w:tcPr>
            <w:tcW w:w="2142" w:type="dxa"/>
            <w:shd w:val="clear" w:color="auto" w:fill="F2F2F2" w:themeFill="background1" w:themeFillShade="F2"/>
          </w:tcPr>
          <w:p w14:paraId="1A8385FB" w14:textId="77777777" w:rsidR="003737F1" w:rsidRPr="00987A8E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87A8E">
              <w:rPr>
                <w:rFonts w:ascii="Times New Roman" w:hAnsi="Times New Roman" w:cs="Times New Roman"/>
                <w:b/>
                <w:szCs w:val="24"/>
              </w:rPr>
              <w:t>Weekly Student Outcomes</w:t>
            </w:r>
          </w:p>
        </w:tc>
        <w:tc>
          <w:tcPr>
            <w:tcW w:w="2227" w:type="dxa"/>
            <w:shd w:val="clear" w:color="auto" w:fill="F2F2F2" w:themeFill="background1" w:themeFillShade="F2"/>
          </w:tcPr>
          <w:p w14:paraId="42B7B3F1" w14:textId="3025667B" w:rsidR="003737F1" w:rsidRPr="00987A8E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87A8E">
              <w:rPr>
                <w:rFonts w:ascii="Times New Roman" w:hAnsi="Times New Roman" w:cs="Times New Roman"/>
                <w:b/>
                <w:szCs w:val="24"/>
              </w:rPr>
              <w:t>Required Readings in Hinkle &amp; Cheever</w:t>
            </w:r>
          </w:p>
        </w:tc>
        <w:tc>
          <w:tcPr>
            <w:tcW w:w="2150" w:type="dxa"/>
            <w:shd w:val="clear" w:color="auto" w:fill="F2F2F2" w:themeFill="background1" w:themeFillShade="F2"/>
          </w:tcPr>
          <w:p w14:paraId="45DE54CF" w14:textId="5C54DDE3" w:rsidR="003737F1" w:rsidRPr="00987A8E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87A8E">
              <w:rPr>
                <w:rFonts w:ascii="Times New Roman" w:hAnsi="Times New Roman" w:cs="Times New Roman"/>
                <w:b/>
                <w:szCs w:val="24"/>
              </w:rPr>
              <w:t>Teaching Methods/Classroom Activities</w:t>
            </w:r>
          </w:p>
        </w:tc>
        <w:tc>
          <w:tcPr>
            <w:tcW w:w="2349" w:type="dxa"/>
            <w:shd w:val="clear" w:color="auto" w:fill="F2F2F2" w:themeFill="background1" w:themeFillShade="F2"/>
          </w:tcPr>
          <w:p w14:paraId="1C7F0283" w14:textId="382D889A" w:rsidR="003737F1" w:rsidRPr="00987A8E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87A8E">
              <w:rPr>
                <w:rFonts w:ascii="Times New Roman" w:hAnsi="Times New Roman" w:cs="Times New Roman"/>
                <w:b/>
                <w:szCs w:val="24"/>
              </w:rPr>
              <w:t>Lab/Clinical/Sim Lab Activities</w:t>
            </w:r>
          </w:p>
        </w:tc>
        <w:tc>
          <w:tcPr>
            <w:tcW w:w="2362" w:type="dxa"/>
            <w:shd w:val="clear" w:color="auto" w:fill="F2F2F2" w:themeFill="background1" w:themeFillShade="F2"/>
          </w:tcPr>
          <w:p w14:paraId="4F902CE3" w14:textId="1247123B" w:rsidR="003737F1" w:rsidRPr="00987A8E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87A8E">
              <w:rPr>
                <w:rFonts w:ascii="Times New Roman" w:hAnsi="Times New Roman" w:cs="Times New Roman"/>
                <w:b/>
                <w:szCs w:val="24"/>
              </w:rPr>
              <w:t>Evaluation</w:t>
            </w:r>
          </w:p>
          <w:p w14:paraId="6916DD60" w14:textId="77777777" w:rsidR="003737F1" w:rsidRPr="00987A8E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87A8E">
              <w:rPr>
                <w:rFonts w:ascii="Times New Roman" w:hAnsi="Times New Roman" w:cs="Times New Roman"/>
                <w:b/>
                <w:szCs w:val="24"/>
              </w:rPr>
              <w:t>Method</w:t>
            </w:r>
          </w:p>
        </w:tc>
      </w:tr>
      <w:tr w:rsidR="003737F1" w:rsidRPr="00386E42" w14:paraId="68224244" w14:textId="77777777" w:rsidTr="00987A8E">
        <w:tc>
          <w:tcPr>
            <w:tcW w:w="882" w:type="dxa"/>
          </w:tcPr>
          <w:p w14:paraId="3A624196" w14:textId="77777777" w:rsidR="003737F1" w:rsidRDefault="003737F1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  <w:p w14:paraId="14894710" w14:textId="77777777" w:rsidR="00987A8E" w:rsidRDefault="00987A8E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6A7FA2" w14:textId="36CD282D" w:rsidR="00987A8E" w:rsidRPr="00386E42" w:rsidRDefault="00987A8E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8" w:type="dxa"/>
          </w:tcPr>
          <w:p w14:paraId="1314D5E9" w14:textId="68F6F3F9" w:rsidR="00987A8E" w:rsidRPr="00987A8E" w:rsidRDefault="00987A8E" w:rsidP="00987A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87A8E"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  <w:p w14:paraId="6E546881" w14:textId="0E9206A0" w:rsidR="003737F1" w:rsidRPr="00386E42" w:rsidRDefault="003737F1" w:rsidP="003237A9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lorectal Cancer</w:t>
            </w:r>
          </w:p>
          <w:p w14:paraId="670A00E5" w14:textId="72BCB7ED" w:rsidR="003737F1" w:rsidRPr="00386E42" w:rsidRDefault="003737F1" w:rsidP="003237A9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Oral Cancer</w:t>
            </w:r>
          </w:p>
          <w:p w14:paraId="4CE90020" w14:textId="266996FC" w:rsidR="003737F1" w:rsidRPr="00386E42" w:rsidRDefault="003737F1" w:rsidP="003237A9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Laryngeal Cancer</w:t>
            </w:r>
          </w:p>
          <w:p w14:paraId="3BD20F66" w14:textId="64FA8F91" w:rsidR="003737F1" w:rsidRDefault="003737F1" w:rsidP="003237A9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Lung Cancer</w:t>
            </w:r>
          </w:p>
          <w:p w14:paraId="700F0148" w14:textId="59E68301" w:rsidR="00722A5E" w:rsidRDefault="00722A5E" w:rsidP="003237A9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lter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evel of Consciousness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LO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7B3C910E" w14:textId="00F67FAA" w:rsidR="00987A8E" w:rsidRDefault="00987A8E" w:rsidP="00987A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0C20B6" w14:textId="77777777" w:rsidR="00987A8E" w:rsidRPr="00987A8E" w:rsidRDefault="00987A8E" w:rsidP="00987A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87A8E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  <w:p w14:paraId="0AB11BE6" w14:textId="77777777" w:rsidR="00722A5E" w:rsidRDefault="00722A5E" w:rsidP="003237A9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Seizures</w:t>
            </w:r>
          </w:p>
          <w:p w14:paraId="4787FA08" w14:textId="77777777" w:rsidR="00722A5E" w:rsidRPr="00386E42" w:rsidRDefault="00722A5E" w:rsidP="003237A9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pilepsy</w:t>
            </w:r>
          </w:p>
          <w:p w14:paraId="468FD694" w14:textId="77777777" w:rsidR="00722A5E" w:rsidRDefault="00722A5E" w:rsidP="003237A9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Headaches</w:t>
            </w:r>
          </w:p>
          <w:p w14:paraId="1727C528" w14:textId="77777777" w:rsidR="00722A5E" w:rsidRPr="00386E42" w:rsidRDefault="00722A5E" w:rsidP="003237A9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graines</w:t>
            </w:r>
          </w:p>
          <w:p w14:paraId="5EAEB97E" w14:textId="7ADD14F7" w:rsidR="00722A5E" w:rsidRPr="00722A5E" w:rsidRDefault="00722A5E" w:rsidP="003237A9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acranial Pressure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IC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5664F773" w14:textId="63EE1E2B" w:rsidR="003737F1" w:rsidRPr="00386E42" w:rsidRDefault="003737F1" w:rsidP="00970C6A">
            <w:pPr>
              <w:pStyle w:val="ListParagraph"/>
              <w:ind w:left="14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42" w:type="dxa"/>
          </w:tcPr>
          <w:p w14:paraId="7E967C99" w14:textId="77777777" w:rsidR="003970F0" w:rsidRPr="00386E42" w:rsidRDefault="003970F0" w:rsidP="00640F54">
            <w:pPr>
              <w:pStyle w:val="ListParagraph"/>
              <w:numPr>
                <w:ilvl w:val="0"/>
                <w:numId w:val="88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monstrate the nursing care of patients with cancer. (CSLOs # 1,2,3,5 &amp; 6)</w:t>
            </w:r>
          </w:p>
          <w:p w14:paraId="6E36ECAB" w14:textId="77777777" w:rsidR="003970F0" w:rsidRPr="00386E42" w:rsidRDefault="003970F0" w:rsidP="00640F54">
            <w:pPr>
              <w:pStyle w:val="ListParagraph"/>
              <w:numPr>
                <w:ilvl w:val="0"/>
                <w:numId w:val="88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lan the care of the cancer patient undergoing surgery. (CSLOs #1, 2, 3, 4, 5, &amp; 6)</w:t>
            </w:r>
          </w:p>
          <w:p w14:paraId="4C225C53" w14:textId="77777777" w:rsidR="003970F0" w:rsidRPr="00386E42" w:rsidRDefault="003970F0" w:rsidP="00640F54">
            <w:pPr>
              <w:pStyle w:val="ListParagraph"/>
              <w:numPr>
                <w:ilvl w:val="0"/>
                <w:numId w:val="88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Identify potential complications with patients undergoing cancer treatment. (CSLO #1, 2)</w:t>
            </w:r>
          </w:p>
          <w:p w14:paraId="5D3CADE6" w14:textId="36ECBFB6" w:rsidR="003970F0" w:rsidRDefault="003970F0" w:rsidP="00640F54">
            <w:pPr>
              <w:pStyle w:val="ListParagraph"/>
              <w:numPr>
                <w:ilvl w:val="0"/>
                <w:numId w:val="88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Describe the nursing role in health education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revention of cancer. (CSLOs # 3, 5 &amp; 6)</w:t>
            </w:r>
          </w:p>
          <w:p w14:paraId="581E38D9" w14:textId="77777777" w:rsidR="00D6012D" w:rsidRPr="00386E42" w:rsidRDefault="00D6012D" w:rsidP="00640F54">
            <w:pPr>
              <w:pStyle w:val="ListParagraph"/>
              <w:numPr>
                <w:ilvl w:val="0"/>
                <w:numId w:val="8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scribe the nursing man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t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of treating the patient wi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altered level of consciousness. (CSLOs #1,2,3,4,5,6)</w:t>
            </w:r>
          </w:p>
          <w:p w14:paraId="338388A7" w14:textId="62359B4E" w:rsidR="00D6012D" w:rsidRPr="00D6012D" w:rsidRDefault="00D6012D" w:rsidP="00640F54">
            <w:pPr>
              <w:pStyle w:val="ListParagraph"/>
              <w:numPr>
                <w:ilvl w:val="0"/>
                <w:numId w:val="8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Interpret the different types of headaches and their nursing management. (CSLOs #1,2,3,4,6)</w:t>
            </w:r>
          </w:p>
          <w:p w14:paraId="2052D678" w14:textId="77777777" w:rsidR="003737F1" w:rsidRPr="00386E42" w:rsidRDefault="003737F1" w:rsidP="00970C6A">
            <w:pPr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FA6AF9" w14:textId="77777777" w:rsidR="003737F1" w:rsidRPr="00386E42" w:rsidRDefault="003737F1" w:rsidP="00970C6A">
            <w:pPr>
              <w:pStyle w:val="ListParagraph"/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E6A0D5" w14:textId="77777777" w:rsidR="003737F1" w:rsidRPr="00386E42" w:rsidRDefault="003737F1" w:rsidP="00970C6A">
            <w:pPr>
              <w:pStyle w:val="ListParagraph"/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7" w:type="dxa"/>
          </w:tcPr>
          <w:p w14:paraId="653D0827" w14:textId="600F649B" w:rsidR="003737F1" w:rsidRDefault="003737F1" w:rsidP="00640F54">
            <w:pPr>
              <w:pStyle w:val="ListParagraph"/>
              <w:numPr>
                <w:ilvl w:val="0"/>
                <w:numId w:val="7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lorectal Cancer</w:t>
            </w:r>
            <w:r w:rsidR="00A17C76">
              <w:rPr>
                <w:rFonts w:ascii="Times New Roman" w:hAnsi="Times New Roman" w:cs="Times New Roman"/>
                <w:sz w:val="24"/>
                <w:szCs w:val="24"/>
              </w:rPr>
              <w:t>—Ch. 47</w:t>
            </w:r>
          </w:p>
          <w:p w14:paraId="16F95583" w14:textId="40AD9BEB" w:rsidR="003737F1" w:rsidRDefault="003737F1" w:rsidP="00640F54">
            <w:pPr>
              <w:pStyle w:val="ListParagraph"/>
              <w:numPr>
                <w:ilvl w:val="0"/>
                <w:numId w:val="7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al Cancer—Ch. 45</w:t>
            </w:r>
          </w:p>
          <w:p w14:paraId="023F9091" w14:textId="1CE96A68" w:rsidR="003737F1" w:rsidRDefault="003737F1" w:rsidP="00640F54">
            <w:pPr>
              <w:pStyle w:val="ListParagraph"/>
              <w:numPr>
                <w:ilvl w:val="0"/>
                <w:numId w:val="7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ryngeal Cancer—Ch. 45</w:t>
            </w:r>
          </w:p>
          <w:p w14:paraId="48253A5C" w14:textId="27F1B6C9" w:rsidR="003737F1" w:rsidRDefault="003737F1" w:rsidP="00640F54">
            <w:pPr>
              <w:pStyle w:val="ListParagraph"/>
              <w:numPr>
                <w:ilvl w:val="0"/>
                <w:numId w:val="7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ng Cancer—Ch. 23</w:t>
            </w:r>
          </w:p>
          <w:p w14:paraId="7EFDFF7A" w14:textId="77777777" w:rsidR="00FF2756" w:rsidRDefault="00FF2756" w:rsidP="00FF2756">
            <w:pPr>
              <w:pStyle w:val="ListParagraph"/>
              <w:ind w:left="37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854E14" w14:textId="77777777" w:rsidR="00FF2756" w:rsidRPr="00386E42" w:rsidRDefault="00FF2756" w:rsidP="00FF2756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Review the A &amp; P of the neurological system prior to class. </w:t>
            </w:r>
          </w:p>
          <w:p w14:paraId="49112943" w14:textId="77777777" w:rsidR="00FF2756" w:rsidRPr="00386E42" w:rsidRDefault="00FF2756" w:rsidP="00FF2756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68BA92" w14:textId="77777777" w:rsidR="00FF2756" w:rsidRDefault="00FF2756" w:rsidP="00640F54">
            <w:pPr>
              <w:pStyle w:val="ListParagraph"/>
              <w:numPr>
                <w:ilvl w:val="0"/>
                <w:numId w:val="7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essing neurologic function—Ch. 65</w:t>
            </w:r>
          </w:p>
          <w:p w14:paraId="76CA3499" w14:textId="77777777" w:rsidR="00FF2756" w:rsidRDefault="00FF2756" w:rsidP="00640F54">
            <w:pPr>
              <w:pStyle w:val="ListParagraph"/>
              <w:numPr>
                <w:ilvl w:val="0"/>
                <w:numId w:val="7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tered Level of Consciousness (LOC)—Ch. 66</w:t>
            </w:r>
          </w:p>
          <w:p w14:paraId="4650CF50" w14:textId="77777777" w:rsidR="00FF2756" w:rsidRDefault="00FF2756" w:rsidP="00640F54">
            <w:pPr>
              <w:pStyle w:val="ListParagraph"/>
              <w:numPr>
                <w:ilvl w:val="0"/>
                <w:numId w:val="7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eizures—Ch. 66</w:t>
            </w:r>
          </w:p>
          <w:p w14:paraId="252E021C" w14:textId="77777777" w:rsidR="00FF2756" w:rsidRDefault="00FF2756" w:rsidP="00640F54">
            <w:pPr>
              <w:pStyle w:val="ListParagraph"/>
              <w:numPr>
                <w:ilvl w:val="0"/>
                <w:numId w:val="7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pilepsy—Ch. 66</w:t>
            </w:r>
          </w:p>
          <w:p w14:paraId="7113C209" w14:textId="77777777" w:rsidR="00FF2756" w:rsidRDefault="00FF2756" w:rsidP="00640F54">
            <w:pPr>
              <w:pStyle w:val="ListParagraph"/>
              <w:numPr>
                <w:ilvl w:val="0"/>
                <w:numId w:val="7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daches—Ch. 66</w:t>
            </w:r>
          </w:p>
          <w:p w14:paraId="1E07D99E" w14:textId="77777777" w:rsidR="00FF2756" w:rsidRDefault="00FF2756" w:rsidP="00640F54">
            <w:pPr>
              <w:pStyle w:val="ListParagraph"/>
              <w:numPr>
                <w:ilvl w:val="0"/>
                <w:numId w:val="7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graines—Ch. 66</w:t>
            </w:r>
          </w:p>
          <w:p w14:paraId="2E34501A" w14:textId="77777777" w:rsidR="00FF2756" w:rsidRDefault="00FF2756" w:rsidP="00640F54">
            <w:pPr>
              <w:pStyle w:val="ListParagraph"/>
              <w:numPr>
                <w:ilvl w:val="0"/>
                <w:numId w:val="7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acranial Pressure (ICP)—Ch. 66</w:t>
            </w:r>
          </w:p>
          <w:p w14:paraId="4763CB32" w14:textId="77777777" w:rsidR="00FF2756" w:rsidRPr="00FF2756" w:rsidRDefault="00FF2756" w:rsidP="00FF2756">
            <w:pPr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4A7686" w14:textId="77777777" w:rsidR="003737F1" w:rsidRPr="005262E8" w:rsidRDefault="003737F1" w:rsidP="005262E8">
            <w:pPr>
              <w:pStyle w:val="ListParagraph"/>
              <w:ind w:left="37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EED29F" w14:textId="77777777" w:rsidR="003737F1" w:rsidRDefault="003737F1" w:rsidP="005262E8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Recommended Extra Learning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8A7375">
              <w:rPr>
                <w:rFonts w:ascii="Times New Roman" w:hAnsi="Times New Roman" w:cs="Times New Roman"/>
                <w:sz w:val="24"/>
                <w:szCs w:val="24"/>
              </w:rPr>
              <w:t>RN Adult Medical Surgical Nursing ATI Bo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  <w:p w14:paraId="56A83CEB" w14:textId="77777777" w:rsidR="003737F1" w:rsidRDefault="003737F1" w:rsidP="005262E8">
            <w:pPr>
              <w:pStyle w:val="ListParagraph"/>
              <w:ind w:left="19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5CC9825" w14:textId="2FB3F7AC" w:rsidR="003737F1" w:rsidRDefault="003737F1" w:rsidP="00640F54">
            <w:pPr>
              <w:pStyle w:val="ListParagraph"/>
              <w:numPr>
                <w:ilvl w:val="0"/>
                <w:numId w:val="101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olorectal Cancer—Ch. 92</w:t>
            </w:r>
          </w:p>
          <w:p w14:paraId="4088AD71" w14:textId="743B4771" w:rsidR="003737F1" w:rsidRDefault="003737F1" w:rsidP="00640F54">
            <w:pPr>
              <w:pStyle w:val="ListParagraph"/>
              <w:numPr>
                <w:ilvl w:val="0"/>
                <w:numId w:val="101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ral Cancer—Ch. 92</w:t>
            </w:r>
          </w:p>
          <w:p w14:paraId="4C6BD160" w14:textId="4858E4AD" w:rsidR="003737F1" w:rsidRDefault="003737F1" w:rsidP="00640F54">
            <w:pPr>
              <w:pStyle w:val="ListParagraph"/>
              <w:numPr>
                <w:ilvl w:val="0"/>
                <w:numId w:val="101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aryngeal Cancer—Ch. 92</w:t>
            </w:r>
          </w:p>
          <w:p w14:paraId="09A59939" w14:textId="77777777" w:rsidR="003737F1" w:rsidRDefault="003737F1" w:rsidP="00640F54">
            <w:pPr>
              <w:pStyle w:val="ListParagraph"/>
              <w:numPr>
                <w:ilvl w:val="0"/>
                <w:numId w:val="101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ung Cancer—Ch. 92</w:t>
            </w:r>
          </w:p>
          <w:p w14:paraId="30F3C5C6" w14:textId="77777777" w:rsidR="00FF2756" w:rsidRDefault="00FF2756" w:rsidP="00640F54">
            <w:pPr>
              <w:pStyle w:val="ListParagraph"/>
              <w:numPr>
                <w:ilvl w:val="0"/>
                <w:numId w:val="101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eurologic diagnostic procedures—Ch. 3</w:t>
            </w:r>
          </w:p>
          <w:p w14:paraId="12F6FAE6" w14:textId="77777777" w:rsidR="00FF2756" w:rsidRDefault="00FF2756" w:rsidP="00640F54">
            <w:pPr>
              <w:pStyle w:val="ListParagraph"/>
              <w:numPr>
                <w:ilvl w:val="0"/>
                <w:numId w:val="101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ltered Level of Consciousness (LOC)—Ch. 3</w:t>
            </w:r>
          </w:p>
          <w:p w14:paraId="28040559" w14:textId="77777777" w:rsidR="00FF2756" w:rsidRDefault="00FF2756" w:rsidP="00640F54">
            <w:pPr>
              <w:pStyle w:val="ListParagraph"/>
              <w:numPr>
                <w:ilvl w:val="0"/>
                <w:numId w:val="101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eizures—Ch. 6</w:t>
            </w:r>
          </w:p>
          <w:p w14:paraId="3D4DFF39" w14:textId="77777777" w:rsidR="00FF2756" w:rsidRDefault="00FF2756" w:rsidP="00640F54">
            <w:pPr>
              <w:pStyle w:val="ListParagraph"/>
              <w:numPr>
                <w:ilvl w:val="0"/>
                <w:numId w:val="101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Epilepsy—Ch. 6 </w:t>
            </w:r>
          </w:p>
          <w:p w14:paraId="74450A04" w14:textId="77777777" w:rsidR="00FF2756" w:rsidRDefault="00FF2756" w:rsidP="00640F54">
            <w:pPr>
              <w:pStyle w:val="ListParagraph"/>
              <w:numPr>
                <w:ilvl w:val="0"/>
                <w:numId w:val="101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eadaches—Ch. 11</w:t>
            </w:r>
          </w:p>
          <w:p w14:paraId="179E3344" w14:textId="77777777" w:rsidR="00FF2756" w:rsidRDefault="00FF2756" w:rsidP="00640F54">
            <w:pPr>
              <w:pStyle w:val="ListParagraph"/>
              <w:numPr>
                <w:ilvl w:val="0"/>
                <w:numId w:val="101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Migraines—Ch. 11</w:t>
            </w:r>
          </w:p>
          <w:p w14:paraId="08DB8273" w14:textId="7BB3B728" w:rsidR="00FF2756" w:rsidRPr="00FF2756" w:rsidRDefault="00FF2756" w:rsidP="00640F54">
            <w:pPr>
              <w:pStyle w:val="ListParagraph"/>
              <w:numPr>
                <w:ilvl w:val="0"/>
                <w:numId w:val="101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ntracranial Pressure (ICP)—Ch. 3</w:t>
            </w:r>
          </w:p>
        </w:tc>
        <w:tc>
          <w:tcPr>
            <w:tcW w:w="2150" w:type="dxa"/>
          </w:tcPr>
          <w:p w14:paraId="6B0CFB43" w14:textId="4B0AC9D7" w:rsidR="00022D00" w:rsidRPr="007474D4" w:rsidRDefault="00022D00" w:rsidP="00640F54">
            <w:pPr>
              <w:pStyle w:val="ListParagraph"/>
              <w:numPr>
                <w:ilvl w:val="0"/>
                <w:numId w:val="6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474D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werPoint Lecture</w:t>
            </w:r>
          </w:p>
          <w:p w14:paraId="59164C57" w14:textId="77777777" w:rsidR="003F7F54" w:rsidRDefault="003F7F54" w:rsidP="00640F54">
            <w:pPr>
              <w:pStyle w:val="ListParagraph"/>
              <w:numPr>
                <w:ilvl w:val="0"/>
                <w:numId w:val="6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cology Review Kahoot! Game</w:t>
            </w:r>
          </w:p>
          <w:p w14:paraId="26F2041B" w14:textId="6A2C6879" w:rsidR="003F7F54" w:rsidRDefault="003F7F54" w:rsidP="00640F54">
            <w:pPr>
              <w:pStyle w:val="ListParagraph"/>
              <w:numPr>
                <w:ilvl w:val="0"/>
                <w:numId w:val="6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orectal Cancer Unfolding Case Study</w:t>
            </w:r>
          </w:p>
          <w:p w14:paraId="44B0E9EF" w14:textId="5102AAE5" w:rsidR="00B83CF6" w:rsidRDefault="00B83CF6" w:rsidP="00640F54">
            <w:pPr>
              <w:pStyle w:val="ListParagraph"/>
              <w:numPr>
                <w:ilvl w:val="0"/>
                <w:numId w:val="6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Lung Cancer Practice Questions</w:t>
            </w:r>
          </w:p>
          <w:p w14:paraId="20D25323" w14:textId="77777777" w:rsidR="003F7F54" w:rsidRDefault="003F7F54" w:rsidP="00640F54">
            <w:pPr>
              <w:pStyle w:val="ListParagraph"/>
              <w:numPr>
                <w:ilvl w:val="0"/>
                <w:numId w:val="6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tional oncology review part 2 practice quiz in ATI</w:t>
            </w:r>
          </w:p>
          <w:p w14:paraId="64152A13" w14:textId="77777777" w:rsidR="00FF2756" w:rsidRDefault="00FF2756" w:rsidP="00640F54">
            <w:pPr>
              <w:pStyle w:val="ListParagraph"/>
              <w:numPr>
                <w:ilvl w:val="0"/>
                <w:numId w:val="6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asgow Coma Scale handout</w:t>
            </w:r>
          </w:p>
          <w:p w14:paraId="6549F22E" w14:textId="77777777" w:rsidR="00B83CF6" w:rsidRDefault="00B83CF6" w:rsidP="00640F54">
            <w:pPr>
              <w:pStyle w:val="ListParagraph"/>
              <w:numPr>
                <w:ilvl w:val="0"/>
                <w:numId w:val="6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GN ICP and Altered LOC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actice Question</w:t>
            </w:r>
          </w:p>
          <w:p w14:paraId="2B1EEC1D" w14:textId="73CB5ECD" w:rsidR="00B83CF6" w:rsidRPr="00FF3B95" w:rsidRDefault="00B83CF6" w:rsidP="00640F54">
            <w:pPr>
              <w:pStyle w:val="ListParagraph"/>
              <w:numPr>
                <w:ilvl w:val="0"/>
                <w:numId w:val="6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Epilepsy Activity</w:t>
            </w:r>
          </w:p>
        </w:tc>
        <w:tc>
          <w:tcPr>
            <w:tcW w:w="2349" w:type="dxa"/>
          </w:tcPr>
          <w:p w14:paraId="68281EC3" w14:textId="072B6DD4" w:rsidR="003737F1" w:rsidRDefault="003737F1" w:rsidP="00640F54">
            <w:pPr>
              <w:pStyle w:val="ListParagraph"/>
              <w:numPr>
                <w:ilvl w:val="0"/>
                <w:numId w:val="6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linical</w:t>
            </w:r>
          </w:p>
          <w:p w14:paraId="282114B7" w14:textId="1B3A5286" w:rsidR="00A17E7B" w:rsidRPr="00386E42" w:rsidRDefault="00A17E7B" w:rsidP="00640F54">
            <w:pPr>
              <w:pStyle w:val="ListParagraph"/>
              <w:numPr>
                <w:ilvl w:val="1"/>
                <w:numId w:val="6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o</w:t>
            </w:r>
            <w:r w:rsidR="00FD4DE8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ncer Unfolding Case Study during post-conference</w:t>
            </w:r>
          </w:p>
          <w:p w14:paraId="66310664" w14:textId="67E0B90B" w:rsidR="003737F1" w:rsidRPr="00386E42" w:rsidRDefault="003737F1" w:rsidP="00970C6A">
            <w:pPr>
              <w:pStyle w:val="ListParagraph"/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2" w:type="dxa"/>
          </w:tcPr>
          <w:p w14:paraId="7E07F57B" w14:textId="5EFCD8E3" w:rsidR="003737F1" w:rsidRDefault="003737F1" w:rsidP="00F86D78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e P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lan Assignment</w:t>
            </w:r>
          </w:p>
          <w:p w14:paraId="25195602" w14:textId="3D8ACC4E" w:rsidR="000A529F" w:rsidRDefault="000A529F" w:rsidP="00F86D78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ing Plan Assignment</w:t>
            </w:r>
          </w:p>
          <w:p w14:paraId="10CCA847" w14:textId="38921971" w:rsidR="00D307D6" w:rsidRDefault="00D307D6" w:rsidP="00F86D78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cept Map Assignment </w:t>
            </w:r>
          </w:p>
          <w:p w14:paraId="01D947E3" w14:textId="0C67784E" w:rsidR="000A529F" w:rsidRPr="00386E42" w:rsidRDefault="000A529F" w:rsidP="00F86D78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lective Clinical Journal Assignment</w:t>
            </w:r>
          </w:p>
          <w:p w14:paraId="24D328BF" w14:textId="778B2953" w:rsidR="00FF3B95" w:rsidRPr="00D53FB1" w:rsidRDefault="00FF3B95" w:rsidP="00F86D78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D53FB1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Targeted Medical Surgical 2019: Neurosensory and Musculoskeletal </w:t>
            </w:r>
          </w:p>
          <w:p w14:paraId="3C176248" w14:textId="0D99BB37" w:rsidR="003737F1" w:rsidRPr="00386E42" w:rsidRDefault="003737F1" w:rsidP="00F86D78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lassroom Assessment Technique</w:t>
            </w:r>
          </w:p>
        </w:tc>
      </w:tr>
    </w:tbl>
    <w:p w14:paraId="055509F1" w14:textId="77777777" w:rsidR="00052D48" w:rsidRPr="00386E42" w:rsidRDefault="00052D48" w:rsidP="00052D48">
      <w:pPr>
        <w:rPr>
          <w:rFonts w:ascii="Times New Roman" w:hAnsi="Times New Roman" w:cs="Times New Roman"/>
          <w:sz w:val="24"/>
          <w:szCs w:val="24"/>
        </w:rPr>
      </w:pPr>
    </w:p>
    <w:p w14:paraId="05506D27" w14:textId="2A6B10DC" w:rsidR="00052D48" w:rsidRPr="00386E42" w:rsidRDefault="00052D48">
      <w:pPr>
        <w:rPr>
          <w:rFonts w:ascii="Times New Roman" w:hAnsi="Times New Roman" w:cs="Times New Roman"/>
          <w:sz w:val="24"/>
          <w:szCs w:val="24"/>
        </w:rPr>
      </w:pPr>
    </w:p>
    <w:p w14:paraId="68728523" w14:textId="0C6A78EB" w:rsidR="00052D48" w:rsidRPr="00386E42" w:rsidRDefault="00052D48">
      <w:pPr>
        <w:rPr>
          <w:rFonts w:ascii="Times New Roman" w:hAnsi="Times New Roman" w:cs="Times New Roman"/>
          <w:sz w:val="24"/>
          <w:szCs w:val="24"/>
        </w:rPr>
      </w:pPr>
    </w:p>
    <w:p w14:paraId="1A26FFF4" w14:textId="7AB6F9E2" w:rsidR="00577C01" w:rsidRPr="00386E42" w:rsidRDefault="00577C01">
      <w:pPr>
        <w:rPr>
          <w:rFonts w:ascii="Times New Roman" w:hAnsi="Times New Roman" w:cs="Times New Roman"/>
          <w:sz w:val="24"/>
          <w:szCs w:val="24"/>
        </w:rPr>
      </w:pPr>
    </w:p>
    <w:p w14:paraId="589D5480" w14:textId="41831297" w:rsidR="00512581" w:rsidRPr="00386E42" w:rsidRDefault="00512581">
      <w:pPr>
        <w:rPr>
          <w:rFonts w:ascii="Times New Roman" w:hAnsi="Times New Roman" w:cs="Times New Roman"/>
          <w:sz w:val="24"/>
          <w:szCs w:val="24"/>
        </w:rPr>
      </w:pPr>
    </w:p>
    <w:p w14:paraId="5C6CF76E" w14:textId="5B5D293A" w:rsidR="003B5F7B" w:rsidRPr="00386E42" w:rsidRDefault="003B5F7B">
      <w:pPr>
        <w:rPr>
          <w:rFonts w:ascii="Times New Roman" w:hAnsi="Times New Roman" w:cs="Times New Roman"/>
          <w:sz w:val="24"/>
          <w:szCs w:val="24"/>
        </w:rPr>
      </w:pPr>
    </w:p>
    <w:p w14:paraId="20036FFD" w14:textId="3EEBEF30" w:rsidR="003B5F7B" w:rsidRPr="00386E42" w:rsidRDefault="003B5F7B">
      <w:pPr>
        <w:rPr>
          <w:rFonts w:ascii="Times New Roman" w:hAnsi="Times New Roman" w:cs="Times New Roman"/>
          <w:sz w:val="24"/>
          <w:szCs w:val="24"/>
        </w:rPr>
      </w:pPr>
    </w:p>
    <w:p w14:paraId="7C43D9B4" w14:textId="5203C35A" w:rsidR="003B5F7B" w:rsidRPr="00386E42" w:rsidRDefault="003B5F7B">
      <w:pPr>
        <w:rPr>
          <w:rFonts w:ascii="Times New Roman" w:hAnsi="Times New Roman" w:cs="Times New Roman"/>
          <w:sz w:val="24"/>
          <w:szCs w:val="24"/>
        </w:rPr>
      </w:pPr>
    </w:p>
    <w:p w14:paraId="756A425D" w14:textId="64D98ACA" w:rsidR="003B5F7B" w:rsidRPr="00386E42" w:rsidRDefault="003B5F7B">
      <w:pPr>
        <w:rPr>
          <w:rFonts w:ascii="Times New Roman" w:hAnsi="Times New Roman" w:cs="Times New Roman"/>
          <w:sz w:val="24"/>
          <w:szCs w:val="24"/>
        </w:rPr>
      </w:pPr>
    </w:p>
    <w:p w14:paraId="08AE445F" w14:textId="2081B3F3" w:rsidR="00386E42" w:rsidRPr="00386E42" w:rsidRDefault="00386E42">
      <w:pPr>
        <w:rPr>
          <w:rFonts w:ascii="Times New Roman" w:hAnsi="Times New Roman" w:cs="Times New Roman"/>
          <w:sz w:val="24"/>
          <w:szCs w:val="24"/>
        </w:rPr>
      </w:pPr>
    </w:p>
    <w:p w14:paraId="0F661776" w14:textId="37890B9D" w:rsidR="00F00C74" w:rsidRDefault="00F00C74">
      <w:pPr>
        <w:rPr>
          <w:rFonts w:ascii="Times New Roman" w:hAnsi="Times New Roman" w:cs="Times New Roman"/>
          <w:sz w:val="24"/>
          <w:szCs w:val="24"/>
        </w:rPr>
      </w:pPr>
    </w:p>
    <w:p w14:paraId="1F8F651F" w14:textId="5B272875" w:rsidR="00D6012D" w:rsidRDefault="00D6012D">
      <w:pPr>
        <w:rPr>
          <w:rFonts w:ascii="Times New Roman" w:hAnsi="Times New Roman" w:cs="Times New Roman"/>
          <w:sz w:val="24"/>
          <w:szCs w:val="24"/>
        </w:rPr>
      </w:pPr>
    </w:p>
    <w:p w14:paraId="0847F450" w14:textId="4B745271" w:rsidR="00D6012D" w:rsidRDefault="00D6012D">
      <w:pPr>
        <w:rPr>
          <w:rFonts w:ascii="Times New Roman" w:hAnsi="Times New Roman" w:cs="Times New Roman"/>
          <w:sz w:val="24"/>
          <w:szCs w:val="24"/>
        </w:rPr>
      </w:pPr>
    </w:p>
    <w:p w14:paraId="488B876D" w14:textId="2BD73A4A" w:rsidR="00D6012D" w:rsidRDefault="00D6012D">
      <w:pPr>
        <w:rPr>
          <w:rFonts w:ascii="Times New Roman" w:hAnsi="Times New Roman" w:cs="Times New Roman"/>
          <w:sz w:val="24"/>
          <w:szCs w:val="24"/>
        </w:rPr>
      </w:pPr>
    </w:p>
    <w:p w14:paraId="7AE3EC9D" w14:textId="14F94B08" w:rsidR="00D6012D" w:rsidRDefault="00D6012D">
      <w:pPr>
        <w:rPr>
          <w:rFonts w:ascii="Times New Roman" w:hAnsi="Times New Roman" w:cs="Times New Roman"/>
          <w:sz w:val="24"/>
          <w:szCs w:val="24"/>
        </w:rPr>
      </w:pPr>
    </w:p>
    <w:p w14:paraId="3AC03F75" w14:textId="7C4F4544" w:rsidR="00D6012D" w:rsidRDefault="00D6012D">
      <w:pPr>
        <w:rPr>
          <w:rFonts w:ascii="Times New Roman" w:hAnsi="Times New Roman" w:cs="Times New Roman"/>
          <w:sz w:val="24"/>
          <w:szCs w:val="24"/>
        </w:rPr>
      </w:pPr>
    </w:p>
    <w:p w14:paraId="082132C6" w14:textId="7CA58D26" w:rsidR="00D6012D" w:rsidRDefault="00D6012D">
      <w:pPr>
        <w:rPr>
          <w:rFonts w:ascii="Times New Roman" w:hAnsi="Times New Roman" w:cs="Times New Roman"/>
          <w:sz w:val="24"/>
          <w:szCs w:val="24"/>
        </w:rPr>
      </w:pPr>
    </w:p>
    <w:p w14:paraId="7624E5FC" w14:textId="0097E611" w:rsidR="00D6012D" w:rsidRDefault="00D6012D">
      <w:pPr>
        <w:rPr>
          <w:rFonts w:ascii="Times New Roman" w:hAnsi="Times New Roman" w:cs="Times New Roman"/>
          <w:sz w:val="24"/>
          <w:szCs w:val="24"/>
        </w:rPr>
      </w:pPr>
    </w:p>
    <w:p w14:paraId="5E61D4D8" w14:textId="6A2F44EC" w:rsidR="00D6012D" w:rsidRDefault="00D6012D">
      <w:pPr>
        <w:rPr>
          <w:rFonts w:ascii="Times New Roman" w:hAnsi="Times New Roman" w:cs="Times New Roman"/>
          <w:sz w:val="24"/>
          <w:szCs w:val="24"/>
        </w:rPr>
      </w:pPr>
    </w:p>
    <w:p w14:paraId="327410F7" w14:textId="77777777" w:rsidR="00D6012D" w:rsidRPr="00386E42" w:rsidRDefault="00D6012D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2"/>
        <w:gridCol w:w="2242"/>
        <w:gridCol w:w="2329"/>
        <w:gridCol w:w="2215"/>
        <w:gridCol w:w="2150"/>
        <w:gridCol w:w="2349"/>
        <w:gridCol w:w="2253"/>
      </w:tblGrid>
      <w:tr w:rsidR="003737F1" w:rsidRPr="00386E42" w14:paraId="5748DBC2" w14:textId="77777777" w:rsidTr="00F1630B">
        <w:tc>
          <w:tcPr>
            <w:tcW w:w="14390" w:type="dxa"/>
            <w:gridSpan w:val="7"/>
            <w:shd w:val="clear" w:color="auto" w:fill="FFFF00"/>
          </w:tcPr>
          <w:p w14:paraId="63FA8419" w14:textId="7DE765B8" w:rsidR="003737F1" w:rsidRPr="00386E42" w:rsidRDefault="003737F1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akeview College of Nursing</w:t>
            </w:r>
          </w:p>
          <w:p w14:paraId="1CAA95FD" w14:textId="01D788B4" w:rsidR="003737F1" w:rsidRPr="00386E42" w:rsidRDefault="003737F1" w:rsidP="00970C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N431 Adult Health II</w:t>
            </w:r>
          </w:p>
        </w:tc>
      </w:tr>
      <w:tr w:rsidR="003737F1" w:rsidRPr="00386E42" w14:paraId="05AC73ED" w14:textId="77777777" w:rsidTr="00F1630B">
        <w:tc>
          <w:tcPr>
            <w:tcW w:w="14390" w:type="dxa"/>
            <w:gridSpan w:val="7"/>
          </w:tcPr>
          <w:p w14:paraId="21237AF1" w14:textId="7BB72094" w:rsidR="003737F1" w:rsidRPr="00386E42" w:rsidRDefault="003737F1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Course Concepts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: Stroke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ssue Plasminogen Activator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tP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932656">
              <w:rPr>
                <w:rFonts w:ascii="Times New Roman" w:hAnsi="Times New Roman" w:cs="Times New Roman"/>
                <w:sz w:val="24"/>
                <w:szCs w:val="24"/>
              </w:rPr>
              <w:t>, Aneurysm, Meningitis, Bell</w:t>
            </w:r>
            <w:r w:rsidR="00932656"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Palsy, Trigeminal Neuralgia, Guillain Barre</w:t>
            </w:r>
            <w:r w:rsidR="00932656">
              <w:rPr>
                <w:rFonts w:ascii="Times New Roman" w:hAnsi="Times New Roman" w:cs="Times New Roman"/>
                <w:sz w:val="24"/>
                <w:szCs w:val="24"/>
              </w:rPr>
              <w:t xml:space="preserve"> Syndrome (GBS)</w:t>
            </w:r>
            <w:r w:rsidR="00932656" w:rsidRPr="00386E42">
              <w:rPr>
                <w:rFonts w:ascii="Times New Roman" w:hAnsi="Times New Roman" w:cs="Times New Roman"/>
                <w:sz w:val="24"/>
                <w:szCs w:val="24"/>
              </w:rPr>
              <w:t>, Myasthenia Gravis</w:t>
            </w:r>
            <w:r w:rsidR="00932656">
              <w:rPr>
                <w:rFonts w:ascii="Times New Roman" w:hAnsi="Times New Roman" w:cs="Times New Roman"/>
                <w:sz w:val="24"/>
                <w:szCs w:val="24"/>
              </w:rPr>
              <w:t>, Multiple Sclerosis (MS)</w:t>
            </w:r>
          </w:p>
          <w:p w14:paraId="7BCA1B04" w14:textId="422CEA77" w:rsidR="003737F1" w:rsidRPr="00386E42" w:rsidRDefault="003737F1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(Collaboration,</w:t>
            </w:r>
            <w:r w:rsidR="006124FE">
              <w:rPr>
                <w:rFonts w:ascii="Times New Roman" w:hAnsi="Times New Roman" w:cs="Times New Roman"/>
                <w:sz w:val="24"/>
                <w:szCs w:val="24"/>
              </w:rPr>
              <w:t xml:space="preserve"> Patient-Centered C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are, Clinical Judgment/Evidence-Based Practice, Safety, Heal</w:t>
            </w:r>
            <w:r w:rsidR="008B6CCF">
              <w:rPr>
                <w:rFonts w:ascii="Times New Roman" w:hAnsi="Times New Roman" w:cs="Times New Roman"/>
                <w:sz w:val="24"/>
                <w:szCs w:val="24"/>
              </w:rPr>
              <w:t xml:space="preserve">th Promotion, Professionalism) </w:t>
            </w:r>
          </w:p>
          <w:p w14:paraId="137B5B2C" w14:textId="77777777" w:rsidR="003737F1" w:rsidRPr="00386E42" w:rsidRDefault="003737F1" w:rsidP="00970C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 Learning Outcomes (CLOs):  </w:t>
            </w:r>
          </w:p>
          <w:p w14:paraId="780D0FE5" w14:textId="77777777" w:rsidR="003737F1" w:rsidRPr="00386E42" w:rsidRDefault="003737F1" w:rsidP="003237A9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monstrate evidence-based clinical judgment to provide safe, patient-centered care for adults with a variety of complex acute and chronic health problems.</w:t>
            </w:r>
          </w:p>
          <w:p w14:paraId="2827B33D" w14:textId="77777777" w:rsidR="003737F1" w:rsidRPr="00386E42" w:rsidRDefault="003737F1" w:rsidP="003237A9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pply pathophysiology to prioritize safe, evidence-based nursing care to patients with complex acute and chronic health conditions. </w:t>
            </w:r>
          </w:p>
          <w:p w14:paraId="1613E622" w14:textId="06B74ABC" w:rsidR="003737F1" w:rsidRPr="00386E42" w:rsidRDefault="003737F1" w:rsidP="003237A9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ractice appropriate culturally competent communication skills and professional behaviors to collaborate with patients, nursing team members, and the interdisciplinary health care team.</w:t>
            </w:r>
          </w:p>
          <w:p w14:paraId="147057F5" w14:textId="77777777" w:rsidR="003737F1" w:rsidRPr="00386E42" w:rsidRDefault="003737F1" w:rsidP="003237A9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ifferentiate the nursing role in delegation and supervision of care of the adult patient.</w:t>
            </w:r>
          </w:p>
          <w:p w14:paraId="34EB0EEC" w14:textId="77777777" w:rsidR="003737F1" w:rsidRPr="00386E42" w:rsidRDefault="003737F1" w:rsidP="003237A9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erform advanced nursing psychomotor skills for safe, quality patient care.</w:t>
            </w:r>
          </w:p>
          <w:p w14:paraId="5B988829" w14:textId="38A84110" w:rsidR="003737F1" w:rsidRPr="00386E42" w:rsidRDefault="003737F1" w:rsidP="003237A9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ordinate patient education to promote health and prevent illness.</w:t>
            </w:r>
          </w:p>
        </w:tc>
      </w:tr>
      <w:tr w:rsidR="003737F1" w:rsidRPr="00386E42" w14:paraId="4A7CB225" w14:textId="77777777" w:rsidTr="003737F1">
        <w:tc>
          <w:tcPr>
            <w:tcW w:w="866" w:type="dxa"/>
            <w:shd w:val="clear" w:color="auto" w:fill="F2F2F2" w:themeFill="background1" w:themeFillShade="F2"/>
          </w:tcPr>
          <w:p w14:paraId="43E7F535" w14:textId="77777777" w:rsidR="003737F1" w:rsidRPr="00AE2048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AE2048">
              <w:rPr>
                <w:rFonts w:ascii="Times New Roman" w:hAnsi="Times New Roman" w:cs="Times New Roman"/>
                <w:b/>
                <w:szCs w:val="24"/>
              </w:rPr>
              <w:t>Week</w:t>
            </w:r>
          </w:p>
          <w:p w14:paraId="34B6CF3E" w14:textId="77777777" w:rsidR="003737F1" w:rsidRPr="00AE2048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14:paraId="643940F5" w14:textId="77777777" w:rsidR="003737F1" w:rsidRPr="00AE2048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AE2048">
              <w:rPr>
                <w:rFonts w:ascii="Times New Roman" w:hAnsi="Times New Roman" w:cs="Times New Roman"/>
                <w:b/>
                <w:szCs w:val="24"/>
              </w:rPr>
              <w:t>Unit Concept</w:t>
            </w:r>
          </w:p>
        </w:tc>
        <w:tc>
          <w:tcPr>
            <w:tcW w:w="2373" w:type="dxa"/>
            <w:shd w:val="clear" w:color="auto" w:fill="F2F2F2" w:themeFill="background1" w:themeFillShade="F2"/>
          </w:tcPr>
          <w:p w14:paraId="037DE321" w14:textId="77777777" w:rsidR="003737F1" w:rsidRPr="00AE2048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AE2048">
              <w:rPr>
                <w:rFonts w:ascii="Times New Roman" w:hAnsi="Times New Roman" w:cs="Times New Roman"/>
                <w:b/>
                <w:szCs w:val="24"/>
              </w:rPr>
              <w:t>Weekly Student Outcomes</w:t>
            </w:r>
          </w:p>
        </w:tc>
        <w:tc>
          <w:tcPr>
            <w:tcW w:w="2266" w:type="dxa"/>
            <w:shd w:val="clear" w:color="auto" w:fill="F2F2F2" w:themeFill="background1" w:themeFillShade="F2"/>
          </w:tcPr>
          <w:p w14:paraId="0F7F2097" w14:textId="470144DC" w:rsidR="003737F1" w:rsidRPr="00AE2048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AE2048">
              <w:rPr>
                <w:rFonts w:ascii="Times New Roman" w:hAnsi="Times New Roman" w:cs="Times New Roman"/>
                <w:b/>
                <w:szCs w:val="24"/>
              </w:rPr>
              <w:t>Required Readings in Hinkle &amp; Cheever</w:t>
            </w:r>
          </w:p>
        </w:tc>
        <w:tc>
          <w:tcPr>
            <w:tcW w:w="2150" w:type="dxa"/>
            <w:shd w:val="clear" w:color="auto" w:fill="F2F2F2" w:themeFill="background1" w:themeFillShade="F2"/>
          </w:tcPr>
          <w:p w14:paraId="509CA678" w14:textId="667D02D8" w:rsidR="003737F1" w:rsidRPr="00AE2048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AE2048">
              <w:rPr>
                <w:rFonts w:ascii="Times New Roman" w:hAnsi="Times New Roman" w:cs="Times New Roman"/>
                <w:b/>
                <w:szCs w:val="24"/>
              </w:rPr>
              <w:t>Teaching Methods/Classroom Activities</w:t>
            </w:r>
          </w:p>
        </w:tc>
        <w:tc>
          <w:tcPr>
            <w:tcW w:w="2096" w:type="dxa"/>
            <w:shd w:val="clear" w:color="auto" w:fill="F2F2F2" w:themeFill="background1" w:themeFillShade="F2"/>
          </w:tcPr>
          <w:p w14:paraId="1B11EBCB" w14:textId="0A5DEEBE" w:rsidR="003737F1" w:rsidRPr="00AE2048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AE2048">
              <w:rPr>
                <w:rFonts w:ascii="Times New Roman" w:hAnsi="Times New Roman" w:cs="Times New Roman"/>
                <w:b/>
                <w:szCs w:val="24"/>
              </w:rPr>
              <w:t>Lab/Clinical/Sim Lab Activities</w:t>
            </w:r>
          </w:p>
        </w:tc>
        <w:tc>
          <w:tcPr>
            <w:tcW w:w="2333" w:type="dxa"/>
            <w:shd w:val="clear" w:color="auto" w:fill="F2F2F2" w:themeFill="background1" w:themeFillShade="F2"/>
          </w:tcPr>
          <w:p w14:paraId="198F814C" w14:textId="25D94F1B" w:rsidR="003737F1" w:rsidRPr="00AE2048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AE2048">
              <w:rPr>
                <w:rFonts w:ascii="Times New Roman" w:hAnsi="Times New Roman" w:cs="Times New Roman"/>
                <w:b/>
                <w:szCs w:val="24"/>
              </w:rPr>
              <w:t>Evaluation</w:t>
            </w:r>
          </w:p>
          <w:p w14:paraId="315FFD14" w14:textId="77777777" w:rsidR="003737F1" w:rsidRPr="00AE2048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AE2048">
              <w:rPr>
                <w:rFonts w:ascii="Times New Roman" w:hAnsi="Times New Roman" w:cs="Times New Roman"/>
                <w:b/>
                <w:szCs w:val="24"/>
              </w:rPr>
              <w:t>Method</w:t>
            </w:r>
          </w:p>
        </w:tc>
      </w:tr>
      <w:tr w:rsidR="003737F1" w:rsidRPr="00386E42" w14:paraId="6C15AC9D" w14:textId="77777777" w:rsidTr="003737F1">
        <w:tc>
          <w:tcPr>
            <w:tcW w:w="866" w:type="dxa"/>
          </w:tcPr>
          <w:p w14:paraId="39D22F3D" w14:textId="77777777" w:rsidR="003737F1" w:rsidRDefault="003737F1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  <w:p w14:paraId="580DCEF7" w14:textId="77777777" w:rsidR="00AE2048" w:rsidRDefault="00AE2048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CB1307" w14:textId="0363BFC8" w:rsidR="00AE2048" w:rsidRPr="00386E42" w:rsidRDefault="00AE2048" w:rsidP="00DA3A4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6" w:type="dxa"/>
          </w:tcPr>
          <w:p w14:paraId="05918448" w14:textId="0F8629B9" w:rsidR="00AE2048" w:rsidRPr="00AE2048" w:rsidRDefault="00AE2048" w:rsidP="00AE204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2048"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  <w:p w14:paraId="77A7A8CD" w14:textId="3A52624A" w:rsidR="003737F1" w:rsidRPr="00386E42" w:rsidRDefault="003737F1" w:rsidP="003237A9">
            <w:pPr>
              <w:pStyle w:val="ListParagraph"/>
              <w:numPr>
                <w:ilvl w:val="0"/>
                <w:numId w:val="5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Stroke</w:t>
            </w:r>
          </w:p>
          <w:p w14:paraId="2AA1BDDF" w14:textId="11AEFD94" w:rsidR="003737F1" w:rsidRPr="00386E42" w:rsidRDefault="003737F1" w:rsidP="003237A9">
            <w:pPr>
              <w:pStyle w:val="ListParagraph"/>
              <w:numPr>
                <w:ilvl w:val="0"/>
                <w:numId w:val="5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ssue Plasminogen Activator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tP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399C6472" w14:textId="28FB4BEA" w:rsidR="003737F1" w:rsidRDefault="003737F1" w:rsidP="003237A9">
            <w:pPr>
              <w:pStyle w:val="ListParagraph"/>
              <w:numPr>
                <w:ilvl w:val="0"/>
                <w:numId w:val="5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Aneurysm</w:t>
            </w:r>
          </w:p>
          <w:p w14:paraId="4B9C2234" w14:textId="0F8BDEB0" w:rsidR="00AE2048" w:rsidRDefault="00AE2048" w:rsidP="00AE20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EAAD0E" w14:textId="0776B1BC" w:rsidR="00AE2048" w:rsidRPr="00AE2048" w:rsidRDefault="00AE2048" w:rsidP="00AE204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2048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  <w:p w14:paraId="14640755" w14:textId="77777777" w:rsidR="00B77CBB" w:rsidRDefault="00B77CBB" w:rsidP="003237A9">
            <w:pPr>
              <w:pStyle w:val="ListParagraph"/>
              <w:numPr>
                <w:ilvl w:val="0"/>
                <w:numId w:val="5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Meningitis</w:t>
            </w:r>
          </w:p>
          <w:p w14:paraId="5C79F91B" w14:textId="77777777" w:rsidR="00B77CBB" w:rsidRPr="00386E42" w:rsidRDefault="00B77CBB" w:rsidP="003237A9">
            <w:pPr>
              <w:pStyle w:val="ListParagraph"/>
              <w:numPr>
                <w:ilvl w:val="0"/>
                <w:numId w:val="5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mbar Puncture</w:t>
            </w:r>
          </w:p>
          <w:p w14:paraId="4E56679C" w14:textId="77777777" w:rsidR="00B77CBB" w:rsidRPr="00386E42" w:rsidRDefault="00B77CBB" w:rsidP="003237A9">
            <w:pPr>
              <w:pStyle w:val="ListParagraph"/>
              <w:numPr>
                <w:ilvl w:val="0"/>
                <w:numId w:val="5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Bell Palsy</w:t>
            </w:r>
          </w:p>
          <w:p w14:paraId="63D1AD9A" w14:textId="77777777" w:rsidR="00B77CBB" w:rsidRPr="00386E42" w:rsidRDefault="00B77CBB" w:rsidP="003237A9">
            <w:pPr>
              <w:pStyle w:val="ListParagraph"/>
              <w:numPr>
                <w:ilvl w:val="0"/>
                <w:numId w:val="5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Trigeminal Neuralgia</w:t>
            </w:r>
          </w:p>
          <w:p w14:paraId="7DFDD64B" w14:textId="77777777" w:rsidR="00B77CBB" w:rsidRPr="00386E42" w:rsidRDefault="00B77CBB" w:rsidP="003237A9">
            <w:pPr>
              <w:pStyle w:val="ListParagraph"/>
              <w:numPr>
                <w:ilvl w:val="0"/>
                <w:numId w:val="5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Guillain Bar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yndrome (GBS)</w:t>
            </w:r>
          </w:p>
          <w:p w14:paraId="3E81CB60" w14:textId="72015CA2" w:rsidR="00B77CBB" w:rsidRPr="00B77CBB" w:rsidRDefault="00B77CBB" w:rsidP="003237A9">
            <w:pPr>
              <w:pStyle w:val="ListParagraph"/>
              <w:numPr>
                <w:ilvl w:val="0"/>
                <w:numId w:val="5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Myasthenia Gravis</w:t>
            </w:r>
          </w:p>
          <w:p w14:paraId="17715D9E" w14:textId="77777777" w:rsidR="003737F1" w:rsidRPr="00386E42" w:rsidRDefault="003737F1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212753" w14:textId="77777777" w:rsidR="003737F1" w:rsidRPr="00386E42" w:rsidRDefault="003737F1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EE8C71" w14:textId="0BD28AA9" w:rsidR="003737F1" w:rsidRPr="00386E42" w:rsidRDefault="003737F1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73" w:type="dxa"/>
          </w:tcPr>
          <w:p w14:paraId="0C0C38F4" w14:textId="30E70FA7" w:rsidR="003737F1" w:rsidRPr="00386E42" w:rsidRDefault="003737F1" w:rsidP="003858AA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iscuss health promotion and disease prevention for neurological disease. (CSLOs #1,2,4,5)</w:t>
            </w:r>
          </w:p>
          <w:p w14:paraId="4BF19F90" w14:textId="2B5040C7" w:rsidR="003737F1" w:rsidRPr="00386E42" w:rsidRDefault="003737F1" w:rsidP="003858AA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pply the nursing process as a framework f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are of patients with ischemic &amp; hemorrhagic stroke. (CSLOs #1,2,3,4,5,6)</w:t>
            </w:r>
          </w:p>
          <w:p w14:paraId="578ADD77" w14:textId="626D8C43" w:rsidR="003737F1" w:rsidRDefault="003737F1" w:rsidP="003858AA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pply the nursing process as a framework f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care of patients with a cerebral aneurysm. 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(CSLOs #1,2,3,4,5,6)</w:t>
            </w:r>
          </w:p>
          <w:p w14:paraId="7792543D" w14:textId="77777777" w:rsidR="003858AA" w:rsidRPr="00386E42" w:rsidRDefault="003858AA" w:rsidP="003858AA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Identify the needs, manifesta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and management of the patient with an infectious neurological disorder. (CLSOs # 1,2,3,4,6)</w:t>
            </w:r>
          </w:p>
          <w:p w14:paraId="43B69A20" w14:textId="77777777" w:rsidR="003858AA" w:rsidRPr="00386E42" w:rsidRDefault="003858AA" w:rsidP="003858AA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mpare neurological autoimmune and cranial nerve disorders and their nursing management. (CSLOs #1,2,3,4,6)</w:t>
            </w:r>
          </w:p>
          <w:p w14:paraId="1FAAD3F6" w14:textId="439ACC54" w:rsidR="003858AA" w:rsidRPr="003858AA" w:rsidRDefault="003858AA" w:rsidP="003858AA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pply the nursing process as a framework f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are of patients with neurological infectious, autoimmune, and cranial nerve disorders. (CSLOs #1,2,3,4,5,6)</w:t>
            </w:r>
          </w:p>
          <w:p w14:paraId="43C4952C" w14:textId="5D15CCF9" w:rsidR="003737F1" w:rsidRPr="00386E42" w:rsidRDefault="003737F1" w:rsidP="00062EB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</w:tcPr>
          <w:p w14:paraId="5FC37870" w14:textId="2988CC20" w:rsidR="003737F1" w:rsidRDefault="003737F1" w:rsidP="00640F54">
            <w:pPr>
              <w:pStyle w:val="ListParagraph"/>
              <w:numPr>
                <w:ilvl w:val="0"/>
                <w:numId w:val="10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troke—Ch. 67</w:t>
            </w:r>
          </w:p>
          <w:p w14:paraId="7EDC2C19" w14:textId="052F7009" w:rsidR="003737F1" w:rsidRDefault="003737F1" w:rsidP="00640F54">
            <w:pPr>
              <w:pStyle w:val="ListParagraph"/>
              <w:numPr>
                <w:ilvl w:val="0"/>
                <w:numId w:val="10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ssue Plasminogen Activator (tPA)—Ch. 67</w:t>
            </w:r>
          </w:p>
          <w:p w14:paraId="2E1DF3F6" w14:textId="43578C63" w:rsidR="003737F1" w:rsidRDefault="003737F1" w:rsidP="00640F54">
            <w:pPr>
              <w:pStyle w:val="ListParagraph"/>
              <w:numPr>
                <w:ilvl w:val="0"/>
                <w:numId w:val="10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eurysm—Ch. 67</w:t>
            </w:r>
          </w:p>
          <w:p w14:paraId="07419B86" w14:textId="77777777" w:rsidR="003858AA" w:rsidRDefault="003858AA" w:rsidP="00640F54">
            <w:pPr>
              <w:pStyle w:val="ListParagraph"/>
              <w:numPr>
                <w:ilvl w:val="0"/>
                <w:numId w:val="10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ingitis—Ch. 69</w:t>
            </w:r>
          </w:p>
          <w:p w14:paraId="7AF8089E" w14:textId="77777777" w:rsidR="003858AA" w:rsidRDefault="003858AA" w:rsidP="00640F54">
            <w:pPr>
              <w:pStyle w:val="ListParagraph"/>
              <w:numPr>
                <w:ilvl w:val="0"/>
                <w:numId w:val="10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mbar Puncture—Ch. 69</w:t>
            </w:r>
          </w:p>
          <w:p w14:paraId="186F844C" w14:textId="77777777" w:rsidR="003858AA" w:rsidRDefault="003858AA" w:rsidP="00640F54">
            <w:pPr>
              <w:pStyle w:val="ListParagraph"/>
              <w:numPr>
                <w:ilvl w:val="0"/>
                <w:numId w:val="10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ll’s Palsy—Ch. 69</w:t>
            </w:r>
          </w:p>
          <w:p w14:paraId="0933047F" w14:textId="77777777" w:rsidR="003858AA" w:rsidRDefault="003858AA" w:rsidP="00640F54">
            <w:pPr>
              <w:pStyle w:val="ListParagraph"/>
              <w:numPr>
                <w:ilvl w:val="0"/>
                <w:numId w:val="10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igeminal Neuralgia—Ch. 69</w:t>
            </w:r>
          </w:p>
          <w:p w14:paraId="0540280C" w14:textId="77777777" w:rsidR="003858AA" w:rsidRDefault="003858AA" w:rsidP="00640F54">
            <w:pPr>
              <w:pStyle w:val="ListParagraph"/>
              <w:numPr>
                <w:ilvl w:val="0"/>
                <w:numId w:val="10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uillain Barre Syndrome (GBS)—Ch. 69</w:t>
            </w:r>
          </w:p>
          <w:p w14:paraId="10B1922E" w14:textId="54E9D3C3" w:rsidR="003858AA" w:rsidRPr="003858AA" w:rsidRDefault="003858AA" w:rsidP="00640F54">
            <w:pPr>
              <w:pStyle w:val="ListParagraph"/>
              <w:numPr>
                <w:ilvl w:val="0"/>
                <w:numId w:val="10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yasthenia Gravis—Ch. 69</w:t>
            </w:r>
          </w:p>
          <w:p w14:paraId="4D40CA70" w14:textId="141F8FED" w:rsidR="003737F1" w:rsidRPr="00386E42" w:rsidRDefault="003737F1" w:rsidP="00577C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13F110" w14:textId="77777777" w:rsidR="003737F1" w:rsidRDefault="003737F1" w:rsidP="00F00C74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Recommended Extra Learning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8A7375">
              <w:rPr>
                <w:rFonts w:ascii="Times New Roman" w:hAnsi="Times New Roman" w:cs="Times New Roman"/>
                <w:sz w:val="24"/>
                <w:szCs w:val="24"/>
              </w:rPr>
              <w:t>RN Adult Medical Surgical Nursing ATI Bo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  <w:p w14:paraId="2C0628D0" w14:textId="77777777" w:rsidR="003737F1" w:rsidRDefault="003737F1" w:rsidP="00F00C74">
            <w:pPr>
              <w:pStyle w:val="ListParagraph"/>
              <w:ind w:left="19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FC13AC7" w14:textId="7FDDD530" w:rsidR="003737F1" w:rsidRDefault="003737F1" w:rsidP="00640F54">
            <w:pPr>
              <w:pStyle w:val="ListParagraph"/>
              <w:numPr>
                <w:ilvl w:val="0"/>
                <w:numId w:val="10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troke—Ch. 15</w:t>
            </w:r>
          </w:p>
          <w:p w14:paraId="6146C5C1" w14:textId="0517A16C" w:rsidR="003737F1" w:rsidRDefault="003737F1" w:rsidP="00640F54">
            <w:pPr>
              <w:pStyle w:val="ListParagraph"/>
              <w:numPr>
                <w:ilvl w:val="0"/>
                <w:numId w:val="10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issue Plasminogen Activator (tPA)—Ch. 15</w:t>
            </w:r>
          </w:p>
          <w:p w14:paraId="18689877" w14:textId="77777777" w:rsidR="003737F1" w:rsidRDefault="003737F1" w:rsidP="00640F54">
            <w:pPr>
              <w:pStyle w:val="ListParagraph"/>
              <w:numPr>
                <w:ilvl w:val="0"/>
                <w:numId w:val="10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neurysm—Ch. 15</w:t>
            </w:r>
          </w:p>
          <w:p w14:paraId="7FADCC2B" w14:textId="77777777" w:rsidR="003858AA" w:rsidRDefault="003858AA" w:rsidP="00640F54">
            <w:pPr>
              <w:pStyle w:val="ListParagraph"/>
              <w:numPr>
                <w:ilvl w:val="0"/>
                <w:numId w:val="10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eningitis—Ch. 5</w:t>
            </w:r>
          </w:p>
          <w:p w14:paraId="497E7DA3" w14:textId="77777777" w:rsidR="003858AA" w:rsidRDefault="003858AA" w:rsidP="00640F54">
            <w:pPr>
              <w:pStyle w:val="ListParagraph"/>
              <w:numPr>
                <w:ilvl w:val="0"/>
                <w:numId w:val="10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umbar Puncture—Ch. 3</w:t>
            </w:r>
          </w:p>
          <w:p w14:paraId="14A6C556" w14:textId="77777777" w:rsidR="003858AA" w:rsidRDefault="003858AA" w:rsidP="00640F54">
            <w:pPr>
              <w:pStyle w:val="ListParagraph"/>
              <w:numPr>
                <w:ilvl w:val="0"/>
                <w:numId w:val="10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Bell’s Palsy</w:t>
            </w:r>
          </w:p>
          <w:p w14:paraId="5CED3607" w14:textId="77777777" w:rsidR="003858AA" w:rsidRDefault="003858AA" w:rsidP="00640F54">
            <w:pPr>
              <w:pStyle w:val="ListParagraph"/>
              <w:numPr>
                <w:ilvl w:val="0"/>
                <w:numId w:val="10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rigeminal Neuralgia</w:t>
            </w:r>
          </w:p>
          <w:p w14:paraId="133E96D1" w14:textId="77777777" w:rsidR="003858AA" w:rsidRDefault="003858AA" w:rsidP="00640F54">
            <w:pPr>
              <w:pStyle w:val="ListParagraph"/>
              <w:numPr>
                <w:ilvl w:val="0"/>
                <w:numId w:val="10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Guillain Barre Syndrome (GBS)</w:t>
            </w:r>
          </w:p>
          <w:p w14:paraId="043037A5" w14:textId="632C9575" w:rsidR="003858AA" w:rsidRPr="00F00C74" w:rsidRDefault="003858AA" w:rsidP="00640F54">
            <w:pPr>
              <w:pStyle w:val="ListParagraph"/>
              <w:numPr>
                <w:ilvl w:val="0"/>
                <w:numId w:val="10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yasthenia Gravis</w:t>
            </w:r>
          </w:p>
        </w:tc>
        <w:tc>
          <w:tcPr>
            <w:tcW w:w="2150" w:type="dxa"/>
          </w:tcPr>
          <w:p w14:paraId="087B3E9B" w14:textId="3ECB6AFA" w:rsidR="00D53FB1" w:rsidRPr="00FF2756" w:rsidRDefault="00D60BD3" w:rsidP="00640F54">
            <w:pPr>
              <w:pStyle w:val="ListParagraph"/>
              <w:numPr>
                <w:ilvl w:val="0"/>
                <w:numId w:val="6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werPoint Lecture</w:t>
            </w:r>
          </w:p>
          <w:p w14:paraId="36B0CC01" w14:textId="2EA51CAC" w:rsidR="0043106B" w:rsidRDefault="0043106B" w:rsidP="00640F54">
            <w:pPr>
              <w:pStyle w:val="ListParagraph"/>
              <w:numPr>
                <w:ilvl w:val="0"/>
                <w:numId w:val="6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rebrovascular Disorders Comparison Chart</w:t>
            </w:r>
          </w:p>
          <w:p w14:paraId="0F49B58C" w14:textId="1146704A" w:rsidR="00D53FB1" w:rsidRDefault="00D53FB1" w:rsidP="00640F54">
            <w:pPr>
              <w:pStyle w:val="ListParagraph"/>
              <w:numPr>
                <w:ilvl w:val="0"/>
                <w:numId w:val="6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ight vs. Left Hemisphere Stroke worksheet</w:t>
            </w:r>
          </w:p>
          <w:p w14:paraId="64A4638E" w14:textId="1B5CFCCA" w:rsidR="0043106B" w:rsidRDefault="0043106B" w:rsidP="00640F54">
            <w:pPr>
              <w:pStyle w:val="ListParagraph"/>
              <w:numPr>
                <w:ilvl w:val="0"/>
                <w:numId w:val="6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ssue Plasminogen Activator (tPA) worksheet</w:t>
            </w:r>
          </w:p>
          <w:p w14:paraId="595A9172" w14:textId="7DA0C426" w:rsidR="005946FE" w:rsidRDefault="005946FE" w:rsidP="00640F54">
            <w:pPr>
              <w:pStyle w:val="ListParagraph"/>
              <w:numPr>
                <w:ilvl w:val="0"/>
                <w:numId w:val="6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rombotic Stroke Unfolding Case Study</w:t>
            </w:r>
          </w:p>
          <w:p w14:paraId="1B91DDD8" w14:textId="60A2853B" w:rsidR="00406925" w:rsidRDefault="00406925" w:rsidP="00640F54">
            <w:pPr>
              <w:pStyle w:val="ListParagraph"/>
              <w:numPr>
                <w:ilvl w:val="0"/>
                <w:numId w:val="6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Stroke Activity</w:t>
            </w:r>
          </w:p>
          <w:p w14:paraId="55DE2111" w14:textId="352BC98D" w:rsidR="00406925" w:rsidRDefault="00406925" w:rsidP="00640F54">
            <w:pPr>
              <w:pStyle w:val="ListParagraph"/>
              <w:numPr>
                <w:ilvl w:val="0"/>
                <w:numId w:val="6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GN Stroke Practice Questions</w:t>
            </w:r>
          </w:p>
          <w:p w14:paraId="74145BF9" w14:textId="2B41DC6C" w:rsidR="0043106B" w:rsidRDefault="0043106B" w:rsidP="00640F54">
            <w:pPr>
              <w:pStyle w:val="ListParagraph"/>
              <w:numPr>
                <w:ilvl w:val="0"/>
                <w:numId w:val="6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uro Review Part 1 Kahoot! Game</w:t>
            </w:r>
          </w:p>
          <w:p w14:paraId="79CF5CB7" w14:textId="77777777" w:rsidR="003858AA" w:rsidRDefault="003858AA" w:rsidP="00640F54">
            <w:pPr>
              <w:pStyle w:val="ListParagraph"/>
              <w:numPr>
                <w:ilvl w:val="0"/>
                <w:numId w:val="6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urological Infections and Autoimmune Disorders Comparison Chart</w:t>
            </w:r>
          </w:p>
          <w:p w14:paraId="18B1D89A" w14:textId="3CB4964C" w:rsidR="003858AA" w:rsidRPr="003858AA" w:rsidRDefault="003858AA" w:rsidP="00640F54">
            <w:pPr>
              <w:pStyle w:val="ListParagraph"/>
              <w:numPr>
                <w:ilvl w:val="0"/>
                <w:numId w:val="6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uro Review Part 2 Kahoot! Game</w:t>
            </w:r>
          </w:p>
          <w:p w14:paraId="56DC8F94" w14:textId="25A3ACFB" w:rsidR="005946FE" w:rsidRPr="005946FE" w:rsidRDefault="005946FE" w:rsidP="005946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96" w:type="dxa"/>
          </w:tcPr>
          <w:p w14:paraId="48D378AD" w14:textId="3FE3A3AA" w:rsidR="003737F1" w:rsidRDefault="00647858" w:rsidP="00640F54">
            <w:pPr>
              <w:pStyle w:val="ListParagraph"/>
              <w:numPr>
                <w:ilvl w:val="0"/>
                <w:numId w:val="6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</w:t>
            </w:r>
            <w:r w:rsidR="001B5342">
              <w:rPr>
                <w:rFonts w:ascii="Times New Roman" w:hAnsi="Times New Roman" w:cs="Times New Roman"/>
                <w:sz w:val="24"/>
                <w:szCs w:val="24"/>
              </w:rPr>
              <w:t>linical</w:t>
            </w:r>
          </w:p>
          <w:p w14:paraId="070202BE" w14:textId="67DAEFCA" w:rsidR="00A17E7B" w:rsidRPr="00386E42" w:rsidRDefault="00A17E7B" w:rsidP="00640F54">
            <w:pPr>
              <w:pStyle w:val="ListParagraph"/>
              <w:numPr>
                <w:ilvl w:val="1"/>
                <w:numId w:val="6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rtual Escape Room – Neuro </w:t>
            </w:r>
            <w:r w:rsidR="00E80E88">
              <w:rPr>
                <w:rFonts w:ascii="Times New Roman" w:hAnsi="Times New Roman" w:cs="Times New Roman"/>
                <w:sz w:val="24"/>
                <w:szCs w:val="24"/>
              </w:rPr>
              <w:t>during post-conference</w:t>
            </w:r>
          </w:p>
          <w:p w14:paraId="73C9667A" w14:textId="37441961" w:rsidR="003737F1" w:rsidRPr="00386E42" w:rsidRDefault="003737F1" w:rsidP="00970C6A">
            <w:pPr>
              <w:pStyle w:val="ListParagraph"/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3" w:type="dxa"/>
          </w:tcPr>
          <w:p w14:paraId="54C082EA" w14:textId="77777777" w:rsidR="00840850" w:rsidRDefault="00840850" w:rsidP="00840850">
            <w:pPr>
              <w:pStyle w:val="ListParagraph"/>
              <w:numPr>
                <w:ilvl w:val="0"/>
                <w:numId w:val="5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e Plan A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ssignment</w:t>
            </w:r>
          </w:p>
          <w:p w14:paraId="786B2751" w14:textId="77777777" w:rsidR="00840850" w:rsidRDefault="00840850" w:rsidP="00840850">
            <w:pPr>
              <w:pStyle w:val="ListParagraph"/>
              <w:numPr>
                <w:ilvl w:val="0"/>
                <w:numId w:val="5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ing Plan Assignment</w:t>
            </w:r>
          </w:p>
          <w:p w14:paraId="41D0463D" w14:textId="77777777" w:rsidR="00840850" w:rsidRDefault="00840850" w:rsidP="00840850">
            <w:pPr>
              <w:pStyle w:val="ListParagraph"/>
              <w:numPr>
                <w:ilvl w:val="0"/>
                <w:numId w:val="5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ept Map Assignment</w:t>
            </w:r>
          </w:p>
          <w:p w14:paraId="15DCDABF" w14:textId="0B3DF852" w:rsidR="00840850" w:rsidRPr="00840850" w:rsidRDefault="00840850" w:rsidP="00840850">
            <w:pPr>
              <w:pStyle w:val="ListParagraph"/>
              <w:numPr>
                <w:ilvl w:val="0"/>
                <w:numId w:val="5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lective Clinical Journal Assignment</w:t>
            </w:r>
          </w:p>
          <w:p w14:paraId="68B7BE8A" w14:textId="3078658F" w:rsidR="003737F1" w:rsidRPr="00386E42" w:rsidRDefault="003737F1" w:rsidP="00840850">
            <w:pPr>
              <w:pStyle w:val="ListParagraph"/>
              <w:numPr>
                <w:ilvl w:val="0"/>
                <w:numId w:val="5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lassroom Assessment Technique</w:t>
            </w:r>
          </w:p>
        </w:tc>
      </w:tr>
    </w:tbl>
    <w:p w14:paraId="6F08F465" w14:textId="3D55EF1E" w:rsidR="003737F1" w:rsidRDefault="003737F1">
      <w:pPr>
        <w:rPr>
          <w:rFonts w:ascii="Times New Roman" w:hAnsi="Times New Roman" w:cs="Times New Roman"/>
          <w:sz w:val="24"/>
          <w:szCs w:val="24"/>
        </w:rPr>
      </w:pPr>
    </w:p>
    <w:p w14:paraId="0DF40776" w14:textId="552E1789" w:rsidR="003858AA" w:rsidRDefault="003858AA">
      <w:pPr>
        <w:rPr>
          <w:rFonts w:ascii="Times New Roman" w:hAnsi="Times New Roman" w:cs="Times New Roman"/>
          <w:sz w:val="24"/>
          <w:szCs w:val="24"/>
        </w:rPr>
      </w:pPr>
    </w:p>
    <w:p w14:paraId="6449C5F9" w14:textId="7D3CCE2D" w:rsidR="00E80E88" w:rsidRDefault="00E80E88">
      <w:pPr>
        <w:rPr>
          <w:rFonts w:ascii="Times New Roman" w:hAnsi="Times New Roman" w:cs="Times New Roman"/>
          <w:sz w:val="24"/>
          <w:szCs w:val="24"/>
        </w:rPr>
      </w:pPr>
    </w:p>
    <w:p w14:paraId="20BE83B1" w14:textId="77777777" w:rsidR="00E80E88" w:rsidRPr="00386E42" w:rsidRDefault="00E80E88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77"/>
        <w:gridCol w:w="2239"/>
        <w:gridCol w:w="2397"/>
        <w:gridCol w:w="2354"/>
        <w:gridCol w:w="2150"/>
        <w:gridCol w:w="2349"/>
        <w:gridCol w:w="2124"/>
      </w:tblGrid>
      <w:tr w:rsidR="003737F1" w:rsidRPr="00386E42" w14:paraId="174F57BD" w14:textId="77777777" w:rsidTr="003737F1">
        <w:tc>
          <w:tcPr>
            <w:tcW w:w="5000" w:type="pct"/>
            <w:gridSpan w:val="7"/>
            <w:shd w:val="clear" w:color="auto" w:fill="FFFF00"/>
          </w:tcPr>
          <w:p w14:paraId="5AE31E3B" w14:textId="38B612CA" w:rsidR="003737F1" w:rsidRPr="00386E42" w:rsidRDefault="003737F1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akeview College of Nursing</w:t>
            </w:r>
          </w:p>
          <w:p w14:paraId="560BA1E9" w14:textId="5256A561" w:rsidR="003737F1" w:rsidRPr="00386E42" w:rsidRDefault="003737F1" w:rsidP="00970C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N431 Adult Health II</w:t>
            </w:r>
          </w:p>
        </w:tc>
      </w:tr>
      <w:tr w:rsidR="003737F1" w:rsidRPr="00386E42" w14:paraId="15C6876A" w14:textId="77777777" w:rsidTr="003737F1">
        <w:tc>
          <w:tcPr>
            <w:tcW w:w="5000" w:type="pct"/>
            <w:gridSpan w:val="7"/>
          </w:tcPr>
          <w:p w14:paraId="59E5BD4F" w14:textId="3277C417" w:rsidR="003737F1" w:rsidRPr="00386E42" w:rsidRDefault="003737F1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Course Concepts</w:t>
            </w:r>
            <w:r w:rsidR="00AE03A1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647858"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Obesity, Bariatric Surgery, Malnutrition, </w:t>
            </w:r>
            <w:r w:rsidR="00647858">
              <w:rPr>
                <w:rFonts w:ascii="Times New Roman" w:hAnsi="Times New Roman" w:cs="Times New Roman"/>
                <w:sz w:val="24"/>
                <w:szCs w:val="24"/>
              </w:rPr>
              <w:t>Total Parenteral Nutrition (</w:t>
            </w:r>
            <w:r w:rsidR="00647858" w:rsidRPr="00386E42">
              <w:rPr>
                <w:rFonts w:ascii="Times New Roman" w:hAnsi="Times New Roman" w:cs="Times New Roman"/>
                <w:sz w:val="24"/>
                <w:szCs w:val="24"/>
              </w:rPr>
              <w:t>TPN</w:t>
            </w:r>
            <w:r w:rsidR="0064785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647858"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, Central Lines, </w:t>
            </w:r>
            <w:r w:rsidR="00647858">
              <w:rPr>
                <w:rFonts w:ascii="Times New Roman" w:hAnsi="Times New Roman" w:cs="Times New Roman"/>
                <w:sz w:val="24"/>
                <w:szCs w:val="24"/>
              </w:rPr>
              <w:t>Peripherally Inserted Central Catheter (</w:t>
            </w:r>
            <w:r w:rsidR="00647858" w:rsidRPr="00386E42">
              <w:rPr>
                <w:rFonts w:ascii="Times New Roman" w:hAnsi="Times New Roman" w:cs="Times New Roman"/>
                <w:sz w:val="24"/>
                <w:szCs w:val="24"/>
              </w:rPr>
              <w:t>PICC</w:t>
            </w:r>
            <w:r w:rsidR="0064785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647858" w:rsidRPr="00386E42">
              <w:rPr>
                <w:rFonts w:ascii="Times New Roman" w:hAnsi="Times New Roman" w:cs="Times New Roman"/>
                <w:sz w:val="24"/>
                <w:szCs w:val="24"/>
              </w:rPr>
              <w:t>, Port, Tube Feedings</w:t>
            </w:r>
          </w:p>
          <w:p w14:paraId="5D9C5CC2" w14:textId="1814290F" w:rsidR="003737F1" w:rsidRPr="00386E42" w:rsidRDefault="006124FE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Collaboration, Patient-Centered C</w:t>
            </w:r>
            <w:r w:rsidR="003737F1"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re, Clinical Judgment/Evidence-Based Practice, Safety, Professionalism) </w:t>
            </w:r>
          </w:p>
          <w:p w14:paraId="529F6F3E" w14:textId="77777777" w:rsidR="003737F1" w:rsidRPr="00386E42" w:rsidRDefault="003737F1" w:rsidP="00970C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 Learning Outcomes (CLOs):  </w:t>
            </w:r>
          </w:p>
          <w:p w14:paraId="62FCE88D" w14:textId="77777777" w:rsidR="003737F1" w:rsidRPr="00386E42" w:rsidRDefault="003737F1" w:rsidP="003237A9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monstrate evidence-based clinical judgment to provide safe, patient-centered care for adults with a variety of complex acute and chronic health problems.</w:t>
            </w:r>
          </w:p>
          <w:p w14:paraId="1B72459D" w14:textId="77777777" w:rsidR="003737F1" w:rsidRPr="00386E42" w:rsidRDefault="003737F1" w:rsidP="003237A9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pply pathophysiology to prioritize safe, evidence-based nursing care to patients with complex acute and chronic health conditions. </w:t>
            </w:r>
          </w:p>
          <w:p w14:paraId="09E54A17" w14:textId="4AD09AA0" w:rsidR="003737F1" w:rsidRPr="00386E42" w:rsidRDefault="003737F1" w:rsidP="003237A9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ractice appropriate culturally competent communication skills and professional behaviors to collaborate with patients, nursing team members, and the interdisciplinary health care team.</w:t>
            </w:r>
          </w:p>
          <w:p w14:paraId="3C5814B8" w14:textId="77777777" w:rsidR="003737F1" w:rsidRPr="00386E42" w:rsidRDefault="003737F1" w:rsidP="003237A9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ifferentiate the nursing role in delegation and supervision of care of the adult patient.</w:t>
            </w:r>
          </w:p>
          <w:p w14:paraId="1A1FB1CF" w14:textId="77777777" w:rsidR="003737F1" w:rsidRPr="00386E42" w:rsidRDefault="003737F1" w:rsidP="003237A9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erform advanced nursing psychomotor skills for safe, quality patient care.</w:t>
            </w:r>
          </w:p>
          <w:p w14:paraId="420A074A" w14:textId="4CF5194E" w:rsidR="003737F1" w:rsidRPr="00386E42" w:rsidRDefault="003737F1" w:rsidP="003237A9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ordinate patient education to promote health and prevent illness.</w:t>
            </w:r>
          </w:p>
        </w:tc>
      </w:tr>
      <w:tr w:rsidR="003737F1" w:rsidRPr="00386E42" w14:paraId="791C7E32" w14:textId="77777777" w:rsidTr="00647858">
        <w:tc>
          <w:tcPr>
            <w:tcW w:w="270" w:type="pct"/>
            <w:shd w:val="clear" w:color="auto" w:fill="F2F2F2" w:themeFill="background1" w:themeFillShade="F2"/>
          </w:tcPr>
          <w:p w14:paraId="7C45BCB4" w14:textId="77777777" w:rsidR="003737F1" w:rsidRPr="00AE2048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AE2048">
              <w:rPr>
                <w:rFonts w:ascii="Times New Roman" w:hAnsi="Times New Roman" w:cs="Times New Roman"/>
                <w:b/>
                <w:szCs w:val="24"/>
              </w:rPr>
              <w:t>Week</w:t>
            </w:r>
          </w:p>
          <w:p w14:paraId="1A65455F" w14:textId="77777777" w:rsidR="003737F1" w:rsidRPr="00AE2048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778" w:type="pct"/>
            <w:shd w:val="clear" w:color="auto" w:fill="F2F2F2" w:themeFill="background1" w:themeFillShade="F2"/>
          </w:tcPr>
          <w:p w14:paraId="3A230A47" w14:textId="77777777" w:rsidR="003737F1" w:rsidRPr="00AE2048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AE2048">
              <w:rPr>
                <w:rFonts w:ascii="Times New Roman" w:hAnsi="Times New Roman" w:cs="Times New Roman"/>
                <w:b/>
                <w:szCs w:val="24"/>
              </w:rPr>
              <w:t>Unit Concept</w:t>
            </w:r>
          </w:p>
        </w:tc>
        <w:tc>
          <w:tcPr>
            <w:tcW w:w="833" w:type="pct"/>
            <w:shd w:val="clear" w:color="auto" w:fill="F2F2F2" w:themeFill="background1" w:themeFillShade="F2"/>
          </w:tcPr>
          <w:p w14:paraId="6D4E2B8B" w14:textId="77777777" w:rsidR="003737F1" w:rsidRPr="00AE2048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AE2048">
              <w:rPr>
                <w:rFonts w:ascii="Times New Roman" w:hAnsi="Times New Roman" w:cs="Times New Roman"/>
                <w:b/>
                <w:szCs w:val="24"/>
              </w:rPr>
              <w:t>Weekly Student Outcomes</w:t>
            </w:r>
          </w:p>
        </w:tc>
        <w:tc>
          <w:tcPr>
            <w:tcW w:w="818" w:type="pct"/>
            <w:shd w:val="clear" w:color="auto" w:fill="F2F2F2" w:themeFill="background1" w:themeFillShade="F2"/>
          </w:tcPr>
          <w:p w14:paraId="6AE966F5" w14:textId="7D996064" w:rsidR="003737F1" w:rsidRPr="00AE2048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AE2048">
              <w:rPr>
                <w:rFonts w:ascii="Times New Roman" w:hAnsi="Times New Roman" w:cs="Times New Roman"/>
                <w:b/>
                <w:szCs w:val="24"/>
              </w:rPr>
              <w:t>Required Readings in Hinkle &amp; Cheever</w:t>
            </w:r>
          </w:p>
        </w:tc>
        <w:tc>
          <w:tcPr>
            <w:tcW w:w="747" w:type="pct"/>
            <w:shd w:val="clear" w:color="auto" w:fill="F2F2F2" w:themeFill="background1" w:themeFillShade="F2"/>
          </w:tcPr>
          <w:p w14:paraId="77DC3F9A" w14:textId="01C544D9" w:rsidR="003737F1" w:rsidRPr="00AE2048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AE2048">
              <w:rPr>
                <w:rFonts w:ascii="Times New Roman" w:hAnsi="Times New Roman" w:cs="Times New Roman"/>
                <w:b/>
                <w:szCs w:val="24"/>
              </w:rPr>
              <w:t>Teaching Methods/Classroom Activities</w:t>
            </w:r>
          </w:p>
        </w:tc>
        <w:tc>
          <w:tcPr>
            <w:tcW w:w="816" w:type="pct"/>
            <w:shd w:val="clear" w:color="auto" w:fill="F2F2F2" w:themeFill="background1" w:themeFillShade="F2"/>
          </w:tcPr>
          <w:p w14:paraId="171FC1C3" w14:textId="49CA7AF7" w:rsidR="003737F1" w:rsidRPr="00AE2048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AE2048">
              <w:rPr>
                <w:rFonts w:ascii="Times New Roman" w:hAnsi="Times New Roman" w:cs="Times New Roman"/>
                <w:b/>
                <w:szCs w:val="24"/>
              </w:rPr>
              <w:t>Lab/Clinical/Sim Lab Activities</w:t>
            </w:r>
          </w:p>
        </w:tc>
        <w:tc>
          <w:tcPr>
            <w:tcW w:w="738" w:type="pct"/>
            <w:shd w:val="clear" w:color="auto" w:fill="F2F2F2" w:themeFill="background1" w:themeFillShade="F2"/>
          </w:tcPr>
          <w:p w14:paraId="385919F3" w14:textId="16BB7D4C" w:rsidR="003737F1" w:rsidRPr="00AE2048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AE2048">
              <w:rPr>
                <w:rFonts w:ascii="Times New Roman" w:hAnsi="Times New Roman" w:cs="Times New Roman"/>
                <w:b/>
                <w:szCs w:val="24"/>
              </w:rPr>
              <w:t>Evaluation</w:t>
            </w:r>
          </w:p>
          <w:p w14:paraId="4D455D63" w14:textId="77777777" w:rsidR="003737F1" w:rsidRPr="00AE2048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AE2048">
              <w:rPr>
                <w:rFonts w:ascii="Times New Roman" w:hAnsi="Times New Roman" w:cs="Times New Roman"/>
                <w:b/>
                <w:szCs w:val="24"/>
              </w:rPr>
              <w:t>Method</w:t>
            </w:r>
          </w:p>
        </w:tc>
      </w:tr>
      <w:tr w:rsidR="00647858" w:rsidRPr="00386E42" w14:paraId="26939C44" w14:textId="77777777" w:rsidTr="00647858">
        <w:tc>
          <w:tcPr>
            <w:tcW w:w="270" w:type="pct"/>
          </w:tcPr>
          <w:p w14:paraId="13A2B4A2" w14:textId="77777777" w:rsidR="00647858" w:rsidRDefault="00647858" w:rsidP="006478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  <w:p w14:paraId="5A8B3EAB" w14:textId="77777777" w:rsidR="00AE2048" w:rsidRDefault="00AE2048" w:rsidP="00AE20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223F32" w14:textId="24C109F7" w:rsidR="00AE2048" w:rsidRPr="00386E42" w:rsidRDefault="00AE2048" w:rsidP="00AE20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78" w:type="pct"/>
          </w:tcPr>
          <w:p w14:paraId="439CEE92" w14:textId="78677853" w:rsidR="00AE2048" w:rsidRPr="00AE2048" w:rsidRDefault="00AE2048" w:rsidP="00AE204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20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uesday</w:t>
            </w:r>
          </w:p>
          <w:p w14:paraId="7EB4AAED" w14:textId="659D8883" w:rsidR="00647858" w:rsidRDefault="00647858" w:rsidP="00640F54">
            <w:pPr>
              <w:pStyle w:val="ListParagraph"/>
              <w:numPr>
                <w:ilvl w:val="0"/>
                <w:numId w:val="91"/>
              </w:num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5355A0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Exam #6 </w:t>
            </w:r>
          </w:p>
          <w:p w14:paraId="71DC241A" w14:textId="77777777" w:rsidR="00647858" w:rsidRPr="00386E42" w:rsidRDefault="00647858" w:rsidP="00640F54">
            <w:pPr>
              <w:pStyle w:val="ListParagraph"/>
              <w:numPr>
                <w:ilvl w:val="0"/>
                <w:numId w:val="9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Obesity</w:t>
            </w:r>
          </w:p>
          <w:p w14:paraId="60B5B5BB" w14:textId="063728F3" w:rsidR="00AE2048" w:rsidRDefault="00647858" w:rsidP="00AE2048">
            <w:pPr>
              <w:pStyle w:val="ListParagraph"/>
              <w:numPr>
                <w:ilvl w:val="0"/>
                <w:numId w:val="9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Bariatric Surgery</w:t>
            </w:r>
          </w:p>
          <w:p w14:paraId="0D2AB45E" w14:textId="45BD6636" w:rsidR="00AE2048" w:rsidRDefault="00AE2048" w:rsidP="00AE20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93E561" w14:textId="77777777" w:rsidR="00AE2048" w:rsidRPr="00AE2048" w:rsidRDefault="00AE2048" w:rsidP="00AE204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20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dnesday</w:t>
            </w:r>
          </w:p>
          <w:p w14:paraId="3AF26435" w14:textId="77777777" w:rsidR="00647858" w:rsidRPr="00386E42" w:rsidRDefault="00647858" w:rsidP="00640F54">
            <w:pPr>
              <w:pStyle w:val="ListParagraph"/>
              <w:numPr>
                <w:ilvl w:val="0"/>
                <w:numId w:val="9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Malnutrition</w:t>
            </w:r>
          </w:p>
          <w:p w14:paraId="7FFB17AC" w14:textId="77777777" w:rsidR="00647858" w:rsidRPr="00B77CBB" w:rsidRDefault="00647858" w:rsidP="00640F54">
            <w:pPr>
              <w:pStyle w:val="ListParagraph"/>
              <w:numPr>
                <w:ilvl w:val="0"/>
                <w:numId w:val="9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Parenteral Nutrition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TP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5EC81A31" w14:textId="77777777" w:rsidR="00647858" w:rsidRPr="00386E42" w:rsidRDefault="00647858" w:rsidP="00640F54">
            <w:pPr>
              <w:pStyle w:val="ListParagraph"/>
              <w:numPr>
                <w:ilvl w:val="0"/>
                <w:numId w:val="9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entral Lines</w:t>
            </w:r>
          </w:p>
          <w:p w14:paraId="3DA1BB9E" w14:textId="77777777" w:rsidR="00647858" w:rsidRPr="00386E42" w:rsidRDefault="00647858" w:rsidP="00640F54">
            <w:pPr>
              <w:pStyle w:val="ListParagraph"/>
              <w:numPr>
                <w:ilvl w:val="0"/>
                <w:numId w:val="9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ipherally Inserted Central Catheter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IC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00A772DF" w14:textId="77777777" w:rsidR="00647858" w:rsidRPr="00386E42" w:rsidRDefault="00647858" w:rsidP="00640F54">
            <w:pPr>
              <w:pStyle w:val="ListParagraph"/>
              <w:numPr>
                <w:ilvl w:val="0"/>
                <w:numId w:val="9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ort</w:t>
            </w:r>
          </w:p>
          <w:p w14:paraId="3B64F35C" w14:textId="62BE03A8" w:rsidR="00647858" w:rsidRPr="00B77CBB" w:rsidRDefault="00647858" w:rsidP="00640F54">
            <w:pPr>
              <w:pStyle w:val="ListParagraph"/>
              <w:numPr>
                <w:ilvl w:val="0"/>
                <w:numId w:val="9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Tube Feedings</w:t>
            </w:r>
          </w:p>
        </w:tc>
        <w:tc>
          <w:tcPr>
            <w:tcW w:w="833" w:type="pct"/>
          </w:tcPr>
          <w:p w14:paraId="3EBF203D" w14:textId="77777777" w:rsidR="00647858" w:rsidRPr="00386E42" w:rsidRDefault="00647858" w:rsidP="00640F54">
            <w:pPr>
              <w:pStyle w:val="ListParagraph"/>
              <w:numPr>
                <w:ilvl w:val="0"/>
                <w:numId w:val="5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Distinguish the patient’s nutritional status from available clinical information. (CSLOs #1, 2,3) </w:t>
            </w:r>
          </w:p>
          <w:p w14:paraId="45449E56" w14:textId="77777777" w:rsidR="00647858" w:rsidRPr="00386E42" w:rsidRDefault="00647858" w:rsidP="00640F54">
            <w:pPr>
              <w:pStyle w:val="ListParagraph"/>
              <w:numPr>
                <w:ilvl w:val="0"/>
                <w:numId w:val="5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monstrate the nursing care of obese patients (direct care, health promo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and disease prevention). (CSLOs #1, 2, 3, 4)</w:t>
            </w:r>
          </w:p>
          <w:p w14:paraId="747B270D" w14:textId="77777777" w:rsidR="00647858" w:rsidRPr="00386E42" w:rsidRDefault="00647858" w:rsidP="00640F54">
            <w:pPr>
              <w:pStyle w:val="ListParagraph"/>
              <w:numPr>
                <w:ilvl w:val="0"/>
                <w:numId w:val="5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lan the care of the bariatric surgical patient. (CSLOs #1, 2, 3, 4, 5, 6)</w:t>
            </w:r>
          </w:p>
          <w:p w14:paraId="33960773" w14:textId="77777777" w:rsidR="00647858" w:rsidRPr="00386E42" w:rsidRDefault="00647858" w:rsidP="00640F54">
            <w:pPr>
              <w:pStyle w:val="ListParagraph"/>
              <w:numPr>
                <w:ilvl w:val="0"/>
                <w:numId w:val="5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dentify potential complications with patients undergoing bariatric surgery. (CSLO #1, 2)</w:t>
            </w:r>
          </w:p>
          <w:p w14:paraId="7E4F601B" w14:textId="1952E523" w:rsidR="00647858" w:rsidRPr="00647858" w:rsidRDefault="00647858" w:rsidP="00640F54">
            <w:pPr>
              <w:pStyle w:val="ListParagraph"/>
              <w:numPr>
                <w:ilvl w:val="0"/>
                <w:numId w:val="5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scribe the nursing measures used to care for patients and prevent complications of TPN or tube feedings. (CSLOs #1, 2, 3, 4, 5, 6)</w:t>
            </w:r>
          </w:p>
        </w:tc>
        <w:tc>
          <w:tcPr>
            <w:tcW w:w="818" w:type="pct"/>
          </w:tcPr>
          <w:p w14:paraId="670506AD" w14:textId="77777777" w:rsidR="00647858" w:rsidRDefault="00647858" w:rsidP="00640F54">
            <w:pPr>
              <w:pStyle w:val="ListParagraph"/>
              <w:numPr>
                <w:ilvl w:val="0"/>
                <w:numId w:val="10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besity—Ch. 48</w:t>
            </w:r>
          </w:p>
          <w:p w14:paraId="46DDFB6E" w14:textId="77777777" w:rsidR="00647858" w:rsidRDefault="00647858" w:rsidP="00640F54">
            <w:pPr>
              <w:pStyle w:val="ListParagraph"/>
              <w:numPr>
                <w:ilvl w:val="0"/>
                <w:numId w:val="10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iatric Surgery—Ch. 48</w:t>
            </w:r>
          </w:p>
          <w:p w14:paraId="4D0389F8" w14:textId="77777777" w:rsidR="00647858" w:rsidRDefault="00647858" w:rsidP="00640F54">
            <w:pPr>
              <w:pStyle w:val="ListParagraph"/>
              <w:numPr>
                <w:ilvl w:val="0"/>
                <w:numId w:val="10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nutrition—Ch. 5</w:t>
            </w:r>
          </w:p>
          <w:p w14:paraId="1BD0D539" w14:textId="77777777" w:rsidR="00647858" w:rsidRDefault="00647858" w:rsidP="00640F54">
            <w:pPr>
              <w:pStyle w:val="ListParagraph"/>
              <w:numPr>
                <w:ilvl w:val="0"/>
                <w:numId w:val="10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Parenteral Nutrition (TPN)—Ch. 44</w:t>
            </w:r>
          </w:p>
          <w:p w14:paraId="3590B54A" w14:textId="77777777" w:rsidR="00647858" w:rsidRDefault="00647858" w:rsidP="00640F54">
            <w:pPr>
              <w:pStyle w:val="ListParagraph"/>
              <w:numPr>
                <w:ilvl w:val="0"/>
                <w:numId w:val="10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ntral Lines—Ch. 44</w:t>
            </w:r>
          </w:p>
          <w:p w14:paraId="0B879999" w14:textId="77777777" w:rsidR="00647858" w:rsidRDefault="00647858" w:rsidP="00640F54">
            <w:pPr>
              <w:pStyle w:val="ListParagraph"/>
              <w:numPr>
                <w:ilvl w:val="0"/>
                <w:numId w:val="10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ipherally Inserted Central Catheter (PICC)—Ch. 44</w:t>
            </w:r>
          </w:p>
          <w:p w14:paraId="6C1C4185" w14:textId="77777777" w:rsidR="00647858" w:rsidRDefault="00647858" w:rsidP="00640F54">
            <w:pPr>
              <w:pStyle w:val="ListParagraph"/>
              <w:numPr>
                <w:ilvl w:val="0"/>
                <w:numId w:val="10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t—Ch. 44</w:t>
            </w:r>
          </w:p>
          <w:p w14:paraId="130A7B56" w14:textId="77777777" w:rsidR="00647858" w:rsidRPr="00AB0956" w:rsidRDefault="00647858" w:rsidP="00640F54">
            <w:pPr>
              <w:pStyle w:val="ListParagraph"/>
              <w:numPr>
                <w:ilvl w:val="0"/>
                <w:numId w:val="10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be Feedings—Ch. 44</w:t>
            </w:r>
          </w:p>
          <w:p w14:paraId="433674F3" w14:textId="23795478" w:rsidR="00647858" w:rsidRPr="00F23C7F" w:rsidRDefault="00647858" w:rsidP="0064785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F01E4DC" w14:textId="677B0DB4" w:rsidR="00647858" w:rsidRDefault="00647858" w:rsidP="00647858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Recommended Extra Learning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8A7375">
              <w:rPr>
                <w:rFonts w:ascii="Times New Roman" w:hAnsi="Times New Roman" w:cs="Times New Roman"/>
                <w:sz w:val="24"/>
                <w:szCs w:val="24"/>
              </w:rPr>
              <w:t xml:space="preserve">RN Adult Medical </w:t>
            </w:r>
            <w:r w:rsidRPr="008A737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urgical Nursing ATI Bo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  <w:p w14:paraId="10310E75" w14:textId="77777777" w:rsidR="00647858" w:rsidRDefault="00647858" w:rsidP="00647858">
            <w:pPr>
              <w:pStyle w:val="ListParagraph"/>
              <w:ind w:left="19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67F68AA" w14:textId="77777777" w:rsidR="00647858" w:rsidRDefault="00647858" w:rsidP="00640F54">
            <w:pPr>
              <w:pStyle w:val="ListParagraph"/>
              <w:numPr>
                <w:ilvl w:val="0"/>
                <w:numId w:val="105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besity—Ch. 47</w:t>
            </w:r>
          </w:p>
          <w:p w14:paraId="10DF2710" w14:textId="77777777" w:rsidR="00647858" w:rsidRDefault="00647858" w:rsidP="00640F54">
            <w:pPr>
              <w:pStyle w:val="ListParagraph"/>
              <w:numPr>
                <w:ilvl w:val="0"/>
                <w:numId w:val="105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Bariatric Surgery—Ch. 47</w:t>
            </w:r>
          </w:p>
          <w:p w14:paraId="5BEA5A77" w14:textId="77777777" w:rsidR="00647858" w:rsidRDefault="00647858" w:rsidP="00640F54">
            <w:pPr>
              <w:pStyle w:val="ListParagraph"/>
              <w:numPr>
                <w:ilvl w:val="0"/>
                <w:numId w:val="105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alnutrition—Ch. 47</w:t>
            </w:r>
          </w:p>
          <w:p w14:paraId="489D7646" w14:textId="77777777" w:rsidR="00647858" w:rsidRDefault="00647858" w:rsidP="00640F54">
            <w:pPr>
              <w:pStyle w:val="ListParagraph"/>
              <w:numPr>
                <w:ilvl w:val="0"/>
                <w:numId w:val="105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otal Parenteral Nutrition (TPN)—Ch. 47</w:t>
            </w:r>
          </w:p>
          <w:p w14:paraId="5BCF3C9C" w14:textId="77777777" w:rsidR="00647858" w:rsidRDefault="00647858" w:rsidP="00640F54">
            <w:pPr>
              <w:pStyle w:val="ListParagraph"/>
              <w:numPr>
                <w:ilvl w:val="0"/>
                <w:numId w:val="105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entral Lines—Ch. 27</w:t>
            </w:r>
          </w:p>
          <w:p w14:paraId="38551D11" w14:textId="77777777" w:rsidR="00647858" w:rsidRDefault="00647858" w:rsidP="00640F54">
            <w:pPr>
              <w:pStyle w:val="ListParagraph"/>
              <w:numPr>
                <w:ilvl w:val="0"/>
                <w:numId w:val="105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eripherally Inserted Central Catheter (PICC)—Ch. 27</w:t>
            </w:r>
          </w:p>
          <w:p w14:paraId="3448DA56" w14:textId="77777777" w:rsidR="00647858" w:rsidRDefault="00647858" w:rsidP="00640F54">
            <w:pPr>
              <w:pStyle w:val="ListParagraph"/>
              <w:numPr>
                <w:ilvl w:val="0"/>
                <w:numId w:val="105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ort—Ch. 27</w:t>
            </w:r>
          </w:p>
          <w:p w14:paraId="2C1A7167" w14:textId="69ECE1D1" w:rsidR="00647858" w:rsidRPr="00354F9A" w:rsidRDefault="00647858" w:rsidP="00640F54">
            <w:pPr>
              <w:pStyle w:val="ListParagraph"/>
              <w:numPr>
                <w:ilvl w:val="0"/>
                <w:numId w:val="105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ube Feedings—Ch. 47</w:t>
            </w:r>
          </w:p>
        </w:tc>
        <w:tc>
          <w:tcPr>
            <w:tcW w:w="747" w:type="pct"/>
          </w:tcPr>
          <w:p w14:paraId="3508AF66" w14:textId="00F479A1" w:rsidR="00647858" w:rsidRDefault="00647858" w:rsidP="00640F54">
            <w:pPr>
              <w:pStyle w:val="ListParagraph"/>
              <w:numPr>
                <w:ilvl w:val="0"/>
                <w:numId w:val="6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xam #6 Review</w:t>
            </w:r>
          </w:p>
          <w:p w14:paraId="5F4688ED" w14:textId="77777777" w:rsidR="00647858" w:rsidRDefault="00647858" w:rsidP="00640F54">
            <w:pPr>
              <w:pStyle w:val="ListParagraph"/>
              <w:numPr>
                <w:ilvl w:val="0"/>
                <w:numId w:val="6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ent remediation for Exam #6</w:t>
            </w:r>
          </w:p>
          <w:p w14:paraId="2FFFDAD8" w14:textId="77777777" w:rsidR="00647858" w:rsidRDefault="00647858" w:rsidP="00640F54">
            <w:pPr>
              <w:pStyle w:val="ListParagraph"/>
              <w:numPr>
                <w:ilvl w:val="0"/>
                <w:numId w:val="6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erPoint Lecture</w:t>
            </w:r>
          </w:p>
          <w:p w14:paraId="057B55C8" w14:textId="77777777" w:rsidR="00647858" w:rsidRDefault="00647858" w:rsidP="00640F54">
            <w:pPr>
              <w:pStyle w:val="ListParagraph"/>
              <w:numPr>
                <w:ilvl w:val="0"/>
                <w:numId w:val="6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culating Ideal Body Weight practice</w:t>
            </w:r>
          </w:p>
          <w:p w14:paraId="67968DCE" w14:textId="77777777" w:rsidR="00647858" w:rsidRDefault="00647858" w:rsidP="00640F54">
            <w:pPr>
              <w:pStyle w:val="ListParagraph"/>
              <w:numPr>
                <w:ilvl w:val="0"/>
                <w:numId w:val="6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nutrition worksheet</w:t>
            </w:r>
          </w:p>
          <w:p w14:paraId="15CB01DD" w14:textId="77777777" w:rsidR="00647858" w:rsidRDefault="00647858" w:rsidP="00640F54">
            <w:pPr>
              <w:pStyle w:val="ListParagraph"/>
              <w:numPr>
                <w:ilvl w:val="0"/>
                <w:numId w:val="6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nk, Pair, Share Activity – Client education for bariatric surgery</w:t>
            </w:r>
          </w:p>
          <w:p w14:paraId="28132F96" w14:textId="77777777" w:rsidR="00647858" w:rsidRDefault="00647858" w:rsidP="00640F54">
            <w:pPr>
              <w:pStyle w:val="ListParagraph"/>
              <w:numPr>
                <w:ilvl w:val="0"/>
                <w:numId w:val="6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iding Scale Insulin practice</w:t>
            </w:r>
          </w:p>
          <w:p w14:paraId="03155F18" w14:textId="4CF6E042" w:rsidR="00647858" w:rsidRDefault="00647858" w:rsidP="00640F54">
            <w:pPr>
              <w:pStyle w:val="ListParagraph"/>
              <w:numPr>
                <w:ilvl w:val="0"/>
                <w:numId w:val="6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otal Parenteral Nutrition (TPN) NCLEX-Style practice questions</w:t>
            </w:r>
          </w:p>
          <w:p w14:paraId="36063425" w14:textId="0D8B16A5" w:rsidR="001463E1" w:rsidRPr="00647858" w:rsidRDefault="001463E1" w:rsidP="00640F54">
            <w:pPr>
              <w:pStyle w:val="ListParagraph"/>
              <w:numPr>
                <w:ilvl w:val="0"/>
                <w:numId w:val="6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TPN Practice Question</w:t>
            </w:r>
          </w:p>
          <w:p w14:paraId="65EDC7C6" w14:textId="77777777" w:rsidR="00647858" w:rsidRDefault="00647858" w:rsidP="00640F54">
            <w:pPr>
              <w:pStyle w:val="ListParagraph"/>
              <w:numPr>
                <w:ilvl w:val="0"/>
                <w:numId w:val="6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ntral Venous Catheters handout</w:t>
            </w:r>
          </w:p>
          <w:p w14:paraId="6E15EFA4" w14:textId="77777777" w:rsidR="00647858" w:rsidRDefault="00647858" w:rsidP="00640F54">
            <w:pPr>
              <w:pStyle w:val="ListParagraph"/>
              <w:numPr>
                <w:ilvl w:val="0"/>
                <w:numId w:val="6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be Feeding manual handout</w:t>
            </w:r>
          </w:p>
          <w:p w14:paraId="079F351D" w14:textId="5A9748F5" w:rsidR="00647858" w:rsidRPr="00386E42" w:rsidRDefault="00647858" w:rsidP="00640F54">
            <w:pPr>
              <w:pStyle w:val="ListParagraph"/>
              <w:numPr>
                <w:ilvl w:val="0"/>
                <w:numId w:val="6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istering a tube feeding skills checklist handout</w:t>
            </w:r>
          </w:p>
        </w:tc>
        <w:tc>
          <w:tcPr>
            <w:tcW w:w="816" w:type="pct"/>
          </w:tcPr>
          <w:p w14:paraId="0D7D5510" w14:textId="3F65C57A" w:rsidR="00647858" w:rsidRDefault="00647858" w:rsidP="00640F54">
            <w:pPr>
              <w:pStyle w:val="ListParagraph"/>
              <w:numPr>
                <w:ilvl w:val="0"/>
                <w:numId w:val="6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linical</w:t>
            </w:r>
          </w:p>
          <w:p w14:paraId="01A401EE" w14:textId="2A5D9CFD" w:rsidR="00647858" w:rsidRPr="00386E42" w:rsidRDefault="00647858" w:rsidP="00640F54">
            <w:pPr>
              <w:pStyle w:val="ListParagraph"/>
              <w:numPr>
                <w:ilvl w:val="1"/>
                <w:numId w:val="6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rtual Escape Room – Diabetes </w:t>
            </w:r>
            <w:r w:rsidR="00E80E88">
              <w:rPr>
                <w:rFonts w:ascii="Times New Roman" w:hAnsi="Times New Roman" w:cs="Times New Roman"/>
                <w:sz w:val="24"/>
                <w:szCs w:val="24"/>
              </w:rPr>
              <w:t>during post-confere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C34F5B8" w14:textId="77777777" w:rsidR="00647858" w:rsidRPr="00386E42" w:rsidRDefault="00647858" w:rsidP="00647858">
            <w:pPr>
              <w:pStyle w:val="ListParagraph"/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" w:type="pct"/>
          </w:tcPr>
          <w:p w14:paraId="2055A49A" w14:textId="77777777" w:rsidR="00840850" w:rsidRDefault="00840850" w:rsidP="00840850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e Plan A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ssignment</w:t>
            </w:r>
          </w:p>
          <w:p w14:paraId="10987A98" w14:textId="77777777" w:rsidR="00840850" w:rsidRDefault="00840850" w:rsidP="00840850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ing Plan Assignment</w:t>
            </w:r>
          </w:p>
          <w:p w14:paraId="44A3DA1B" w14:textId="77777777" w:rsidR="00840850" w:rsidRDefault="00840850" w:rsidP="00840850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ept Map Assignment</w:t>
            </w:r>
          </w:p>
          <w:p w14:paraId="7A0EAED2" w14:textId="598C1675" w:rsidR="00840850" w:rsidRPr="00840850" w:rsidRDefault="00840850" w:rsidP="00840850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lective Clinical Journal Assignment</w:t>
            </w:r>
          </w:p>
          <w:p w14:paraId="15E5F417" w14:textId="63355BC7" w:rsidR="00647858" w:rsidRPr="003A4AB2" w:rsidRDefault="00647858" w:rsidP="00840850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Exam #6</w:t>
            </w:r>
            <w:r w:rsidRPr="003A4AB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</w:t>
            </w:r>
          </w:p>
          <w:p w14:paraId="459E2F35" w14:textId="1370C306" w:rsidR="00D64C13" w:rsidRPr="00B659F1" w:rsidRDefault="00D64C13" w:rsidP="00840850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B659F1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Video Case Studies RN </w:t>
            </w:r>
            <w:r w:rsidR="00DA3A46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>3</w:t>
            </w:r>
            <w:r w:rsidRPr="00B659F1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.0 Adult Medical Surgical: Enteral Nutrition </w:t>
            </w:r>
          </w:p>
          <w:p w14:paraId="6085CBA9" w14:textId="460CB81D" w:rsidR="00D64C13" w:rsidRPr="00B659F1" w:rsidRDefault="00D64C13" w:rsidP="00840850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B659F1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Video Case Studies RN </w:t>
            </w:r>
            <w:r w:rsidR="00DA3A46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>3</w:t>
            </w:r>
            <w:r w:rsidRPr="00B659F1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.0 Adult Medical Surgical: Total Parenteral Nutrition </w:t>
            </w:r>
          </w:p>
          <w:p w14:paraId="0A241DB0" w14:textId="746E23F0" w:rsidR="00647858" w:rsidRPr="00386E42" w:rsidRDefault="00647858" w:rsidP="00840850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lassroom Assessment Technique</w:t>
            </w:r>
          </w:p>
        </w:tc>
      </w:tr>
    </w:tbl>
    <w:p w14:paraId="598802C4" w14:textId="64546B76" w:rsidR="003E445B" w:rsidRDefault="003E445B">
      <w:pPr>
        <w:rPr>
          <w:rFonts w:ascii="Times New Roman" w:hAnsi="Times New Roman" w:cs="Times New Roman"/>
          <w:sz w:val="24"/>
          <w:szCs w:val="24"/>
        </w:rPr>
      </w:pPr>
    </w:p>
    <w:p w14:paraId="15AB6B9B" w14:textId="6C4BD5B3" w:rsidR="00AF11B2" w:rsidRDefault="00AF11B2">
      <w:pPr>
        <w:rPr>
          <w:rFonts w:ascii="Times New Roman" w:hAnsi="Times New Roman" w:cs="Times New Roman"/>
          <w:sz w:val="24"/>
          <w:szCs w:val="24"/>
        </w:rPr>
      </w:pPr>
    </w:p>
    <w:p w14:paraId="34521D4D" w14:textId="4D3AF4C1" w:rsidR="00AF11B2" w:rsidRDefault="00AF11B2">
      <w:pPr>
        <w:rPr>
          <w:rFonts w:ascii="Times New Roman" w:hAnsi="Times New Roman" w:cs="Times New Roman"/>
          <w:sz w:val="24"/>
          <w:szCs w:val="24"/>
        </w:rPr>
      </w:pPr>
    </w:p>
    <w:p w14:paraId="69CC6B86" w14:textId="6245E498" w:rsidR="00AF11B2" w:rsidRDefault="00AF11B2">
      <w:pPr>
        <w:rPr>
          <w:rFonts w:ascii="Times New Roman" w:hAnsi="Times New Roman" w:cs="Times New Roman"/>
          <w:sz w:val="24"/>
          <w:szCs w:val="24"/>
        </w:rPr>
      </w:pPr>
    </w:p>
    <w:p w14:paraId="350C5CE4" w14:textId="5C088954" w:rsidR="00AF11B2" w:rsidRDefault="00AF11B2">
      <w:pPr>
        <w:rPr>
          <w:rFonts w:ascii="Times New Roman" w:hAnsi="Times New Roman" w:cs="Times New Roman"/>
          <w:sz w:val="24"/>
          <w:szCs w:val="24"/>
        </w:rPr>
      </w:pPr>
    </w:p>
    <w:p w14:paraId="4E894D68" w14:textId="046B6C39" w:rsidR="00304BAC" w:rsidRDefault="00304BAC">
      <w:pPr>
        <w:rPr>
          <w:rFonts w:ascii="Times New Roman" w:hAnsi="Times New Roman" w:cs="Times New Roman"/>
          <w:sz w:val="24"/>
          <w:szCs w:val="24"/>
        </w:rPr>
      </w:pPr>
    </w:p>
    <w:p w14:paraId="2823673A" w14:textId="713BEF76" w:rsidR="00304BAC" w:rsidRDefault="00304BAC">
      <w:pPr>
        <w:rPr>
          <w:rFonts w:ascii="Times New Roman" w:hAnsi="Times New Roman" w:cs="Times New Roman"/>
          <w:sz w:val="24"/>
          <w:szCs w:val="24"/>
        </w:rPr>
      </w:pPr>
    </w:p>
    <w:p w14:paraId="235E8871" w14:textId="7CA51337" w:rsidR="00304BAC" w:rsidRDefault="00304BAC">
      <w:pPr>
        <w:rPr>
          <w:rFonts w:ascii="Times New Roman" w:hAnsi="Times New Roman" w:cs="Times New Roman"/>
          <w:sz w:val="24"/>
          <w:szCs w:val="24"/>
        </w:rPr>
      </w:pPr>
    </w:p>
    <w:p w14:paraId="63DF1FB6" w14:textId="01D07757" w:rsidR="00304BAC" w:rsidRDefault="00304BAC">
      <w:pPr>
        <w:rPr>
          <w:rFonts w:ascii="Times New Roman" w:hAnsi="Times New Roman" w:cs="Times New Roman"/>
          <w:sz w:val="24"/>
          <w:szCs w:val="24"/>
        </w:rPr>
      </w:pPr>
    </w:p>
    <w:p w14:paraId="357EFF80" w14:textId="641CA27F" w:rsidR="00304BAC" w:rsidRDefault="00304BAC">
      <w:pPr>
        <w:rPr>
          <w:rFonts w:ascii="Times New Roman" w:hAnsi="Times New Roman" w:cs="Times New Roman"/>
          <w:sz w:val="24"/>
          <w:szCs w:val="24"/>
        </w:rPr>
      </w:pPr>
    </w:p>
    <w:p w14:paraId="3992E08B" w14:textId="77777777" w:rsidR="00304BAC" w:rsidRPr="00386E42" w:rsidRDefault="00304BAC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9"/>
        <w:gridCol w:w="2199"/>
        <w:gridCol w:w="2337"/>
        <w:gridCol w:w="2305"/>
        <w:gridCol w:w="2150"/>
        <w:gridCol w:w="2349"/>
        <w:gridCol w:w="2171"/>
      </w:tblGrid>
      <w:tr w:rsidR="003737F1" w:rsidRPr="00386E42" w14:paraId="627DC90A" w14:textId="77777777" w:rsidTr="00F1630B">
        <w:tc>
          <w:tcPr>
            <w:tcW w:w="14390" w:type="dxa"/>
            <w:gridSpan w:val="7"/>
            <w:shd w:val="clear" w:color="auto" w:fill="FFFF00"/>
          </w:tcPr>
          <w:p w14:paraId="2CD34B12" w14:textId="771CAA64" w:rsidR="003737F1" w:rsidRPr="00386E42" w:rsidRDefault="003737F1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akeview College of Nursing</w:t>
            </w:r>
          </w:p>
          <w:p w14:paraId="40F3C29D" w14:textId="00232BF0" w:rsidR="003737F1" w:rsidRPr="00386E42" w:rsidRDefault="003737F1" w:rsidP="00970C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N431 Adult Health II</w:t>
            </w:r>
          </w:p>
        </w:tc>
      </w:tr>
      <w:tr w:rsidR="003737F1" w:rsidRPr="00386E42" w14:paraId="4A13BC5F" w14:textId="77777777" w:rsidTr="00F1630B">
        <w:tc>
          <w:tcPr>
            <w:tcW w:w="14390" w:type="dxa"/>
            <w:gridSpan w:val="7"/>
          </w:tcPr>
          <w:p w14:paraId="3CE654C6" w14:textId="77DD6163" w:rsidR="003737F1" w:rsidRPr="00386E42" w:rsidRDefault="003737F1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Course Concepts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6D399B" w:rsidRPr="00386E42">
              <w:rPr>
                <w:rFonts w:ascii="Times New Roman" w:hAnsi="Times New Roman" w:cs="Times New Roman"/>
                <w:sz w:val="24"/>
                <w:szCs w:val="24"/>
              </w:rPr>
              <w:t>Gastritis, Malabsorption, Appendicitis, Diverticulitis, Peritonitis, Paracentesis, Crohn’s Disease, Ulcerative Colitis, Intestinal Diversions—Ileostomy/Colostomy, Intestinal Obstructions, Rectal Disorders</w:t>
            </w:r>
          </w:p>
          <w:p w14:paraId="6B4EF1B7" w14:textId="32F87E5A" w:rsidR="003737F1" w:rsidRPr="00386E42" w:rsidRDefault="006124FE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Collaboration, Patient-Centered C</w:t>
            </w:r>
            <w:r w:rsidR="003737F1"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re, Clinical Judgment/Evidence-Based Practice, Safety, Professionalism) </w:t>
            </w:r>
          </w:p>
          <w:p w14:paraId="4E9BE5C0" w14:textId="77777777" w:rsidR="003737F1" w:rsidRPr="00386E42" w:rsidRDefault="003737F1" w:rsidP="00970C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 Learning Outcomes (CLOs):  </w:t>
            </w:r>
          </w:p>
          <w:p w14:paraId="208A1A10" w14:textId="77777777" w:rsidR="003737F1" w:rsidRPr="00386E42" w:rsidRDefault="003737F1" w:rsidP="003237A9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monstrate evidence-based clinical judgment to provide safe, patient-centered care for adults with a variety of complex acute and chronic health problems.</w:t>
            </w:r>
          </w:p>
          <w:p w14:paraId="6D16952D" w14:textId="77777777" w:rsidR="003737F1" w:rsidRPr="00386E42" w:rsidRDefault="003737F1" w:rsidP="003237A9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pply pathophysiology to prioritize safe, evidence-based nursing care to patients with complex acute and chronic health conditions. </w:t>
            </w:r>
          </w:p>
          <w:p w14:paraId="1665D67D" w14:textId="1F71AD83" w:rsidR="003737F1" w:rsidRPr="00386E42" w:rsidRDefault="003737F1" w:rsidP="003237A9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ractice appropriate culturally competent communication skills and professional behaviors to collaborate with patients, nursing team members, and the interdisciplinary health care team.</w:t>
            </w:r>
          </w:p>
          <w:p w14:paraId="5BE225B1" w14:textId="77777777" w:rsidR="003737F1" w:rsidRPr="00386E42" w:rsidRDefault="003737F1" w:rsidP="003237A9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ifferentiate the nursing role in delegation and supervision of care of the adult patient.</w:t>
            </w:r>
          </w:p>
          <w:p w14:paraId="0DCCDE8E" w14:textId="77777777" w:rsidR="003737F1" w:rsidRPr="00386E42" w:rsidRDefault="003737F1" w:rsidP="003237A9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erform advanced nursing psychomotor skills for safe, quality patient care.</w:t>
            </w:r>
          </w:p>
          <w:p w14:paraId="24AE3429" w14:textId="0782AC9B" w:rsidR="003737F1" w:rsidRPr="00386E42" w:rsidRDefault="003737F1" w:rsidP="003237A9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ordinate patient education to promote health and prevent illness.</w:t>
            </w:r>
          </w:p>
        </w:tc>
      </w:tr>
      <w:tr w:rsidR="003737F1" w:rsidRPr="00386E42" w14:paraId="5B6F79F0" w14:textId="77777777" w:rsidTr="006D399B">
        <w:tc>
          <w:tcPr>
            <w:tcW w:w="879" w:type="dxa"/>
            <w:shd w:val="clear" w:color="auto" w:fill="F2F2F2" w:themeFill="background1" w:themeFillShade="F2"/>
          </w:tcPr>
          <w:p w14:paraId="722E5A2E" w14:textId="77777777" w:rsidR="003737F1" w:rsidRPr="00924AA1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24AA1">
              <w:rPr>
                <w:rFonts w:ascii="Times New Roman" w:hAnsi="Times New Roman" w:cs="Times New Roman"/>
                <w:b/>
                <w:szCs w:val="24"/>
              </w:rPr>
              <w:t>Week</w:t>
            </w:r>
          </w:p>
          <w:p w14:paraId="77469676" w14:textId="77777777" w:rsidR="003737F1" w:rsidRPr="00924AA1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199" w:type="dxa"/>
            <w:shd w:val="clear" w:color="auto" w:fill="F2F2F2" w:themeFill="background1" w:themeFillShade="F2"/>
          </w:tcPr>
          <w:p w14:paraId="6A072187" w14:textId="77777777" w:rsidR="003737F1" w:rsidRPr="00924AA1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24AA1">
              <w:rPr>
                <w:rFonts w:ascii="Times New Roman" w:hAnsi="Times New Roman" w:cs="Times New Roman"/>
                <w:b/>
                <w:szCs w:val="24"/>
              </w:rPr>
              <w:t>Unit Concept</w:t>
            </w:r>
          </w:p>
        </w:tc>
        <w:tc>
          <w:tcPr>
            <w:tcW w:w="2337" w:type="dxa"/>
            <w:shd w:val="clear" w:color="auto" w:fill="F2F2F2" w:themeFill="background1" w:themeFillShade="F2"/>
          </w:tcPr>
          <w:p w14:paraId="2E9E3134" w14:textId="77777777" w:rsidR="003737F1" w:rsidRPr="00924AA1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24AA1">
              <w:rPr>
                <w:rFonts w:ascii="Times New Roman" w:hAnsi="Times New Roman" w:cs="Times New Roman"/>
                <w:b/>
                <w:szCs w:val="24"/>
              </w:rPr>
              <w:t>Weekly Student Outcomes</w:t>
            </w:r>
          </w:p>
        </w:tc>
        <w:tc>
          <w:tcPr>
            <w:tcW w:w="2305" w:type="dxa"/>
            <w:shd w:val="clear" w:color="auto" w:fill="F2F2F2" w:themeFill="background1" w:themeFillShade="F2"/>
          </w:tcPr>
          <w:p w14:paraId="05D266B8" w14:textId="402A67B2" w:rsidR="003737F1" w:rsidRPr="00924AA1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24AA1">
              <w:rPr>
                <w:rFonts w:ascii="Times New Roman" w:hAnsi="Times New Roman" w:cs="Times New Roman"/>
                <w:b/>
                <w:szCs w:val="24"/>
              </w:rPr>
              <w:t>Required Readings in Hinkle &amp; Cheever</w:t>
            </w:r>
          </w:p>
        </w:tc>
        <w:tc>
          <w:tcPr>
            <w:tcW w:w="2150" w:type="dxa"/>
            <w:shd w:val="clear" w:color="auto" w:fill="F2F2F2" w:themeFill="background1" w:themeFillShade="F2"/>
          </w:tcPr>
          <w:p w14:paraId="54D165E0" w14:textId="7590823F" w:rsidR="003737F1" w:rsidRPr="00924AA1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24AA1">
              <w:rPr>
                <w:rFonts w:ascii="Times New Roman" w:hAnsi="Times New Roman" w:cs="Times New Roman"/>
                <w:b/>
                <w:szCs w:val="24"/>
              </w:rPr>
              <w:t>Teaching Methods/Classroom Activities</w:t>
            </w:r>
          </w:p>
        </w:tc>
        <w:tc>
          <w:tcPr>
            <w:tcW w:w="2349" w:type="dxa"/>
            <w:shd w:val="clear" w:color="auto" w:fill="F2F2F2" w:themeFill="background1" w:themeFillShade="F2"/>
          </w:tcPr>
          <w:p w14:paraId="73BB579D" w14:textId="78F7C870" w:rsidR="003737F1" w:rsidRPr="00924AA1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24AA1">
              <w:rPr>
                <w:rFonts w:ascii="Times New Roman" w:hAnsi="Times New Roman" w:cs="Times New Roman"/>
                <w:b/>
                <w:szCs w:val="24"/>
              </w:rPr>
              <w:t>Lab/Clinical/Sim Lab Activities</w:t>
            </w:r>
          </w:p>
        </w:tc>
        <w:tc>
          <w:tcPr>
            <w:tcW w:w="2171" w:type="dxa"/>
            <w:shd w:val="clear" w:color="auto" w:fill="F2F2F2" w:themeFill="background1" w:themeFillShade="F2"/>
          </w:tcPr>
          <w:p w14:paraId="751D19C5" w14:textId="0013D771" w:rsidR="003737F1" w:rsidRPr="00924AA1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24AA1">
              <w:rPr>
                <w:rFonts w:ascii="Times New Roman" w:hAnsi="Times New Roman" w:cs="Times New Roman"/>
                <w:b/>
                <w:szCs w:val="24"/>
              </w:rPr>
              <w:t>Evaluation</w:t>
            </w:r>
          </w:p>
          <w:p w14:paraId="78727E98" w14:textId="77777777" w:rsidR="003737F1" w:rsidRPr="00924AA1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24AA1">
              <w:rPr>
                <w:rFonts w:ascii="Times New Roman" w:hAnsi="Times New Roman" w:cs="Times New Roman"/>
                <w:b/>
                <w:szCs w:val="24"/>
              </w:rPr>
              <w:t>Method</w:t>
            </w:r>
          </w:p>
        </w:tc>
      </w:tr>
      <w:tr w:rsidR="006D399B" w:rsidRPr="00386E42" w14:paraId="01F3EDC1" w14:textId="77777777" w:rsidTr="006D399B">
        <w:tc>
          <w:tcPr>
            <w:tcW w:w="879" w:type="dxa"/>
          </w:tcPr>
          <w:p w14:paraId="120371AD" w14:textId="77777777" w:rsidR="006D399B" w:rsidRDefault="006D399B" w:rsidP="006D39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  <w:p w14:paraId="357D32BC" w14:textId="77777777" w:rsidR="00924AA1" w:rsidRDefault="00924AA1" w:rsidP="006D39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A5DB9B" w14:textId="4B2E247D" w:rsidR="00924AA1" w:rsidRPr="00386E42" w:rsidRDefault="00924AA1" w:rsidP="006D39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</w:tcPr>
          <w:p w14:paraId="0D3D5EA7" w14:textId="71412067" w:rsidR="00924AA1" w:rsidRPr="00924AA1" w:rsidRDefault="00924AA1" w:rsidP="00924A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4AA1"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  <w:p w14:paraId="0DEE18D8" w14:textId="11A8A136" w:rsidR="006D399B" w:rsidRPr="00386E42" w:rsidRDefault="006D399B" w:rsidP="006D399B">
            <w:pPr>
              <w:pStyle w:val="ListParagraph"/>
              <w:numPr>
                <w:ilvl w:val="0"/>
                <w:numId w:val="29"/>
              </w:numPr>
              <w:ind w:left="237" w:hanging="237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Gastritis</w:t>
            </w:r>
          </w:p>
          <w:p w14:paraId="023BCF0B" w14:textId="77777777" w:rsidR="006D399B" w:rsidRPr="00386E42" w:rsidRDefault="006D399B" w:rsidP="006D399B">
            <w:pPr>
              <w:pStyle w:val="ListParagraph"/>
              <w:numPr>
                <w:ilvl w:val="0"/>
                <w:numId w:val="29"/>
              </w:numPr>
              <w:ind w:left="237" w:hanging="237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Malabsorption</w:t>
            </w:r>
          </w:p>
          <w:p w14:paraId="4B8291CB" w14:textId="77777777" w:rsidR="006D399B" w:rsidRPr="00386E42" w:rsidRDefault="006D399B" w:rsidP="006D399B">
            <w:pPr>
              <w:pStyle w:val="ListParagraph"/>
              <w:numPr>
                <w:ilvl w:val="0"/>
                <w:numId w:val="29"/>
              </w:numPr>
              <w:ind w:left="237" w:hanging="237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Appendicitis</w:t>
            </w:r>
          </w:p>
          <w:p w14:paraId="6B1FE672" w14:textId="77777777" w:rsidR="006D399B" w:rsidRPr="00386E42" w:rsidRDefault="006D399B" w:rsidP="006D399B">
            <w:pPr>
              <w:pStyle w:val="ListParagraph"/>
              <w:numPr>
                <w:ilvl w:val="0"/>
                <w:numId w:val="29"/>
              </w:numPr>
              <w:ind w:left="237" w:hanging="237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iverticu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 Disease—Diverticulitis, Diverticulosis</w:t>
            </w:r>
          </w:p>
          <w:p w14:paraId="41D8A21E" w14:textId="77777777" w:rsidR="006D399B" w:rsidRPr="00386E42" w:rsidRDefault="006D399B" w:rsidP="006D399B">
            <w:pPr>
              <w:pStyle w:val="ListParagraph"/>
              <w:numPr>
                <w:ilvl w:val="0"/>
                <w:numId w:val="29"/>
              </w:numPr>
              <w:ind w:left="237" w:hanging="237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eritonitis</w:t>
            </w:r>
          </w:p>
          <w:p w14:paraId="2ED038BC" w14:textId="6A84FCBC" w:rsidR="006D399B" w:rsidRDefault="006D399B" w:rsidP="006D399B">
            <w:pPr>
              <w:pStyle w:val="ListParagraph"/>
              <w:numPr>
                <w:ilvl w:val="0"/>
                <w:numId w:val="29"/>
              </w:numPr>
              <w:ind w:left="237" w:hanging="237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aracentesis</w:t>
            </w:r>
          </w:p>
          <w:p w14:paraId="0AE0B91A" w14:textId="04D30E23" w:rsidR="00924AA1" w:rsidRDefault="00924AA1" w:rsidP="00924A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D1F709" w14:textId="215482AD" w:rsidR="00924AA1" w:rsidRPr="00924AA1" w:rsidRDefault="00924AA1" w:rsidP="00924A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4AA1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  <w:p w14:paraId="051D43FD" w14:textId="77777777" w:rsidR="006D399B" w:rsidRPr="00AF11B2" w:rsidRDefault="006D399B" w:rsidP="006D399B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lammatory Bowel Disease (IBD)—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rohn’s Disea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AF11B2">
              <w:rPr>
                <w:rFonts w:ascii="Times New Roman" w:hAnsi="Times New Roman" w:cs="Times New Roman"/>
                <w:sz w:val="24"/>
                <w:szCs w:val="24"/>
              </w:rPr>
              <w:t>Ulcerative Colitis</w:t>
            </w:r>
          </w:p>
          <w:p w14:paraId="4EC60385" w14:textId="77777777" w:rsidR="006D399B" w:rsidRPr="00386E42" w:rsidRDefault="006D399B" w:rsidP="006D399B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Intestinal Diversions—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leostomy, Colostomy</w:t>
            </w:r>
          </w:p>
          <w:p w14:paraId="1D81F184" w14:textId="77777777" w:rsidR="006D399B" w:rsidRPr="00386E42" w:rsidRDefault="006D399B" w:rsidP="006D399B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Intestinal Obstructions</w:t>
            </w:r>
          </w:p>
          <w:p w14:paraId="4A645E95" w14:textId="66105834" w:rsidR="006D399B" w:rsidRPr="00826C4F" w:rsidRDefault="006D399B" w:rsidP="006D399B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orectal Conditions</w:t>
            </w:r>
          </w:p>
        </w:tc>
        <w:tc>
          <w:tcPr>
            <w:tcW w:w="2337" w:type="dxa"/>
          </w:tcPr>
          <w:p w14:paraId="4F327602" w14:textId="77777777" w:rsidR="006D399B" w:rsidRPr="00386E42" w:rsidRDefault="006D399B" w:rsidP="00640F54">
            <w:pPr>
              <w:pStyle w:val="ListParagraph"/>
              <w:numPr>
                <w:ilvl w:val="0"/>
                <w:numId w:val="5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mpare the manifestations and management of patients wi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cute and chronic gastritis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flammatory Bowel Disease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IB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, and acute inflammatory disease. (CSLOs #1,2,3,4,5,6)</w:t>
            </w:r>
          </w:p>
          <w:p w14:paraId="5DE607DC" w14:textId="77777777" w:rsidR="006D399B" w:rsidRPr="00386E42" w:rsidRDefault="006D399B" w:rsidP="00640F54">
            <w:pPr>
              <w:pStyle w:val="ListParagraph"/>
              <w:numPr>
                <w:ilvl w:val="0"/>
                <w:numId w:val="5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Outline a nursing plan of care for patients with gastritis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flammatory Bowel Disease (I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B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and acute inflammatory disorders (direct care, health 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omo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and disease prevention).  (CSLOs #1,2,3,4,5,6)</w:t>
            </w:r>
          </w:p>
          <w:p w14:paraId="5CC87AA8" w14:textId="77777777" w:rsidR="006D399B" w:rsidRPr="00386E42" w:rsidRDefault="006D399B" w:rsidP="00640F54">
            <w:pPr>
              <w:pStyle w:val="ListParagraph"/>
              <w:numPr>
                <w:ilvl w:val="0"/>
                <w:numId w:val="5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Implement a plan of care for patients with gastritis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flammatory Bowel Disease (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IB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and acute inflammatory disorders. (CSLOs #1,2,3,4,5,6)</w:t>
            </w:r>
          </w:p>
          <w:p w14:paraId="121662EA" w14:textId="77777777" w:rsidR="006D399B" w:rsidRPr="00386E42" w:rsidRDefault="006D399B" w:rsidP="00640F54">
            <w:pPr>
              <w:pStyle w:val="ListParagraph"/>
              <w:numPr>
                <w:ilvl w:val="0"/>
                <w:numId w:val="5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Implement a plan of care for manifestations and management of patients with an inflammatory bowel disease, intestinal diversion, intestinal obstru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and rectal disorder. (CSLOs #1,2,3,4,6)</w:t>
            </w:r>
          </w:p>
          <w:p w14:paraId="0434EBE5" w14:textId="77777777" w:rsidR="006D399B" w:rsidRDefault="006D399B" w:rsidP="00640F54">
            <w:pPr>
              <w:pStyle w:val="ListParagraph"/>
              <w:numPr>
                <w:ilvl w:val="0"/>
                <w:numId w:val="5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velop a plan of care for patients with inflammatory bowel disease, intestinal diversion, intestinal obstru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ectal disorder (direct care, health promo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 and disease prevention).   (CSLOs #1,2,3,4,5,6)</w:t>
            </w:r>
          </w:p>
          <w:p w14:paraId="0C7FE4E1" w14:textId="76966F33" w:rsidR="006D399B" w:rsidRPr="006D399B" w:rsidRDefault="006D399B" w:rsidP="00640F54">
            <w:pPr>
              <w:pStyle w:val="ListParagraph"/>
              <w:numPr>
                <w:ilvl w:val="0"/>
                <w:numId w:val="5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D399B">
              <w:rPr>
                <w:rFonts w:ascii="Times New Roman" w:hAnsi="Times New Roman" w:cs="Times New Roman"/>
                <w:sz w:val="24"/>
                <w:szCs w:val="24"/>
              </w:rPr>
              <w:t>Describe the responsibilities of the nurse in meeting the needs of the patient with an intestinal diversion. (CSLOs #1,2,3,4,6)</w:t>
            </w:r>
          </w:p>
        </w:tc>
        <w:tc>
          <w:tcPr>
            <w:tcW w:w="2305" w:type="dxa"/>
          </w:tcPr>
          <w:p w14:paraId="61504BAA" w14:textId="77777777" w:rsidR="006D399B" w:rsidRPr="00386E42" w:rsidRDefault="006D399B" w:rsidP="006D399B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Review the A &amp; P of the Gastrointestinal System before class. </w:t>
            </w:r>
          </w:p>
          <w:p w14:paraId="6073996A" w14:textId="77777777" w:rsidR="006D399B" w:rsidRPr="00386E42" w:rsidRDefault="006D399B" w:rsidP="006D399B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D15D7C" w14:textId="77777777" w:rsidR="006D399B" w:rsidRDefault="006D399B" w:rsidP="00640F54">
            <w:pPr>
              <w:pStyle w:val="ListParagraph"/>
              <w:numPr>
                <w:ilvl w:val="0"/>
                <w:numId w:val="7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stritis—Ch. 46</w:t>
            </w:r>
          </w:p>
          <w:p w14:paraId="73FC400D" w14:textId="77777777" w:rsidR="006D399B" w:rsidRDefault="006D399B" w:rsidP="00640F54">
            <w:pPr>
              <w:pStyle w:val="ListParagraph"/>
              <w:numPr>
                <w:ilvl w:val="0"/>
                <w:numId w:val="7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absorption—Ch. 47</w:t>
            </w:r>
          </w:p>
          <w:p w14:paraId="2F32230B" w14:textId="77777777" w:rsidR="006D399B" w:rsidRDefault="006D399B" w:rsidP="00640F54">
            <w:pPr>
              <w:pStyle w:val="ListParagraph"/>
              <w:numPr>
                <w:ilvl w:val="0"/>
                <w:numId w:val="7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endicitis—Ch. 47</w:t>
            </w:r>
          </w:p>
          <w:p w14:paraId="31771B43" w14:textId="77777777" w:rsidR="006D399B" w:rsidRDefault="006D399B" w:rsidP="00640F54">
            <w:pPr>
              <w:pStyle w:val="ListParagraph"/>
              <w:numPr>
                <w:ilvl w:val="0"/>
                <w:numId w:val="7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verticulitis—Ch. 47</w:t>
            </w:r>
          </w:p>
          <w:p w14:paraId="415DB102" w14:textId="77777777" w:rsidR="006D399B" w:rsidRDefault="006D399B" w:rsidP="00640F54">
            <w:pPr>
              <w:pStyle w:val="ListParagraph"/>
              <w:numPr>
                <w:ilvl w:val="0"/>
                <w:numId w:val="7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itonitis—Ch. 47</w:t>
            </w:r>
          </w:p>
          <w:p w14:paraId="425C6122" w14:textId="77777777" w:rsidR="006D399B" w:rsidRDefault="006D399B" w:rsidP="00640F54">
            <w:pPr>
              <w:pStyle w:val="ListParagraph"/>
              <w:numPr>
                <w:ilvl w:val="0"/>
                <w:numId w:val="7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acentesis—Ch. 49</w:t>
            </w:r>
          </w:p>
          <w:p w14:paraId="6D073329" w14:textId="77777777" w:rsidR="006D399B" w:rsidRDefault="006D399B" w:rsidP="00640F54">
            <w:pPr>
              <w:pStyle w:val="ListParagraph"/>
              <w:numPr>
                <w:ilvl w:val="0"/>
                <w:numId w:val="7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hn’s Disease—Ch. 47</w:t>
            </w:r>
          </w:p>
          <w:p w14:paraId="4842959E" w14:textId="77777777" w:rsidR="006D399B" w:rsidRDefault="006D399B" w:rsidP="00640F54">
            <w:pPr>
              <w:pStyle w:val="ListParagraph"/>
              <w:numPr>
                <w:ilvl w:val="0"/>
                <w:numId w:val="7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lcerative Colitis—Ch. 47</w:t>
            </w:r>
          </w:p>
          <w:p w14:paraId="3D72B3A1" w14:textId="77777777" w:rsidR="006D399B" w:rsidRDefault="006D399B" w:rsidP="00640F54">
            <w:pPr>
              <w:pStyle w:val="ListParagraph"/>
              <w:numPr>
                <w:ilvl w:val="0"/>
                <w:numId w:val="7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stinal Diversions—Ch. 47</w:t>
            </w:r>
          </w:p>
          <w:p w14:paraId="7461EA2C" w14:textId="77777777" w:rsidR="006D399B" w:rsidRDefault="006D399B" w:rsidP="00640F54">
            <w:pPr>
              <w:pStyle w:val="ListParagraph"/>
              <w:numPr>
                <w:ilvl w:val="0"/>
                <w:numId w:val="7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ntestinal Obstructions—Ch. 47</w:t>
            </w:r>
          </w:p>
          <w:p w14:paraId="6B618D26" w14:textId="77777777" w:rsidR="006D399B" w:rsidRDefault="006D399B" w:rsidP="00640F54">
            <w:pPr>
              <w:pStyle w:val="ListParagraph"/>
              <w:numPr>
                <w:ilvl w:val="0"/>
                <w:numId w:val="7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orectal Conditions—Ch. 47</w:t>
            </w:r>
          </w:p>
          <w:p w14:paraId="0AD85616" w14:textId="7F5F0695" w:rsidR="006D399B" w:rsidRPr="00386E42" w:rsidRDefault="006D399B" w:rsidP="006D3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601C1D" w14:textId="77777777" w:rsidR="006D399B" w:rsidRDefault="006D399B" w:rsidP="006D399B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Recommended Extra Learning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8A7375">
              <w:rPr>
                <w:rFonts w:ascii="Times New Roman" w:hAnsi="Times New Roman" w:cs="Times New Roman"/>
                <w:sz w:val="24"/>
                <w:szCs w:val="24"/>
              </w:rPr>
              <w:t>RN Adult Medical Surgical Nursing ATI Bo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  <w:p w14:paraId="64CF9A2C" w14:textId="77777777" w:rsidR="006D399B" w:rsidRDefault="006D399B" w:rsidP="006D399B">
            <w:pPr>
              <w:pStyle w:val="ListParagraph"/>
              <w:ind w:left="19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A740CD0" w14:textId="77777777" w:rsidR="006D399B" w:rsidRDefault="006D399B" w:rsidP="00640F54">
            <w:pPr>
              <w:pStyle w:val="ListParagraph"/>
              <w:numPr>
                <w:ilvl w:val="0"/>
                <w:numId w:val="10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Gastritis—Ch. 50</w:t>
            </w:r>
          </w:p>
          <w:p w14:paraId="711C4F1E" w14:textId="77777777" w:rsidR="006D399B" w:rsidRDefault="006D399B" w:rsidP="00640F54">
            <w:pPr>
              <w:pStyle w:val="ListParagraph"/>
              <w:numPr>
                <w:ilvl w:val="0"/>
                <w:numId w:val="10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alabsorption—Ch. 47</w:t>
            </w:r>
          </w:p>
          <w:p w14:paraId="66141DA5" w14:textId="77777777" w:rsidR="006D399B" w:rsidRDefault="006D399B" w:rsidP="00640F54">
            <w:pPr>
              <w:pStyle w:val="ListParagraph"/>
              <w:numPr>
                <w:ilvl w:val="0"/>
                <w:numId w:val="10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ppendicitis—Ch. 52</w:t>
            </w:r>
          </w:p>
          <w:p w14:paraId="2CC22493" w14:textId="77777777" w:rsidR="006D399B" w:rsidRDefault="006D399B" w:rsidP="00640F54">
            <w:pPr>
              <w:pStyle w:val="ListParagraph"/>
              <w:numPr>
                <w:ilvl w:val="0"/>
                <w:numId w:val="10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iverticulitis—Ch. 52</w:t>
            </w:r>
          </w:p>
          <w:p w14:paraId="2F01E8E1" w14:textId="77777777" w:rsidR="006D399B" w:rsidRDefault="006D399B" w:rsidP="00640F54">
            <w:pPr>
              <w:pStyle w:val="ListParagraph"/>
              <w:numPr>
                <w:ilvl w:val="0"/>
                <w:numId w:val="10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eritonitis—Ch. 52</w:t>
            </w:r>
          </w:p>
          <w:p w14:paraId="774FD288" w14:textId="77777777" w:rsidR="006D399B" w:rsidRDefault="006D399B" w:rsidP="00640F54">
            <w:pPr>
              <w:pStyle w:val="ListParagraph"/>
              <w:numPr>
                <w:ilvl w:val="0"/>
                <w:numId w:val="10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aracentesis—Ch. 47</w:t>
            </w:r>
          </w:p>
          <w:p w14:paraId="4C4CA098" w14:textId="77777777" w:rsidR="006D399B" w:rsidRDefault="006D399B" w:rsidP="00640F54">
            <w:pPr>
              <w:pStyle w:val="ListParagraph"/>
              <w:numPr>
                <w:ilvl w:val="0"/>
                <w:numId w:val="10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rohn’s Disease—Ch. 52</w:t>
            </w:r>
          </w:p>
          <w:p w14:paraId="32B9C45B" w14:textId="77777777" w:rsidR="006D399B" w:rsidRDefault="006D399B" w:rsidP="00640F54">
            <w:pPr>
              <w:pStyle w:val="ListParagraph"/>
              <w:numPr>
                <w:ilvl w:val="0"/>
                <w:numId w:val="10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Ulcerative Colitis—Ch. 52</w:t>
            </w:r>
          </w:p>
          <w:p w14:paraId="1BAEA86F" w14:textId="77777777" w:rsidR="006D399B" w:rsidRDefault="006D399B" w:rsidP="00640F54">
            <w:pPr>
              <w:pStyle w:val="ListParagraph"/>
              <w:numPr>
                <w:ilvl w:val="0"/>
                <w:numId w:val="10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ntestinal Diversions—Ch. 47</w:t>
            </w:r>
          </w:p>
          <w:p w14:paraId="168067D8" w14:textId="77777777" w:rsidR="006D399B" w:rsidRDefault="006D399B" w:rsidP="00640F54">
            <w:pPr>
              <w:pStyle w:val="ListParagraph"/>
              <w:numPr>
                <w:ilvl w:val="0"/>
                <w:numId w:val="10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ntestinal Obstructions—Ch. 51</w:t>
            </w:r>
          </w:p>
          <w:p w14:paraId="0345133C" w14:textId="571C81D0" w:rsidR="006D399B" w:rsidRPr="00AB0956" w:rsidRDefault="006D399B" w:rsidP="00640F54">
            <w:pPr>
              <w:pStyle w:val="ListParagraph"/>
              <w:numPr>
                <w:ilvl w:val="0"/>
                <w:numId w:val="10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norectal Conditions</w:t>
            </w:r>
          </w:p>
        </w:tc>
        <w:tc>
          <w:tcPr>
            <w:tcW w:w="2150" w:type="dxa"/>
          </w:tcPr>
          <w:p w14:paraId="07FD3659" w14:textId="77777777" w:rsidR="006D399B" w:rsidRDefault="006D399B" w:rsidP="00640F54">
            <w:pPr>
              <w:pStyle w:val="ListParagraph"/>
              <w:numPr>
                <w:ilvl w:val="0"/>
                <w:numId w:val="10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werPoint Lecture</w:t>
            </w:r>
          </w:p>
          <w:p w14:paraId="181AB8DA" w14:textId="2C21CF19" w:rsidR="006D399B" w:rsidRDefault="006D399B" w:rsidP="00640F54">
            <w:pPr>
              <w:pStyle w:val="ListParagraph"/>
              <w:numPr>
                <w:ilvl w:val="0"/>
                <w:numId w:val="10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strointestinal Disorders Comparison Chart</w:t>
            </w:r>
          </w:p>
          <w:p w14:paraId="2812B9A4" w14:textId="7D5F175A" w:rsidR="00D77CFC" w:rsidRDefault="00D77CFC" w:rsidP="00640F54">
            <w:pPr>
              <w:pStyle w:val="ListParagraph"/>
              <w:numPr>
                <w:ilvl w:val="0"/>
                <w:numId w:val="10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Appendicitis Practice Question</w:t>
            </w:r>
          </w:p>
          <w:p w14:paraId="54324676" w14:textId="440FE037" w:rsidR="006D399B" w:rsidRDefault="006D399B" w:rsidP="00640F54">
            <w:pPr>
              <w:pStyle w:val="ListParagraph"/>
              <w:numPr>
                <w:ilvl w:val="0"/>
                <w:numId w:val="10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sting with a paracentesis handout</w:t>
            </w:r>
          </w:p>
          <w:p w14:paraId="30197606" w14:textId="648CF2E8" w:rsidR="00D77CFC" w:rsidRDefault="00D77CFC" w:rsidP="00640F54">
            <w:pPr>
              <w:pStyle w:val="ListParagraph"/>
              <w:numPr>
                <w:ilvl w:val="0"/>
                <w:numId w:val="10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Crohn’s Disease Activity</w:t>
            </w:r>
          </w:p>
          <w:p w14:paraId="27C602E7" w14:textId="77777777" w:rsidR="006D399B" w:rsidRDefault="006D399B" w:rsidP="00640F54">
            <w:pPr>
              <w:pStyle w:val="ListParagraph"/>
              <w:numPr>
                <w:ilvl w:val="0"/>
                <w:numId w:val="10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I Review Part 1 Kahoot! Game</w:t>
            </w:r>
          </w:p>
          <w:p w14:paraId="726A2265" w14:textId="77777777" w:rsidR="006D399B" w:rsidRDefault="006D399B" w:rsidP="00640F54">
            <w:pPr>
              <w:pStyle w:val="ListParagraph"/>
              <w:numPr>
                <w:ilvl w:val="0"/>
                <w:numId w:val="10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erPoint Lecture</w:t>
            </w:r>
          </w:p>
          <w:p w14:paraId="6CB66BA8" w14:textId="77777777" w:rsidR="006D399B" w:rsidRDefault="006D399B" w:rsidP="00640F54">
            <w:pPr>
              <w:pStyle w:val="ListParagraph"/>
              <w:numPr>
                <w:ilvl w:val="0"/>
                <w:numId w:val="10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astrointestinal Disorders Comparison Chart cont.</w:t>
            </w:r>
          </w:p>
          <w:p w14:paraId="2D4D0CAF" w14:textId="77777777" w:rsidR="006D399B" w:rsidRDefault="006D399B" w:rsidP="00640F54">
            <w:pPr>
              <w:pStyle w:val="ListParagraph"/>
              <w:numPr>
                <w:ilvl w:val="0"/>
                <w:numId w:val="10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ging an ostomy appliance handout</w:t>
            </w:r>
          </w:p>
          <w:p w14:paraId="7FEC6AC4" w14:textId="1886547B" w:rsidR="006D399B" w:rsidRDefault="006D399B" w:rsidP="00640F54">
            <w:pPr>
              <w:pStyle w:val="ListParagraph"/>
              <w:numPr>
                <w:ilvl w:val="0"/>
                <w:numId w:val="10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ow and tell of ostomy supplies</w:t>
            </w:r>
          </w:p>
          <w:p w14:paraId="7463A45C" w14:textId="5FBC34B6" w:rsidR="00D77CFC" w:rsidRDefault="00D77CFC" w:rsidP="00640F54">
            <w:pPr>
              <w:pStyle w:val="ListParagraph"/>
              <w:numPr>
                <w:ilvl w:val="0"/>
                <w:numId w:val="10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SBO Practice Question</w:t>
            </w:r>
          </w:p>
          <w:p w14:paraId="523F1E68" w14:textId="5AACA424" w:rsidR="00D77CFC" w:rsidRDefault="00D77CFC" w:rsidP="00640F54">
            <w:pPr>
              <w:pStyle w:val="ListParagraph"/>
              <w:numPr>
                <w:ilvl w:val="0"/>
                <w:numId w:val="10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N Intestinal Obstruction</w:t>
            </w:r>
          </w:p>
          <w:p w14:paraId="6A4BB5F6" w14:textId="2BC8CF33" w:rsidR="006D399B" w:rsidRPr="00386E42" w:rsidRDefault="006D399B" w:rsidP="00640F54">
            <w:pPr>
              <w:pStyle w:val="ListParagraph"/>
              <w:numPr>
                <w:ilvl w:val="0"/>
                <w:numId w:val="10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I Review Part 2 Kahoot! Game</w:t>
            </w:r>
          </w:p>
        </w:tc>
        <w:tc>
          <w:tcPr>
            <w:tcW w:w="2349" w:type="dxa"/>
          </w:tcPr>
          <w:p w14:paraId="0BFF91C2" w14:textId="02498ACC" w:rsidR="006D399B" w:rsidRDefault="006D399B" w:rsidP="00640F54">
            <w:pPr>
              <w:pStyle w:val="ListParagraph"/>
              <w:numPr>
                <w:ilvl w:val="0"/>
                <w:numId w:val="6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linical</w:t>
            </w:r>
          </w:p>
          <w:p w14:paraId="10EFF0BB" w14:textId="07EAEEE0" w:rsidR="006D399B" w:rsidRPr="00386E42" w:rsidRDefault="006D399B" w:rsidP="00640F54">
            <w:pPr>
              <w:pStyle w:val="ListParagraph"/>
              <w:numPr>
                <w:ilvl w:val="1"/>
                <w:numId w:val="6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rtual Escape Room – Acid-Base </w:t>
            </w:r>
            <w:r w:rsidR="00E80E88">
              <w:rPr>
                <w:rFonts w:ascii="Times New Roman" w:hAnsi="Times New Roman" w:cs="Times New Roman"/>
                <w:sz w:val="24"/>
                <w:szCs w:val="24"/>
              </w:rPr>
              <w:t>during post-conference</w:t>
            </w:r>
          </w:p>
          <w:p w14:paraId="6687725A" w14:textId="77777777" w:rsidR="006D399B" w:rsidRPr="00386E42" w:rsidRDefault="006D399B" w:rsidP="006D399B">
            <w:pPr>
              <w:pStyle w:val="ListParagraph"/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71" w:type="dxa"/>
          </w:tcPr>
          <w:p w14:paraId="0BB7DD30" w14:textId="77777777" w:rsidR="00840850" w:rsidRDefault="00840850" w:rsidP="00840850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e Plan A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ssignment</w:t>
            </w:r>
          </w:p>
          <w:p w14:paraId="27AD2FF0" w14:textId="77777777" w:rsidR="00840850" w:rsidRDefault="00840850" w:rsidP="00840850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ing Plan Assignment</w:t>
            </w:r>
          </w:p>
          <w:p w14:paraId="3A14D830" w14:textId="77777777" w:rsidR="00840850" w:rsidRDefault="00840850" w:rsidP="00840850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ept Map Assignment</w:t>
            </w:r>
          </w:p>
          <w:p w14:paraId="1C2D2A2E" w14:textId="70E4F55A" w:rsidR="00840850" w:rsidRPr="00840850" w:rsidRDefault="00840850" w:rsidP="00840850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lective Clinical Journal Assignment</w:t>
            </w:r>
          </w:p>
          <w:p w14:paraId="7733428C" w14:textId="443A9E4F" w:rsidR="006D399B" w:rsidRPr="00B659F1" w:rsidRDefault="006D399B" w:rsidP="00840850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B659F1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Real Life RN Adult Medical Surgical: GI Bleed </w:t>
            </w:r>
          </w:p>
          <w:p w14:paraId="5262D58A" w14:textId="4AB768FF" w:rsidR="006D399B" w:rsidRPr="00386E42" w:rsidRDefault="006D399B" w:rsidP="00840850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lassroom Assessment Technique</w:t>
            </w:r>
          </w:p>
          <w:p w14:paraId="34A6E6E0" w14:textId="77777777" w:rsidR="006D399B" w:rsidRPr="00386E42" w:rsidRDefault="006D399B" w:rsidP="006D399B">
            <w:pPr>
              <w:pStyle w:val="ListParagraph"/>
              <w:ind w:left="43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9794A77" w14:textId="177EDC21" w:rsidR="00052D48" w:rsidRDefault="00052D48">
      <w:pPr>
        <w:rPr>
          <w:rFonts w:ascii="Times New Roman" w:hAnsi="Times New Roman" w:cs="Times New Roman"/>
          <w:sz w:val="24"/>
          <w:szCs w:val="24"/>
        </w:rPr>
      </w:pPr>
    </w:p>
    <w:p w14:paraId="78CF961B" w14:textId="2FC7E141" w:rsidR="00D93A1E" w:rsidRDefault="00D93A1E">
      <w:pPr>
        <w:rPr>
          <w:rFonts w:ascii="Times New Roman" w:hAnsi="Times New Roman" w:cs="Times New Roman"/>
          <w:sz w:val="24"/>
          <w:szCs w:val="24"/>
        </w:rPr>
      </w:pPr>
    </w:p>
    <w:p w14:paraId="22193C7A" w14:textId="3D31E132" w:rsidR="00D77CFC" w:rsidRDefault="00D77CFC">
      <w:pPr>
        <w:rPr>
          <w:rFonts w:ascii="Times New Roman" w:hAnsi="Times New Roman" w:cs="Times New Roman"/>
          <w:sz w:val="24"/>
          <w:szCs w:val="24"/>
        </w:rPr>
      </w:pPr>
    </w:p>
    <w:p w14:paraId="3D9922F1" w14:textId="36DE40FB" w:rsidR="00D77CFC" w:rsidRDefault="00D77CFC">
      <w:pPr>
        <w:rPr>
          <w:rFonts w:ascii="Times New Roman" w:hAnsi="Times New Roman" w:cs="Times New Roman"/>
          <w:sz w:val="24"/>
          <w:szCs w:val="24"/>
        </w:rPr>
      </w:pPr>
    </w:p>
    <w:p w14:paraId="076FB753" w14:textId="63D8B255" w:rsidR="00D77CFC" w:rsidRDefault="00D77CFC">
      <w:pPr>
        <w:rPr>
          <w:rFonts w:ascii="Times New Roman" w:hAnsi="Times New Roman" w:cs="Times New Roman"/>
          <w:sz w:val="24"/>
          <w:szCs w:val="24"/>
        </w:rPr>
      </w:pPr>
    </w:p>
    <w:p w14:paraId="0B3E5627" w14:textId="717BBF87" w:rsidR="00D77CFC" w:rsidRDefault="00D77CFC">
      <w:pPr>
        <w:rPr>
          <w:rFonts w:ascii="Times New Roman" w:hAnsi="Times New Roman" w:cs="Times New Roman"/>
          <w:sz w:val="24"/>
          <w:szCs w:val="24"/>
        </w:rPr>
      </w:pPr>
    </w:p>
    <w:p w14:paraId="336F8213" w14:textId="57DDD942" w:rsidR="00D77CFC" w:rsidRDefault="00D77CFC">
      <w:pPr>
        <w:rPr>
          <w:rFonts w:ascii="Times New Roman" w:hAnsi="Times New Roman" w:cs="Times New Roman"/>
          <w:sz w:val="24"/>
          <w:szCs w:val="24"/>
        </w:rPr>
      </w:pPr>
    </w:p>
    <w:p w14:paraId="74E4A851" w14:textId="031A287C" w:rsidR="00D77CFC" w:rsidRDefault="00D77CFC">
      <w:pPr>
        <w:rPr>
          <w:rFonts w:ascii="Times New Roman" w:hAnsi="Times New Roman" w:cs="Times New Roman"/>
          <w:sz w:val="24"/>
          <w:szCs w:val="24"/>
        </w:rPr>
      </w:pPr>
    </w:p>
    <w:p w14:paraId="1D8FD6AB" w14:textId="77777777" w:rsidR="00D77CFC" w:rsidRDefault="00D77CFC">
      <w:pPr>
        <w:rPr>
          <w:rFonts w:ascii="Times New Roman" w:hAnsi="Times New Roman" w:cs="Times New Roman"/>
          <w:sz w:val="24"/>
          <w:szCs w:val="24"/>
        </w:rPr>
      </w:pPr>
    </w:p>
    <w:p w14:paraId="0E7EF4D9" w14:textId="3783ED3E" w:rsidR="00826C4F" w:rsidRDefault="00826C4F">
      <w:pPr>
        <w:rPr>
          <w:rFonts w:ascii="Times New Roman" w:hAnsi="Times New Roman" w:cs="Times New Roman"/>
          <w:sz w:val="24"/>
          <w:szCs w:val="24"/>
        </w:rPr>
      </w:pPr>
    </w:p>
    <w:p w14:paraId="5B313724" w14:textId="0A1D5532" w:rsidR="00826C4F" w:rsidRDefault="00826C4F">
      <w:pPr>
        <w:rPr>
          <w:rFonts w:ascii="Times New Roman" w:hAnsi="Times New Roman" w:cs="Times New Roman"/>
          <w:sz w:val="24"/>
          <w:szCs w:val="24"/>
        </w:rPr>
      </w:pPr>
    </w:p>
    <w:p w14:paraId="225A0EF8" w14:textId="4225E8B6" w:rsidR="00924AA1" w:rsidRDefault="00924A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7"/>
        <w:gridCol w:w="2142"/>
        <w:gridCol w:w="2322"/>
        <w:gridCol w:w="2231"/>
        <w:gridCol w:w="2150"/>
        <w:gridCol w:w="2669"/>
        <w:gridCol w:w="2029"/>
      </w:tblGrid>
      <w:tr w:rsidR="003737F1" w:rsidRPr="00386E42" w14:paraId="1B70726C" w14:textId="77777777" w:rsidTr="00F1630B">
        <w:tc>
          <w:tcPr>
            <w:tcW w:w="14390" w:type="dxa"/>
            <w:gridSpan w:val="7"/>
            <w:shd w:val="clear" w:color="auto" w:fill="FFFF00"/>
          </w:tcPr>
          <w:p w14:paraId="034C8515" w14:textId="61F42511" w:rsidR="003737F1" w:rsidRPr="00386E42" w:rsidRDefault="003737F1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akeview College of Nursing</w:t>
            </w:r>
          </w:p>
          <w:p w14:paraId="299A31AD" w14:textId="76DD5BBF" w:rsidR="003737F1" w:rsidRPr="00386E42" w:rsidRDefault="003737F1" w:rsidP="00970C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N431 Adult Health II</w:t>
            </w:r>
          </w:p>
        </w:tc>
      </w:tr>
      <w:tr w:rsidR="003737F1" w:rsidRPr="00386E42" w14:paraId="0B26EFCF" w14:textId="77777777" w:rsidTr="00F1630B">
        <w:tc>
          <w:tcPr>
            <w:tcW w:w="14390" w:type="dxa"/>
            <w:gridSpan w:val="7"/>
          </w:tcPr>
          <w:p w14:paraId="43E26908" w14:textId="510329BA" w:rsidR="003737F1" w:rsidRPr="00386E42" w:rsidRDefault="003737F1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Course Concepts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453E52">
              <w:rPr>
                <w:rFonts w:ascii="Times New Roman" w:hAnsi="Times New Roman" w:cs="Times New Roman"/>
                <w:sz w:val="24"/>
                <w:szCs w:val="24"/>
              </w:rPr>
              <w:t>Dosage Calculation ATI Proctored</w:t>
            </w:r>
          </w:p>
          <w:p w14:paraId="52E78071" w14:textId="77A62D66" w:rsidR="003737F1" w:rsidRPr="00386E42" w:rsidRDefault="006124FE" w:rsidP="0097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Collaboration, Patient-Centered C</w:t>
            </w:r>
            <w:r w:rsidR="003737F1" w:rsidRPr="00386E42">
              <w:rPr>
                <w:rFonts w:ascii="Times New Roman" w:hAnsi="Times New Roman" w:cs="Times New Roman"/>
                <w:sz w:val="24"/>
                <w:szCs w:val="24"/>
              </w:rPr>
              <w:t>are, Clinical Judgment/Evidence-Based Practice, Information Management, Health Promo</w:t>
            </w:r>
            <w:r w:rsidR="00453E52">
              <w:rPr>
                <w:rFonts w:ascii="Times New Roman" w:hAnsi="Times New Roman" w:cs="Times New Roman"/>
                <w:sz w:val="24"/>
                <w:szCs w:val="24"/>
              </w:rPr>
              <w:t xml:space="preserve">tion, Safety, Professionalism) </w:t>
            </w:r>
          </w:p>
          <w:p w14:paraId="163757CE" w14:textId="77777777" w:rsidR="003737F1" w:rsidRPr="00386E42" w:rsidRDefault="003737F1" w:rsidP="00970C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 Learning Outcomes (CLOs):  </w:t>
            </w:r>
          </w:p>
          <w:p w14:paraId="7D998598" w14:textId="77777777" w:rsidR="003737F1" w:rsidRPr="00386E42" w:rsidRDefault="003737F1" w:rsidP="003237A9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monstrate evidence-based clinical judgment to provide safe, patient-centered care for adults with a variety of complex acute and chronic health problems.</w:t>
            </w:r>
          </w:p>
          <w:p w14:paraId="05A72024" w14:textId="77777777" w:rsidR="003737F1" w:rsidRPr="00386E42" w:rsidRDefault="003737F1" w:rsidP="003237A9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pply pathophysiology to prioritize safe, evidence-based nursing care to patients with complex acute and chronic health conditions. </w:t>
            </w:r>
          </w:p>
          <w:p w14:paraId="7788CBBC" w14:textId="2DB50C4D" w:rsidR="003737F1" w:rsidRPr="00386E42" w:rsidRDefault="003737F1" w:rsidP="003237A9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ractice appropriate culturally competent communication skills and professional behaviors to collaborate with patients, nursing team members, and the interdisciplinary health care team.</w:t>
            </w:r>
          </w:p>
          <w:p w14:paraId="55FCD026" w14:textId="77777777" w:rsidR="003737F1" w:rsidRPr="00386E42" w:rsidRDefault="003737F1" w:rsidP="003237A9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ifferentiate the nursing role in delegation and supervision of care of the adult patient.</w:t>
            </w:r>
          </w:p>
          <w:p w14:paraId="5ECA2E86" w14:textId="77777777" w:rsidR="003737F1" w:rsidRPr="00386E42" w:rsidRDefault="003737F1" w:rsidP="003237A9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erform advanced nursing psychomotor skills for safe, quality patient care.</w:t>
            </w:r>
          </w:p>
          <w:p w14:paraId="7E07C53F" w14:textId="0D67BA07" w:rsidR="003737F1" w:rsidRPr="00386E42" w:rsidRDefault="003737F1" w:rsidP="003237A9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ordinate patient education to promote health and prevent illness.</w:t>
            </w:r>
          </w:p>
        </w:tc>
      </w:tr>
      <w:tr w:rsidR="003737F1" w:rsidRPr="00386E42" w14:paraId="71AC8403" w14:textId="77777777" w:rsidTr="00924AA1">
        <w:tc>
          <w:tcPr>
            <w:tcW w:w="847" w:type="dxa"/>
            <w:shd w:val="clear" w:color="auto" w:fill="F2F2F2" w:themeFill="background1" w:themeFillShade="F2"/>
          </w:tcPr>
          <w:p w14:paraId="6FCA9DA8" w14:textId="77777777" w:rsidR="003737F1" w:rsidRPr="00924AA1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24AA1">
              <w:rPr>
                <w:rFonts w:ascii="Times New Roman" w:hAnsi="Times New Roman" w:cs="Times New Roman"/>
                <w:b/>
                <w:szCs w:val="24"/>
              </w:rPr>
              <w:t>Week</w:t>
            </w:r>
          </w:p>
          <w:p w14:paraId="4B0F1E7B" w14:textId="77777777" w:rsidR="003737F1" w:rsidRPr="00924AA1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142" w:type="dxa"/>
            <w:shd w:val="clear" w:color="auto" w:fill="F2F2F2" w:themeFill="background1" w:themeFillShade="F2"/>
          </w:tcPr>
          <w:p w14:paraId="1E11369E" w14:textId="77777777" w:rsidR="003737F1" w:rsidRPr="00924AA1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24AA1">
              <w:rPr>
                <w:rFonts w:ascii="Times New Roman" w:hAnsi="Times New Roman" w:cs="Times New Roman"/>
                <w:b/>
                <w:szCs w:val="24"/>
              </w:rPr>
              <w:t>Unit Concept</w:t>
            </w:r>
          </w:p>
        </w:tc>
        <w:tc>
          <w:tcPr>
            <w:tcW w:w="2322" w:type="dxa"/>
            <w:shd w:val="clear" w:color="auto" w:fill="F2F2F2" w:themeFill="background1" w:themeFillShade="F2"/>
          </w:tcPr>
          <w:p w14:paraId="15690E63" w14:textId="77777777" w:rsidR="003737F1" w:rsidRPr="00924AA1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24AA1">
              <w:rPr>
                <w:rFonts w:ascii="Times New Roman" w:hAnsi="Times New Roman" w:cs="Times New Roman"/>
                <w:b/>
                <w:szCs w:val="24"/>
              </w:rPr>
              <w:t>Weekly Student Outcomes</w:t>
            </w:r>
          </w:p>
        </w:tc>
        <w:tc>
          <w:tcPr>
            <w:tcW w:w="2231" w:type="dxa"/>
            <w:shd w:val="clear" w:color="auto" w:fill="F2F2F2" w:themeFill="background1" w:themeFillShade="F2"/>
          </w:tcPr>
          <w:p w14:paraId="7A59AE46" w14:textId="7C1814DA" w:rsidR="003737F1" w:rsidRPr="00924AA1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24AA1">
              <w:rPr>
                <w:rFonts w:ascii="Times New Roman" w:hAnsi="Times New Roman" w:cs="Times New Roman"/>
                <w:b/>
                <w:szCs w:val="24"/>
              </w:rPr>
              <w:t>Required Readings in Hinkle &amp; Cheever</w:t>
            </w:r>
          </w:p>
        </w:tc>
        <w:tc>
          <w:tcPr>
            <w:tcW w:w="2150" w:type="dxa"/>
            <w:shd w:val="clear" w:color="auto" w:fill="F2F2F2" w:themeFill="background1" w:themeFillShade="F2"/>
          </w:tcPr>
          <w:p w14:paraId="23F6797A" w14:textId="3D2D0CB8" w:rsidR="003737F1" w:rsidRPr="00924AA1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24AA1">
              <w:rPr>
                <w:rFonts w:ascii="Times New Roman" w:hAnsi="Times New Roman" w:cs="Times New Roman"/>
                <w:b/>
                <w:szCs w:val="24"/>
              </w:rPr>
              <w:t>Teaching Methods/Classroom Activities</w:t>
            </w:r>
          </w:p>
        </w:tc>
        <w:tc>
          <w:tcPr>
            <w:tcW w:w="2669" w:type="dxa"/>
            <w:shd w:val="clear" w:color="auto" w:fill="F2F2F2" w:themeFill="background1" w:themeFillShade="F2"/>
          </w:tcPr>
          <w:p w14:paraId="5D7FAA1D" w14:textId="390C3267" w:rsidR="003737F1" w:rsidRPr="00924AA1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24AA1">
              <w:rPr>
                <w:rFonts w:ascii="Times New Roman" w:hAnsi="Times New Roman" w:cs="Times New Roman"/>
                <w:b/>
                <w:szCs w:val="24"/>
              </w:rPr>
              <w:t>Lab/Clinical/Sim Lab Activities</w:t>
            </w:r>
          </w:p>
        </w:tc>
        <w:tc>
          <w:tcPr>
            <w:tcW w:w="2029" w:type="dxa"/>
            <w:shd w:val="clear" w:color="auto" w:fill="F2F2F2" w:themeFill="background1" w:themeFillShade="F2"/>
          </w:tcPr>
          <w:p w14:paraId="05AE0FF4" w14:textId="07D96F30" w:rsidR="003737F1" w:rsidRPr="00924AA1" w:rsidRDefault="003737F1" w:rsidP="00840850">
            <w:pPr>
              <w:pStyle w:val="ListParagraph"/>
              <w:numPr>
                <w:ilvl w:val="0"/>
                <w:numId w:val="114"/>
              </w:num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24AA1">
              <w:rPr>
                <w:rFonts w:ascii="Times New Roman" w:hAnsi="Times New Roman" w:cs="Times New Roman"/>
                <w:b/>
                <w:szCs w:val="24"/>
              </w:rPr>
              <w:t>Evaluation</w:t>
            </w:r>
          </w:p>
          <w:p w14:paraId="01A6A8F6" w14:textId="77777777" w:rsidR="003737F1" w:rsidRPr="00924AA1" w:rsidRDefault="003737F1" w:rsidP="00840850">
            <w:pPr>
              <w:pStyle w:val="ListParagraph"/>
              <w:numPr>
                <w:ilvl w:val="0"/>
                <w:numId w:val="114"/>
              </w:num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24AA1">
              <w:rPr>
                <w:rFonts w:ascii="Times New Roman" w:hAnsi="Times New Roman" w:cs="Times New Roman"/>
                <w:b/>
                <w:szCs w:val="24"/>
              </w:rPr>
              <w:t>Method</w:t>
            </w:r>
          </w:p>
        </w:tc>
      </w:tr>
      <w:tr w:rsidR="003737F1" w:rsidRPr="00386E42" w14:paraId="55E438C0" w14:textId="77777777" w:rsidTr="00924AA1">
        <w:tc>
          <w:tcPr>
            <w:tcW w:w="847" w:type="dxa"/>
          </w:tcPr>
          <w:p w14:paraId="4A487847" w14:textId="77777777" w:rsidR="003737F1" w:rsidRDefault="003737F1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  <w:p w14:paraId="4DD8D592" w14:textId="77777777" w:rsidR="00F13237" w:rsidRDefault="00F13237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514C19" w14:textId="1E0A30E3" w:rsidR="00F13237" w:rsidRPr="00386E42" w:rsidRDefault="00F13237" w:rsidP="0097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42" w:type="dxa"/>
          </w:tcPr>
          <w:p w14:paraId="03207E28" w14:textId="1C2EFB45" w:rsidR="00924AA1" w:rsidRPr="00924AA1" w:rsidRDefault="00924AA1" w:rsidP="00924AA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24A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uesday</w:t>
            </w:r>
          </w:p>
          <w:p w14:paraId="69A46BDD" w14:textId="77777777" w:rsidR="008E2623" w:rsidRDefault="00826C4F" w:rsidP="008E2623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8E262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Exam </w:t>
            </w:r>
            <w:r w:rsidR="008E262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#</w:t>
            </w:r>
            <w:r w:rsidRPr="008E262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7</w:t>
            </w:r>
          </w:p>
          <w:p w14:paraId="7651C705" w14:textId="66F1E9D5" w:rsidR="00924AA1" w:rsidRPr="008E2623" w:rsidRDefault="00826C4F" w:rsidP="008E2623">
            <w:pPr>
              <w:pStyle w:val="ListParagraph"/>
              <w:ind w:left="360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8E262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</w:t>
            </w:r>
          </w:p>
          <w:p w14:paraId="592CBF02" w14:textId="24A89F4C" w:rsidR="008E2623" w:rsidRPr="00924AA1" w:rsidRDefault="00924AA1" w:rsidP="00924AA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24A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dnesday</w:t>
            </w:r>
          </w:p>
          <w:p w14:paraId="03E11468" w14:textId="62C4B0AA" w:rsidR="00826C4F" w:rsidRPr="00826C4F" w:rsidRDefault="00826C4F" w:rsidP="00924AA1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B974EB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Dosage Calculation RN Adult Medical Surgical 3.</w:t>
            </w:r>
            <w:r w:rsidR="008A206E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</w:t>
            </w:r>
            <w:r w:rsidRPr="00B974EB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Proctored ATI </w:t>
            </w:r>
          </w:p>
        </w:tc>
        <w:tc>
          <w:tcPr>
            <w:tcW w:w="2322" w:type="dxa"/>
          </w:tcPr>
          <w:p w14:paraId="7BF92ECF" w14:textId="77777777" w:rsidR="00640F54" w:rsidRDefault="00640F54" w:rsidP="00640F54">
            <w:pPr>
              <w:pStyle w:val="ListParagraph"/>
              <w:numPr>
                <w:ilvl w:val="0"/>
                <w:numId w:val="10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40F54">
              <w:rPr>
                <w:rFonts w:ascii="Times New Roman" w:hAnsi="Times New Roman" w:cs="Times New Roman"/>
                <w:sz w:val="24"/>
                <w:szCs w:val="24"/>
              </w:rPr>
              <w:t>Explain the nursing management of patients with complex acute and chronic medical surgical conditions. (CLSOs #1,2,3,4,5,6)</w:t>
            </w:r>
          </w:p>
          <w:p w14:paraId="3D8A9C98" w14:textId="77777777" w:rsidR="003737F1" w:rsidRDefault="00640F54" w:rsidP="00640F54">
            <w:pPr>
              <w:pStyle w:val="ListParagraph"/>
              <w:numPr>
                <w:ilvl w:val="0"/>
                <w:numId w:val="10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40F54">
              <w:rPr>
                <w:rFonts w:ascii="Times New Roman" w:hAnsi="Times New Roman" w:cs="Times New Roman"/>
                <w:sz w:val="24"/>
                <w:szCs w:val="24"/>
              </w:rPr>
              <w:t xml:space="preserve">Compare the disorders of complex acute and chronic conditions of the medical surgical patient in terms of physiologic alterations, clinical manifestations, management, and </w:t>
            </w:r>
            <w:r w:rsidRPr="00640F5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ursing care. (CSLOs #1,2,3,4,5,6)</w:t>
            </w:r>
          </w:p>
          <w:p w14:paraId="7581C8A4" w14:textId="36087CDC" w:rsidR="00640F54" w:rsidRPr="00640F54" w:rsidRDefault="00640F54" w:rsidP="00640F54">
            <w:pPr>
              <w:pStyle w:val="ListParagraph"/>
              <w:numPr>
                <w:ilvl w:val="0"/>
                <w:numId w:val="10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alculate medication dosages for accurate administration. (CSLOs #1,2,3,5)</w:t>
            </w:r>
          </w:p>
        </w:tc>
        <w:tc>
          <w:tcPr>
            <w:tcW w:w="2231" w:type="dxa"/>
          </w:tcPr>
          <w:p w14:paraId="616D687E" w14:textId="77777777" w:rsidR="00453E52" w:rsidRPr="00386E42" w:rsidRDefault="00453E52" w:rsidP="00453E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eadings re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om above</w:t>
            </w:r>
          </w:p>
          <w:p w14:paraId="3D4E99F1" w14:textId="77777777" w:rsidR="00453E52" w:rsidRPr="00386E42" w:rsidRDefault="00453E52" w:rsidP="00453E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A13D1D" w14:textId="0B74892C" w:rsidR="003737F1" w:rsidRPr="00453E52" w:rsidRDefault="00453E52" w:rsidP="00453E5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Recommended Extra Learning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8A7375">
              <w:rPr>
                <w:rFonts w:ascii="Times New Roman" w:hAnsi="Times New Roman" w:cs="Times New Roman"/>
                <w:sz w:val="24"/>
                <w:szCs w:val="24"/>
              </w:rPr>
              <w:t>RN Adult Medical Surgical Nursing ATI Bo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—Readings review from above</w:t>
            </w:r>
          </w:p>
        </w:tc>
        <w:tc>
          <w:tcPr>
            <w:tcW w:w="2150" w:type="dxa"/>
          </w:tcPr>
          <w:p w14:paraId="11FF197D" w14:textId="354145C6" w:rsidR="00BB6072" w:rsidRDefault="00BB6072" w:rsidP="00BB6072">
            <w:pPr>
              <w:pStyle w:val="ListParagraph"/>
              <w:numPr>
                <w:ilvl w:val="0"/>
                <w:numId w:val="6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 #7 Review</w:t>
            </w:r>
          </w:p>
          <w:p w14:paraId="0E7F1A9F" w14:textId="6A5B30CF" w:rsidR="00410AFD" w:rsidRPr="00BB6072" w:rsidRDefault="00BB6072" w:rsidP="00BB6072">
            <w:pPr>
              <w:pStyle w:val="ListParagraph"/>
              <w:numPr>
                <w:ilvl w:val="0"/>
                <w:numId w:val="6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ent remediation from Exam #7</w:t>
            </w:r>
          </w:p>
        </w:tc>
        <w:tc>
          <w:tcPr>
            <w:tcW w:w="2669" w:type="dxa"/>
          </w:tcPr>
          <w:p w14:paraId="5D8DD844" w14:textId="099D65DE" w:rsidR="003737F1" w:rsidRDefault="003737F1" w:rsidP="00640F54">
            <w:pPr>
              <w:pStyle w:val="ListParagraph"/>
              <w:numPr>
                <w:ilvl w:val="0"/>
                <w:numId w:val="6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linical</w:t>
            </w:r>
          </w:p>
          <w:p w14:paraId="22B2765A" w14:textId="794443BF" w:rsidR="00A17E7B" w:rsidRPr="00386E42" w:rsidRDefault="00966436" w:rsidP="00E80E88">
            <w:pPr>
              <w:pStyle w:val="ListParagraph"/>
              <w:numPr>
                <w:ilvl w:val="1"/>
                <w:numId w:val="6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pid recall pharmacology </w:t>
            </w:r>
            <w:r w:rsidR="00E80E88">
              <w:rPr>
                <w:rFonts w:ascii="Times New Roman" w:hAnsi="Times New Roman" w:cs="Times New Roman"/>
                <w:sz w:val="24"/>
                <w:szCs w:val="24"/>
              </w:rPr>
              <w:t>during post-conference</w:t>
            </w:r>
          </w:p>
        </w:tc>
        <w:tc>
          <w:tcPr>
            <w:tcW w:w="2029" w:type="dxa"/>
          </w:tcPr>
          <w:p w14:paraId="121C6832" w14:textId="77777777" w:rsidR="00840850" w:rsidRPr="00840850" w:rsidRDefault="00840850" w:rsidP="00840850">
            <w:pPr>
              <w:pStyle w:val="ListParagraph"/>
              <w:numPr>
                <w:ilvl w:val="0"/>
                <w:numId w:val="1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40850">
              <w:rPr>
                <w:rFonts w:ascii="Times New Roman" w:hAnsi="Times New Roman" w:cs="Times New Roman"/>
                <w:sz w:val="24"/>
                <w:szCs w:val="24"/>
              </w:rPr>
              <w:t>Care Plan Assignment</w:t>
            </w:r>
          </w:p>
          <w:p w14:paraId="66D60879" w14:textId="77777777" w:rsidR="00840850" w:rsidRDefault="00840850" w:rsidP="00840850">
            <w:pPr>
              <w:pStyle w:val="ListParagraph"/>
              <w:numPr>
                <w:ilvl w:val="0"/>
                <w:numId w:val="1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ing Plan Assignment</w:t>
            </w:r>
          </w:p>
          <w:p w14:paraId="3C1000A5" w14:textId="77777777" w:rsidR="00840850" w:rsidRDefault="00840850" w:rsidP="00840850">
            <w:pPr>
              <w:pStyle w:val="ListParagraph"/>
              <w:numPr>
                <w:ilvl w:val="0"/>
                <w:numId w:val="1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ept Map Assignment</w:t>
            </w:r>
          </w:p>
          <w:p w14:paraId="562CDCB8" w14:textId="6D035382" w:rsidR="00840850" w:rsidRPr="00840850" w:rsidRDefault="00840850" w:rsidP="00840850">
            <w:pPr>
              <w:pStyle w:val="ListParagraph"/>
              <w:numPr>
                <w:ilvl w:val="0"/>
                <w:numId w:val="1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lective Clinical Journal Assignment</w:t>
            </w:r>
          </w:p>
          <w:p w14:paraId="09E5A2A8" w14:textId="6D9C6C02" w:rsidR="00776DA6" w:rsidRDefault="00776DA6" w:rsidP="00840850">
            <w:pPr>
              <w:pStyle w:val="ListParagraph"/>
              <w:numPr>
                <w:ilvl w:val="0"/>
                <w:numId w:val="115"/>
              </w:num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Exam #7 </w:t>
            </w:r>
          </w:p>
          <w:p w14:paraId="54F25FF5" w14:textId="5F828514" w:rsidR="00776DA6" w:rsidRPr="00B974EB" w:rsidRDefault="00776DA6" w:rsidP="00840850">
            <w:pPr>
              <w:pStyle w:val="ListParagraph"/>
              <w:numPr>
                <w:ilvl w:val="0"/>
                <w:numId w:val="115"/>
              </w:num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B974EB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Dosage Calculation RN Adult Medical Surgical 3.</w:t>
            </w:r>
            <w:r w:rsidR="008A206E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</w:t>
            </w:r>
            <w:r w:rsidRPr="00B974EB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Proctored ATI </w:t>
            </w:r>
          </w:p>
          <w:p w14:paraId="30B3CF19" w14:textId="3C5F6DE1" w:rsidR="003737F1" w:rsidRPr="008121A5" w:rsidRDefault="003737F1" w:rsidP="00840850">
            <w:pPr>
              <w:pStyle w:val="ListParagraph"/>
              <w:numPr>
                <w:ilvl w:val="0"/>
                <w:numId w:val="115"/>
              </w:num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8121A5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>Learning System RN 3.0 Medical-</w:t>
            </w:r>
            <w:r w:rsidRPr="008121A5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lastRenderedPageBreak/>
              <w:t xml:space="preserve">Surgical: Final </w:t>
            </w:r>
          </w:p>
          <w:p w14:paraId="0A71D080" w14:textId="34073658" w:rsidR="003737F1" w:rsidRPr="008121A5" w:rsidRDefault="003737F1" w:rsidP="00840850">
            <w:pPr>
              <w:pStyle w:val="ListParagraph"/>
              <w:numPr>
                <w:ilvl w:val="0"/>
                <w:numId w:val="115"/>
              </w:num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8121A5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RN Adult Medical Surgical Online Practice 2019 A </w:t>
            </w:r>
          </w:p>
          <w:p w14:paraId="5EBD2CF4" w14:textId="15FB14F1" w:rsidR="003737F1" w:rsidRDefault="003737F1" w:rsidP="00840850">
            <w:pPr>
              <w:pStyle w:val="ListParagraph"/>
              <w:numPr>
                <w:ilvl w:val="0"/>
                <w:numId w:val="115"/>
              </w:num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8121A5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>RN Adult Medical Surgical Online Practice 2019 B is optional for more preparation for the proctored ATI</w:t>
            </w:r>
          </w:p>
          <w:p w14:paraId="5C5F22A9" w14:textId="45AB88F4" w:rsidR="005B1367" w:rsidRDefault="005B1367" w:rsidP="00840850">
            <w:pPr>
              <w:pStyle w:val="ListParagraph"/>
              <w:numPr>
                <w:ilvl w:val="0"/>
                <w:numId w:val="115"/>
              </w:num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>RN Adult Medical Surgical Online Practice 2019 A with NGN is optional for more preparation for the Proctored ATI</w:t>
            </w:r>
          </w:p>
          <w:p w14:paraId="60B1DF37" w14:textId="481F99E1" w:rsidR="005B1367" w:rsidRPr="008121A5" w:rsidRDefault="005B1367" w:rsidP="00840850">
            <w:pPr>
              <w:pStyle w:val="ListParagraph"/>
              <w:numPr>
                <w:ilvl w:val="0"/>
                <w:numId w:val="115"/>
              </w:num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RN Adult Medical Surgical Online Practice 2019 B with NGN is optional for more </w:t>
            </w:r>
            <w:r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lastRenderedPageBreak/>
              <w:t>preparation for the Proctored ATI</w:t>
            </w:r>
          </w:p>
          <w:p w14:paraId="4FF06F22" w14:textId="55D60D12" w:rsidR="003737F1" w:rsidRPr="00386E42" w:rsidRDefault="003737F1" w:rsidP="00840850">
            <w:pPr>
              <w:pStyle w:val="ListParagraph"/>
              <w:numPr>
                <w:ilvl w:val="0"/>
                <w:numId w:val="115"/>
              </w:numPr>
              <w:tabs>
                <w:tab w:val="left" w:pos="540"/>
                <w:tab w:val="left" w:pos="1080"/>
                <w:tab w:val="left" w:pos="2142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</w:tabs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lassroom Assessment Technique</w:t>
            </w:r>
          </w:p>
        </w:tc>
      </w:tr>
    </w:tbl>
    <w:p w14:paraId="19B9E1BF" w14:textId="118C3CC8" w:rsidR="005A6A36" w:rsidRPr="00386E42" w:rsidRDefault="005A6A36" w:rsidP="00970C6A">
      <w:pPr>
        <w:rPr>
          <w:rFonts w:ascii="Times New Roman" w:hAnsi="Times New Roman" w:cs="Times New Roman"/>
          <w:sz w:val="24"/>
          <w:szCs w:val="24"/>
        </w:rPr>
      </w:pPr>
    </w:p>
    <w:p w14:paraId="4C047CED" w14:textId="633979BF" w:rsidR="003B5F7B" w:rsidRPr="00386E42" w:rsidRDefault="003B5F7B" w:rsidP="00970C6A">
      <w:pPr>
        <w:rPr>
          <w:rFonts w:ascii="Times New Roman" w:hAnsi="Times New Roman" w:cs="Times New Roman"/>
          <w:sz w:val="24"/>
          <w:szCs w:val="24"/>
        </w:rPr>
      </w:pPr>
    </w:p>
    <w:p w14:paraId="69C5E812" w14:textId="67BC54DF" w:rsidR="003B5F7B" w:rsidRPr="00386E42" w:rsidRDefault="003B5F7B" w:rsidP="00970C6A">
      <w:pPr>
        <w:rPr>
          <w:rFonts w:ascii="Times New Roman" w:hAnsi="Times New Roman" w:cs="Times New Roman"/>
          <w:sz w:val="24"/>
          <w:szCs w:val="24"/>
        </w:rPr>
      </w:pPr>
    </w:p>
    <w:p w14:paraId="00B86D75" w14:textId="42E4DE3D" w:rsidR="003B5F7B" w:rsidRDefault="003B5F7B" w:rsidP="00970C6A">
      <w:pPr>
        <w:rPr>
          <w:rFonts w:ascii="Times New Roman" w:hAnsi="Times New Roman" w:cs="Times New Roman"/>
          <w:sz w:val="24"/>
          <w:szCs w:val="24"/>
        </w:rPr>
      </w:pPr>
    </w:p>
    <w:p w14:paraId="35C76D5B" w14:textId="7F5F16FD" w:rsidR="003737F1" w:rsidRDefault="003737F1" w:rsidP="00970C6A">
      <w:pPr>
        <w:rPr>
          <w:rFonts w:ascii="Times New Roman" w:hAnsi="Times New Roman" w:cs="Times New Roman"/>
          <w:sz w:val="24"/>
          <w:szCs w:val="24"/>
        </w:rPr>
      </w:pPr>
    </w:p>
    <w:p w14:paraId="7E01E855" w14:textId="2A3B11F8" w:rsidR="005B1367" w:rsidRDefault="005B1367" w:rsidP="00970C6A">
      <w:pPr>
        <w:rPr>
          <w:rFonts w:ascii="Times New Roman" w:hAnsi="Times New Roman" w:cs="Times New Roman"/>
          <w:sz w:val="24"/>
          <w:szCs w:val="24"/>
        </w:rPr>
      </w:pPr>
    </w:p>
    <w:p w14:paraId="372D3222" w14:textId="5BE9106D" w:rsidR="005B1367" w:rsidRDefault="005B1367" w:rsidP="00970C6A">
      <w:pPr>
        <w:rPr>
          <w:rFonts w:ascii="Times New Roman" w:hAnsi="Times New Roman" w:cs="Times New Roman"/>
          <w:sz w:val="24"/>
          <w:szCs w:val="24"/>
        </w:rPr>
      </w:pPr>
    </w:p>
    <w:p w14:paraId="172809C8" w14:textId="760BEB82" w:rsidR="005B1367" w:rsidRDefault="005B1367" w:rsidP="00970C6A">
      <w:pPr>
        <w:rPr>
          <w:rFonts w:ascii="Times New Roman" w:hAnsi="Times New Roman" w:cs="Times New Roman"/>
          <w:sz w:val="24"/>
          <w:szCs w:val="24"/>
        </w:rPr>
      </w:pPr>
    </w:p>
    <w:p w14:paraId="4256E0B9" w14:textId="19F7F4D9" w:rsidR="005B1367" w:rsidRDefault="005B1367" w:rsidP="00970C6A">
      <w:pPr>
        <w:rPr>
          <w:rFonts w:ascii="Times New Roman" w:hAnsi="Times New Roman" w:cs="Times New Roman"/>
          <w:sz w:val="24"/>
          <w:szCs w:val="24"/>
        </w:rPr>
      </w:pPr>
    </w:p>
    <w:p w14:paraId="5878E1ED" w14:textId="30802AAC" w:rsidR="005B1367" w:rsidRDefault="005B1367" w:rsidP="00970C6A">
      <w:pPr>
        <w:rPr>
          <w:rFonts w:ascii="Times New Roman" w:hAnsi="Times New Roman" w:cs="Times New Roman"/>
          <w:sz w:val="24"/>
          <w:szCs w:val="24"/>
        </w:rPr>
      </w:pPr>
    </w:p>
    <w:p w14:paraId="3FF1DFB4" w14:textId="3D1FC05A" w:rsidR="005B1367" w:rsidRDefault="005B1367" w:rsidP="00970C6A">
      <w:pPr>
        <w:rPr>
          <w:rFonts w:ascii="Times New Roman" w:hAnsi="Times New Roman" w:cs="Times New Roman"/>
          <w:sz w:val="24"/>
          <w:szCs w:val="24"/>
        </w:rPr>
      </w:pPr>
    </w:p>
    <w:p w14:paraId="06230CDF" w14:textId="26DEB603" w:rsidR="00F13237" w:rsidRDefault="00F132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0"/>
        <w:gridCol w:w="2217"/>
        <w:gridCol w:w="2449"/>
        <w:gridCol w:w="2165"/>
        <w:gridCol w:w="2150"/>
        <w:gridCol w:w="2349"/>
        <w:gridCol w:w="2180"/>
      </w:tblGrid>
      <w:tr w:rsidR="003737F1" w:rsidRPr="00386E42" w14:paraId="38DDFE51" w14:textId="77777777" w:rsidTr="00F1630B">
        <w:tc>
          <w:tcPr>
            <w:tcW w:w="14390" w:type="dxa"/>
            <w:gridSpan w:val="7"/>
            <w:shd w:val="clear" w:color="auto" w:fill="FFFF00"/>
          </w:tcPr>
          <w:p w14:paraId="34771696" w14:textId="696C04FB" w:rsidR="003737F1" w:rsidRPr="00386E42" w:rsidRDefault="003737F1" w:rsidP="00A35E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akeview College of Nursing</w:t>
            </w:r>
          </w:p>
          <w:p w14:paraId="57AA3C73" w14:textId="33A7DCEB" w:rsidR="003737F1" w:rsidRPr="00386E42" w:rsidRDefault="003737F1" w:rsidP="00A35E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N431 Adult Health II</w:t>
            </w:r>
          </w:p>
        </w:tc>
      </w:tr>
      <w:tr w:rsidR="003737F1" w:rsidRPr="00386E42" w14:paraId="5A6FF811" w14:textId="77777777" w:rsidTr="00F1630B">
        <w:tc>
          <w:tcPr>
            <w:tcW w:w="14390" w:type="dxa"/>
            <w:gridSpan w:val="7"/>
          </w:tcPr>
          <w:p w14:paraId="37722A8A" w14:textId="7F64E215" w:rsidR="003737F1" w:rsidRPr="00386E42" w:rsidRDefault="003737F1" w:rsidP="00A35E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Course Concepts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: ATI proctored </w:t>
            </w:r>
          </w:p>
          <w:p w14:paraId="31D6C40E" w14:textId="07A812B1" w:rsidR="003737F1" w:rsidRPr="00386E42" w:rsidRDefault="006124FE" w:rsidP="00A35E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Collaboration, Patient-Centered C</w:t>
            </w:r>
            <w:r w:rsidR="003737F1"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re, Clinical Judgment/Evidence-Based Practice, Information Management, Health Promotion, Safety, Professionalism) </w:t>
            </w:r>
          </w:p>
          <w:p w14:paraId="172C1159" w14:textId="77777777" w:rsidR="003737F1" w:rsidRPr="00386E42" w:rsidRDefault="003737F1" w:rsidP="00A35E2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 Learning Outcomes (CLOs):  </w:t>
            </w:r>
          </w:p>
          <w:p w14:paraId="59D6A0EB" w14:textId="77777777" w:rsidR="003737F1" w:rsidRPr="00386E42" w:rsidRDefault="003737F1" w:rsidP="003237A9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monstrate evidence-based clinical judgment to provide safe, patient-centered care for adults with a variety of complex acute and chronic health problems.</w:t>
            </w:r>
          </w:p>
          <w:p w14:paraId="19E84465" w14:textId="77777777" w:rsidR="003737F1" w:rsidRPr="00386E42" w:rsidRDefault="003737F1" w:rsidP="003237A9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pply pathophysiology to prioritize safe, evidence-based nursing care to patients with complex acute and chronic health conditions. </w:t>
            </w:r>
          </w:p>
          <w:p w14:paraId="7E94952E" w14:textId="33A9950C" w:rsidR="003737F1" w:rsidRPr="00386E42" w:rsidRDefault="003737F1" w:rsidP="003237A9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ractice appropriate culturally competent communication skills and professional behaviors to collaborate with patients, nursing team members, and the interdisciplinary health care team.</w:t>
            </w:r>
          </w:p>
          <w:p w14:paraId="252BF249" w14:textId="77777777" w:rsidR="003737F1" w:rsidRPr="00386E42" w:rsidRDefault="003737F1" w:rsidP="003237A9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ifferentiate the nursing role in delegation and supervision of care of the adult patient.</w:t>
            </w:r>
          </w:p>
          <w:p w14:paraId="21FA95A4" w14:textId="77777777" w:rsidR="003737F1" w:rsidRPr="00386E42" w:rsidRDefault="003737F1" w:rsidP="003237A9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erform advanced nursing psychomotor skills for safe, quality patient care.</w:t>
            </w:r>
          </w:p>
          <w:p w14:paraId="6C8C38E7" w14:textId="254B741F" w:rsidR="003737F1" w:rsidRPr="00386E42" w:rsidRDefault="003737F1" w:rsidP="003237A9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ordinate patient education to promote health and prevent illness.</w:t>
            </w:r>
          </w:p>
        </w:tc>
      </w:tr>
      <w:tr w:rsidR="003737F1" w:rsidRPr="00386E42" w14:paraId="6E2F775B" w14:textId="77777777" w:rsidTr="00F13237">
        <w:tc>
          <w:tcPr>
            <w:tcW w:w="880" w:type="dxa"/>
            <w:shd w:val="clear" w:color="auto" w:fill="F2F2F2" w:themeFill="background1" w:themeFillShade="F2"/>
          </w:tcPr>
          <w:p w14:paraId="148C91A6" w14:textId="77777777" w:rsidR="003737F1" w:rsidRPr="00F13237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F13237">
              <w:rPr>
                <w:rFonts w:ascii="Times New Roman" w:hAnsi="Times New Roman" w:cs="Times New Roman"/>
                <w:b/>
                <w:szCs w:val="24"/>
              </w:rPr>
              <w:t>Week</w:t>
            </w:r>
          </w:p>
          <w:p w14:paraId="6FBC4F3D" w14:textId="77777777" w:rsidR="003737F1" w:rsidRPr="00F13237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217" w:type="dxa"/>
            <w:shd w:val="clear" w:color="auto" w:fill="F2F2F2" w:themeFill="background1" w:themeFillShade="F2"/>
          </w:tcPr>
          <w:p w14:paraId="2638D15F" w14:textId="77777777" w:rsidR="003737F1" w:rsidRPr="00F13237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F13237">
              <w:rPr>
                <w:rFonts w:ascii="Times New Roman" w:hAnsi="Times New Roman" w:cs="Times New Roman"/>
                <w:b/>
                <w:szCs w:val="24"/>
              </w:rPr>
              <w:t>Unit Concept</w:t>
            </w:r>
          </w:p>
        </w:tc>
        <w:tc>
          <w:tcPr>
            <w:tcW w:w="2449" w:type="dxa"/>
            <w:shd w:val="clear" w:color="auto" w:fill="F2F2F2" w:themeFill="background1" w:themeFillShade="F2"/>
          </w:tcPr>
          <w:p w14:paraId="6CC4E6E0" w14:textId="77777777" w:rsidR="003737F1" w:rsidRPr="00F13237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F13237">
              <w:rPr>
                <w:rFonts w:ascii="Times New Roman" w:hAnsi="Times New Roman" w:cs="Times New Roman"/>
                <w:b/>
                <w:szCs w:val="24"/>
              </w:rPr>
              <w:t>Weekly Student Outcomes</w:t>
            </w:r>
          </w:p>
        </w:tc>
        <w:tc>
          <w:tcPr>
            <w:tcW w:w="2165" w:type="dxa"/>
            <w:shd w:val="clear" w:color="auto" w:fill="F2F2F2" w:themeFill="background1" w:themeFillShade="F2"/>
          </w:tcPr>
          <w:p w14:paraId="58DA1683" w14:textId="6B0F0FD9" w:rsidR="003737F1" w:rsidRPr="00F13237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F13237">
              <w:rPr>
                <w:rFonts w:ascii="Times New Roman" w:hAnsi="Times New Roman" w:cs="Times New Roman"/>
                <w:b/>
                <w:szCs w:val="24"/>
              </w:rPr>
              <w:t>Required Readings in Hinkle &amp; Cheever</w:t>
            </w:r>
          </w:p>
        </w:tc>
        <w:tc>
          <w:tcPr>
            <w:tcW w:w="2150" w:type="dxa"/>
            <w:shd w:val="clear" w:color="auto" w:fill="F2F2F2" w:themeFill="background1" w:themeFillShade="F2"/>
          </w:tcPr>
          <w:p w14:paraId="27018ACD" w14:textId="0A13187E" w:rsidR="003737F1" w:rsidRPr="00F13237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F13237">
              <w:rPr>
                <w:rFonts w:ascii="Times New Roman" w:hAnsi="Times New Roman" w:cs="Times New Roman"/>
                <w:b/>
                <w:szCs w:val="24"/>
              </w:rPr>
              <w:t>Teaching Methods/Classroom Activities</w:t>
            </w:r>
          </w:p>
        </w:tc>
        <w:tc>
          <w:tcPr>
            <w:tcW w:w="2349" w:type="dxa"/>
            <w:shd w:val="clear" w:color="auto" w:fill="F2F2F2" w:themeFill="background1" w:themeFillShade="F2"/>
          </w:tcPr>
          <w:p w14:paraId="419E723C" w14:textId="75891542" w:rsidR="003737F1" w:rsidRPr="00F13237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F13237">
              <w:rPr>
                <w:rFonts w:ascii="Times New Roman" w:hAnsi="Times New Roman" w:cs="Times New Roman"/>
                <w:b/>
                <w:szCs w:val="24"/>
              </w:rPr>
              <w:t>Lab/Clinical/Sim Lab Activities</w:t>
            </w:r>
          </w:p>
        </w:tc>
        <w:tc>
          <w:tcPr>
            <w:tcW w:w="2180" w:type="dxa"/>
            <w:shd w:val="clear" w:color="auto" w:fill="F2F2F2" w:themeFill="background1" w:themeFillShade="F2"/>
          </w:tcPr>
          <w:p w14:paraId="76914F0C" w14:textId="5675D8BD" w:rsidR="003737F1" w:rsidRPr="00F13237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F13237">
              <w:rPr>
                <w:rFonts w:ascii="Times New Roman" w:hAnsi="Times New Roman" w:cs="Times New Roman"/>
                <w:b/>
                <w:szCs w:val="24"/>
              </w:rPr>
              <w:t>Evaluation</w:t>
            </w:r>
          </w:p>
          <w:p w14:paraId="3F9264BD" w14:textId="77777777" w:rsidR="003737F1" w:rsidRPr="00F13237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F13237">
              <w:rPr>
                <w:rFonts w:ascii="Times New Roman" w:hAnsi="Times New Roman" w:cs="Times New Roman"/>
                <w:b/>
                <w:szCs w:val="24"/>
              </w:rPr>
              <w:t>Method</w:t>
            </w:r>
          </w:p>
        </w:tc>
      </w:tr>
      <w:tr w:rsidR="003737F1" w:rsidRPr="00386E42" w14:paraId="672F71D3" w14:textId="77777777" w:rsidTr="00F13237">
        <w:tc>
          <w:tcPr>
            <w:tcW w:w="880" w:type="dxa"/>
          </w:tcPr>
          <w:p w14:paraId="160A4940" w14:textId="77777777" w:rsidR="003737F1" w:rsidRDefault="003737F1" w:rsidP="00A35E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  <w:p w14:paraId="21A57CAC" w14:textId="77777777" w:rsidR="00F13237" w:rsidRDefault="00F13237" w:rsidP="00A35E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02CFF3" w14:textId="03EAD5D3" w:rsidR="00F13237" w:rsidRPr="00386E42" w:rsidRDefault="00F13237" w:rsidP="00A35E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217" w:type="dxa"/>
          </w:tcPr>
          <w:p w14:paraId="3DE4286E" w14:textId="5D6D69B4" w:rsidR="00F13237" w:rsidRPr="00F13237" w:rsidRDefault="00F13237" w:rsidP="00F1323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23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uesday</w:t>
            </w:r>
          </w:p>
          <w:p w14:paraId="3CF07AB7" w14:textId="6319A4E4" w:rsidR="003737F1" w:rsidRDefault="003737F1" w:rsidP="003237A9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5355A0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RN Adult Medical Surgical 2019 Proctored ATI—students will work on remediation after the proctored exam</w:t>
            </w:r>
          </w:p>
          <w:p w14:paraId="5C066D30" w14:textId="305165E3" w:rsidR="00F13237" w:rsidRDefault="00F13237" w:rsidP="00F13237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  <w:p w14:paraId="3DBE7501" w14:textId="5309932B" w:rsidR="00F13237" w:rsidRPr="00F13237" w:rsidRDefault="00F13237" w:rsidP="00F1323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23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dnesday</w:t>
            </w:r>
          </w:p>
          <w:p w14:paraId="1B22FCBA" w14:textId="77777777" w:rsidR="00826C4F" w:rsidRPr="00386E42" w:rsidRDefault="00826C4F" w:rsidP="003237A9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ncept Review</w:t>
            </w:r>
          </w:p>
          <w:p w14:paraId="68C9A745" w14:textId="77777777" w:rsidR="00826C4F" w:rsidRPr="005355A0" w:rsidRDefault="00826C4F" w:rsidP="00826C4F">
            <w:pPr>
              <w:pStyle w:val="ListParagraph"/>
              <w:ind w:left="360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  <w:p w14:paraId="70A0855C" w14:textId="77777777" w:rsidR="003737F1" w:rsidRPr="00386E42" w:rsidRDefault="003737F1" w:rsidP="00A35E2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929142E" w14:textId="77777777" w:rsidR="003737F1" w:rsidRPr="00386E42" w:rsidRDefault="003737F1" w:rsidP="00A35E29">
            <w:pPr>
              <w:pStyle w:val="ListParagraph"/>
              <w:ind w:left="23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9" w:type="dxa"/>
          </w:tcPr>
          <w:p w14:paraId="17718B31" w14:textId="77777777" w:rsidR="003737F1" w:rsidRPr="00386E42" w:rsidRDefault="003737F1" w:rsidP="003237A9">
            <w:pPr>
              <w:pStyle w:val="ListParagraph"/>
              <w:numPr>
                <w:ilvl w:val="0"/>
                <w:numId w:val="4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Explain the nursing management of patients with complex acute and chronic medical surgical conditions. (CLSOs #1,2,3,4,5,6)</w:t>
            </w:r>
          </w:p>
          <w:p w14:paraId="754B392D" w14:textId="0361BC64" w:rsidR="003737F1" w:rsidRPr="00386E42" w:rsidRDefault="003737F1" w:rsidP="003237A9">
            <w:pPr>
              <w:pStyle w:val="ListParagraph"/>
              <w:numPr>
                <w:ilvl w:val="0"/>
                <w:numId w:val="4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Compare the disorders of complex acute and chronic conditions of the medical surgical patient in terms of physiologic alterations, clinical manifestations, management, and nursing care. 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(CSLOs #1,2,3,4,5,6)</w:t>
            </w:r>
          </w:p>
        </w:tc>
        <w:tc>
          <w:tcPr>
            <w:tcW w:w="2165" w:type="dxa"/>
          </w:tcPr>
          <w:p w14:paraId="2F823B20" w14:textId="565699F4" w:rsidR="003737F1" w:rsidRPr="00386E42" w:rsidRDefault="003737F1" w:rsidP="004957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eadings re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om above</w:t>
            </w:r>
          </w:p>
          <w:p w14:paraId="69E43914" w14:textId="77777777" w:rsidR="003737F1" w:rsidRPr="00386E42" w:rsidRDefault="003737F1" w:rsidP="00B36C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2D824C" w14:textId="40ED3552" w:rsidR="003737F1" w:rsidRPr="00CA6222" w:rsidRDefault="003737F1" w:rsidP="00CA6222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Recommended Extra Learning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8A7375">
              <w:rPr>
                <w:rFonts w:ascii="Times New Roman" w:hAnsi="Times New Roman" w:cs="Times New Roman"/>
                <w:sz w:val="24"/>
                <w:szCs w:val="24"/>
              </w:rPr>
              <w:t>RN Adult Medical Surgical Nursing ATI Bo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—Readings review from above</w:t>
            </w:r>
          </w:p>
        </w:tc>
        <w:tc>
          <w:tcPr>
            <w:tcW w:w="2150" w:type="dxa"/>
          </w:tcPr>
          <w:p w14:paraId="1328415B" w14:textId="77777777" w:rsidR="00CB0E5B" w:rsidRPr="00184202" w:rsidRDefault="00CB0E5B" w:rsidP="00CB0E5B">
            <w:pPr>
              <w:pStyle w:val="ListParagraph"/>
              <w:numPr>
                <w:ilvl w:val="0"/>
                <w:numId w:val="1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ept Review Part 1 Kahoot! Game</w:t>
            </w:r>
          </w:p>
          <w:p w14:paraId="0A5FF5DC" w14:textId="77777777" w:rsidR="00CB0E5B" w:rsidRDefault="00CB0E5B" w:rsidP="00CB0E5B">
            <w:pPr>
              <w:pStyle w:val="ListParagraph"/>
              <w:numPr>
                <w:ilvl w:val="0"/>
                <w:numId w:val="1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ept Review Part 2 Kahoot! Game</w:t>
            </w:r>
          </w:p>
          <w:p w14:paraId="2751D989" w14:textId="50BCF298" w:rsidR="00F20361" w:rsidRPr="001B23ED" w:rsidRDefault="00F20361" w:rsidP="00CB0E5B">
            <w:pPr>
              <w:pStyle w:val="ListParagraph"/>
              <w:numPr>
                <w:ilvl w:val="0"/>
                <w:numId w:val="1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B23ED">
              <w:rPr>
                <w:rFonts w:ascii="Times New Roman" w:hAnsi="Times New Roman" w:cs="Times New Roman"/>
                <w:sz w:val="24"/>
                <w:szCs w:val="24"/>
              </w:rPr>
              <w:t>Students will use remaining class time to work on remediation for RN Adult Medical Surgical 2019 Proctored ATI</w:t>
            </w:r>
          </w:p>
        </w:tc>
        <w:tc>
          <w:tcPr>
            <w:tcW w:w="2349" w:type="dxa"/>
          </w:tcPr>
          <w:p w14:paraId="0BEC7474" w14:textId="5C88C4C4" w:rsidR="003737F1" w:rsidRDefault="003737F1" w:rsidP="003237A9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96ADC">
              <w:rPr>
                <w:rFonts w:ascii="Times New Roman" w:hAnsi="Times New Roman" w:cs="Times New Roman"/>
                <w:sz w:val="24"/>
                <w:szCs w:val="24"/>
              </w:rPr>
              <w:t>Clinical</w:t>
            </w:r>
          </w:p>
          <w:p w14:paraId="23BFF1E1" w14:textId="7E303300" w:rsidR="00A17E7B" w:rsidRPr="00196ADC" w:rsidRDefault="00A17E7B" w:rsidP="003237A9">
            <w:pPr>
              <w:pStyle w:val="ListParagraph"/>
              <w:numPr>
                <w:ilvl w:val="1"/>
                <w:numId w:val="4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rosepsis Unfolding Case Study </w:t>
            </w:r>
            <w:r w:rsidR="00E80E88">
              <w:rPr>
                <w:rFonts w:ascii="Times New Roman" w:hAnsi="Times New Roman" w:cs="Times New Roman"/>
                <w:sz w:val="24"/>
                <w:szCs w:val="24"/>
              </w:rPr>
              <w:t>during post-conference</w:t>
            </w:r>
          </w:p>
          <w:p w14:paraId="093C4DA0" w14:textId="77777777" w:rsidR="003737F1" w:rsidRPr="00386E42" w:rsidRDefault="003737F1" w:rsidP="00A35E29">
            <w:pPr>
              <w:pStyle w:val="ListParagraph"/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0" w:type="dxa"/>
          </w:tcPr>
          <w:p w14:paraId="69E0FA88" w14:textId="77777777" w:rsidR="00840850" w:rsidRDefault="00840850" w:rsidP="00840850">
            <w:pPr>
              <w:pStyle w:val="ListParagraph"/>
              <w:numPr>
                <w:ilvl w:val="0"/>
                <w:numId w:val="3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e Plan A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ssignment</w:t>
            </w:r>
          </w:p>
          <w:p w14:paraId="76F81496" w14:textId="77777777" w:rsidR="00840850" w:rsidRDefault="00840850" w:rsidP="00840850">
            <w:pPr>
              <w:pStyle w:val="ListParagraph"/>
              <w:numPr>
                <w:ilvl w:val="0"/>
                <w:numId w:val="3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ing Plan Assignment</w:t>
            </w:r>
          </w:p>
          <w:p w14:paraId="263AAEE3" w14:textId="77777777" w:rsidR="00840850" w:rsidRDefault="00840850" w:rsidP="00840850">
            <w:pPr>
              <w:pStyle w:val="ListParagraph"/>
              <w:numPr>
                <w:ilvl w:val="0"/>
                <w:numId w:val="3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ept Map Assignment</w:t>
            </w:r>
          </w:p>
          <w:p w14:paraId="7B8CF6B2" w14:textId="0F4A50C4" w:rsidR="00840850" w:rsidRPr="00840850" w:rsidRDefault="00840850" w:rsidP="00840850">
            <w:pPr>
              <w:pStyle w:val="ListParagraph"/>
              <w:numPr>
                <w:ilvl w:val="0"/>
                <w:numId w:val="3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lective Clinical Journal Assignment</w:t>
            </w:r>
          </w:p>
          <w:p w14:paraId="76E6BA42" w14:textId="2C05F4CC" w:rsidR="00840850" w:rsidRPr="00840850" w:rsidRDefault="00840850" w:rsidP="00840850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al Clinical Evaluation</w:t>
            </w:r>
          </w:p>
          <w:p w14:paraId="4FDF82EF" w14:textId="69D7A33B" w:rsidR="003737F1" w:rsidRPr="005355A0" w:rsidRDefault="003737F1" w:rsidP="00840850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5355A0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RN Adult Medical Surgical 2019 Proctored ATI </w:t>
            </w:r>
          </w:p>
          <w:p w14:paraId="697AB18A" w14:textId="48F8EFFC" w:rsidR="003737F1" w:rsidRPr="005355A0" w:rsidRDefault="003737F1" w:rsidP="00840850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5355A0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RN Adult Medical Surgical 2019 Proctored ATI Remediation </w:t>
            </w:r>
            <w:r w:rsidR="00024D25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>due</w:t>
            </w:r>
          </w:p>
          <w:p w14:paraId="22F9E0BD" w14:textId="77777777" w:rsidR="003737F1" w:rsidRPr="00386E42" w:rsidRDefault="003737F1" w:rsidP="00A35E29">
            <w:pPr>
              <w:pStyle w:val="ListParagraph"/>
              <w:ind w:left="43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5C9049E" w14:textId="63387EA1" w:rsidR="00903A12" w:rsidRDefault="00903A12" w:rsidP="00970C6A">
      <w:pPr>
        <w:rPr>
          <w:rFonts w:ascii="Times New Roman" w:hAnsi="Times New Roman" w:cs="Times New Roman"/>
          <w:sz w:val="24"/>
          <w:szCs w:val="24"/>
        </w:rPr>
      </w:pPr>
    </w:p>
    <w:p w14:paraId="095ED2B0" w14:textId="5B7DBD62" w:rsidR="00FD62BC" w:rsidRDefault="00FD62BC" w:rsidP="00970C6A">
      <w:pPr>
        <w:rPr>
          <w:rFonts w:ascii="Times New Roman" w:hAnsi="Times New Roman" w:cs="Times New Roman"/>
          <w:sz w:val="24"/>
          <w:szCs w:val="24"/>
        </w:rPr>
      </w:pPr>
    </w:p>
    <w:p w14:paraId="01D73CC9" w14:textId="394398E0" w:rsidR="003737F1" w:rsidRDefault="003737F1" w:rsidP="00970C6A">
      <w:pPr>
        <w:rPr>
          <w:rFonts w:ascii="Times New Roman" w:hAnsi="Times New Roman" w:cs="Times New Roman"/>
          <w:sz w:val="24"/>
          <w:szCs w:val="24"/>
        </w:rPr>
      </w:pPr>
    </w:p>
    <w:p w14:paraId="714CA982" w14:textId="250FD2CB" w:rsidR="003737F1" w:rsidRDefault="003737F1" w:rsidP="00970C6A">
      <w:pPr>
        <w:rPr>
          <w:rFonts w:ascii="Times New Roman" w:hAnsi="Times New Roman" w:cs="Times New Roman"/>
          <w:sz w:val="24"/>
          <w:szCs w:val="24"/>
        </w:rPr>
      </w:pPr>
    </w:p>
    <w:p w14:paraId="6B16853E" w14:textId="5A029102" w:rsidR="003737F1" w:rsidRDefault="003737F1" w:rsidP="00970C6A">
      <w:pPr>
        <w:rPr>
          <w:rFonts w:ascii="Times New Roman" w:hAnsi="Times New Roman" w:cs="Times New Roman"/>
          <w:sz w:val="24"/>
          <w:szCs w:val="24"/>
        </w:rPr>
      </w:pPr>
    </w:p>
    <w:p w14:paraId="2F81F2BD" w14:textId="2749FD8D" w:rsidR="003737F1" w:rsidRDefault="003737F1" w:rsidP="00970C6A">
      <w:pPr>
        <w:rPr>
          <w:rFonts w:ascii="Times New Roman" w:hAnsi="Times New Roman" w:cs="Times New Roman"/>
          <w:sz w:val="24"/>
          <w:szCs w:val="24"/>
        </w:rPr>
      </w:pPr>
    </w:p>
    <w:p w14:paraId="5C90C93C" w14:textId="3984F9C9" w:rsidR="003737F1" w:rsidRDefault="003737F1" w:rsidP="00970C6A">
      <w:pPr>
        <w:rPr>
          <w:rFonts w:ascii="Times New Roman" w:hAnsi="Times New Roman" w:cs="Times New Roman"/>
          <w:sz w:val="24"/>
          <w:szCs w:val="24"/>
        </w:rPr>
      </w:pPr>
    </w:p>
    <w:p w14:paraId="3D6F5894" w14:textId="73A60752" w:rsidR="003737F1" w:rsidRDefault="003737F1" w:rsidP="00970C6A">
      <w:pPr>
        <w:rPr>
          <w:rFonts w:ascii="Times New Roman" w:hAnsi="Times New Roman" w:cs="Times New Roman"/>
          <w:sz w:val="24"/>
          <w:szCs w:val="24"/>
        </w:rPr>
      </w:pPr>
    </w:p>
    <w:p w14:paraId="4373C1A9" w14:textId="4AD94763" w:rsidR="003737F1" w:rsidRDefault="003737F1" w:rsidP="00970C6A">
      <w:pPr>
        <w:rPr>
          <w:rFonts w:ascii="Times New Roman" w:hAnsi="Times New Roman" w:cs="Times New Roman"/>
          <w:sz w:val="24"/>
          <w:szCs w:val="24"/>
        </w:rPr>
      </w:pPr>
    </w:p>
    <w:p w14:paraId="0C947663" w14:textId="368E6A24" w:rsidR="003737F1" w:rsidRDefault="003737F1" w:rsidP="00970C6A">
      <w:pPr>
        <w:rPr>
          <w:rFonts w:ascii="Times New Roman" w:hAnsi="Times New Roman" w:cs="Times New Roman"/>
          <w:sz w:val="24"/>
          <w:szCs w:val="24"/>
        </w:rPr>
      </w:pPr>
    </w:p>
    <w:p w14:paraId="108AA712" w14:textId="323815A9" w:rsidR="003737F1" w:rsidRDefault="003737F1" w:rsidP="00970C6A">
      <w:pPr>
        <w:rPr>
          <w:rFonts w:ascii="Times New Roman" w:hAnsi="Times New Roman" w:cs="Times New Roman"/>
          <w:sz w:val="24"/>
          <w:szCs w:val="24"/>
        </w:rPr>
      </w:pPr>
    </w:p>
    <w:p w14:paraId="2CA3D01C" w14:textId="2373823D" w:rsidR="003737F1" w:rsidRDefault="003737F1" w:rsidP="00970C6A">
      <w:pPr>
        <w:rPr>
          <w:rFonts w:ascii="Times New Roman" w:hAnsi="Times New Roman" w:cs="Times New Roman"/>
          <w:sz w:val="24"/>
          <w:szCs w:val="24"/>
        </w:rPr>
      </w:pPr>
    </w:p>
    <w:p w14:paraId="21581D41" w14:textId="4C66F7D7" w:rsidR="003737F1" w:rsidRDefault="003737F1" w:rsidP="00970C6A">
      <w:pPr>
        <w:rPr>
          <w:rFonts w:ascii="Times New Roman" w:hAnsi="Times New Roman" w:cs="Times New Roman"/>
          <w:sz w:val="24"/>
          <w:szCs w:val="24"/>
        </w:rPr>
      </w:pPr>
    </w:p>
    <w:p w14:paraId="253ED9E9" w14:textId="773A7B36" w:rsidR="003737F1" w:rsidRDefault="003737F1" w:rsidP="00970C6A">
      <w:pPr>
        <w:rPr>
          <w:rFonts w:ascii="Times New Roman" w:hAnsi="Times New Roman" w:cs="Times New Roman"/>
          <w:sz w:val="24"/>
          <w:szCs w:val="24"/>
        </w:rPr>
      </w:pPr>
    </w:p>
    <w:p w14:paraId="1995AFF8" w14:textId="1E8C7F8F" w:rsidR="003737F1" w:rsidRDefault="003737F1" w:rsidP="00970C6A">
      <w:pPr>
        <w:rPr>
          <w:rFonts w:ascii="Times New Roman" w:hAnsi="Times New Roman" w:cs="Times New Roman"/>
          <w:sz w:val="24"/>
          <w:szCs w:val="24"/>
        </w:rPr>
      </w:pPr>
    </w:p>
    <w:p w14:paraId="0F0648D9" w14:textId="7F2573A3" w:rsidR="003737F1" w:rsidRDefault="003737F1" w:rsidP="00970C6A">
      <w:pPr>
        <w:rPr>
          <w:rFonts w:ascii="Times New Roman" w:hAnsi="Times New Roman" w:cs="Times New Roman"/>
          <w:sz w:val="24"/>
          <w:szCs w:val="24"/>
        </w:rPr>
      </w:pPr>
    </w:p>
    <w:p w14:paraId="5AD22701" w14:textId="278ED045" w:rsidR="003737F1" w:rsidRDefault="003737F1" w:rsidP="00970C6A">
      <w:pPr>
        <w:rPr>
          <w:rFonts w:ascii="Times New Roman" w:hAnsi="Times New Roman" w:cs="Times New Roman"/>
          <w:sz w:val="24"/>
          <w:szCs w:val="24"/>
        </w:rPr>
      </w:pPr>
    </w:p>
    <w:p w14:paraId="2CD8AB8D" w14:textId="1A218D59" w:rsidR="00DE3DF5" w:rsidRDefault="00DE3DF5" w:rsidP="00970C6A">
      <w:pPr>
        <w:rPr>
          <w:rFonts w:ascii="Times New Roman" w:hAnsi="Times New Roman" w:cs="Times New Roman"/>
          <w:sz w:val="24"/>
          <w:szCs w:val="24"/>
        </w:rPr>
      </w:pPr>
    </w:p>
    <w:p w14:paraId="14385D09" w14:textId="77777777" w:rsidR="00E80E88" w:rsidRDefault="00E80E88" w:rsidP="00970C6A">
      <w:pPr>
        <w:rPr>
          <w:rFonts w:ascii="Times New Roman" w:hAnsi="Times New Roman" w:cs="Times New Roman"/>
          <w:sz w:val="24"/>
          <w:szCs w:val="24"/>
        </w:rPr>
      </w:pPr>
    </w:p>
    <w:p w14:paraId="01EF8461" w14:textId="01F41312" w:rsidR="00CE768B" w:rsidRDefault="00CE76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3"/>
        <w:gridCol w:w="2250"/>
        <w:gridCol w:w="2501"/>
        <w:gridCol w:w="2217"/>
        <w:gridCol w:w="2150"/>
        <w:gridCol w:w="2160"/>
        <w:gridCol w:w="2219"/>
      </w:tblGrid>
      <w:tr w:rsidR="003737F1" w:rsidRPr="00386E42" w14:paraId="7DC029B7" w14:textId="77777777" w:rsidTr="00F1630B">
        <w:tc>
          <w:tcPr>
            <w:tcW w:w="14390" w:type="dxa"/>
            <w:gridSpan w:val="7"/>
            <w:shd w:val="clear" w:color="auto" w:fill="FFFF00"/>
          </w:tcPr>
          <w:p w14:paraId="0E8E83D5" w14:textId="37C94F75" w:rsidR="003737F1" w:rsidRPr="00386E42" w:rsidRDefault="003737F1" w:rsidP="00A35E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akeview College of Nursing</w:t>
            </w:r>
          </w:p>
          <w:p w14:paraId="0C644538" w14:textId="538F7CC5" w:rsidR="003737F1" w:rsidRPr="00386E42" w:rsidRDefault="003737F1" w:rsidP="00A35E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N431 Adult Health II</w:t>
            </w:r>
          </w:p>
        </w:tc>
      </w:tr>
      <w:tr w:rsidR="003737F1" w:rsidRPr="00386E42" w14:paraId="15922A6C" w14:textId="77777777" w:rsidTr="00F1630B">
        <w:tc>
          <w:tcPr>
            <w:tcW w:w="14390" w:type="dxa"/>
            <w:gridSpan w:val="7"/>
          </w:tcPr>
          <w:p w14:paraId="500D5069" w14:textId="55C0FAC0" w:rsidR="003737F1" w:rsidRPr="00386E42" w:rsidRDefault="003737F1" w:rsidP="00A35E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Course Concepts</w:t>
            </w: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: All N431 concepts</w:t>
            </w:r>
          </w:p>
          <w:p w14:paraId="29D29A99" w14:textId="0520AA52" w:rsidR="003737F1" w:rsidRPr="00386E42" w:rsidRDefault="006124FE" w:rsidP="00A35E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Collaboration, Patient-Centered C</w:t>
            </w:r>
            <w:r w:rsidR="003737F1"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re, Clinical Judgment/Evidence-Based Practice, Information Management, Health Promotion, Safety, Professionalism) </w:t>
            </w:r>
          </w:p>
          <w:p w14:paraId="0F8199E1" w14:textId="77777777" w:rsidR="003737F1" w:rsidRPr="00386E42" w:rsidRDefault="003737F1" w:rsidP="00A35E2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 Learning Outcomes (CLOs):  </w:t>
            </w:r>
          </w:p>
          <w:p w14:paraId="0C962E44" w14:textId="77777777" w:rsidR="003737F1" w:rsidRPr="00386E42" w:rsidRDefault="003737F1" w:rsidP="003237A9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emonstrate evidence-based clinical judgment to provide safe, patient-centered care for adults with a variety of complex acute and chronic health problems.</w:t>
            </w:r>
          </w:p>
          <w:p w14:paraId="7879A484" w14:textId="77777777" w:rsidR="003737F1" w:rsidRPr="00386E42" w:rsidRDefault="003737F1" w:rsidP="003237A9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 xml:space="preserve">Apply pathophysiology to prioritize safe, evidence-based nursing care to patients with complex acute and chronic health conditions. </w:t>
            </w:r>
          </w:p>
          <w:p w14:paraId="6DA95689" w14:textId="3A2B5F2D" w:rsidR="003737F1" w:rsidRPr="00386E42" w:rsidRDefault="003737F1" w:rsidP="003237A9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ractice appropriate culturally competent communication skills and professional behaviors to collaborate with patients, nursing team members, and the interdisciplinary health care team.</w:t>
            </w:r>
          </w:p>
          <w:p w14:paraId="1469A5E8" w14:textId="77777777" w:rsidR="003737F1" w:rsidRPr="00386E42" w:rsidRDefault="003737F1" w:rsidP="003237A9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Differentiate the nursing role in delegation and supervision of care of the adult patient.</w:t>
            </w:r>
          </w:p>
          <w:p w14:paraId="340E6A8E" w14:textId="77777777" w:rsidR="003737F1" w:rsidRPr="00386E42" w:rsidRDefault="003737F1" w:rsidP="003237A9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Perform advanced nursing psychomotor skills for safe, quality patient care.</w:t>
            </w:r>
          </w:p>
          <w:p w14:paraId="1227A283" w14:textId="281AA90C" w:rsidR="003737F1" w:rsidRPr="00386E42" w:rsidRDefault="003737F1" w:rsidP="003237A9">
            <w:pPr>
              <w:numPr>
                <w:ilvl w:val="0"/>
                <w:numId w:val="48"/>
              </w:numPr>
              <w:spacing w:after="160" w:line="259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ordinate patient education to promote health and prevent illness.</w:t>
            </w:r>
          </w:p>
        </w:tc>
      </w:tr>
      <w:tr w:rsidR="003737F1" w:rsidRPr="00386E42" w14:paraId="745C729B" w14:textId="77777777" w:rsidTr="003737F1">
        <w:tc>
          <w:tcPr>
            <w:tcW w:w="893" w:type="dxa"/>
            <w:shd w:val="clear" w:color="auto" w:fill="F2F2F2" w:themeFill="background1" w:themeFillShade="F2"/>
          </w:tcPr>
          <w:p w14:paraId="237238DE" w14:textId="77777777" w:rsidR="003737F1" w:rsidRPr="00F13237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F13237">
              <w:rPr>
                <w:rFonts w:ascii="Times New Roman" w:hAnsi="Times New Roman" w:cs="Times New Roman"/>
                <w:b/>
                <w:szCs w:val="24"/>
              </w:rPr>
              <w:t>Week</w:t>
            </w:r>
          </w:p>
          <w:p w14:paraId="6FFC68FF" w14:textId="77777777" w:rsidR="003737F1" w:rsidRPr="00F13237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250" w:type="dxa"/>
            <w:shd w:val="clear" w:color="auto" w:fill="F2F2F2" w:themeFill="background1" w:themeFillShade="F2"/>
          </w:tcPr>
          <w:p w14:paraId="4155025C" w14:textId="77777777" w:rsidR="003737F1" w:rsidRPr="00F13237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F13237">
              <w:rPr>
                <w:rFonts w:ascii="Times New Roman" w:hAnsi="Times New Roman" w:cs="Times New Roman"/>
                <w:b/>
                <w:szCs w:val="24"/>
              </w:rPr>
              <w:t>Unit Concept</w:t>
            </w:r>
          </w:p>
        </w:tc>
        <w:tc>
          <w:tcPr>
            <w:tcW w:w="2501" w:type="dxa"/>
            <w:shd w:val="clear" w:color="auto" w:fill="F2F2F2" w:themeFill="background1" w:themeFillShade="F2"/>
          </w:tcPr>
          <w:p w14:paraId="754869D9" w14:textId="77777777" w:rsidR="003737F1" w:rsidRPr="00F13237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F13237">
              <w:rPr>
                <w:rFonts w:ascii="Times New Roman" w:hAnsi="Times New Roman" w:cs="Times New Roman"/>
                <w:b/>
                <w:szCs w:val="24"/>
              </w:rPr>
              <w:t>Weekly Student Outcomes</w:t>
            </w:r>
          </w:p>
        </w:tc>
        <w:tc>
          <w:tcPr>
            <w:tcW w:w="2217" w:type="dxa"/>
            <w:shd w:val="clear" w:color="auto" w:fill="F2F2F2" w:themeFill="background1" w:themeFillShade="F2"/>
          </w:tcPr>
          <w:p w14:paraId="76118F48" w14:textId="7D30E7B8" w:rsidR="003737F1" w:rsidRPr="00F13237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F13237">
              <w:rPr>
                <w:rFonts w:ascii="Times New Roman" w:hAnsi="Times New Roman" w:cs="Times New Roman"/>
                <w:b/>
                <w:szCs w:val="24"/>
              </w:rPr>
              <w:t>Required Readings in Hinkle &amp; Cheever</w:t>
            </w:r>
          </w:p>
        </w:tc>
        <w:tc>
          <w:tcPr>
            <w:tcW w:w="2150" w:type="dxa"/>
            <w:shd w:val="clear" w:color="auto" w:fill="F2F2F2" w:themeFill="background1" w:themeFillShade="F2"/>
          </w:tcPr>
          <w:p w14:paraId="7669750C" w14:textId="01C929CF" w:rsidR="003737F1" w:rsidRPr="00F13237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F13237">
              <w:rPr>
                <w:rFonts w:ascii="Times New Roman" w:hAnsi="Times New Roman" w:cs="Times New Roman"/>
                <w:b/>
                <w:szCs w:val="24"/>
              </w:rPr>
              <w:t>Teaching Methods/Classroom Activities</w:t>
            </w:r>
          </w:p>
        </w:tc>
        <w:tc>
          <w:tcPr>
            <w:tcW w:w="2160" w:type="dxa"/>
            <w:shd w:val="clear" w:color="auto" w:fill="F2F2F2" w:themeFill="background1" w:themeFillShade="F2"/>
          </w:tcPr>
          <w:p w14:paraId="1AB2BB43" w14:textId="7C7382AF" w:rsidR="003737F1" w:rsidRPr="00F13237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F13237">
              <w:rPr>
                <w:rFonts w:ascii="Times New Roman" w:hAnsi="Times New Roman" w:cs="Times New Roman"/>
                <w:b/>
                <w:szCs w:val="24"/>
              </w:rPr>
              <w:t>Lab/Clinical/Sim Lab Activities</w:t>
            </w:r>
          </w:p>
        </w:tc>
        <w:tc>
          <w:tcPr>
            <w:tcW w:w="2219" w:type="dxa"/>
            <w:shd w:val="clear" w:color="auto" w:fill="F2F2F2" w:themeFill="background1" w:themeFillShade="F2"/>
          </w:tcPr>
          <w:p w14:paraId="55C6C7CA" w14:textId="58367AAC" w:rsidR="003737F1" w:rsidRPr="00F13237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F13237">
              <w:rPr>
                <w:rFonts w:ascii="Times New Roman" w:hAnsi="Times New Roman" w:cs="Times New Roman"/>
                <w:b/>
                <w:szCs w:val="24"/>
              </w:rPr>
              <w:t>Evaluation</w:t>
            </w:r>
          </w:p>
          <w:p w14:paraId="45EB710A" w14:textId="77777777" w:rsidR="003737F1" w:rsidRPr="00F13237" w:rsidRDefault="003737F1" w:rsidP="00903A1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F13237">
              <w:rPr>
                <w:rFonts w:ascii="Times New Roman" w:hAnsi="Times New Roman" w:cs="Times New Roman"/>
                <w:b/>
                <w:szCs w:val="24"/>
              </w:rPr>
              <w:t>Method</w:t>
            </w:r>
          </w:p>
        </w:tc>
      </w:tr>
      <w:tr w:rsidR="003737F1" w:rsidRPr="00386E42" w14:paraId="5D134061" w14:textId="77777777" w:rsidTr="003737F1">
        <w:tc>
          <w:tcPr>
            <w:tcW w:w="893" w:type="dxa"/>
          </w:tcPr>
          <w:p w14:paraId="36D4F783" w14:textId="77777777" w:rsidR="003737F1" w:rsidRDefault="003737F1" w:rsidP="00A35E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  <w:p w14:paraId="56168A27" w14:textId="77777777" w:rsidR="00CE4327" w:rsidRDefault="00CE4327" w:rsidP="00A35E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D1E20F" w14:textId="77777777" w:rsidR="00CE4327" w:rsidRDefault="00CE4327" w:rsidP="00A35E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237">
              <w:rPr>
                <w:rFonts w:ascii="Times New Roman" w:hAnsi="Times New Roman" w:cs="Times New Roman"/>
                <w:b/>
                <w:sz w:val="24"/>
                <w:szCs w:val="24"/>
              </w:rPr>
              <w:t>Final Week</w:t>
            </w:r>
          </w:p>
          <w:p w14:paraId="3807F75F" w14:textId="77777777" w:rsidR="00F13237" w:rsidRDefault="00F13237" w:rsidP="00A35E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9A5ACAE" w14:textId="7E8CCFCA" w:rsidR="00F13237" w:rsidRPr="00F13237" w:rsidRDefault="00F13237" w:rsidP="00A35E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250" w:type="dxa"/>
          </w:tcPr>
          <w:p w14:paraId="19518449" w14:textId="6C4766F8" w:rsidR="00F13237" w:rsidRPr="00F13237" w:rsidRDefault="00F13237" w:rsidP="00F1323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uesday</w:t>
            </w:r>
          </w:p>
          <w:p w14:paraId="303BFB0B" w14:textId="5D62A583" w:rsidR="00F13237" w:rsidRPr="00CE768B" w:rsidRDefault="003737F1" w:rsidP="003459D0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E768B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Final Exam </w:t>
            </w:r>
          </w:p>
          <w:p w14:paraId="0DB7B85D" w14:textId="77777777" w:rsidR="00CE768B" w:rsidRPr="00CE768B" w:rsidRDefault="00CE768B" w:rsidP="00CE768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50D1D19" w14:textId="64B536E9" w:rsidR="00F13237" w:rsidRPr="00F13237" w:rsidRDefault="00F13237" w:rsidP="00F1323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dnesday</w:t>
            </w:r>
          </w:p>
          <w:p w14:paraId="03DE592B" w14:textId="06ED3D65" w:rsidR="00F13237" w:rsidRPr="00F13237" w:rsidRDefault="00F13237" w:rsidP="00F13237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13237">
              <w:rPr>
                <w:rFonts w:ascii="Times New Roman" w:hAnsi="Times New Roman" w:cs="Times New Roman"/>
                <w:bCs/>
                <w:sz w:val="24"/>
                <w:szCs w:val="24"/>
              </w:rPr>
              <w:t>Remediation</w:t>
            </w:r>
          </w:p>
        </w:tc>
        <w:tc>
          <w:tcPr>
            <w:tcW w:w="2501" w:type="dxa"/>
          </w:tcPr>
          <w:p w14:paraId="582F0904" w14:textId="77777777" w:rsidR="003737F1" w:rsidRPr="00386E42" w:rsidRDefault="003737F1" w:rsidP="003237A9">
            <w:pPr>
              <w:pStyle w:val="ListParagraph"/>
              <w:numPr>
                <w:ilvl w:val="0"/>
                <w:numId w:val="4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Explain the nursing management of patients with complex acute and chronic medical surgical conditions. (CLSOs #1,2,3,4,5,6)</w:t>
            </w:r>
          </w:p>
          <w:p w14:paraId="221C05DF" w14:textId="40A2E708" w:rsidR="003737F1" w:rsidRPr="00DC2821" w:rsidRDefault="003737F1" w:rsidP="00DC2821">
            <w:pPr>
              <w:pStyle w:val="ListParagraph"/>
              <w:numPr>
                <w:ilvl w:val="0"/>
                <w:numId w:val="4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Compare the disorders of complex acute and chronic conditions of the medical surgical patient in terms of physiologic alterations, clinical manifestations, management, and nursing care. (CSLOs #1,2,3,4,5,6)</w:t>
            </w:r>
          </w:p>
        </w:tc>
        <w:tc>
          <w:tcPr>
            <w:tcW w:w="2217" w:type="dxa"/>
          </w:tcPr>
          <w:p w14:paraId="2819F316" w14:textId="521D7BA8" w:rsidR="003737F1" w:rsidRPr="00386E42" w:rsidRDefault="003737F1" w:rsidP="00A35E29">
            <w:pPr>
              <w:pStyle w:val="ListParagraph"/>
              <w:ind w:left="19"/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Readings re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om above</w:t>
            </w:r>
          </w:p>
          <w:p w14:paraId="401E9AC6" w14:textId="5D4EADD6" w:rsidR="003737F1" w:rsidRPr="00386E42" w:rsidRDefault="003737F1" w:rsidP="007B4AC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C60304" w14:textId="1AB3099C" w:rsidR="003737F1" w:rsidRPr="00CA6222" w:rsidRDefault="003737F1" w:rsidP="00CA6222">
            <w:pPr>
              <w:pStyle w:val="ListParagraph"/>
              <w:ind w:left="19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b/>
                <w:sz w:val="24"/>
                <w:szCs w:val="24"/>
              </w:rPr>
              <w:t>Recommended Extra Learning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8A7375">
              <w:rPr>
                <w:rFonts w:ascii="Times New Roman" w:hAnsi="Times New Roman" w:cs="Times New Roman"/>
                <w:sz w:val="24"/>
                <w:szCs w:val="24"/>
              </w:rPr>
              <w:t>RN Adult Medical Surgical Nursing ATI Bo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—Readings review from above</w:t>
            </w:r>
          </w:p>
        </w:tc>
        <w:tc>
          <w:tcPr>
            <w:tcW w:w="2150" w:type="dxa"/>
          </w:tcPr>
          <w:p w14:paraId="46781434" w14:textId="77777777" w:rsidR="00CE4327" w:rsidRDefault="00CE4327" w:rsidP="003237A9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al Exam Review</w:t>
            </w:r>
          </w:p>
          <w:p w14:paraId="40406756" w14:textId="4DA7030C" w:rsidR="00CE4327" w:rsidRPr="00386E42" w:rsidRDefault="00CE4327" w:rsidP="003237A9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ent remediation for Final Exam</w:t>
            </w:r>
          </w:p>
        </w:tc>
        <w:tc>
          <w:tcPr>
            <w:tcW w:w="2160" w:type="dxa"/>
          </w:tcPr>
          <w:p w14:paraId="7B6E91B5" w14:textId="46BC48C4" w:rsidR="003737F1" w:rsidRPr="00386E42" w:rsidRDefault="003737F1" w:rsidP="003237A9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6E42">
              <w:rPr>
                <w:rFonts w:ascii="Times New Roman" w:hAnsi="Times New Roman" w:cs="Times New Roman"/>
                <w:sz w:val="24"/>
                <w:szCs w:val="24"/>
              </w:rPr>
              <w:t>No Clinical</w:t>
            </w:r>
          </w:p>
          <w:p w14:paraId="5BD8C41D" w14:textId="77777777" w:rsidR="003737F1" w:rsidRPr="00386E42" w:rsidRDefault="003737F1" w:rsidP="00A35E29">
            <w:pPr>
              <w:pStyle w:val="ListParagraph"/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9" w:type="dxa"/>
          </w:tcPr>
          <w:p w14:paraId="0FFD7838" w14:textId="1987EDB6" w:rsidR="003737F1" w:rsidRPr="00B974EB" w:rsidRDefault="003737F1" w:rsidP="003237A9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B974EB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Final Exam </w:t>
            </w:r>
          </w:p>
          <w:p w14:paraId="0AB6F00B" w14:textId="0EB73058" w:rsidR="003737F1" w:rsidRPr="00B974EB" w:rsidRDefault="003737F1" w:rsidP="003237A9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</w:pPr>
            <w:r w:rsidRPr="00B974EB">
              <w:rPr>
                <w:rFonts w:ascii="Times New Roman" w:hAnsi="Times New Roman" w:cs="Times New Roman"/>
                <w:b/>
                <w:bCs/>
                <w:color w:val="0432FF"/>
                <w:sz w:val="24"/>
                <w:szCs w:val="24"/>
              </w:rPr>
              <w:t xml:space="preserve">RN Adult Medical Surgical 2019 Proctored ATI Remediation due </w:t>
            </w:r>
          </w:p>
          <w:p w14:paraId="13FDCA7D" w14:textId="00CDF6EC" w:rsidR="00C32499" w:rsidRPr="00386E42" w:rsidRDefault="00C32499" w:rsidP="003237A9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al course evaluation to be completed by students in SONIS</w:t>
            </w:r>
          </w:p>
          <w:p w14:paraId="54911659" w14:textId="30AA276B" w:rsidR="003737F1" w:rsidRPr="00386E42" w:rsidRDefault="003737F1" w:rsidP="003642AA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699A03B" w14:textId="77777777" w:rsidR="007E3655" w:rsidRPr="00386E42" w:rsidRDefault="007E3655" w:rsidP="00DC2821">
      <w:pPr>
        <w:rPr>
          <w:rFonts w:ascii="Times New Roman" w:hAnsi="Times New Roman" w:cs="Times New Roman"/>
          <w:sz w:val="24"/>
          <w:szCs w:val="24"/>
        </w:rPr>
      </w:pPr>
    </w:p>
    <w:sectPr w:rsidR="007E3655" w:rsidRPr="00386E42" w:rsidSect="008B369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BDCFD" w14:textId="77777777" w:rsidR="009D0386" w:rsidRDefault="009D0386" w:rsidP="00987A8E">
      <w:pPr>
        <w:spacing w:after="0" w:line="240" w:lineRule="auto"/>
      </w:pPr>
      <w:r>
        <w:separator/>
      </w:r>
    </w:p>
  </w:endnote>
  <w:endnote w:type="continuationSeparator" w:id="0">
    <w:p w14:paraId="1326FBC1" w14:textId="77777777" w:rsidR="009D0386" w:rsidRDefault="009D0386" w:rsidP="00987A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1FC5A" w14:textId="77777777" w:rsidR="009D0386" w:rsidRDefault="009D0386" w:rsidP="00987A8E">
      <w:pPr>
        <w:spacing w:after="0" w:line="240" w:lineRule="auto"/>
      </w:pPr>
      <w:r>
        <w:separator/>
      </w:r>
    </w:p>
  </w:footnote>
  <w:footnote w:type="continuationSeparator" w:id="0">
    <w:p w14:paraId="327C3468" w14:textId="77777777" w:rsidR="009D0386" w:rsidRDefault="009D0386" w:rsidP="00987A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D1A03"/>
    <w:multiLevelType w:val="hybridMultilevel"/>
    <w:tmpl w:val="5EE05474"/>
    <w:lvl w:ilvl="0" w:tplc="7AA213A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3072DE"/>
    <w:multiLevelType w:val="hybridMultilevel"/>
    <w:tmpl w:val="2A8A5676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C00E5D"/>
    <w:multiLevelType w:val="hybridMultilevel"/>
    <w:tmpl w:val="64A8E5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3C66204"/>
    <w:multiLevelType w:val="hybridMultilevel"/>
    <w:tmpl w:val="DD209E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6010D90"/>
    <w:multiLevelType w:val="hybridMultilevel"/>
    <w:tmpl w:val="F998C5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2E4BEB"/>
    <w:multiLevelType w:val="hybridMultilevel"/>
    <w:tmpl w:val="67BC333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4E6BA2"/>
    <w:multiLevelType w:val="hybridMultilevel"/>
    <w:tmpl w:val="C3A062CC"/>
    <w:lvl w:ilvl="0" w:tplc="83582F74">
      <w:start w:val="1"/>
      <w:numFmt w:val="decimal"/>
      <w:lvlText w:val="%1."/>
      <w:lvlJc w:val="left"/>
      <w:pPr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9" w:hanging="360"/>
      </w:pPr>
    </w:lvl>
    <w:lvl w:ilvl="2" w:tplc="0409001B" w:tentative="1">
      <w:start w:val="1"/>
      <w:numFmt w:val="lowerRoman"/>
      <w:lvlText w:val="%3."/>
      <w:lvlJc w:val="right"/>
      <w:pPr>
        <w:ind w:left="2179" w:hanging="180"/>
      </w:pPr>
    </w:lvl>
    <w:lvl w:ilvl="3" w:tplc="0409000F" w:tentative="1">
      <w:start w:val="1"/>
      <w:numFmt w:val="decimal"/>
      <w:lvlText w:val="%4."/>
      <w:lvlJc w:val="left"/>
      <w:pPr>
        <w:ind w:left="2899" w:hanging="360"/>
      </w:pPr>
    </w:lvl>
    <w:lvl w:ilvl="4" w:tplc="04090019" w:tentative="1">
      <w:start w:val="1"/>
      <w:numFmt w:val="lowerLetter"/>
      <w:lvlText w:val="%5."/>
      <w:lvlJc w:val="left"/>
      <w:pPr>
        <w:ind w:left="3619" w:hanging="360"/>
      </w:pPr>
    </w:lvl>
    <w:lvl w:ilvl="5" w:tplc="0409001B" w:tentative="1">
      <w:start w:val="1"/>
      <w:numFmt w:val="lowerRoman"/>
      <w:lvlText w:val="%6."/>
      <w:lvlJc w:val="right"/>
      <w:pPr>
        <w:ind w:left="4339" w:hanging="180"/>
      </w:pPr>
    </w:lvl>
    <w:lvl w:ilvl="6" w:tplc="0409000F" w:tentative="1">
      <w:start w:val="1"/>
      <w:numFmt w:val="decimal"/>
      <w:lvlText w:val="%7."/>
      <w:lvlJc w:val="left"/>
      <w:pPr>
        <w:ind w:left="5059" w:hanging="360"/>
      </w:pPr>
    </w:lvl>
    <w:lvl w:ilvl="7" w:tplc="04090019" w:tentative="1">
      <w:start w:val="1"/>
      <w:numFmt w:val="lowerLetter"/>
      <w:lvlText w:val="%8."/>
      <w:lvlJc w:val="left"/>
      <w:pPr>
        <w:ind w:left="5779" w:hanging="360"/>
      </w:pPr>
    </w:lvl>
    <w:lvl w:ilvl="8" w:tplc="0409001B" w:tentative="1">
      <w:start w:val="1"/>
      <w:numFmt w:val="lowerRoman"/>
      <w:lvlText w:val="%9."/>
      <w:lvlJc w:val="right"/>
      <w:pPr>
        <w:ind w:left="6499" w:hanging="180"/>
      </w:pPr>
    </w:lvl>
  </w:abstractNum>
  <w:abstractNum w:abstractNumId="7" w15:restartNumberingAfterBreak="0">
    <w:nsid w:val="07684180"/>
    <w:multiLevelType w:val="hybridMultilevel"/>
    <w:tmpl w:val="F6663550"/>
    <w:lvl w:ilvl="0" w:tplc="A8265E34">
      <w:start w:val="1"/>
      <w:numFmt w:val="decimal"/>
      <w:lvlText w:val="%1."/>
      <w:lvlJc w:val="left"/>
      <w:pPr>
        <w:ind w:left="36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769009A"/>
    <w:multiLevelType w:val="hybridMultilevel"/>
    <w:tmpl w:val="D1BCCDD0"/>
    <w:lvl w:ilvl="0" w:tplc="40FC5E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7707B99"/>
    <w:multiLevelType w:val="hybridMultilevel"/>
    <w:tmpl w:val="C0F05A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9AD69F5"/>
    <w:multiLevelType w:val="hybridMultilevel"/>
    <w:tmpl w:val="1E48F488"/>
    <w:lvl w:ilvl="0" w:tplc="B6D474CE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AA2972"/>
    <w:multiLevelType w:val="hybridMultilevel"/>
    <w:tmpl w:val="14742806"/>
    <w:lvl w:ilvl="0" w:tplc="0409000F">
      <w:start w:val="1"/>
      <w:numFmt w:val="decimal"/>
      <w:lvlText w:val="%1."/>
      <w:lvlJc w:val="left"/>
      <w:pPr>
        <w:ind w:left="379" w:hanging="360"/>
      </w:p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abstractNum w:abstractNumId="12" w15:restartNumberingAfterBreak="0">
    <w:nsid w:val="0BC94D49"/>
    <w:multiLevelType w:val="hybridMultilevel"/>
    <w:tmpl w:val="67BC333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C8A4B2D"/>
    <w:multiLevelType w:val="hybridMultilevel"/>
    <w:tmpl w:val="AA6218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0DED6462"/>
    <w:multiLevelType w:val="hybridMultilevel"/>
    <w:tmpl w:val="3EDCE908"/>
    <w:lvl w:ilvl="0" w:tplc="92BA75E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0EA50154"/>
    <w:multiLevelType w:val="hybridMultilevel"/>
    <w:tmpl w:val="61242C82"/>
    <w:lvl w:ilvl="0" w:tplc="EA86BD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ED66CD2"/>
    <w:multiLevelType w:val="hybridMultilevel"/>
    <w:tmpl w:val="CE32E5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09F53C1"/>
    <w:multiLevelType w:val="hybridMultilevel"/>
    <w:tmpl w:val="08945778"/>
    <w:lvl w:ilvl="0" w:tplc="E9F8899E">
      <w:start w:val="1"/>
      <w:numFmt w:val="decimal"/>
      <w:lvlText w:val="%1."/>
      <w:lvlJc w:val="left"/>
      <w:pPr>
        <w:ind w:left="360" w:hanging="360"/>
      </w:pPr>
      <w:rPr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1F4799A"/>
    <w:multiLevelType w:val="hybridMultilevel"/>
    <w:tmpl w:val="F4AE80E8"/>
    <w:lvl w:ilvl="0" w:tplc="6B146AF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635C21A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13736951"/>
    <w:multiLevelType w:val="hybridMultilevel"/>
    <w:tmpl w:val="BCEA0506"/>
    <w:lvl w:ilvl="0" w:tplc="3A82E11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142A37F1"/>
    <w:multiLevelType w:val="hybridMultilevel"/>
    <w:tmpl w:val="34CA8F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54D7038"/>
    <w:multiLevelType w:val="hybridMultilevel"/>
    <w:tmpl w:val="BF3A9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54E79C0"/>
    <w:multiLevelType w:val="hybridMultilevel"/>
    <w:tmpl w:val="0BE481D2"/>
    <w:lvl w:ilvl="0" w:tplc="6B146AF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5A51246"/>
    <w:multiLevelType w:val="hybridMultilevel"/>
    <w:tmpl w:val="706C61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9784578"/>
    <w:multiLevelType w:val="hybridMultilevel"/>
    <w:tmpl w:val="9244B7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1A601B68"/>
    <w:multiLevelType w:val="hybridMultilevel"/>
    <w:tmpl w:val="6470A35E"/>
    <w:lvl w:ilvl="0" w:tplc="6B146AF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635C21A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1A8214D0"/>
    <w:multiLevelType w:val="hybridMultilevel"/>
    <w:tmpl w:val="7592CD86"/>
    <w:lvl w:ilvl="0" w:tplc="4A08A0AE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AB36F05"/>
    <w:multiLevelType w:val="hybridMultilevel"/>
    <w:tmpl w:val="AA90D0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1B0A147F"/>
    <w:multiLevelType w:val="hybridMultilevel"/>
    <w:tmpl w:val="EDD82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B332717"/>
    <w:multiLevelType w:val="hybridMultilevel"/>
    <w:tmpl w:val="D382E042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602" w:hanging="360"/>
      </w:pPr>
    </w:lvl>
    <w:lvl w:ilvl="2" w:tplc="0409001B" w:tentative="1">
      <w:start w:val="1"/>
      <w:numFmt w:val="lowerRoman"/>
      <w:lvlText w:val="%3."/>
      <w:lvlJc w:val="right"/>
      <w:pPr>
        <w:ind w:left="2322" w:hanging="180"/>
      </w:pPr>
    </w:lvl>
    <w:lvl w:ilvl="3" w:tplc="0409000F" w:tentative="1">
      <w:start w:val="1"/>
      <w:numFmt w:val="decimal"/>
      <w:lvlText w:val="%4."/>
      <w:lvlJc w:val="left"/>
      <w:pPr>
        <w:ind w:left="3042" w:hanging="360"/>
      </w:pPr>
    </w:lvl>
    <w:lvl w:ilvl="4" w:tplc="04090019" w:tentative="1">
      <w:start w:val="1"/>
      <w:numFmt w:val="lowerLetter"/>
      <w:lvlText w:val="%5."/>
      <w:lvlJc w:val="left"/>
      <w:pPr>
        <w:ind w:left="3762" w:hanging="360"/>
      </w:pPr>
    </w:lvl>
    <w:lvl w:ilvl="5" w:tplc="0409001B" w:tentative="1">
      <w:start w:val="1"/>
      <w:numFmt w:val="lowerRoman"/>
      <w:lvlText w:val="%6."/>
      <w:lvlJc w:val="right"/>
      <w:pPr>
        <w:ind w:left="4482" w:hanging="180"/>
      </w:pPr>
    </w:lvl>
    <w:lvl w:ilvl="6" w:tplc="0409000F" w:tentative="1">
      <w:start w:val="1"/>
      <w:numFmt w:val="decimal"/>
      <w:lvlText w:val="%7."/>
      <w:lvlJc w:val="left"/>
      <w:pPr>
        <w:ind w:left="5202" w:hanging="360"/>
      </w:pPr>
    </w:lvl>
    <w:lvl w:ilvl="7" w:tplc="04090019" w:tentative="1">
      <w:start w:val="1"/>
      <w:numFmt w:val="lowerLetter"/>
      <w:lvlText w:val="%8."/>
      <w:lvlJc w:val="left"/>
      <w:pPr>
        <w:ind w:left="5922" w:hanging="360"/>
      </w:pPr>
    </w:lvl>
    <w:lvl w:ilvl="8" w:tplc="0409001B" w:tentative="1">
      <w:start w:val="1"/>
      <w:numFmt w:val="lowerRoman"/>
      <w:lvlText w:val="%9."/>
      <w:lvlJc w:val="right"/>
      <w:pPr>
        <w:ind w:left="6642" w:hanging="180"/>
      </w:pPr>
    </w:lvl>
  </w:abstractNum>
  <w:abstractNum w:abstractNumId="30" w15:restartNumberingAfterBreak="0">
    <w:nsid w:val="1C505F19"/>
    <w:multiLevelType w:val="hybridMultilevel"/>
    <w:tmpl w:val="F56A9E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1EAF4471"/>
    <w:multiLevelType w:val="hybridMultilevel"/>
    <w:tmpl w:val="B6623D74"/>
    <w:lvl w:ilvl="0" w:tplc="04090001">
      <w:start w:val="1"/>
      <w:numFmt w:val="bullet"/>
      <w:lvlText w:val=""/>
      <w:lvlJc w:val="left"/>
      <w:pPr>
        <w:ind w:left="9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32" w15:restartNumberingAfterBreak="0">
    <w:nsid w:val="229141BA"/>
    <w:multiLevelType w:val="hybridMultilevel"/>
    <w:tmpl w:val="E3DADA26"/>
    <w:lvl w:ilvl="0" w:tplc="7F58D10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23702769"/>
    <w:multiLevelType w:val="hybridMultilevel"/>
    <w:tmpl w:val="67BC333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3A81E16"/>
    <w:multiLevelType w:val="hybridMultilevel"/>
    <w:tmpl w:val="64A8E5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24DC5674"/>
    <w:multiLevelType w:val="hybridMultilevel"/>
    <w:tmpl w:val="C41CE2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35C21A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259C0D49"/>
    <w:multiLevelType w:val="hybridMultilevel"/>
    <w:tmpl w:val="2A8A5676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5F843B6"/>
    <w:multiLevelType w:val="hybridMultilevel"/>
    <w:tmpl w:val="D05E37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260E1172"/>
    <w:multiLevelType w:val="hybridMultilevel"/>
    <w:tmpl w:val="0E98644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1FA3A22">
      <w:start w:val="3"/>
      <w:numFmt w:val="bullet"/>
      <w:lvlText w:val="–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295E2E4F"/>
    <w:multiLevelType w:val="hybridMultilevel"/>
    <w:tmpl w:val="4614D402"/>
    <w:lvl w:ilvl="0" w:tplc="E384F03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2A0A6B3C"/>
    <w:multiLevelType w:val="hybridMultilevel"/>
    <w:tmpl w:val="58B45D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2AFC46A0"/>
    <w:multiLevelType w:val="hybridMultilevel"/>
    <w:tmpl w:val="D040D00A"/>
    <w:lvl w:ilvl="0" w:tplc="87A682BE">
      <w:start w:val="1"/>
      <w:numFmt w:val="decimal"/>
      <w:lvlText w:val="%1."/>
      <w:lvlJc w:val="left"/>
      <w:pPr>
        <w:ind w:left="306" w:hanging="360"/>
      </w:pPr>
      <w:rPr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26" w:hanging="360"/>
      </w:pPr>
    </w:lvl>
    <w:lvl w:ilvl="2" w:tplc="0409001B" w:tentative="1">
      <w:start w:val="1"/>
      <w:numFmt w:val="lowerRoman"/>
      <w:lvlText w:val="%3."/>
      <w:lvlJc w:val="right"/>
      <w:pPr>
        <w:ind w:left="1746" w:hanging="180"/>
      </w:pPr>
    </w:lvl>
    <w:lvl w:ilvl="3" w:tplc="0409000F" w:tentative="1">
      <w:start w:val="1"/>
      <w:numFmt w:val="decimal"/>
      <w:lvlText w:val="%4."/>
      <w:lvlJc w:val="left"/>
      <w:pPr>
        <w:ind w:left="2466" w:hanging="360"/>
      </w:pPr>
    </w:lvl>
    <w:lvl w:ilvl="4" w:tplc="04090019" w:tentative="1">
      <w:start w:val="1"/>
      <w:numFmt w:val="lowerLetter"/>
      <w:lvlText w:val="%5."/>
      <w:lvlJc w:val="left"/>
      <w:pPr>
        <w:ind w:left="3186" w:hanging="360"/>
      </w:pPr>
    </w:lvl>
    <w:lvl w:ilvl="5" w:tplc="0409001B" w:tentative="1">
      <w:start w:val="1"/>
      <w:numFmt w:val="lowerRoman"/>
      <w:lvlText w:val="%6."/>
      <w:lvlJc w:val="right"/>
      <w:pPr>
        <w:ind w:left="3906" w:hanging="180"/>
      </w:pPr>
    </w:lvl>
    <w:lvl w:ilvl="6" w:tplc="0409000F" w:tentative="1">
      <w:start w:val="1"/>
      <w:numFmt w:val="decimal"/>
      <w:lvlText w:val="%7."/>
      <w:lvlJc w:val="left"/>
      <w:pPr>
        <w:ind w:left="4626" w:hanging="360"/>
      </w:pPr>
    </w:lvl>
    <w:lvl w:ilvl="7" w:tplc="04090019" w:tentative="1">
      <w:start w:val="1"/>
      <w:numFmt w:val="lowerLetter"/>
      <w:lvlText w:val="%8."/>
      <w:lvlJc w:val="left"/>
      <w:pPr>
        <w:ind w:left="5346" w:hanging="360"/>
      </w:pPr>
    </w:lvl>
    <w:lvl w:ilvl="8" w:tplc="0409001B" w:tentative="1">
      <w:start w:val="1"/>
      <w:numFmt w:val="lowerRoman"/>
      <w:lvlText w:val="%9."/>
      <w:lvlJc w:val="right"/>
      <w:pPr>
        <w:ind w:left="6066" w:hanging="180"/>
      </w:pPr>
    </w:lvl>
  </w:abstractNum>
  <w:abstractNum w:abstractNumId="42" w15:restartNumberingAfterBreak="0">
    <w:nsid w:val="2C45026A"/>
    <w:multiLevelType w:val="hybridMultilevel"/>
    <w:tmpl w:val="97422916"/>
    <w:lvl w:ilvl="0" w:tplc="A420F89C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2D8F05EE"/>
    <w:multiLevelType w:val="hybridMultilevel"/>
    <w:tmpl w:val="0E38FAD4"/>
    <w:lvl w:ilvl="0" w:tplc="4C3C0D6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2EC4463A"/>
    <w:multiLevelType w:val="hybridMultilevel"/>
    <w:tmpl w:val="EDD82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2D66CC7"/>
    <w:multiLevelType w:val="hybridMultilevel"/>
    <w:tmpl w:val="F4645D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33B55937"/>
    <w:multiLevelType w:val="hybridMultilevel"/>
    <w:tmpl w:val="14742806"/>
    <w:lvl w:ilvl="0" w:tplc="0409000F">
      <w:start w:val="1"/>
      <w:numFmt w:val="decimal"/>
      <w:lvlText w:val="%1."/>
      <w:lvlJc w:val="left"/>
      <w:pPr>
        <w:ind w:left="379" w:hanging="360"/>
      </w:p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abstractNum w:abstractNumId="47" w15:restartNumberingAfterBreak="0">
    <w:nsid w:val="357878B2"/>
    <w:multiLevelType w:val="hybridMultilevel"/>
    <w:tmpl w:val="E36E7B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36F765E9"/>
    <w:multiLevelType w:val="hybridMultilevel"/>
    <w:tmpl w:val="E36E7B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377720FE"/>
    <w:multiLevelType w:val="hybridMultilevel"/>
    <w:tmpl w:val="E27C2D0E"/>
    <w:lvl w:ilvl="0" w:tplc="58F2AAD2">
      <w:start w:val="1"/>
      <w:numFmt w:val="decimal"/>
      <w:lvlText w:val="%1."/>
      <w:lvlJc w:val="left"/>
      <w:pPr>
        <w:ind w:left="3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abstractNum w:abstractNumId="50" w15:restartNumberingAfterBreak="0">
    <w:nsid w:val="38752A2B"/>
    <w:multiLevelType w:val="hybridMultilevel"/>
    <w:tmpl w:val="D230378E"/>
    <w:lvl w:ilvl="0" w:tplc="4C3C0D6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3885172A"/>
    <w:multiLevelType w:val="hybridMultilevel"/>
    <w:tmpl w:val="75468916"/>
    <w:lvl w:ilvl="0" w:tplc="58F2AAD2">
      <w:start w:val="1"/>
      <w:numFmt w:val="decimal"/>
      <w:lvlText w:val="%1."/>
      <w:lvlJc w:val="left"/>
      <w:pPr>
        <w:ind w:left="3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abstractNum w:abstractNumId="52" w15:restartNumberingAfterBreak="0">
    <w:nsid w:val="394B2706"/>
    <w:multiLevelType w:val="hybridMultilevel"/>
    <w:tmpl w:val="E81AC5C8"/>
    <w:lvl w:ilvl="0" w:tplc="21CCFE2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3DFD5003"/>
    <w:multiLevelType w:val="hybridMultilevel"/>
    <w:tmpl w:val="DBB697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3E1C0900"/>
    <w:multiLevelType w:val="hybridMultilevel"/>
    <w:tmpl w:val="E6A27F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 w15:restartNumberingAfterBreak="0">
    <w:nsid w:val="3E447C96"/>
    <w:multiLevelType w:val="hybridMultilevel"/>
    <w:tmpl w:val="BA862A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 w15:restartNumberingAfterBreak="0">
    <w:nsid w:val="3F2F21D5"/>
    <w:multiLevelType w:val="hybridMultilevel"/>
    <w:tmpl w:val="76588690"/>
    <w:lvl w:ilvl="0" w:tplc="B362239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3F5720A9"/>
    <w:multiLevelType w:val="hybridMultilevel"/>
    <w:tmpl w:val="37AC3424"/>
    <w:lvl w:ilvl="0" w:tplc="58F2AAD2">
      <w:start w:val="1"/>
      <w:numFmt w:val="decimal"/>
      <w:lvlText w:val="%1."/>
      <w:lvlJc w:val="left"/>
      <w:pPr>
        <w:ind w:left="3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3F9F7859"/>
    <w:multiLevelType w:val="hybridMultilevel"/>
    <w:tmpl w:val="34CA8F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406D4A05"/>
    <w:multiLevelType w:val="hybridMultilevel"/>
    <w:tmpl w:val="C2909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406E6DEC"/>
    <w:multiLevelType w:val="hybridMultilevel"/>
    <w:tmpl w:val="E27C2D0E"/>
    <w:lvl w:ilvl="0" w:tplc="58F2AAD2">
      <w:start w:val="1"/>
      <w:numFmt w:val="decimal"/>
      <w:lvlText w:val="%1."/>
      <w:lvlJc w:val="left"/>
      <w:pPr>
        <w:ind w:left="3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abstractNum w:abstractNumId="61" w15:restartNumberingAfterBreak="0">
    <w:nsid w:val="40A95249"/>
    <w:multiLevelType w:val="hybridMultilevel"/>
    <w:tmpl w:val="059A5A04"/>
    <w:lvl w:ilvl="0" w:tplc="04090001">
      <w:start w:val="1"/>
      <w:numFmt w:val="bullet"/>
      <w:lvlText w:val=""/>
      <w:lvlJc w:val="left"/>
      <w:pPr>
        <w:ind w:left="4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62" w15:restartNumberingAfterBreak="0">
    <w:nsid w:val="40BA5862"/>
    <w:multiLevelType w:val="hybridMultilevel"/>
    <w:tmpl w:val="F43EAB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3" w15:restartNumberingAfterBreak="0">
    <w:nsid w:val="41A4014D"/>
    <w:multiLevelType w:val="hybridMultilevel"/>
    <w:tmpl w:val="EE0A9C4C"/>
    <w:lvl w:ilvl="0" w:tplc="58F2AAD2">
      <w:start w:val="1"/>
      <w:numFmt w:val="decimal"/>
      <w:lvlText w:val="%1."/>
      <w:lvlJc w:val="left"/>
      <w:pPr>
        <w:ind w:left="3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abstractNum w:abstractNumId="64" w15:restartNumberingAfterBreak="0">
    <w:nsid w:val="42E21BB5"/>
    <w:multiLevelType w:val="hybridMultilevel"/>
    <w:tmpl w:val="32C629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457C67AE"/>
    <w:multiLevelType w:val="hybridMultilevel"/>
    <w:tmpl w:val="9706464E"/>
    <w:lvl w:ilvl="0" w:tplc="ACAA906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458F53D2"/>
    <w:multiLevelType w:val="hybridMultilevel"/>
    <w:tmpl w:val="0BE481D2"/>
    <w:lvl w:ilvl="0" w:tplc="6B146AF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467D7DD4"/>
    <w:multiLevelType w:val="hybridMultilevel"/>
    <w:tmpl w:val="48EE2B50"/>
    <w:lvl w:ilvl="0" w:tplc="0409000F">
      <w:start w:val="1"/>
      <w:numFmt w:val="decimal"/>
      <w:lvlText w:val="%1."/>
      <w:lvlJc w:val="left"/>
      <w:pPr>
        <w:ind w:left="3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abstractNum w:abstractNumId="68" w15:restartNumberingAfterBreak="0">
    <w:nsid w:val="499A4FD6"/>
    <w:multiLevelType w:val="hybridMultilevel"/>
    <w:tmpl w:val="2422886C"/>
    <w:lvl w:ilvl="0" w:tplc="04090001">
      <w:start w:val="1"/>
      <w:numFmt w:val="bullet"/>
      <w:lvlText w:val=""/>
      <w:lvlJc w:val="left"/>
      <w:pPr>
        <w:ind w:left="37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abstractNum w:abstractNumId="69" w15:restartNumberingAfterBreak="0">
    <w:nsid w:val="499D4F61"/>
    <w:multiLevelType w:val="hybridMultilevel"/>
    <w:tmpl w:val="DD209E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4B9E2E7D"/>
    <w:multiLevelType w:val="hybridMultilevel"/>
    <w:tmpl w:val="E27C2D0E"/>
    <w:lvl w:ilvl="0" w:tplc="58F2AAD2">
      <w:start w:val="1"/>
      <w:numFmt w:val="decimal"/>
      <w:lvlText w:val="%1."/>
      <w:lvlJc w:val="left"/>
      <w:pPr>
        <w:ind w:left="3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abstractNum w:abstractNumId="71" w15:restartNumberingAfterBreak="0">
    <w:nsid w:val="507E3406"/>
    <w:multiLevelType w:val="hybridMultilevel"/>
    <w:tmpl w:val="05863C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517C38CC"/>
    <w:multiLevelType w:val="hybridMultilevel"/>
    <w:tmpl w:val="2EB64F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528204F3"/>
    <w:multiLevelType w:val="hybridMultilevel"/>
    <w:tmpl w:val="2EB64F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4" w15:restartNumberingAfterBreak="0">
    <w:nsid w:val="532E4976"/>
    <w:multiLevelType w:val="hybridMultilevel"/>
    <w:tmpl w:val="37AC3424"/>
    <w:lvl w:ilvl="0" w:tplc="58F2AAD2">
      <w:start w:val="1"/>
      <w:numFmt w:val="decimal"/>
      <w:lvlText w:val="%1."/>
      <w:lvlJc w:val="left"/>
      <w:pPr>
        <w:ind w:left="3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378767A"/>
    <w:multiLevelType w:val="hybridMultilevel"/>
    <w:tmpl w:val="A25071E0"/>
    <w:lvl w:ilvl="0" w:tplc="067AC400">
      <w:start w:val="1"/>
      <w:numFmt w:val="decimal"/>
      <w:lvlText w:val="%1."/>
      <w:lvlJc w:val="left"/>
      <w:pPr>
        <w:ind w:left="360" w:hanging="360"/>
      </w:pPr>
      <w:rPr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6" w15:restartNumberingAfterBreak="0">
    <w:nsid w:val="5623543C"/>
    <w:multiLevelType w:val="hybridMultilevel"/>
    <w:tmpl w:val="48EE2B50"/>
    <w:lvl w:ilvl="0" w:tplc="0409000F">
      <w:start w:val="1"/>
      <w:numFmt w:val="decimal"/>
      <w:lvlText w:val="%1."/>
      <w:lvlJc w:val="left"/>
      <w:pPr>
        <w:ind w:left="3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abstractNum w:abstractNumId="77" w15:restartNumberingAfterBreak="0">
    <w:nsid w:val="57CB5A2E"/>
    <w:multiLevelType w:val="hybridMultilevel"/>
    <w:tmpl w:val="76005B18"/>
    <w:lvl w:ilvl="0" w:tplc="39F03970">
      <w:start w:val="1"/>
      <w:numFmt w:val="decimal"/>
      <w:lvlText w:val="%1."/>
      <w:lvlJc w:val="left"/>
      <w:pPr>
        <w:ind w:left="378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98" w:hanging="360"/>
      </w:pPr>
    </w:lvl>
    <w:lvl w:ilvl="2" w:tplc="0409001B" w:tentative="1">
      <w:start w:val="1"/>
      <w:numFmt w:val="lowerRoman"/>
      <w:lvlText w:val="%3."/>
      <w:lvlJc w:val="right"/>
      <w:pPr>
        <w:ind w:left="1818" w:hanging="180"/>
      </w:pPr>
    </w:lvl>
    <w:lvl w:ilvl="3" w:tplc="0409000F" w:tentative="1">
      <w:start w:val="1"/>
      <w:numFmt w:val="decimal"/>
      <w:lvlText w:val="%4."/>
      <w:lvlJc w:val="left"/>
      <w:pPr>
        <w:ind w:left="2538" w:hanging="360"/>
      </w:pPr>
    </w:lvl>
    <w:lvl w:ilvl="4" w:tplc="04090019" w:tentative="1">
      <w:start w:val="1"/>
      <w:numFmt w:val="lowerLetter"/>
      <w:lvlText w:val="%5."/>
      <w:lvlJc w:val="left"/>
      <w:pPr>
        <w:ind w:left="3258" w:hanging="360"/>
      </w:pPr>
    </w:lvl>
    <w:lvl w:ilvl="5" w:tplc="0409001B" w:tentative="1">
      <w:start w:val="1"/>
      <w:numFmt w:val="lowerRoman"/>
      <w:lvlText w:val="%6."/>
      <w:lvlJc w:val="right"/>
      <w:pPr>
        <w:ind w:left="3978" w:hanging="180"/>
      </w:pPr>
    </w:lvl>
    <w:lvl w:ilvl="6" w:tplc="0409000F" w:tentative="1">
      <w:start w:val="1"/>
      <w:numFmt w:val="decimal"/>
      <w:lvlText w:val="%7."/>
      <w:lvlJc w:val="left"/>
      <w:pPr>
        <w:ind w:left="4698" w:hanging="360"/>
      </w:pPr>
    </w:lvl>
    <w:lvl w:ilvl="7" w:tplc="04090019" w:tentative="1">
      <w:start w:val="1"/>
      <w:numFmt w:val="lowerLetter"/>
      <w:lvlText w:val="%8."/>
      <w:lvlJc w:val="left"/>
      <w:pPr>
        <w:ind w:left="5418" w:hanging="360"/>
      </w:pPr>
    </w:lvl>
    <w:lvl w:ilvl="8" w:tplc="0409001B" w:tentative="1">
      <w:start w:val="1"/>
      <w:numFmt w:val="lowerRoman"/>
      <w:lvlText w:val="%9."/>
      <w:lvlJc w:val="right"/>
      <w:pPr>
        <w:ind w:left="6138" w:hanging="180"/>
      </w:pPr>
    </w:lvl>
  </w:abstractNum>
  <w:abstractNum w:abstractNumId="78" w15:restartNumberingAfterBreak="0">
    <w:nsid w:val="58393D4F"/>
    <w:multiLevelType w:val="hybridMultilevel"/>
    <w:tmpl w:val="99249E48"/>
    <w:lvl w:ilvl="0" w:tplc="C4A21D5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9" w15:restartNumberingAfterBreak="0">
    <w:nsid w:val="58487F5F"/>
    <w:multiLevelType w:val="hybridMultilevel"/>
    <w:tmpl w:val="3EDCFB5E"/>
    <w:lvl w:ilvl="0" w:tplc="6B146AF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635C21A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 w15:restartNumberingAfterBreak="0">
    <w:nsid w:val="589F2133"/>
    <w:multiLevelType w:val="hybridMultilevel"/>
    <w:tmpl w:val="C88405FE"/>
    <w:lvl w:ilvl="0" w:tplc="6B146AF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8BB39E4"/>
    <w:multiLevelType w:val="hybridMultilevel"/>
    <w:tmpl w:val="3544E5E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2" w15:restartNumberingAfterBreak="0">
    <w:nsid w:val="5BDF5375"/>
    <w:multiLevelType w:val="hybridMultilevel"/>
    <w:tmpl w:val="67BC333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01723B4"/>
    <w:multiLevelType w:val="hybridMultilevel"/>
    <w:tmpl w:val="628E6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0EA3B0B"/>
    <w:multiLevelType w:val="hybridMultilevel"/>
    <w:tmpl w:val="BC4AD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29F4366"/>
    <w:multiLevelType w:val="hybridMultilevel"/>
    <w:tmpl w:val="BBECE7DA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602" w:hanging="360"/>
      </w:pPr>
    </w:lvl>
    <w:lvl w:ilvl="2" w:tplc="0409001B" w:tentative="1">
      <w:start w:val="1"/>
      <w:numFmt w:val="lowerRoman"/>
      <w:lvlText w:val="%3."/>
      <w:lvlJc w:val="right"/>
      <w:pPr>
        <w:ind w:left="2322" w:hanging="180"/>
      </w:pPr>
    </w:lvl>
    <w:lvl w:ilvl="3" w:tplc="0409000F" w:tentative="1">
      <w:start w:val="1"/>
      <w:numFmt w:val="decimal"/>
      <w:lvlText w:val="%4."/>
      <w:lvlJc w:val="left"/>
      <w:pPr>
        <w:ind w:left="3042" w:hanging="360"/>
      </w:pPr>
    </w:lvl>
    <w:lvl w:ilvl="4" w:tplc="04090019" w:tentative="1">
      <w:start w:val="1"/>
      <w:numFmt w:val="lowerLetter"/>
      <w:lvlText w:val="%5."/>
      <w:lvlJc w:val="left"/>
      <w:pPr>
        <w:ind w:left="3762" w:hanging="360"/>
      </w:pPr>
    </w:lvl>
    <w:lvl w:ilvl="5" w:tplc="0409001B" w:tentative="1">
      <w:start w:val="1"/>
      <w:numFmt w:val="lowerRoman"/>
      <w:lvlText w:val="%6."/>
      <w:lvlJc w:val="right"/>
      <w:pPr>
        <w:ind w:left="4482" w:hanging="180"/>
      </w:pPr>
    </w:lvl>
    <w:lvl w:ilvl="6" w:tplc="0409000F" w:tentative="1">
      <w:start w:val="1"/>
      <w:numFmt w:val="decimal"/>
      <w:lvlText w:val="%7."/>
      <w:lvlJc w:val="left"/>
      <w:pPr>
        <w:ind w:left="5202" w:hanging="360"/>
      </w:pPr>
    </w:lvl>
    <w:lvl w:ilvl="7" w:tplc="04090019" w:tentative="1">
      <w:start w:val="1"/>
      <w:numFmt w:val="lowerLetter"/>
      <w:lvlText w:val="%8."/>
      <w:lvlJc w:val="left"/>
      <w:pPr>
        <w:ind w:left="5922" w:hanging="360"/>
      </w:pPr>
    </w:lvl>
    <w:lvl w:ilvl="8" w:tplc="0409001B" w:tentative="1">
      <w:start w:val="1"/>
      <w:numFmt w:val="lowerRoman"/>
      <w:lvlText w:val="%9."/>
      <w:lvlJc w:val="right"/>
      <w:pPr>
        <w:ind w:left="6642" w:hanging="180"/>
      </w:pPr>
    </w:lvl>
  </w:abstractNum>
  <w:abstractNum w:abstractNumId="86" w15:restartNumberingAfterBreak="0">
    <w:nsid w:val="63550652"/>
    <w:multiLevelType w:val="hybridMultilevel"/>
    <w:tmpl w:val="C3A062CC"/>
    <w:lvl w:ilvl="0" w:tplc="83582F74">
      <w:start w:val="1"/>
      <w:numFmt w:val="decimal"/>
      <w:lvlText w:val="%1."/>
      <w:lvlJc w:val="left"/>
      <w:pPr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9" w:hanging="360"/>
      </w:pPr>
    </w:lvl>
    <w:lvl w:ilvl="2" w:tplc="0409001B" w:tentative="1">
      <w:start w:val="1"/>
      <w:numFmt w:val="lowerRoman"/>
      <w:lvlText w:val="%3."/>
      <w:lvlJc w:val="right"/>
      <w:pPr>
        <w:ind w:left="2179" w:hanging="180"/>
      </w:pPr>
    </w:lvl>
    <w:lvl w:ilvl="3" w:tplc="0409000F" w:tentative="1">
      <w:start w:val="1"/>
      <w:numFmt w:val="decimal"/>
      <w:lvlText w:val="%4."/>
      <w:lvlJc w:val="left"/>
      <w:pPr>
        <w:ind w:left="2899" w:hanging="360"/>
      </w:pPr>
    </w:lvl>
    <w:lvl w:ilvl="4" w:tplc="04090019" w:tentative="1">
      <w:start w:val="1"/>
      <w:numFmt w:val="lowerLetter"/>
      <w:lvlText w:val="%5."/>
      <w:lvlJc w:val="left"/>
      <w:pPr>
        <w:ind w:left="3619" w:hanging="360"/>
      </w:pPr>
    </w:lvl>
    <w:lvl w:ilvl="5" w:tplc="0409001B" w:tentative="1">
      <w:start w:val="1"/>
      <w:numFmt w:val="lowerRoman"/>
      <w:lvlText w:val="%6."/>
      <w:lvlJc w:val="right"/>
      <w:pPr>
        <w:ind w:left="4339" w:hanging="180"/>
      </w:pPr>
    </w:lvl>
    <w:lvl w:ilvl="6" w:tplc="0409000F" w:tentative="1">
      <w:start w:val="1"/>
      <w:numFmt w:val="decimal"/>
      <w:lvlText w:val="%7."/>
      <w:lvlJc w:val="left"/>
      <w:pPr>
        <w:ind w:left="5059" w:hanging="360"/>
      </w:pPr>
    </w:lvl>
    <w:lvl w:ilvl="7" w:tplc="04090019" w:tentative="1">
      <w:start w:val="1"/>
      <w:numFmt w:val="lowerLetter"/>
      <w:lvlText w:val="%8."/>
      <w:lvlJc w:val="left"/>
      <w:pPr>
        <w:ind w:left="5779" w:hanging="360"/>
      </w:pPr>
    </w:lvl>
    <w:lvl w:ilvl="8" w:tplc="0409001B" w:tentative="1">
      <w:start w:val="1"/>
      <w:numFmt w:val="lowerRoman"/>
      <w:lvlText w:val="%9."/>
      <w:lvlJc w:val="right"/>
      <w:pPr>
        <w:ind w:left="6499" w:hanging="180"/>
      </w:pPr>
    </w:lvl>
  </w:abstractNum>
  <w:abstractNum w:abstractNumId="87" w15:restartNumberingAfterBreak="0">
    <w:nsid w:val="640442C6"/>
    <w:multiLevelType w:val="hybridMultilevel"/>
    <w:tmpl w:val="B3AC3998"/>
    <w:lvl w:ilvl="0" w:tplc="DB4ED61C">
      <w:start w:val="1"/>
      <w:numFmt w:val="decimal"/>
      <w:lvlText w:val="%1."/>
      <w:lvlJc w:val="left"/>
      <w:pPr>
        <w:ind w:left="450" w:hanging="360"/>
      </w:pPr>
      <w:rPr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602" w:hanging="360"/>
      </w:pPr>
    </w:lvl>
    <w:lvl w:ilvl="2" w:tplc="0409001B" w:tentative="1">
      <w:start w:val="1"/>
      <w:numFmt w:val="lowerRoman"/>
      <w:lvlText w:val="%3."/>
      <w:lvlJc w:val="right"/>
      <w:pPr>
        <w:ind w:left="2322" w:hanging="180"/>
      </w:pPr>
    </w:lvl>
    <w:lvl w:ilvl="3" w:tplc="0409000F" w:tentative="1">
      <w:start w:val="1"/>
      <w:numFmt w:val="decimal"/>
      <w:lvlText w:val="%4."/>
      <w:lvlJc w:val="left"/>
      <w:pPr>
        <w:ind w:left="3042" w:hanging="360"/>
      </w:pPr>
    </w:lvl>
    <w:lvl w:ilvl="4" w:tplc="04090019" w:tentative="1">
      <w:start w:val="1"/>
      <w:numFmt w:val="lowerLetter"/>
      <w:lvlText w:val="%5."/>
      <w:lvlJc w:val="left"/>
      <w:pPr>
        <w:ind w:left="3762" w:hanging="360"/>
      </w:pPr>
    </w:lvl>
    <w:lvl w:ilvl="5" w:tplc="0409001B" w:tentative="1">
      <w:start w:val="1"/>
      <w:numFmt w:val="lowerRoman"/>
      <w:lvlText w:val="%6."/>
      <w:lvlJc w:val="right"/>
      <w:pPr>
        <w:ind w:left="4482" w:hanging="180"/>
      </w:pPr>
    </w:lvl>
    <w:lvl w:ilvl="6" w:tplc="0409000F" w:tentative="1">
      <w:start w:val="1"/>
      <w:numFmt w:val="decimal"/>
      <w:lvlText w:val="%7."/>
      <w:lvlJc w:val="left"/>
      <w:pPr>
        <w:ind w:left="5202" w:hanging="360"/>
      </w:pPr>
    </w:lvl>
    <w:lvl w:ilvl="7" w:tplc="04090019" w:tentative="1">
      <w:start w:val="1"/>
      <w:numFmt w:val="lowerLetter"/>
      <w:lvlText w:val="%8."/>
      <w:lvlJc w:val="left"/>
      <w:pPr>
        <w:ind w:left="5922" w:hanging="360"/>
      </w:pPr>
    </w:lvl>
    <w:lvl w:ilvl="8" w:tplc="0409001B" w:tentative="1">
      <w:start w:val="1"/>
      <w:numFmt w:val="lowerRoman"/>
      <w:lvlText w:val="%9."/>
      <w:lvlJc w:val="right"/>
      <w:pPr>
        <w:ind w:left="6642" w:hanging="180"/>
      </w:pPr>
    </w:lvl>
  </w:abstractNum>
  <w:abstractNum w:abstractNumId="88" w15:restartNumberingAfterBreak="0">
    <w:nsid w:val="64387DF6"/>
    <w:multiLevelType w:val="hybridMultilevel"/>
    <w:tmpl w:val="75468916"/>
    <w:lvl w:ilvl="0" w:tplc="58F2AAD2">
      <w:start w:val="1"/>
      <w:numFmt w:val="decimal"/>
      <w:lvlText w:val="%1."/>
      <w:lvlJc w:val="left"/>
      <w:pPr>
        <w:ind w:left="3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abstractNum w:abstractNumId="89" w15:restartNumberingAfterBreak="0">
    <w:nsid w:val="66E23D84"/>
    <w:multiLevelType w:val="hybridMultilevel"/>
    <w:tmpl w:val="5A889B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0" w15:restartNumberingAfterBreak="0">
    <w:nsid w:val="672E2D0F"/>
    <w:multiLevelType w:val="hybridMultilevel"/>
    <w:tmpl w:val="A77A8E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1" w15:restartNumberingAfterBreak="0">
    <w:nsid w:val="67DC2F81"/>
    <w:multiLevelType w:val="hybridMultilevel"/>
    <w:tmpl w:val="FC84F8C2"/>
    <w:lvl w:ilvl="0" w:tplc="58F2AAD2">
      <w:start w:val="1"/>
      <w:numFmt w:val="decimal"/>
      <w:lvlText w:val="%1."/>
      <w:lvlJc w:val="left"/>
      <w:pPr>
        <w:ind w:left="3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abstractNum w:abstractNumId="92" w15:restartNumberingAfterBreak="0">
    <w:nsid w:val="68763361"/>
    <w:multiLevelType w:val="hybridMultilevel"/>
    <w:tmpl w:val="9C6A0A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3" w15:restartNumberingAfterBreak="0">
    <w:nsid w:val="689F5A11"/>
    <w:multiLevelType w:val="hybridMultilevel"/>
    <w:tmpl w:val="122C8642"/>
    <w:lvl w:ilvl="0" w:tplc="B2D8B4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94" w15:restartNumberingAfterBreak="0">
    <w:nsid w:val="6B69683A"/>
    <w:multiLevelType w:val="hybridMultilevel"/>
    <w:tmpl w:val="AA90D0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5" w15:restartNumberingAfterBreak="0">
    <w:nsid w:val="6C716952"/>
    <w:multiLevelType w:val="hybridMultilevel"/>
    <w:tmpl w:val="560ECA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6" w15:restartNumberingAfterBreak="0">
    <w:nsid w:val="6DAF2A94"/>
    <w:multiLevelType w:val="hybridMultilevel"/>
    <w:tmpl w:val="01044850"/>
    <w:lvl w:ilvl="0" w:tplc="9C4C83F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7" w15:restartNumberingAfterBreak="0">
    <w:nsid w:val="6FDF1A3A"/>
    <w:multiLevelType w:val="hybridMultilevel"/>
    <w:tmpl w:val="A7341E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8" w15:restartNumberingAfterBreak="0">
    <w:nsid w:val="71575DB2"/>
    <w:multiLevelType w:val="hybridMultilevel"/>
    <w:tmpl w:val="E2C656BC"/>
    <w:lvl w:ilvl="0" w:tplc="EDBE406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" w15:restartNumberingAfterBreak="0">
    <w:nsid w:val="7168673A"/>
    <w:multiLevelType w:val="hybridMultilevel"/>
    <w:tmpl w:val="4764357A"/>
    <w:lvl w:ilvl="0" w:tplc="0409000F">
      <w:start w:val="1"/>
      <w:numFmt w:val="decimal"/>
      <w:lvlText w:val="%1."/>
      <w:lvlJc w:val="left"/>
      <w:pPr>
        <w:ind w:left="379" w:hanging="360"/>
      </w:p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abstractNum w:abstractNumId="100" w15:restartNumberingAfterBreak="0">
    <w:nsid w:val="71DC48BB"/>
    <w:multiLevelType w:val="hybridMultilevel"/>
    <w:tmpl w:val="67BC333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723B172C"/>
    <w:multiLevelType w:val="hybridMultilevel"/>
    <w:tmpl w:val="10525908"/>
    <w:lvl w:ilvl="0" w:tplc="068C773E">
      <w:start w:val="1"/>
      <w:numFmt w:val="decimal"/>
      <w:lvlText w:val="%1."/>
      <w:lvlJc w:val="left"/>
      <w:pPr>
        <w:ind w:left="684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04" w:hanging="360"/>
      </w:pPr>
    </w:lvl>
    <w:lvl w:ilvl="2" w:tplc="0409001B" w:tentative="1">
      <w:start w:val="1"/>
      <w:numFmt w:val="lowerRoman"/>
      <w:lvlText w:val="%3."/>
      <w:lvlJc w:val="right"/>
      <w:pPr>
        <w:ind w:left="2124" w:hanging="180"/>
      </w:pPr>
    </w:lvl>
    <w:lvl w:ilvl="3" w:tplc="0409000F" w:tentative="1">
      <w:start w:val="1"/>
      <w:numFmt w:val="decimal"/>
      <w:lvlText w:val="%4."/>
      <w:lvlJc w:val="left"/>
      <w:pPr>
        <w:ind w:left="2844" w:hanging="360"/>
      </w:pPr>
    </w:lvl>
    <w:lvl w:ilvl="4" w:tplc="04090019" w:tentative="1">
      <w:start w:val="1"/>
      <w:numFmt w:val="lowerLetter"/>
      <w:lvlText w:val="%5."/>
      <w:lvlJc w:val="left"/>
      <w:pPr>
        <w:ind w:left="3564" w:hanging="360"/>
      </w:pPr>
    </w:lvl>
    <w:lvl w:ilvl="5" w:tplc="0409001B" w:tentative="1">
      <w:start w:val="1"/>
      <w:numFmt w:val="lowerRoman"/>
      <w:lvlText w:val="%6."/>
      <w:lvlJc w:val="right"/>
      <w:pPr>
        <w:ind w:left="4284" w:hanging="180"/>
      </w:pPr>
    </w:lvl>
    <w:lvl w:ilvl="6" w:tplc="0409000F" w:tentative="1">
      <w:start w:val="1"/>
      <w:numFmt w:val="decimal"/>
      <w:lvlText w:val="%7."/>
      <w:lvlJc w:val="left"/>
      <w:pPr>
        <w:ind w:left="5004" w:hanging="360"/>
      </w:pPr>
    </w:lvl>
    <w:lvl w:ilvl="7" w:tplc="04090019" w:tentative="1">
      <w:start w:val="1"/>
      <w:numFmt w:val="lowerLetter"/>
      <w:lvlText w:val="%8."/>
      <w:lvlJc w:val="left"/>
      <w:pPr>
        <w:ind w:left="5724" w:hanging="360"/>
      </w:pPr>
    </w:lvl>
    <w:lvl w:ilvl="8" w:tplc="0409001B" w:tentative="1">
      <w:start w:val="1"/>
      <w:numFmt w:val="lowerRoman"/>
      <w:lvlText w:val="%9."/>
      <w:lvlJc w:val="right"/>
      <w:pPr>
        <w:ind w:left="6444" w:hanging="180"/>
      </w:pPr>
    </w:lvl>
  </w:abstractNum>
  <w:abstractNum w:abstractNumId="102" w15:restartNumberingAfterBreak="0">
    <w:nsid w:val="72F15F52"/>
    <w:multiLevelType w:val="hybridMultilevel"/>
    <w:tmpl w:val="35DA4D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3" w15:restartNumberingAfterBreak="0">
    <w:nsid w:val="73763C4C"/>
    <w:multiLevelType w:val="hybridMultilevel"/>
    <w:tmpl w:val="F428228A"/>
    <w:lvl w:ilvl="0" w:tplc="8EA24D8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4" w15:restartNumberingAfterBreak="0">
    <w:nsid w:val="73A26B4E"/>
    <w:multiLevelType w:val="hybridMultilevel"/>
    <w:tmpl w:val="DA7080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5" w15:restartNumberingAfterBreak="0">
    <w:nsid w:val="790754BC"/>
    <w:multiLevelType w:val="hybridMultilevel"/>
    <w:tmpl w:val="4764357A"/>
    <w:lvl w:ilvl="0" w:tplc="0409000F">
      <w:start w:val="1"/>
      <w:numFmt w:val="decimal"/>
      <w:lvlText w:val="%1."/>
      <w:lvlJc w:val="left"/>
      <w:pPr>
        <w:ind w:left="379" w:hanging="360"/>
      </w:p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abstractNum w:abstractNumId="106" w15:restartNumberingAfterBreak="0">
    <w:nsid w:val="79A217DA"/>
    <w:multiLevelType w:val="hybridMultilevel"/>
    <w:tmpl w:val="8E8AC9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79FC06E0"/>
    <w:multiLevelType w:val="hybridMultilevel"/>
    <w:tmpl w:val="F4645D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8" w15:restartNumberingAfterBreak="0">
    <w:nsid w:val="7BAC35DF"/>
    <w:multiLevelType w:val="hybridMultilevel"/>
    <w:tmpl w:val="010A559C"/>
    <w:lvl w:ilvl="0" w:tplc="0409000F">
      <w:start w:val="1"/>
      <w:numFmt w:val="decimal"/>
      <w:lvlText w:val="%1."/>
      <w:lvlJc w:val="left"/>
      <w:pPr>
        <w:ind w:left="3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abstractNum w:abstractNumId="109" w15:restartNumberingAfterBreak="0">
    <w:nsid w:val="7BB223CD"/>
    <w:multiLevelType w:val="hybridMultilevel"/>
    <w:tmpl w:val="E36E7B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0" w15:restartNumberingAfterBreak="0">
    <w:nsid w:val="7BB23185"/>
    <w:multiLevelType w:val="hybridMultilevel"/>
    <w:tmpl w:val="F60CC6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1" w15:restartNumberingAfterBreak="0">
    <w:nsid w:val="7BFD7BC9"/>
    <w:multiLevelType w:val="hybridMultilevel"/>
    <w:tmpl w:val="12EC5F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602" w:hanging="360"/>
      </w:pPr>
    </w:lvl>
    <w:lvl w:ilvl="2" w:tplc="0409001B" w:tentative="1">
      <w:start w:val="1"/>
      <w:numFmt w:val="lowerRoman"/>
      <w:lvlText w:val="%3."/>
      <w:lvlJc w:val="right"/>
      <w:pPr>
        <w:ind w:left="2322" w:hanging="180"/>
      </w:pPr>
    </w:lvl>
    <w:lvl w:ilvl="3" w:tplc="0409000F" w:tentative="1">
      <w:start w:val="1"/>
      <w:numFmt w:val="decimal"/>
      <w:lvlText w:val="%4."/>
      <w:lvlJc w:val="left"/>
      <w:pPr>
        <w:ind w:left="3042" w:hanging="360"/>
      </w:pPr>
    </w:lvl>
    <w:lvl w:ilvl="4" w:tplc="04090019" w:tentative="1">
      <w:start w:val="1"/>
      <w:numFmt w:val="lowerLetter"/>
      <w:lvlText w:val="%5."/>
      <w:lvlJc w:val="left"/>
      <w:pPr>
        <w:ind w:left="3762" w:hanging="360"/>
      </w:pPr>
    </w:lvl>
    <w:lvl w:ilvl="5" w:tplc="0409001B" w:tentative="1">
      <w:start w:val="1"/>
      <w:numFmt w:val="lowerRoman"/>
      <w:lvlText w:val="%6."/>
      <w:lvlJc w:val="right"/>
      <w:pPr>
        <w:ind w:left="4482" w:hanging="180"/>
      </w:pPr>
    </w:lvl>
    <w:lvl w:ilvl="6" w:tplc="0409000F" w:tentative="1">
      <w:start w:val="1"/>
      <w:numFmt w:val="decimal"/>
      <w:lvlText w:val="%7."/>
      <w:lvlJc w:val="left"/>
      <w:pPr>
        <w:ind w:left="5202" w:hanging="360"/>
      </w:pPr>
    </w:lvl>
    <w:lvl w:ilvl="7" w:tplc="04090019" w:tentative="1">
      <w:start w:val="1"/>
      <w:numFmt w:val="lowerLetter"/>
      <w:lvlText w:val="%8."/>
      <w:lvlJc w:val="left"/>
      <w:pPr>
        <w:ind w:left="5922" w:hanging="360"/>
      </w:pPr>
    </w:lvl>
    <w:lvl w:ilvl="8" w:tplc="0409001B" w:tentative="1">
      <w:start w:val="1"/>
      <w:numFmt w:val="lowerRoman"/>
      <w:lvlText w:val="%9."/>
      <w:lvlJc w:val="right"/>
      <w:pPr>
        <w:ind w:left="6642" w:hanging="180"/>
      </w:pPr>
    </w:lvl>
  </w:abstractNum>
  <w:abstractNum w:abstractNumId="112" w15:restartNumberingAfterBreak="0">
    <w:nsid w:val="7C117BE7"/>
    <w:multiLevelType w:val="hybridMultilevel"/>
    <w:tmpl w:val="628E6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7CD00E30"/>
    <w:multiLevelType w:val="hybridMultilevel"/>
    <w:tmpl w:val="0B02C5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4" w15:restartNumberingAfterBreak="0">
    <w:nsid w:val="7D2D7980"/>
    <w:multiLevelType w:val="hybridMultilevel"/>
    <w:tmpl w:val="F8A224F8"/>
    <w:lvl w:ilvl="0" w:tplc="58F2AAD2">
      <w:start w:val="1"/>
      <w:numFmt w:val="decimal"/>
      <w:lvlText w:val="%1."/>
      <w:lvlJc w:val="left"/>
      <w:pPr>
        <w:ind w:left="3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abstractNum w:abstractNumId="115" w15:restartNumberingAfterBreak="0">
    <w:nsid w:val="7D585C3A"/>
    <w:multiLevelType w:val="hybridMultilevel"/>
    <w:tmpl w:val="CC904C08"/>
    <w:lvl w:ilvl="0" w:tplc="4F2808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6" w15:restartNumberingAfterBreak="0">
    <w:nsid w:val="7E280C19"/>
    <w:multiLevelType w:val="hybridMultilevel"/>
    <w:tmpl w:val="1FEC2428"/>
    <w:lvl w:ilvl="0" w:tplc="7A14BD0E">
      <w:start w:val="1"/>
      <w:numFmt w:val="decimal"/>
      <w:lvlText w:val="%1."/>
      <w:lvlJc w:val="left"/>
      <w:pPr>
        <w:ind w:left="36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7" w15:restartNumberingAfterBreak="0">
    <w:nsid w:val="7FF9524E"/>
    <w:multiLevelType w:val="hybridMultilevel"/>
    <w:tmpl w:val="13A62AB8"/>
    <w:lvl w:ilvl="0" w:tplc="38BE4ED6">
      <w:start w:val="1"/>
      <w:numFmt w:val="decimal"/>
      <w:lvlText w:val="%1."/>
      <w:lvlJc w:val="left"/>
      <w:pPr>
        <w:ind w:left="36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32102524">
    <w:abstractNumId w:val="10"/>
  </w:num>
  <w:num w:numId="2" w16cid:durableId="359164667">
    <w:abstractNumId w:val="71"/>
  </w:num>
  <w:num w:numId="3" w16cid:durableId="473528866">
    <w:abstractNumId w:val="1"/>
  </w:num>
  <w:num w:numId="4" w16cid:durableId="26570217">
    <w:abstractNumId w:val="39"/>
  </w:num>
  <w:num w:numId="5" w16cid:durableId="519706274">
    <w:abstractNumId w:val="87"/>
  </w:num>
  <w:num w:numId="6" w16cid:durableId="1912303430">
    <w:abstractNumId w:val="29"/>
  </w:num>
  <w:num w:numId="7" w16cid:durableId="484391826">
    <w:abstractNumId w:val="42"/>
  </w:num>
  <w:num w:numId="8" w16cid:durableId="830953085">
    <w:abstractNumId w:val="85"/>
  </w:num>
  <w:num w:numId="9" w16cid:durableId="108739371">
    <w:abstractNumId w:val="65"/>
  </w:num>
  <w:num w:numId="10" w16cid:durableId="1192767290">
    <w:abstractNumId w:val="84"/>
  </w:num>
  <w:num w:numId="11" w16cid:durableId="1867939433">
    <w:abstractNumId w:val="26"/>
  </w:num>
  <w:num w:numId="12" w16cid:durableId="362291384">
    <w:abstractNumId w:val="4"/>
  </w:num>
  <w:num w:numId="13" w16cid:durableId="750783513">
    <w:abstractNumId w:val="41"/>
  </w:num>
  <w:num w:numId="14" w16cid:durableId="4527913">
    <w:abstractNumId w:val="28"/>
  </w:num>
  <w:num w:numId="15" w16cid:durableId="328824207">
    <w:abstractNumId w:val="44"/>
  </w:num>
  <w:num w:numId="16" w16cid:durableId="918321292">
    <w:abstractNumId w:val="0"/>
  </w:num>
  <w:num w:numId="17" w16cid:durableId="1692103387">
    <w:abstractNumId w:val="83"/>
  </w:num>
  <w:num w:numId="18" w16cid:durableId="1647708624">
    <w:abstractNumId w:val="101"/>
  </w:num>
  <w:num w:numId="19" w16cid:durableId="1034422648">
    <w:abstractNumId w:val="112"/>
  </w:num>
  <w:num w:numId="20" w16cid:durableId="1808812420">
    <w:abstractNumId w:val="77"/>
  </w:num>
  <w:num w:numId="21" w16cid:durableId="1386027514">
    <w:abstractNumId w:val="53"/>
  </w:num>
  <w:num w:numId="22" w16cid:durableId="1775321067">
    <w:abstractNumId w:val="12"/>
  </w:num>
  <w:num w:numId="23" w16cid:durableId="991375417">
    <w:abstractNumId w:val="5"/>
  </w:num>
  <w:num w:numId="24" w16cid:durableId="734622052">
    <w:abstractNumId w:val="93"/>
  </w:num>
  <w:num w:numId="25" w16cid:durableId="948779780">
    <w:abstractNumId w:val="117"/>
  </w:num>
  <w:num w:numId="26" w16cid:durableId="1591425672">
    <w:abstractNumId w:val="100"/>
  </w:num>
  <w:num w:numId="27" w16cid:durableId="607546407">
    <w:abstractNumId w:val="116"/>
  </w:num>
  <w:num w:numId="28" w16cid:durableId="1068114171">
    <w:abstractNumId w:val="78"/>
  </w:num>
  <w:num w:numId="29" w16cid:durableId="1445148292">
    <w:abstractNumId w:val="31"/>
  </w:num>
  <w:num w:numId="30" w16cid:durableId="1871917860">
    <w:abstractNumId w:val="82"/>
  </w:num>
  <w:num w:numId="31" w16cid:durableId="1873378461">
    <w:abstractNumId w:val="33"/>
  </w:num>
  <w:num w:numId="32" w16cid:durableId="697705511">
    <w:abstractNumId w:val="7"/>
  </w:num>
  <w:num w:numId="33" w16cid:durableId="932128642">
    <w:abstractNumId w:val="61"/>
  </w:num>
  <w:num w:numId="34" w16cid:durableId="765617516">
    <w:abstractNumId w:val="54"/>
  </w:num>
  <w:num w:numId="35" w16cid:durableId="1444953824">
    <w:abstractNumId w:val="19"/>
  </w:num>
  <w:num w:numId="36" w16cid:durableId="2143765674">
    <w:abstractNumId w:val="9"/>
  </w:num>
  <w:num w:numId="37" w16cid:durableId="914582589">
    <w:abstractNumId w:val="15"/>
  </w:num>
  <w:num w:numId="38" w16cid:durableId="286856190">
    <w:abstractNumId w:val="32"/>
  </w:num>
  <w:num w:numId="39" w16cid:durableId="763648183">
    <w:abstractNumId w:val="96"/>
  </w:num>
  <w:num w:numId="40" w16cid:durableId="1475365449">
    <w:abstractNumId w:val="115"/>
  </w:num>
  <w:num w:numId="41" w16cid:durableId="410005277">
    <w:abstractNumId w:val="89"/>
  </w:num>
  <w:num w:numId="42" w16cid:durableId="1840539827">
    <w:abstractNumId w:val="13"/>
  </w:num>
  <w:num w:numId="43" w16cid:durableId="1008942612">
    <w:abstractNumId w:val="102"/>
  </w:num>
  <w:num w:numId="44" w16cid:durableId="787237661">
    <w:abstractNumId w:val="8"/>
  </w:num>
  <w:num w:numId="45" w16cid:durableId="1594362567">
    <w:abstractNumId w:val="97"/>
  </w:num>
  <w:num w:numId="46" w16cid:durableId="466708817">
    <w:abstractNumId w:val="81"/>
  </w:num>
  <w:num w:numId="47" w16cid:durableId="253756006">
    <w:abstractNumId w:val="56"/>
  </w:num>
  <w:num w:numId="48" w16cid:durableId="1082725598">
    <w:abstractNumId w:val="36"/>
  </w:num>
  <w:num w:numId="49" w16cid:durableId="1613518238">
    <w:abstractNumId w:val="24"/>
  </w:num>
  <w:num w:numId="50" w16cid:durableId="971788614">
    <w:abstractNumId w:val="3"/>
  </w:num>
  <w:num w:numId="51" w16cid:durableId="89545912">
    <w:abstractNumId w:val="72"/>
  </w:num>
  <w:num w:numId="52" w16cid:durableId="1981689257">
    <w:abstractNumId w:val="94"/>
  </w:num>
  <w:num w:numId="53" w16cid:durableId="906455919">
    <w:abstractNumId w:val="95"/>
  </w:num>
  <w:num w:numId="54" w16cid:durableId="855967010">
    <w:abstractNumId w:val="38"/>
  </w:num>
  <w:num w:numId="55" w16cid:durableId="1211380542">
    <w:abstractNumId w:val="111"/>
  </w:num>
  <w:num w:numId="56" w16cid:durableId="446197363">
    <w:abstractNumId w:val="21"/>
  </w:num>
  <w:num w:numId="57" w16cid:durableId="2121298157">
    <w:abstractNumId w:val="75"/>
  </w:num>
  <w:num w:numId="58" w16cid:durableId="1159225181">
    <w:abstractNumId w:val="17"/>
  </w:num>
  <w:num w:numId="59" w16cid:durableId="146828802">
    <w:abstractNumId w:val="30"/>
  </w:num>
  <w:num w:numId="60" w16cid:durableId="314069577">
    <w:abstractNumId w:val="43"/>
  </w:num>
  <w:num w:numId="61" w16cid:durableId="78603490">
    <w:abstractNumId w:val="104"/>
  </w:num>
  <w:num w:numId="62" w16cid:durableId="415784619">
    <w:abstractNumId w:val="64"/>
  </w:num>
  <w:num w:numId="63" w16cid:durableId="1046022913">
    <w:abstractNumId w:val="92"/>
  </w:num>
  <w:num w:numId="64" w16cid:durableId="856193248">
    <w:abstractNumId w:val="59"/>
  </w:num>
  <w:num w:numId="65" w16cid:durableId="980110888">
    <w:abstractNumId w:val="113"/>
  </w:num>
  <w:num w:numId="66" w16cid:durableId="1011180962">
    <w:abstractNumId w:val="55"/>
  </w:num>
  <w:num w:numId="67" w16cid:durableId="1045829523">
    <w:abstractNumId w:val="62"/>
  </w:num>
  <w:num w:numId="68" w16cid:durableId="887257076">
    <w:abstractNumId w:val="16"/>
  </w:num>
  <w:num w:numId="69" w16cid:durableId="1894846453">
    <w:abstractNumId w:val="23"/>
  </w:num>
  <w:num w:numId="70" w16cid:durableId="1392315021">
    <w:abstractNumId w:val="6"/>
  </w:num>
  <w:num w:numId="71" w16cid:durableId="1606889459">
    <w:abstractNumId w:val="107"/>
  </w:num>
  <w:num w:numId="72" w16cid:durableId="856625005">
    <w:abstractNumId w:val="45"/>
  </w:num>
  <w:num w:numId="73" w16cid:durableId="214973664">
    <w:abstractNumId w:val="67"/>
  </w:num>
  <w:num w:numId="74" w16cid:durableId="249510937">
    <w:abstractNumId w:val="57"/>
  </w:num>
  <w:num w:numId="75" w16cid:durableId="1428769443">
    <w:abstractNumId w:val="114"/>
  </w:num>
  <w:num w:numId="76" w16cid:durableId="1157771500">
    <w:abstractNumId w:val="88"/>
  </w:num>
  <w:num w:numId="77" w16cid:durableId="1683436924">
    <w:abstractNumId w:val="63"/>
  </w:num>
  <w:num w:numId="78" w16cid:durableId="76173847">
    <w:abstractNumId w:val="91"/>
  </w:num>
  <w:num w:numId="79" w16cid:durableId="121265567">
    <w:abstractNumId w:val="46"/>
  </w:num>
  <w:num w:numId="80" w16cid:durableId="943147173">
    <w:abstractNumId w:val="11"/>
  </w:num>
  <w:num w:numId="81" w16cid:durableId="852451600">
    <w:abstractNumId w:val="105"/>
  </w:num>
  <w:num w:numId="82" w16cid:durableId="1747729721">
    <w:abstractNumId w:val="99"/>
  </w:num>
  <w:num w:numId="83" w16cid:durableId="724111790">
    <w:abstractNumId w:val="74"/>
  </w:num>
  <w:num w:numId="84" w16cid:durableId="994529859">
    <w:abstractNumId w:val="2"/>
  </w:num>
  <w:num w:numId="85" w16cid:durableId="1377118955">
    <w:abstractNumId w:val="48"/>
  </w:num>
  <w:num w:numId="86" w16cid:durableId="830146941">
    <w:abstractNumId w:val="69"/>
  </w:num>
  <w:num w:numId="87" w16cid:durableId="450326831">
    <w:abstractNumId w:val="73"/>
  </w:num>
  <w:num w:numId="88" w16cid:durableId="1182086870">
    <w:abstractNumId w:val="27"/>
  </w:num>
  <w:num w:numId="89" w16cid:durableId="1164315335">
    <w:abstractNumId w:val="103"/>
  </w:num>
  <w:num w:numId="90" w16cid:durableId="859201749">
    <w:abstractNumId w:val="37"/>
  </w:num>
  <w:num w:numId="91" w16cid:durableId="577449267">
    <w:abstractNumId w:val="52"/>
  </w:num>
  <w:num w:numId="92" w16cid:durableId="107313918">
    <w:abstractNumId w:val="34"/>
  </w:num>
  <w:num w:numId="93" w16cid:durableId="193806393">
    <w:abstractNumId w:val="40"/>
  </w:num>
  <w:num w:numId="94" w16cid:durableId="2050181366">
    <w:abstractNumId w:val="35"/>
  </w:num>
  <w:num w:numId="95" w16cid:durableId="55592874">
    <w:abstractNumId w:val="47"/>
  </w:num>
  <w:num w:numId="96" w16cid:durableId="210770532">
    <w:abstractNumId w:val="109"/>
  </w:num>
  <w:num w:numId="97" w16cid:durableId="1232043478">
    <w:abstractNumId w:val="86"/>
  </w:num>
  <w:num w:numId="98" w16cid:durableId="1283925717">
    <w:abstractNumId w:val="90"/>
  </w:num>
  <w:num w:numId="99" w16cid:durableId="282272835">
    <w:abstractNumId w:val="76"/>
  </w:num>
  <w:num w:numId="100" w16cid:durableId="1562669185">
    <w:abstractNumId w:val="70"/>
  </w:num>
  <w:num w:numId="101" w16cid:durableId="544175652">
    <w:abstractNumId w:val="51"/>
  </w:num>
  <w:num w:numId="102" w16cid:durableId="1909731388">
    <w:abstractNumId w:val="49"/>
  </w:num>
  <w:num w:numId="103" w16cid:durableId="1701080106">
    <w:abstractNumId w:val="60"/>
  </w:num>
  <w:num w:numId="104" w16cid:durableId="919488415">
    <w:abstractNumId w:val="20"/>
  </w:num>
  <w:num w:numId="105" w16cid:durableId="888880728">
    <w:abstractNumId w:val="58"/>
  </w:num>
  <w:num w:numId="106" w16cid:durableId="244266896">
    <w:abstractNumId w:val="108"/>
  </w:num>
  <w:num w:numId="107" w16cid:durableId="2016109258">
    <w:abstractNumId w:val="106"/>
  </w:num>
  <w:num w:numId="108" w16cid:durableId="404030337">
    <w:abstractNumId w:val="68"/>
  </w:num>
  <w:num w:numId="109" w16cid:durableId="1020012724">
    <w:abstractNumId w:val="98"/>
  </w:num>
  <w:num w:numId="110" w16cid:durableId="1904099708">
    <w:abstractNumId w:val="110"/>
  </w:num>
  <w:num w:numId="111" w16cid:durableId="1352536957">
    <w:abstractNumId w:val="18"/>
  </w:num>
  <w:num w:numId="112" w16cid:durableId="1201747578">
    <w:abstractNumId w:val="50"/>
  </w:num>
  <w:num w:numId="113" w16cid:durableId="531304025">
    <w:abstractNumId w:val="80"/>
  </w:num>
  <w:num w:numId="114" w16cid:durableId="1936933246">
    <w:abstractNumId w:val="22"/>
  </w:num>
  <w:num w:numId="115" w16cid:durableId="885945125">
    <w:abstractNumId w:val="66"/>
  </w:num>
  <w:num w:numId="116" w16cid:durableId="1036783027">
    <w:abstractNumId w:val="25"/>
  </w:num>
  <w:num w:numId="117" w16cid:durableId="1287616137">
    <w:abstractNumId w:val="79"/>
  </w:num>
  <w:num w:numId="118" w16cid:durableId="459878670">
    <w:abstractNumId w:val="14"/>
  </w:num>
  <w:numIdMacAtCleanup w:val="10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zezNDQ3NLIwNjRR0lEKTi0uzszPAykwNK0FAACecBctAAAA"/>
  </w:docVars>
  <w:rsids>
    <w:rsidRoot w:val="00052D48"/>
    <w:rsid w:val="0000467E"/>
    <w:rsid w:val="0000480C"/>
    <w:rsid w:val="00014A55"/>
    <w:rsid w:val="0002183F"/>
    <w:rsid w:val="00022D00"/>
    <w:rsid w:val="000247E1"/>
    <w:rsid w:val="00024D25"/>
    <w:rsid w:val="0002665D"/>
    <w:rsid w:val="00027848"/>
    <w:rsid w:val="00031E84"/>
    <w:rsid w:val="00035315"/>
    <w:rsid w:val="00044D9D"/>
    <w:rsid w:val="00052D48"/>
    <w:rsid w:val="000545AF"/>
    <w:rsid w:val="00054725"/>
    <w:rsid w:val="00060D40"/>
    <w:rsid w:val="00062EB1"/>
    <w:rsid w:val="00073A31"/>
    <w:rsid w:val="00083B93"/>
    <w:rsid w:val="00085632"/>
    <w:rsid w:val="00095293"/>
    <w:rsid w:val="00097589"/>
    <w:rsid w:val="000A529F"/>
    <w:rsid w:val="000A7A38"/>
    <w:rsid w:val="000B0F13"/>
    <w:rsid w:val="000B4497"/>
    <w:rsid w:val="000C1909"/>
    <w:rsid w:val="000C2FB8"/>
    <w:rsid w:val="000C7465"/>
    <w:rsid w:val="000D66C1"/>
    <w:rsid w:val="000D77B8"/>
    <w:rsid w:val="000E103D"/>
    <w:rsid w:val="000E407C"/>
    <w:rsid w:val="000F4DA2"/>
    <w:rsid w:val="000F6407"/>
    <w:rsid w:val="00101583"/>
    <w:rsid w:val="0010268A"/>
    <w:rsid w:val="00104560"/>
    <w:rsid w:val="0011562D"/>
    <w:rsid w:val="00116B52"/>
    <w:rsid w:val="0012450F"/>
    <w:rsid w:val="001257D8"/>
    <w:rsid w:val="00125D7E"/>
    <w:rsid w:val="001401E0"/>
    <w:rsid w:val="001427CD"/>
    <w:rsid w:val="001463E1"/>
    <w:rsid w:val="00152CB4"/>
    <w:rsid w:val="0017194B"/>
    <w:rsid w:val="001728F4"/>
    <w:rsid w:val="001835A2"/>
    <w:rsid w:val="00184202"/>
    <w:rsid w:val="00187CEE"/>
    <w:rsid w:val="001904F3"/>
    <w:rsid w:val="00191A9A"/>
    <w:rsid w:val="00196ADC"/>
    <w:rsid w:val="001A35EA"/>
    <w:rsid w:val="001A360E"/>
    <w:rsid w:val="001A4DD9"/>
    <w:rsid w:val="001B01D5"/>
    <w:rsid w:val="001B0F75"/>
    <w:rsid w:val="001B13B3"/>
    <w:rsid w:val="001B23ED"/>
    <w:rsid w:val="001B369C"/>
    <w:rsid w:val="001B5342"/>
    <w:rsid w:val="001B57F5"/>
    <w:rsid w:val="001C0822"/>
    <w:rsid w:val="001C4951"/>
    <w:rsid w:val="001F2245"/>
    <w:rsid w:val="001F45B9"/>
    <w:rsid w:val="001F6C5F"/>
    <w:rsid w:val="002017C1"/>
    <w:rsid w:val="00214454"/>
    <w:rsid w:val="00222103"/>
    <w:rsid w:val="00233542"/>
    <w:rsid w:val="00233C05"/>
    <w:rsid w:val="002358E3"/>
    <w:rsid w:val="00256FC3"/>
    <w:rsid w:val="002625B9"/>
    <w:rsid w:val="002739F4"/>
    <w:rsid w:val="002836B1"/>
    <w:rsid w:val="002A2522"/>
    <w:rsid w:val="002A5796"/>
    <w:rsid w:val="002B1E44"/>
    <w:rsid w:val="002D1AF8"/>
    <w:rsid w:val="002D52E2"/>
    <w:rsid w:val="002D578F"/>
    <w:rsid w:val="002E371F"/>
    <w:rsid w:val="002E62E9"/>
    <w:rsid w:val="003020F6"/>
    <w:rsid w:val="00304BAC"/>
    <w:rsid w:val="0030544A"/>
    <w:rsid w:val="00305941"/>
    <w:rsid w:val="00316C1E"/>
    <w:rsid w:val="00321F47"/>
    <w:rsid w:val="003222EB"/>
    <w:rsid w:val="003237A9"/>
    <w:rsid w:val="0033726D"/>
    <w:rsid w:val="00337CF2"/>
    <w:rsid w:val="00340569"/>
    <w:rsid w:val="003476A1"/>
    <w:rsid w:val="00354F9A"/>
    <w:rsid w:val="0035739B"/>
    <w:rsid w:val="00360633"/>
    <w:rsid w:val="003642AA"/>
    <w:rsid w:val="00365649"/>
    <w:rsid w:val="003723A2"/>
    <w:rsid w:val="00372514"/>
    <w:rsid w:val="003737F1"/>
    <w:rsid w:val="0037439C"/>
    <w:rsid w:val="0038506C"/>
    <w:rsid w:val="003858AA"/>
    <w:rsid w:val="00386E42"/>
    <w:rsid w:val="003970F0"/>
    <w:rsid w:val="003A27E3"/>
    <w:rsid w:val="003A4AB2"/>
    <w:rsid w:val="003A5C19"/>
    <w:rsid w:val="003B5F7B"/>
    <w:rsid w:val="003B6672"/>
    <w:rsid w:val="003B793B"/>
    <w:rsid w:val="003C186C"/>
    <w:rsid w:val="003C1B80"/>
    <w:rsid w:val="003C2369"/>
    <w:rsid w:val="003C283F"/>
    <w:rsid w:val="003C6323"/>
    <w:rsid w:val="003C74E3"/>
    <w:rsid w:val="003D1FE8"/>
    <w:rsid w:val="003D36E3"/>
    <w:rsid w:val="003E445B"/>
    <w:rsid w:val="003E45F9"/>
    <w:rsid w:val="003E6C0F"/>
    <w:rsid w:val="003F4F60"/>
    <w:rsid w:val="003F5280"/>
    <w:rsid w:val="003F5E40"/>
    <w:rsid w:val="003F7F54"/>
    <w:rsid w:val="00403F28"/>
    <w:rsid w:val="004044DB"/>
    <w:rsid w:val="004052D6"/>
    <w:rsid w:val="00405CA8"/>
    <w:rsid w:val="00406925"/>
    <w:rsid w:val="004100CD"/>
    <w:rsid w:val="004107D7"/>
    <w:rsid w:val="00410AFD"/>
    <w:rsid w:val="0043106B"/>
    <w:rsid w:val="00432CF4"/>
    <w:rsid w:val="00433752"/>
    <w:rsid w:val="004347DE"/>
    <w:rsid w:val="00435A5A"/>
    <w:rsid w:val="004528F0"/>
    <w:rsid w:val="00453E52"/>
    <w:rsid w:val="00454792"/>
    <w:rsid w:val="004627D0"/>
    <w:rsid w:val="00472035"/>
    <w:rsid w:val="004808E4"/>
    <w:rsid w:val="00482ADD"/>
    <w:rsid w:val="004947A8"/>
    <w:rsid w:val="0049560A"/>
    <w:rsid w:val="004957D6"/>
    <w:rsid w:val="00495916"/>
    <w:rsid w:val="004A5E08"/>
    <w:rsid w:val="004E7D49"/>
    <w:rsid w:val="004F1C80"/>
    <w:rsid w:val="00505E18"/>
    <w:rsid w:val="00510AC9"/>
    <w:rsid w:val="00512581"/>
    <w:rsid w:val="0051613B"/>
    <w:rsid w:val="00522260"/>
    <w:rsid w:val="005262E8"/>
    <w:rsid w:val="00530B1D"/>
    <w:rsid w:val="005329D6"/>
    <w:rsid w:val="00532BE4"/>
    <w:rsid w:val="005355A0"/>
    <w:rsid w:val="00566641"/>
    <w:rsid w:val="00577C01"/>
    <w:rsid w:val="00583EFA"/>
    <w:rsid w:val="005946FE"/>
    <w:rsid w:val="00595416"/>
    <w:rsid w:val="00596ED8"/>
    <w:rsid w:val="005A5A04"/>
    <w:rsid w:val="005A6A36"/>
    <w:rsid w:val="005B1367"/>
    <w:rsid w:val="005B64EA"/>
    <w:rsid w:val="005C3BD1"/>
    <w:rsid w:val="005C61A1"/>
    <w:rsid w:val="005C657F"/>
    <w:rsid w:val="005C78BE"/>
    <w:rsid w:val="005D185D"/>
    <w:rsid w:val="005D31C0"/>
    <w:rsid w:val="005D7BEA"/>
    <w:rsid w:val="005E4D3D"/>
    <w:rsid w:val="005F2451"/>
    <w:rsid w:val="005F4EBC"/>
    <w:rsid w:val="005F5150"/>
    <w:rsid w:val="005F5DB1"/>
    <w:rsid w:val="0060345A"/>
    <w:rsid w:val="00603A13"/>
    <w:rsid w:val="006124FE"/>
    <w:rsid w:val="00620678"/>
    <w:rsid w:val="00625889"/>
    <w:rsid w:val="00631ADE"/>
    <w:rsid w:val="006371BC"/>
    <w:rsid w:val="00640F54"/>
    <w:rsid w:val="00647858"/>
    <w:rsid w:val="00650325"/>
    <w:rsid w:val="006553A7"/>
    <w:rsid w:val="00663B53"/>
    <w:rsid w:val="00684139"/>
    <w:rsid w:val="00693EE2"/>
    <w:rsid w:val="00697E69"/>
    <w:rsid w:val="006A33D1"/>
    <w:rsid w:val="006B53A5"/>
    <w:rsid w:val="006B5FB5"/>
    <w:rsid w:val="006D1339"/>
    <w:rsid w:val="006D399B"/>
    <w:rsid w:val="006E3709"/>
    <w:rsid w:val="006E6844"/>
    <w:rsid w:val="006F0785"/>
    <w:rsid w:val="006F43F4"/>
    <w:rsid w:val="0070615C"/>
    <w:rsid w:val="00710331"/>
    <w:rsid w:val="00713AAB"/>
    <w:rsid w:val="007146FD"/>
    <w:rsid w:val="00721472"/>
    <w:rsid w:val="00722A5E"/>
    <w:rsid w:val="00723955"/>
    <w:rsid w:val="007246A9"/>
    <w:rsid w:val="00731241"/>
    <w:rsid w:val="00731B0A"/>
    <w:rsid w:val="00743949"/>
    <w:rsid w:val="007474D4"/>
    <w:rsid w:val="00776DA6"/>
    <w:rsid w:val="00781E4F"/>
    <w:rsid w:val="00783AFC"/>
    <w:rsid w:val="00792B13"/>
    <w:rsid w:val="007B4AC3"/>
    <w:rsid w:val="007B5086"/>
    <w:rsid w:val="007C4A6F"/>
    <w:rsid w:val="007E09BC"/>
    <w:rsid w:val="007E321D"/>
    <w:rsid w:val="007E3655"/>
    <w:rsid w:val="007F65E4"/>
    <w:rsid w:val="0080691E"/>
    <w:rsid w:val="00806E31"/>
    <w:rsid w:val="00807233"/>
    <w:rsid w:val="00811E48"/>
    <w:rsid w:val="008121A5"/>
    <w:rsid w:val="00820AA9"/>
    <w:rsid w:val="00821A94"/>
    <w:rsid w:val="008224F7"/>
    <w:rsid w:val="00826C4F"/>
    <w:rsid w:val="00835F7D"/>
    <w:rsid w:val="00840850"/>
    <w:rsid w:val="0085404E"/>
    <w:rsid w:val="00864864"/>
    <w:rsid w:val="008672AC"/>
    <w:rsid w:val="0087518B"/>
    <w:rsid w:val="00881CDE"/>
    <w:rsid w:val="00884F8C"/>
    <w:rsid w:val="00885F1A"/>
    <w:rsid w:val="00890D58"/>
    <w:rsid w:val="00893641"/>
    <w:rsid w:val="00894F72"/>
    <w:rsid w:val="00895234"/>
    <w:rsid w:val="008A206E"/>
    <w:rsid w:val="008A7375"/>
    <w:rsid w:val="008B13BA"/>
    <w:rsid w:val="008B369E"/>
    <w:rsid w:val="008B6CCF"/>
    <w:rsid w:val="008C1BAE"/>
    <w:rsid w:val="008C2574"/>
    <w:rsid w:val="008D4C23"/>
    <w:rsid w:val="008E08CF"/>
    <w:rsid w:val="008E2623"/>
    <w:rsid w:val="008F3534"/>
    <w:rsid w:val="008F6720"/>
    <w:rsid w:val="00903A12"/>
    <w:rsid w:val="00907B00"/>
    <w:rsid w:val="0091217A"/>
    <w:rsid w:val="00915A0C"/>
    <w:rsid w:val="00924AA1"/>
    <w:rsid w:val="00925D09"/>
    <w:rsid w:val="009267AD"/>
    <w:rsid w:val="00932656"/>
    <w:rsid w:val="00932DE2"/>
    <w:rsid w:val="0093314D"/>
    <w:rsid w:val="00933970"/>
    <w:rsid w:val="0093502E"/>
    <w:rsid w:val="009371C7"/>
    <w:rsid w:val="00940251"/>
    <w:rsid w:val="009403F1"/>
    <w:rsid w:val="0094421E"/>
    <w:rsid w:val="00944313"/>
    <w:rsid w:val="00951CA0"/>
    <w:rsid w:val="009535C1"/>
    <w:rsid w:val="009631C6"/>
    <w:rsid w:val="009634DB"/>
    <w:rsid w:val="00966436"/>
    <w:rsid w:val="009668CF"/>
    <w:rsid w:val="00970C6A"/>
    <w:rsid w:val="0097267B"/>
    <w:rsid w:val="009735F3"/>
    <w:rsid w:val="009746EA"/>
    <w:rsid w:val="00982788"/>
    <w:rsid w:val="00984645"/>
    <w:rsid w:val="00987A8E"/>
    <w:rsid w:val="009A284B"/>
    <w:rsid w:val="009A7BE4"/>
    <w:rsid w:val="009B20E4"/>
    <w:rsid w:val="009C475C"/>
    <w:rsid w:val="009D0386"/>
    <w:rsid w:val="009D0A7A"/>
    <w:rsid w:val="009E6AD0"/>
    <w:rsid w:val="009F478C"/>
    <w:rsid w:val="009F5BEA"/>
    <w:rsid w:val="00A01FB4"/>
    <w:rsid w:val="00A022E5"/>
    <w:rsid w:val="00A12538"/>
    <w:rsid w:val="00A17BAB"/>
    <w:rsid w:val="00A17C76"/>
    <w:rsid w:val="00A17E7B"/>
    <w:rsid w:val="00A20F4D"/>
    <w:rsid w:val="00A21C22"/>
    <w:rsid w:val="00A26092"/>
    <w:rsid w:val="00A32556"/>
    <w:rsid w:val="00A35E29"/>
    <w:rsid w:val="00A36527"/>
    <w:rsid w:val="00A36E90"/>
    <w:rsid w:val="00A40169"/>
    <w:rsid w:val="00A410D5"/>
    <w:rsid w:val="00A4602A"/>
    <w:rsid w:val="00A47ACC"/>
    <w:rsid w:val="00A66C97"/>
    <w:rsid w:val="00A85862"/>
    <w:rsid w:val="00AB0956"/>
    <w:rsid w:val="00AB14D8"/>
    <w:rsid w:val="00AB54DF"/>
    <w:rsid w:val="00AD0585"/>
    <w:rsid w:val="00AD180E"/>
    <w:rsid w:val="00AD3A29"/>
    <w:rsid w:val="00AD5D02"/>
    <w:rsid w:val="00AE03A1"/>
    <w:rsid w:val="00AE2048"/>
    <w:rsid w:val="00AF11B2"/>
    <w:rsid w:val="00AF11E6"/>
    <w:rsid w:val="00AF34A6"/>
    <w:rsid w:val="00AF3BEB"/>
    <w:rsid w:val="00AF5D36"/>
    <w:rsid w:val="00B022F8"/>
    <w:rsid w:val="00B066D1"/>
    <w:rsid w:val="00B066D4"/>
    <w:rsid w:val="00B1133D"/>
    <w:rsid w:val="00B13241"/>
    <w:rsid w:val="00B27A5F"/>
    <w:rsid w:val="00B35E40"/>
    <w:rsid w:val="00B36C5E"/>
    <w:rsid w:val="00B43797"/>
    <w:rsid w:val="00B52812"/>
    <w:rsid w:val="00B5407B"/>
    <w:rsid w:val="00B54A96"/>
    <w:rsid w:val="00B57E36"/>
    <w:rsid w:val="00B64415"/>
    <w:rsid w:val="00B64EF5"/>
    <w:rsid w:val="00B65649"/>
    <w:rsid w:val="00B659F1"/>
    <w:rsid w:val="00B675F4"/>
    <w:rsid w:val="00B73D9B"/>
    <w:rsid w:val="00B77CBB"/>
    <w:rsid w:val="00B8392A"/>
    <w:rsid w:val="00B83CF6"/>
    <w:rsid w:val="00B87CC7"/>
    <w:rsid w:val="00B90E95"/>
    <w:rsid w:val="00B974EB"/>
    <w:rsid w:val="00BA06FB"/>
    <w:rsid w:val="00BA416A"/>
    <w:rsid w:val="00BB6072"/>
    <w:rsid w:val="00BB693F"/>
    <w:rsid w:val="00BC0174"/>
    <w:rsid w:val="00BC395F"/>
    <w:rsid w:val="00BC6F1F"/>
    <w:rsid w:val="00BD0339"/>
    <w:rsid w:val="00BD04EC"/>
    <w:rsid w:val="00BD555A"/>
    <w:rsid w:val="00BE22B9"/>
    <w:rsid w:val="00BE39E5"/>
    <w:rsid w:val="00BF522B"/>
    <w:rsid w:val="00BF59D6"/>
    <w:rsid w:val="00C23FF6"/>
    <w:rsid w:val="00C32499"/>
    <w:rsid w:val="00C34B50"/>
    <w:rsid w:val="00C5219D"/>
    <w:rsid w:val="00C72BF1"/>
    <w:rsid w:val="00C74BEE"/>
    <w:rsid w:val="00C76412"/>
    <w:rsid w:val="00C814B2"/>
    <w:rsid w:val="00C814CC"/>
    <w:rsid w:val="00C8160C"/>
    <w:rsid w:val="00C81E03"/>
    <w:rsid w:val="00C97874"/>
    <w:rsid w:val="00CA02A4"/>
    <w:rsid w:val="00CA6222"/>
    <w:rsid w:val="00CB0E5B"/>
    <w:rsid w:val="00CC7408"/>
    <w:rsid w:val="00CD6A40"/>
    <w:rsid w:val="00CD7ECF"/>
    <w:rsid w:val="00CE4327"/>
    <w:rsid w:val="00CE546A"/>
    <w:rsid w:val="00CE768B"/>
    <w:rsid w:val="00CE7A9E"/>
    <w:rsid w:val="00D15595"/>
    <w:rsid w:val="00D17292"/>
    <w:rsid w:val="00D231D5"/>
    <w:rsid w:val="00D2395A"/>
    <w:rsid w:val="00D307D6"/>
    <w:rsid w:val="00D348D6"/>
    <w:rsid w:val="00D350DB"/>
    <w:rsid w:val="00D41608"/>
    <w:rsid w:val="00D434B6"/>
    <w:rsid w:val="00D43753"/>
    <w:rsid w:val="00D53FB1"/>
    <w:rsid w:val="00D57310"/>
    <w:rsid w:val="00D6012D"/>
    <w:rsid w:val="00D60BD3"/>
    <w:rsid w:val="00D629CF"/>
    <w:rsid w:val="00D64C13"/>
    <w:rsid w:val="00D77CFC"/>
    <w:rsid w:val="00D83618"/>
    <w:rsid w:val="00D86101"/>
    <w:rsid w:val="00D930BD"/>
    <w:rsid w:val="00D93A1E"/>
    <w:rsid w:val="00D94A44"/>
    <w:rsid w:val="00D96307"/>
    <w:rsid w:val="00DA050B"/>
    <w:rsid w:val="00DA1CFC"/>
    <w:rsid w:val="00DA3A46"/>
    <w:rsid w:val="00DA6EB0"/>
    <w:rsid w:val="00DA7585"/>
    <w:rsid w:val="00DB1653"/>
    <w:rsid w:val="00DB5E09"/>
    <w:rsid w:val="00DC2821"/>
    <w:rsid w:val="00DC5052"/>
    <w:rsid w:val="00DC56C3"/>
    <w:rsid w:val="00DD2025"/>
    <w:rsid w:val="00DD3609"/>
    <w:rsid w:val="00DE09AE"/>
    <w:rsid w:val="00DE15A7"/>
    <w:rsid w:val="00DE3DF5"/>
    <w:rsid w:val="00DE3EA4"/>
    <w:rsid w:val="00DE3F7D"/>
    <w:rsid w:val="00DF5D8F"/>
    <w:rsid w:val="00E13205"/>
    <w:rsid w:val="00E170CD"/>
    <w:rsid w:val="00E27445"/>
    <w:rsid w:val="00E32ADB"/>
    <w:rsid w:val="00E44F8B"/>
    <w:rsid w:val="00E5172F"/>
    <w:rsid w:val="00E535D9"/>
    <w:rsid w:val="00E57819"/>
    <w:rsid w:val="00E67E65"/>
    <w:rsid w:val="00E712CC"/>
    <w:rsid w:val="00E7612E"/>
    <w:rsid w:val="00E76C1C"/>
    <w:rsid w:val="00E80E88"/>
    <w:rsid w:val="00E950C3"/>
    <w:rsid w:val="00E969A2"/>
    <w:rsid w:val="00EA6F92"/>
    <w:rsid w:val="00EB321B"/>
    <w:rsid w:val="00EB38D1"/>
    <w:rsid w:val="00EC75C9"/>
    <w:rsid w:val="00ED08E3"/>
    <w:rsid w:val="00EE5DEB"/>
    <w:rsid w:val="00F00C74"/>
    <w:rsid w:val="00F01711"/>
    <w:rsid w:val="00F13237"/>
    <w:rsid w:val="00F1630B"/>
    <w:rsid w:val="00F20361"/>
    <w:rsid w:val="00F20F4A"/>
    <w:rsid w:val="00F21E70"/>
    <w:rsid w:val="00F23C7F"/>
    <w:rsid w:val="00F24565"/>
    <w:rsid w:val="00F25682"/>
    <w:rsid w:val="00F25B73"/>
    <w:rsid w:val="00F302EC"/>
    <w:rsid w:val="00F32ACA"/>
    <w:rsid w:val="00F60424"/>
    <w:rsid w:val="00F71B90"/>
    <w:rsid w:val="00F72059"/>
    <w:rsid w:val="00F734C4"/>
    <w:rsid w:val="00F83352"/>
    <w:rsid w:val="00F83AC7"/>
    <w:rsid w:val="00F86D78"/>
    <w:rsid w:val="00F90DAE"/>
    <w:rsid w:val="00FA08D4"/>
    <w:rsid w:val="00FA2076"/>
    <w:rsid w:val="00FB18B6"/>
    <w:rsid w:val="00FC3732"/>
    <w:rsid w:val="00FC58CB"/>
    <w:rsid w:val="00FD4DE8"/>
    <w:rsid w:val="00FD62BC"/>
    <w:rsid w:val="00FE0559"/>
    <w:rsid w:val="00FE305A"/>
    <w:rsid w:val="00FE7B97"/>
    <w:rsid w:val="00FF2756"/>
    <w:rsid w:val="00FF2B30"/>
    <w:rsid w:val="00FF3B95"/>
    <w:rsid w:val="00FF6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EAFCD0"/>
  <w15:chartTrackingRefBased/>
  <w15:docId w15:val="{822424F6-56EB-4289-9404-27A87604B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D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52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52D4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A08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8D4"/>
    <w:rPr>
      <w:rFonts w:ascii="Segoe UI" w:hAnsi="Segoe UI" w:cs="Segoe UI"/>
      <w:sz w:val="18"/>
      <w:szCs w:val="18"/>
    </w:rPr>
  </w:style>
  <w:style w:type="table" w:customStyle="1" w:styleId="TableGrid2">
    <w:name w:val="Table Grid2"/>
    <w:basedOn w:val="TableNormal"/>
    <w:next w:val="TableGrid"/>
    <w:uiPriority w:val="59"/>
    <w:rsid w:val="003970F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next w:val="TableGrid"/>
    <w:uiPriority w:val="59"/>
    <w:rsid w:val="00532BE4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987A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A8E"/>
  </w:style>
  <w:style w:type="paragraph" w:styleId="Footer">
    <w:name w:val="footer"/>
    <w:basedOn w:val="Normal"/>
    <w:link w:val="FooterChar"/>
    <w:uiPriority w:val="99"/>
    <w:unhideWhenUsed/>
    <w:rsid w:val="00987A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A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93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AA884A-E0C5-46E9-BB4F-4F08676C4B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9</Pages>
  <Words>7348</Words>
  <Characters>44762</Characters>
  <Application>Microsoft Office Word</Application>
  <DocSecurity>0</DocSecurity>
  <Lines>373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ikey93@gmail.com</dc:creator>
  <cp:keywords/>
  <dc:description/>
  <cp:lastModifiedBy>Eleni Key</cp:lastModifiedBy>
  <cp:revision>8</cp:revision>
  <cp:lastPrinted>2019-11-12T20:49:00Z</cp:lastPrinted>
  <dcterms:created xsi:type="dcterms:W3CDTF">2024-01-01T18:42:00Z</dcterms:created>
  <dcterms:modified xsi:type="dcterms:W3CDTF">2024-01-03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71b71f8fde2808a4b1884d33a3a257116ae976e26a18b44194be73df0ed8e6</vt:lpwstr>
  </property>
</Properties>
</file>